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0C8DD0F8" w14:textId="55C19B67" w:rsidR="00D7522C" w:rsidRPr="00DD0295" w:rsidRDefault="00A654EF" w:rsidP="00DD0295">
      <w:pPr>
        <w:pStyle w:val="papertitle"/>
        <w:spacing w:before="5pt" w:beforeAutospacing="1" w:after="5pt" w:afterAutospacing="1"/>
        <w:rPr>
          <w:kern w:val="48"/>
          <w:lang w:val="ro-RO"/>
        </w:rPr>
      </w:pPr>
      <w:del w:id="0" w:author="Alexandru Uicoaba" w:date="2022-06-01T15:06:00Z">
        <w:r w:rsidDel="00AA1E3C">
          <w:rPr>
            <w:kern w:val="48"/>
          </w:rPr>
          <w:delText>Automatizarea decizi</w:delText>
        </w:r>
        <w:r w:rsidR="002C46A4" w:rsidDel="00AA1E3C">
          <w:rPr>
            <w:kern w:val="48"/>
          </w:rPr>
          <w:delText>i</w:delText>
        </w:r>
        <w:r w:rsidDel="00AA1E3C">
          <w:rPr>
            <w:kern w:val="48"/>
          </w:rPr>
          <w:delText>lor agenților dintr-un mediu virtual</w:delText>
        </w:r>
      </w:del>
      <w:ins w:id="1" w:author="Alexandru Uicoaba" w:date="2022-06-01T15:06:00Z">
        <w:r w:rsidR="00AA1E3C">
          <w:rPr>
            <w:kern w:val="48"/>
          </w:rPr>
          <w:t xml:space="preserve">Automating </w:t>
        </w:r>
      </w:ins>
      <w:ins w:id="2" w:author="Alexandru Uicoaba" w:date="2022-06-01T15:07:00Z">
        <w:r w:rsidR="00AA1E3C">
          <w:rPr>
            <w:kern w:val="48"/>
          </w:rPr>
          <w:t>agent decisions in a virtual environment</w:t>
        </w:r>
      </w:ins>
    </w:p>
    <w:p w14:paraId="37967FC7"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headerReference w:type="even" r:id="rId8"/>
          <w:headerReference w:type="default" r:id="rId9"/>
          <w:footerReference w:type="even" r:id="rId10"/>
          <w:footerReference w:type="default" r:id="rId11"/>
          <w:headerReference w:type="first" r:id="rId12"/>
          <w:footerReference w:type="first" r:id="rId13"/>
          <w:pgSz w:w="595.30pt" w:h="841.90pt" w:code="9"/>
          <w:pgMar w:top="27pt" w:right="44.65pt" w:bottom="72pt" w:left="44.65pt" w:header="36pt" w:footer="36pt" w:gutter="0pt"/>
          <w:cols w:space="36pt"/>
          <w:titlePg/>
          <w:docGrid w:linePitch="360"/>
        </w:sectPr>
      </w:pPr>
    </w:p>
    <w:p w14:paraId="3FED979F" w14:textId="77777777" w:rsidR="00634DE7" w:rsidRPr="00A654EF" w:rsidRDefault="00634DE7" w:rsidP="00634DE7">
      <w:pPr>
        <w:pStyle w:val="Author"/>
        <w:spacing w:before="5pt" w:beforeAutospacing="1"/>
        <w:rPr>
          <w:sz w:val="18"/>
          <w:szCs w:val="18"/>
        </w:rPr>
      </w:pPr>
      <w:r w:rsidRPr="00A654EF">
        <w:rPr>
          <w:sz w:val="18"/>
          <w:szCs w:val="18"/>
        </w:rPr>
        <w:t xml:space="preserve">Uicoabă Alexandru </w:t>
      </w:r>
      <w:r w:rsidRPr="00A654EF">
        <w:rPr>
          <w:sz w:val="18"/>
          <w:szCs w:val="18"/>
        </w:rPr>
        <w:br/>
      </w:r>
      <w:r w:rsidRPr="00A654EF">
        <w:rPr>
          <w:i/>
          <w:iCs/>
          <w:sz w:val="18"/>
          <w:szCs w:val="18"/>
        </w:rPr>
        <w:t>Facultatea de Electronică, Telecomunicații și Tehnologii Informaționale</w:t>
      </w:r>
      <w:r w:rsidRPr="00A654EF">
        <w:rPr>
          <w:i/>
          <w:iCs/>
          <w:sz w:val="18"/>
          <w:szCs w:val="18"/>
        </w:rPr>
        <w:br/>
        <w:t>Universitatea Politehnica Timișora</w:t>
      </w:r>
      <w:r w:rsidRPr="00A654EF">
        <w:rPr>
          <w:i/>
          <w:sz w:val="18"/>
          <w:szCs w:val="18"/>
        </w:rPr>
        <w:br/>
      </w:r>
      <w:r w:rsidRPr="00A654EF">
        <w:rPr>
          <w:sz w:val="18"/>
          <w:szCs w:val="18"/>
        </w:rPr>
        <w:t xml:space="preserve">Timișoara, România </w:t>
      </w:r>
      <w:r w:rsidRPr="00A654EF">
        <w:rPr>
          <w:sz w:val="18"/>
          <w:szCs w:val="18"/>
        </w:rPr>
        <w:br/>
        <w:t>alexandru.uicoaba@student.upt.ro</w:t>
      </w:r>
    </w:p>
    <w:p w14:paraId="7E25EF8E" w14:textId="5BD61B99" w:rsidR="00447BB9" w:rsidRDefault="001A3B3D" w:rsidP="00634DE7">
      <w:pPr>
        <w:pStyle w:val="Author"/>
        <w:spacing w:before="5pt" w:beforeAutospacing="1"/>
      </w:pPr>
      <w:r w:rsidRPr="00F847A6">
        <w:rPr>
          <w:sz w:val="18"/>
          <w:szCs w:val="18"/>
        </w:rPr>
        <w:br/>
      </w:r>
    </w:p>
    <w:p w14:paraId="10641F70" w14:textId="77777777" w:rsidR="009F1D79" w:rsidRDefault="009F1D79">
      <w:pPr>
        <w:sectPr w:rsidR="009F1D79" w:rsidSect="00634DE7">
          <w:type w:val="continuous"/>
          <w:pgSz w:w="595.30pt" w:h="841.90pt" w:code="9"/>
          <w:pgMar w:top="22.50pt" w:right="44.65pt" w:bottom="72pt" w:left="44.65pt" w:header="36pt" w:footer="36pt" w:gutter="0pt"/>
          <w:cols w:space="36pt"/>
          <w:docGrid w:linePitch="360"/>
        </w:sectPr>
      </w:pPr>
    </w:p>
    <w:p w14:paraId="6C16C11C"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br w:type="column"/>
      </w:r>
    </w:p>
    <w:p w14:paraId="704E9534" w14:textId="77777777" w:rsidR="00634DE7" w:rsidRPr="005B520E" w:rsidRDefault="00634DE7" w:rsidP="00634DE7">
      <w:pPr>
        <w:sectPr w:rsidR="00634DE7" w:rsidRPr="005B520E" w:rsidSect="003B4E04">
          <w:type w:val="continuous"/>
          <w:pgSz w:w="595.30pt" w:h="841.90pt" w:code="9"/>
          <w:pgMar w:top="22.50pt" w:right="44.65pt" w:bottom="72pt" w:left="44.65pt" w:header="36pt" w:footer="36pt" w:gutter="0pt"/>
          <w:cols w:num="3" w:space="36pt"/>
          <w:docGrid w:linePitch="360"/>
        </w:sectPr>
      </w:pPr>
      <w:r>
        <w:br w:type="column"/>
      </w:r>
    </w:p>
    <w:p w14:paraId="11BED697" w14:textId="0E0FC621" w:rsidR="00634DE7" w:rsidRDefault="00634DE7" w:rsidP="00634DE7">
      <w:pPr>
        <w:pStyle w:val="Abstract"/>
        <w:rPr>
          <w:i/>
          <w:iCs/>
        </w:rPr>
      </w:pPr>
      <w:del w:id="3" w:author="Alexandru Uicoabă" w:date="2021-01-31T10:00:00Z">
        <w:r w:rsidDel="00A3299B">
          <w:rPr>
            <w:i/>
            <w:iCs/>
          </w:rPr>
          <w:delText>Abstract</w:delText>
        </w:r>
      </w:del>
      <w:ins w:id="4" w:author="Alexandru Uicoabă" w:date="2021-01-31T10:00:00Z">
        <w:del w:id="5" w:author="Alexandru Uicoaba" w:date="2022-06-01T15:07:00Z">
          <w:r w:rsidR="00A3299B" w:rsidDel="009730AE">
            <w:rPr>
              <w:i/>
              <w:iCs/>
            </w:rPr>
            <w:delText>Rezumat</w:delText>
          </w:r>
        </w:del>
      </w:ins>
      <w:ins w:id="6" w:author="Alexandru Uicoaba" w:date="2022-06-01T15:07:00Z">
        <w:r w:rsidR="009730AE">
          <w:rPr>
            <w:i/>
            <w:iCs/>
          </w:rPr>
          <w:t>Abstract</w:t>
        </w:r>
      </w:ins>
      <w:r>
        <w:t>—</w:t>
      </w:r>
      <w:del w:id="7" w:author="Alexandru Uicoaba" w:date="2022-06-01T15:11:00Z">
        <w:r w:rsidRPr="006A1F61" w:rsidDel="00EA03F3">
          <w:rPr>
            <w:lang w:val="ro-RO"/>
          </w:rPr>
          <w:delText xml:space="preserve">În această lucrare, se propune o analiză a modului în care agenții inteligenți sunt implementați în medii virtuale. Jocurile video au rolul de a introduce </w:delText>
        </w:r>
        <w:r w:rsidDel="00EA03F3">
          <w:rPr>
            <w:lang w:val="ro-RO"/>
          </w:rPr>
          <w:delText>utilizatorul</w:delText>
        </w:r>
        <w:r w:rsidRPr="006A1F61" w:rsidDel="00EA03F3">
          <w:rPr>
            <w:lang w:val="ro-RO"/>
          </w:rPr>
          <w:delText xml:space="preserve"> într-o lume virtuală. Diversitatea acestor lumi virtuale este una uriașă, fie că ne referim la jocuri de societate, de acțiune, de curse sau de strategie, </w:delText>
        </w:r>
        <w:r w:rsidDel="00EA03F3">
          <w:rPr>
            <w:lang w:val="ro-RO"/>
          </w:rPr>
          <w:delText>având posibilitatea de a juca în modul</w:delText>
        </w:r>
        <w:r w:rsidRPr="006A1F61" w:rsidDel="00EA03F3">
          <w:rPr>
            <w:lang w:val="ro-RO"/>
          </w:rPr>
          <w:delText xml:space="preserve"> </w:delText>
        </w:r>
        <w:r w:rsidRPr="006A1F61" w:rsidDel="00EA03F3">
          <w:rPr>
            <w:i/>
            <w:iCs/>
            <w:lang w:val="ro-RO"/>
          </w:rPr>
          <w:delText>single player</w:delText>
        </w:r>
        <w:r w:rsidRPr="006A1F61" w:rsidDel="00EA03F3">
          <w:rPr>
            <w:lang w:val="ro-RO"/>
          </w:rPr>
          <w:delText xml:space="preserve"> sau </w:delText>
        </w:r>
        <w:r w:rsidRPr="006A1F61" w:rsidDel="00EA03F3">
          <w:rPr>
            <w:i/>
            <w:iCs/>
            <w:lang w:val="ro-RO"/>
          </w:rPr>
          <w:delText>multi player</w:delText>
        </w:r>
        <w:r w:rsidRPr="006A1F61" w:rsidDel="00EA03F3">
          <w:rPr>
            <w:lang w:val="ro-RO"/>
          </w:rPr>
          <w:delText xml:space="preserve">. </w:delText>
        </w:r>
        <w:r w:rsidDel="00EA03F3">
          <w:rPr>
            <w:lang w:val="ro-RO"/>
          </w:rPr>
          <w:delText>În urma rezultatelor se observă faptul că balanța inclină spre folosirea de algoritmi ce se bazează pe rețele neuronale. De asemenea, majoritatea agenților inteligenți performează foarte bine doar într-un singur mediu virtual.</w:delText>
        </w:r>
      </w:del>
      <w:ins w:id="8" w:author="Alexandru Uicoaba" w:date="2022-06-01T15:11:00Z">
        <w:r w:rsidR="00EA03F3">
          <w:rPr>
            <w:lang w:val="ro-RO"/>
          </w:rPr>
          <w:t>This paper proposes an analysis of how smart agents are implemented in virtual environments. Video games are meant to introduce the user to a virtual world. The dive</w:t>
        </w:r>
      </w:ins>
      <w:ins w:id="9" w:author="Alexandru Uicoaba" w:date="2022-06-01T15:12:00Z">
        <w:r w:rsidR="00EA03F3">
          <w:rPr>
            <w:lang w:val="ro-RO"/>
          </w:rPr>
          <w:t>rsity of these virtual worlds is huge, whether we refer to board games, action, racing, or strategy games</w:t>
        </w:r>
      </w:ins>
      <w:ins w:id="10" w:author="Alexandru Uicoaba" w:date="2022-06-01T15:13:00Z">
        <w:r w:rsidR="00EA03F3">
          <w:rPr>
            <w:lang w:val="ro-RO"/>
          </w:rPr>
          <w:t>,</w:t>
        </w:r>
      </w:ins>
      <w:ins w:id="11" w:author="Alexandru Uicoaba" w:date="2022-06-01T15:12:00Z">
        <w:r w:rsidR="00EA03F3">
          <w:rPr>
            <w:lang w:val="ro-RO"/>
          </w:rPr>
          <w:t xml:space="preserve"> </w:t>
        </w:r>
      </w:ins>
      <w:ins w:id="12" w:author="Alexandru Uicoaba" w:date="2022-06-01T15:13:00Z">
        <w:r w:rsidR="00EA03F3">
          <w:rPr>
            <w:lang w:val="ro-RO"/>
          </w:rPr>
          <w:t>w</w:t>
        </w:r>
      </w:ins>
      <w:ins w:id="13" w:author="Alexandru Uicoaba" w:date="2022-06-01T15:12:00Z">
        <w:r w:rsidR="00EA03F3">
          <w:rPr>
            <w:lang w:val="ro-RO"/>
          </w:rPr>
          <w:t xml:space="preserve">ith </w:t>
        </w:r>
      </w:ins>
      <w:ins w:id="14" w:author="Alexandru Uicoaba" w:date="2022-06-01T15:13:00Z">
        <w:r w:rsidR="00EA03F3">
          <w:rPr>
            <w:lang w:val="ro-RO"/>
          </w:rPr>
          <w:t>the ability to play in single-player or multi-player mode. Following this analysis, a</w:t>
        </w:r>
      </w:ins>
      <w:ins w:id="15" w:author="Alexandru Uicoaba" w:date="2022-06-01T15:14:00Z">
        <w:r w:rsidR="00EA03F3">
          <w:rPr>
            <w:lang w:val="ro-RO"/>
          </w:rPr>
          <w:t>n experiment was performed in wich a kart agent learns to drive in a virtual environment, using several machine learning.</w:t>
        </w:r>
      </w:ins>
      <w:ins w:id="16" w:author="Alexandru Uicoaba" w:date="2022-06-01T15:16:00Z">
        <w:r w:rsidR="00EA03F3">
          <w:rPr>
            <w:lang w:val="ro-RO"/>
          </w:rPr>
          <w:t xml:space="preserve"> Following the results, it is observed that the agent’s performance is given both by the chosen machine learning algor</w:t>
        </w:r>
        <w:r w:rsidR="00161A85">
          <w:rPr>
            <w:lang w:val="ro-RO"/>
          </w:rPr>
          <w:t>ithm and by the virtual environ</w:t>
        </w:r>
      </w:ins>
      <w:ins w:id="17" w:author="Alexandru Uicoaba" w:date="2022-06-01T15:17:00Z">
        <w:r w:rsidR="00161A85">
          <w:rPr>
            <w:lang w:val="ro-RO"/>
          </w:rPr>
          <w:t>ment.</w:t>
        </w:r>
      </w:ins>
    </w:p>
    <w:p w14:paraId="613B2B81" w14:textId="7E84C1BD" w:rsidR="00634DE7" w:rsidRDefault="00634DE7" w:rsidP="00634DE7">
      <w:pPr>
        <w:pStyle w:val="Keywords"/>
        <w:rPr>
          <w:lang w:val="ro-RO"/>
        </w:rPr>
      </w:pPr>
      <w:del w:id="18" w:author="Alexandru Uicoaba" w:date="2022-06-01T15:17:00Z">
        <w:r w:rsidRPr="006A1F61" w:rsidDel="00064E45">
          <w:rPr>
            <w:lang w:val="ro-RO"/>
          </w:rPr>
          <w:delText>Cuvinte Cheie</w:delText>
        </w:r>
      </w:del>
      <w:ins w:id="19" w:author="Alexandru Uicoaba" w:date="2022-06-01T15:17:00Z">
        <w:r w:rsidR="00064E45">
          <w:rPr>
            <w:lang w:val="ro-RO"/>
          </w:rPr>
          <w:t>Keywords</w:t>
        </w:r>
      </w:ins>
      <w:r w:rsidRPr="006A1F61">
        <w:rPr>
          <w:lang w:val="ro-RO"/>
        </w:rPr>
        <w:t>—</w:t>
      </w:r>
      <w:ins w:id="20" w:author="Alexandru Uicoaba" w:date="2022-06-01T15:17:00Z">
        <w:r w:rsidR="00064E45">
          <w:rPr>
            <w:lang w:val="ro-RO"/>
          </w:rPr>
          <w:t xml:space="preserve">arificial intelligence, smart agents, video games, machine learning, </w:t>
        </w:r>
      </w:ins>
      <w:ins w:id="21" w:author="Alexandru Uicoaba" w:date="2022-06-01T15:18:00Z">
        <w:r w:rsidR="00064E45">
          <w:rPr>
            <w:lang w:val="ro-RO"/>
          </w:rPr>
          <w:t>neural networks, reinforcement learning</w:t>
        </w:r>
      </w:ins>
      <w:del w:id="22" w:author="Alexandru Uicoaba" w:date="2022-06-01T15:17:00Z">
        <w:r w:rsidRPr="006A1F61" w:rsidDel="00064E45">
          <w:rPr>
            <w:lang w:val="ro-RO"/>
          </w:rPr>
          <w:delText>inteligență artificială, agenți inteligenți, jocuri video, machine learning, rețele neuronale</w:delText>
        </w:r>
      </w:del>
    </w:p>
    <w:p w14:paraId="0C2A917D" w14:textId="77777777" w:rsidR="00D71B22" w:rsidRPr="00D632BE" w:rsidRDefault="00D71B22" w:rsidP="00D71B22">
      <w:pPr>
        <w:pStyle w:val="Heading1"/>
      </w:pPr>
      <w:r>
        <w:t>Introducere</w:t>
      </w:r>
    </w:p>
    <w:p w14:paraId="581C1C09" w14:textId="706B2217" w:rsidR="00D71B22" w:rsidRDefault="00D71B22" w:rsidP="007335C0">
      <w:pPr>
        <w:pStyle w:val="BodyText"/>
        <w:rPr>
          <w:lang w:val="en-GB"/>
        </w:rPr>
      </w:pPr>
      <w:del w:id="23" w:author="Alexandru Uicoaba" w:date="2022-06-01T15:19:00Z">
        <w:r w:rsidDel="007335C0">
          <w:rPr>
            <w:lang w:val="ro-RO"/>
          </w:rPr>
          <w:delText xml:space="preserve">Jocurile video au o istorie destul de îndelungată, de la primele jocurile dezvoltate pe consola </w:delText>
        </w:r>
        <w:r w:rsidRPr="00C31664" w:rsidDel="007335C0">
          <w:rPr>
            <w:b/>
            <w:bCs/>
            <w:lang w:val="ro-RO"/>
          </w:rPr>
          <w:delText>Atari</w:delText>
        </w:r>
        <w:r w:rsidDel="007335C0">
          <w:rPr>
            <w:lang w:val="ro-RO"/>
          </w:rPr>
          <w:delText xml:space="preserve">, ajungând la cunoscutele </w:delText>
        </w:r>
        <w:r w:rsidRPr="00F80AEC" w:rsidDel="007335C0">
          <w:rPr>
            <w:b/>
            <w:bCs/>
            <w:lang w:val="ro-RO"/>
          </w:rPr>
          <w:delText>Pac-Man</w:delText>
        </w:r>
        <w:r w:rsidDel="007335C0">
          <w:rPr>
            <w:lang w:val="ro-RO"/>
          </w:rPr>
          <w:delText xml:space="preserve">, </w:delText>
        </w:r>
        <w:r w:rsidRPr="00F80AEC" w:rsidDel="007335C0">
          <w:rPr>
            <w:b/>
            <w:bCs/>
            <w:lang w:val="ro-RO"/>
          </w:rPr>
          <w:delText>Super Mario</w:delText>
        </w:r>
        <w:r w:rsidDel="007335C0">
          <w:rPr>
            <w:lang w:val="ro-RO"/>
          </w:rPr>
          <w:delText xml:space="preserve"> și </w:delText>
        </w:r>
        <w:r w:rsidRPr="00F80AEC" w:rsidDel="007335C0">
          <w:rPr>
            <w:b/>
            <w:bCs/>
            <w:lang w:val="ro-RO"/>
          </w:rPr>
          <w:delText>Sonic</w:delText>
        </w:r>
        <w:r w:rsidDel="007335C0">
          <w:rPr>
            <w:lang w:val="ro-RO"/>
          </w:rPr>
          <w:delText>, și până la cele contemporane</w:delText>
        </w:r>
        <w:r w:rsidDel="007335C0">
          <w:rPr>
            <w:lang w:val="en-GB"/>
          </w:rPr>
          <w:delText xml:space="preserve">, precum </w:delText>
        </w:r>
        <w:r w:rsidRPr="00F80AEC" w:rsidDel="007335C0">
          <w:rPr>
            <w:b/>
            <w:bCs/>
            <w:lang w:val="en-GB"/>
          </w:rPr>
          <w:delText>Cyberpunk 2077</w:delText>
        </w:r>
        <w:r w:rsidDel="007335C0">
          <w:rPr>
            <w:lang w:val="en-GB"/>
          </w:rPr>
          <w:delText>.</w:delText>
        </w:r>
      </w:del>
      <w:ins w:id="24" w:author="Alexandru Uicoaba" w:date="2022-06-01T15:18:00Z">
        <w:r w:rsidR="007335C0" w:rsidRPr="007335C0">
          <w:rPr>
            <w:lang w:val="en-GB"/>
          </w:rPr>
          <w:t xml:space="preserve">Video games have a long history, from the first games developed on the </w:t>
        </w:r>
        <w:r w:rsidR="007335C0" w:rsidRPr="007335C0">
          <w:rPr>
            <w:b/>
            <w:bCs/>
            <w:lang w:val="en-GB"/>
            <w:rPrChange w:id="25" w:author="Alexandru Uicoaba" w:date="2022-06-01T15:19:00Z">
              <w:rPr>
                <w:lang w:val="en-GB"/>
              </w:rPr>
            </w:rPrChange>
          </w:rPr>
          <w:t>Atari</w:t>
        </w:r>
        <w:r w:rsidR="007335C0" w:rsidRPr="007335C0">
          <w:rPr>
            <w:lang w:val="en-GB"/>
          </w:rPr>
          <w:t xml:space="preserve"> console to the well-known </w:t>
        </w:r>
        <w:r w:rsidR="007335C0" w:rsidRPr="007335C0">
          <w:rPr>
            <w:b/>
            <w:bCs/>
            <w:lang w:val="en-GB"/>
            <w:rPrChange w:id="26" w:author="Alexandru Uicoaba" w:date="2022-06-01T15:19:00Z">
              <w:rPr>
                <w:lang w:val="en-GB"/>
              </w:rPr>
            </w:rPrChange>
          </w:rPr>
          <w:t>Pac-Man</w:t>
        </w:r>
        <w:r w:rsidR="007335C0" w:rsidRPr="007335C0">
          <w:rPr>
            <w:lang w:val="en-GB"/>
          </w:rPr>
          <w:t xml:space="preserve">, </w:t>
        </w:r>
        <w:r w:rsidR="007335C0" w:rsidRPr="007335C0">
          <w:rPr>
            <w:b/>
            <w:bCs/>
            <w:lang w:val="en-GB"/>
            <w:rPrChange w:id="27" w:author="Alexandru Uicoaba" w:date="2022-06-01T15:19:00Z">
              <w:rPr>
                <w:lang w:val="en-GB"/>
              </w:rPr>
            </w:rPrChange>
          </w:rPr>
          <w:t>Super Mario</w:t>
        </w:r>
      </w:ins>
      <w:ins w:id="28" w:author="Alexandru Uicoaba" w:date="2022-06-01T15:19:00Z">
        <w:r w:rsidR="007335C0">
          <w:rPr>
            <w:b/>
            <w:bCs/>
            <w:lang w:val="en-GB"/>
          </w:rPr>
          <w:t>,</w:t>
        </w:r>
      </w:ins>
      <w:ins w:id="29" w:author="Alexandru Uicoaba" w:date="2022-06-01T15:18:00Z">
        <w:r w:rsidR="007335C0" w:rsidRPr="007335C0">
          <w:rPr>
            <w:b/>
            <w:bCs/>
            <w:lang w:val="en-GB"/>
            <w:rPrChange w:id="30" w:author="Alexandru Uicoaba" w:date="2022-06-01T15:19:00Z">
              <w:rPr>
                <w:lang w:val="en-GB"/>
              </w:rPr>
            </w:rPrChange>
          </w:rPr>
          <w:t xml:space="preserve"> </w:t>
        </w:r>
        <w:r w:rsidR="007335C0" w:rsidRPr="007335C0">
          <w:rPr>
            <w:lang w:val="en-GB"/>
          </w:rPr>
          <w:t xml:space="preserve">and </w:t>
        </w:r>
        <w:r w:rsidR="007335C0" w:rsidRPr="007335C0">
          <w:rPr>
            <w:b/>
            <w:bCs/>
            <w:lang w:val="en-GB"/>
            <w:rPrChange w:id="31" w:author="Alexandru Uicoaba" w:date="2022-06-01T15:19:00Z">
              <w:rPr>
                <w:lang w:val="en-GB"/>
              </w:rPr>
            </w:rPrChange>
          </w:rPr>
          <w:t>Sonic</w:t>
        </w:r>
        <w:r w:rsidR="007335C0" w:rsidRPr="007335C0">
          <w:rPr>
            <w:lang w:val="en-GB"/>
          </w:rPr>
          <w:t xml:space="preserve">, to contemporary ones, such as </w:t>
        </w:r>
        <w:r w:rsidR="007335C0" w:rsidRPr="007335C0">
          <w:rPr>
            <w:b/>
            <w:bCs/>
            <w:lang w:val="en-GB"/>
            <w:rPrChange w:id="32" w:author="Alexandru Uicoaba" w:date="2022-06-01T15:19:00Z">
              <w:rPr>
                <w:lang w:val="en-GB"/>
              </w:rPr>
            </w:rPrChange>
          </w:rPr>
          <w:t>Cyberpunk 2077.</w:t>
        </w:r>
      </w:ins>
    </w:p>
    <w:p w14:paraId="0958156A" w14:textId="341B8F89" w:rsidR="00EE4E48" w:rsidRDefault="00B27DD3" w:rsidP="00F84989">
      <w:pPr>
        <w:pStyle w:val="BodyText"/>
        <w:rPr>
          <w:lang w:val="ro-RO"/>
        </w:rPr>
      </w:pPr>
      <w:ins w:id="33" w:author="Alexandru Uicoaba" w:date="2022-06-01T15:20:00Z">
        <w:r w:rsidRPr="00B27DD3">
          <w:rPr>
            <w:lang w:val="en-GB"/>
          </w:rPr>
          <w:t>Intelligent agents are computer systems that are placed in various virtual environments, in this case, virtual worlds, which are capable of autonomous actions to achieve well-defined objective</w:t>
        </w:r>
      </w:ins>
      <w:del w:id="34" w:author="Alexandru Uicoaba" w:date="2022-06-01T15:20:00Z">
        <w:r w:rsidR="00B714A1" w:rsidDel="00B27DD3">
          <w:rPr>
            <w:lang w:val="en-GB"/>
          </w:rPr>
          <w:delText>Agenți</w:delText>
        </w:r>
        <w:r w:rsidR="00AD757A" w:rsidDel="00B27DD3">
          <w:rPr>
            <w:lang w:val="en-GB"/>
          </w:rPr>
          <w:delText>i</w:delText>
        </w:r>
        <w:r w:rsidR="006518BD" w:rsidDel="00B27DD3">
          <w:rPr>
            <w:lang w:val="en-GB"/>
          </w:rPr>
          <w:delText xml:space="preserve"> inteligenți</w:delText>
        </w:r>
        <w:r w:rsidR="000D58A5" w:rsidDel="00B27DD3">
          <w:rPr>
            <w:lang w:val="ro-RO"/>
          </w:rPr>
          <w:delText xml:space="preserve"> sunt sisteme informatice care sunt plasați în diverse medii virtuale, în cazul de față, în lumi virtuale, care sunt capabili de acțiuni autonome în vederea îndeplinirii unor obiective bine definite</w:delText>
        </w:r>
      </w:del>
      <w:r w:rsidR="000D58A5">
        <w:rPr>
          <w:lang w:val="ro-RO"/>
        </w:rPr>
        <w:t>.</w:t>
      </w:r>
      <w:bookmarkStart w:id="35" w:name="ZOTERO_BREF_rGjyGvGwcCri"/>
      <w:r w:rsidR="00B714A1" w:rsidRPr="00B714A1">
        <w:t>[1]</w:t>
      </w:r>
      <w:bookmarkEnd w:id="35"/>
      <w:r w:rsidR="000D58A5">
        <w:rPr>
          <w:lang w:val="ro-RO"/>
        </w:rPr>
        <w:t xml:space="preserve"> </w:t>
      </w:r>
      <w:ins w:id="36" w:author="Alexandru Uicoaba" w:date="2022-06-01T15:21:00Z">
        <w:r w:rsidRPr="00B27DD3">
          <w:rPr>
            <w:lang w:val="ro-RO"/>
          </w:rPr>
          <w:t>They aim to solve problems in the game, which could be defeating an opponent in battle or navigating a maze</w:t>
        </w:r>
      </w:ins>
      <w:del w:id="37" w:author="Alexandru Uicoaba" w:date="2022-06-01T15:21:00Z">
        <w:r w:rsidR="00F84989" w:rsidDel="00B27DD3">
          <w:rPr>
            <w:lang w:val="ro-RO"/>
          </w:rPr>
          <w:delText xml:space="preserve">Aceștia </w:delText>
        </w:r>
        <w:r w:rsidR="00EE4E48" w:rsidDel="00B27DD3">
          <w:rPr>
            <w:lang w:val="ro-RO"/>
          </w:rPr>
          <w:delText>au ca scop rezolvarea problemelor din joc, care ar putea fi reprezentate de înfrângerea unui adversar în lupt</w:delText>
        </w:r>
        <w:r w:rsidR="00595F62" w:rsidDel="00B27DD3">
          <w:rPr>
            <w:lang w:val="ro-RO"/>
          </w:rPr>
          <w:delText>ă</w:delText>
        </w:r>
        <w:r w:rsidR="0048702B" w:rsidDel="00B27DD3">
          <w:rPr>
            <w:lang w:val="ro-RO"/>
          </w:rPr>
          <w:delText xml:space="preserve"> sau</w:delText>
        </w:r>
        <w:r w:rsidR="00EE4E48" w:rsidDel="00B27DD3">
          <w:rPr>
            <w:lang w:val="ro-RO"/>
          </w:rPr>
          <w:delText xml:space="preserve"> navigarea printr-un labirint</w:delText>
        </w:r>
      </w:del>
      <w:r w:rsidR="00775FE3">
        <w:rPr>
          <w:lang w:val="ro-RO"/>
        </w:rPr>
        <w:t>.</w:t>
      </w:r>
      <w:bookmarkStart w:id="38" w:name="ZOTERO_BREF_8ACunXfNHPOj"/>
      <w:r w:rsidR="00B714A1" w:rsidRPr="00B714A1">
        <w:t>[2]</w:t>
      </w:r>
      <w:bookmarkEnd w:id="38"/>
    </w:p>
    <w:p w14:paraId="496C64E1" w14:textId="2ABE66E3" w:rsidR="00D71B22" w:rsidRDefault="00B27DD3" w:rsidP="00686251">
      <w:pPr>
        <w:pStyle w:val="BodyText"/>
        <w:rPr>
          <w:lang w:val="ro-RO"/>
        </w:rPr>
      </w:pPr>
      <w:ins w:id="39" w:author="Alexandru Uicoaba" w:date="2022-06-01T15:21:00Z">
        <w:r w:rsidRPr="00B27DD3">
          <w:rPr>
            <w:lang w:val="ro-RO"/>
          </w:rPr>
          <w:t>Virtual worlds within video games are a playground for a wide variety of algorithms to try new things. Depending on the results obtained, these ideas can be transferred and applied in real life. The goal of artificial intelligence is to create intelligent agents who can make the best decisions, both in virtual environments and in the real world.</w:t>
        </w:r>
      </w:ins>
      <w:del w:id="40" w:author="Alexandru Uicoaba" w:date="2022-06-01T15:21:00Z">
        <w:r w:rsidR="00D71B22" w:rsidDel="00B27DD3">
          <w:rPr>
            <w:lang w:val="ro-RO"/>
          </w:rPr>
          <w:delText>Lumile virtuale din interiorul jocuril</w:delText>
        </w:r>
        <w:r w:rsidR="00A774E9" w:rsidDel="00B27DD3">
          <w:rPr>
            <w:lang w:val="ro-RO"/>
          </w:rPr>
          <w:delText>or</w:delText>
        </w:r>
        <w:r w:rsidR="00D71B22" w:rsidDel="00B27DD3">
          <w:rPr>
            <w:lang w:val="ro-RO"/>
          </w:rPr>
          <w:delText xml:space="preserve"> video reprezintă un teren de joacă pentru o varietate mare de algoritmi, prin intermediul cărora se încearcă lucruri noi. În funcție de rezultatele obținute, aceste idei pot fi transferate și aplicate în viața reală. </w:delText>
        </w:r>
        <w:r w:rsidR="00023C64" w:rsidRPr="00165C3F" w:rsidDel="00B27DD3">
          <w:rPr>
            <w:lang w:val="ro-RO"/>
          </w:rPr>
          <w:delText xml:space="preserve">Scopul inteligenței artificiale este să creeze agenți inteligenți care să fie capabil să ia cele mai bune decizii, atât în mediile virtuale, cât și în lumea </w:delText>
        </w:r>
        <w:r w:rsidR="00792B8A" w:rsidDel="00B27DD3">
          <w:rPr>
            <w:lang w:val="ro-RO"/>
          </w:rPr>
          <w:delText>reală</w:delText>
        </w:r>
      </w:del>
      <w:r w:rsidR="00023C64" w:rsidRPr="00165C3F">
        <w:rPr>
          <w:lang w:val="ro-RO"/>
        </w:rPr>
        <w:t>.</w:t>
      </w:r>
      <w:bookmarkStart w:id="41" w:name="ZOTERO_BREF_mLllIhPJlMhY"/>
      <w:r w:rsidR="007C685E" w:rsidRPr="007C685E">
        <w:t>[3]</w:t>
      </w:r>
      <w:bookmarkEnd w:id="41"/>
    </w:p>
    <w:p w14:paraId="5E66DCE2" w14:textId="1A54C6F1" w:rsidR="00D71B22" w:rsidDel="00B20E6A" w:rsidRDefault="00B20E6A" w:rsidP="00B20E6A">
      <w:pPr>
        <w:pStyle w:val="BodyText"/>
        <w:ind w:firstLine="0pt"/>
        <w:rPr>
          <w:del w:id="42" w:author="Alexandru Uicoaba" w:date="2022-06-01T15:22:00Z"/>
          <w:lang w:val="ro-RO"/>
        </w:rPr>
      </w:pPr>
      <w:ins w:id="43" w:author="Alexandru Uicoaba" w:date="2022-06-01T15:22:00Z">
        <w:r w:rsidRPr="00B20E6A">
          <w:rPr>
            <w:lang w:val="ro-RO"/>
          </w:rPr>
          <w:t xml:space="preserve">To train these agents, existing games can be used, or games can be created from scratch, in a multitude of programming languages, to create the environment we need. </w:t>
        </w:r>
      </w:ins>
      <w:del w:id="44" w:author="Alexandru Uicoaba" w:date="2022-06-01T15:22:00Z">
        <w:r w:rsidR="00D71B22" w:rsidDel="00B20E6A">
          <w:rPr>
            <w:lang w:val="ro-RO"/>
          </w:rPr>
          <w:delText>În vederea antrenării acestor agenți, se pot utiliza jocuri deja existente, sau se pot crea jocuri de la zero, într-o multitudine de limbaje de programare, pentru a crea mediul de care avem nevoie.</w:delText>
        </w:r>
      </w:del>
    </w:p>
    <w:p w14:paraId="4160D727" w14:textId="77777777" w:rsidR="00B20E6A" w:rsidRDefault="00B20E6A" w:rsidP="00B20E6A">
      <w:pPr>
        <w:pStyle w:val="BodyText"/>
        <w:ind w:firstLine="0pt"/>
        <w:rPr>
          <w:ins w:id="45" w:author="Alexandru Uicoaba" w:date="2022-06-01T15:22:00Z"/>
          <w:lang w:val="ro-RO"/>
        </w:rPr>
        <w:pPrChange w:id="46" w:author="Alexandru Uicoaba" w:date="2022-06-01T15:22:00Z">
          <w:pPr>
            <w:pStyle w:val="BodyText"/>
          </w:pPr>
        </w:pPrChange>
      </w:pPr>
    </w:p>
    <w:p w14:paraId="29C6EFF2" w14:textId="1BB44F29" w:rsidR="00A13753" w:rsidRDefault="00B20E6A" w:rsidP="00B20E6A">
      <w:pPr>
        <w:pStyle w:val="BodyText"/>
        <w:ind w:firstLine="0pt"/>
        <w:rPr>
          <w:lang w:val="ro-RO"/>
        </w:rPr>
        <w:pPrChange w:id="47" w:author="Alexandru Uicoaba" w:date="2022-06-01T15:22:00Z">
          <w:pPr>
            <w:pStyle w:val="BodyText"/>
          </w:pPr>
        </w:pPrChange>
      </w:pPr>
      <w:ins w:id="48" w:author="Alexandru Uicoaba" w:date="2022-06-01T15:22:00Z">
        <w:r>
          <w:rPr>
            <w:lang w:val="ro-RO"/>
          </w:rPr>
          <w:tab/>
        </w:r>
        <w:r w:rsidRPr="00B20E6A">
          <w:rPr>
            <w:lang w:val="ro-RO"/>
          </w:rPr>
          <w:t>In the last decade, more and more work has been done in this direction, due to the technological advancement we are in, being advanced hardware components for the use of developed algorithms that need high computing power. Thus, there have been games in which the graphics are getting closer to reality.</w:t>
        </w:r>
      </w:ins>
      <w:del w:id="49" w:author="Alexandru Uicoaba" w:date="2022-06-01T15:22:00Z">
        <w:r w:rsidR="00D71B22" w:rsidDel="00B20E6A">
          <w:rPr>
            <w:lang w:val="ro-RO"/>
          </w:rPr>
          <w:delText>În ultimul deceniu, s-au realizat din ce în ce mai multe lucrări în această direcție, datorită avansului tehnologic în care ne aflăm, fiind vorba de componente hardware avansate pentru utilizarea algoritmilor dezvoltați care au nevoie de putere mare de calcul.</w:delText>
        </w:r>
        <w:r w:rsidR="00A13753" w:rsidDel="00B20E6A">
          <w:rPr>
            <w:lang w:val="ro-RO"/>
          </w:rPr>
          <w:delText xml:space="preserve"> Astfel, au apărut jocuri în care grafica este din ce în ce mai aproape de realitate.</w:delText>
        </w:r>
      </w:del>
    </w:p>
    <w:p w14:paraId="2B34BF71" w14:textId="21DF90E2" w:rsidR="00D71B22" w:rsidRDefault="001D3BBC" w:rsidP="00A13753">
      <w:pPr>
        <w:pStyle w:val="BodyText"/>
        <w:rPr>
          <w:ins w:id="50" w:author="Alexandru Uicoaba" w:date="2022-06-01T15:23:00Z"/>
        </w:rPr>
      </w:pPr>
      <w:ins w:id="51" w:author="Alexandru Uicoaba" w:date="2022-06-01T15:23:00Z">
        <w:r w:rsidRPr="001D3BBC">
          <w:rPr>
            <w:lang w:val="ro-RO"/>
          </w:rPr>
          <w:t>So, through smart agents, the emphasis is on getting a more natural behavior of the characters in the games, by using fuzzy logic and neural networks. In this way, we get characters that behave naturally and fit into the game's setting in a more pleasant way</w:t>
        </w:r>
      </w:ins>
      <w:del w:id="52" w:author="Alexandru Uicoaba" w:date="2022-06-01T15:23:00Z">
        <w:r w:rsidR="003015BC" w:rsidDel="001D3BBC">
          <w:rPr>
            <w:lang w:val="ro-RO"/>
          </w:rPr>
          <w:delText>Așadar</w:delText>
        </w:r>
        <w:r w:rsidR="00A13753" w:rsidDel="001D3BBC">
          <w:rPr>
            <w:lang w:val="ro-RO"/>
          </w:rPr>
          <w:delText xml:space="preserve">, prin intermediul agenților </w:delText>
        </w:r>
        <w:r w:rsidR="007A7D87" w:rsidDel="001D3BBC">
          <w:rPr>
            <w:lang w:val="ro-RO"/>
          </w:rPr>
          <w:delText>i</w:delText>
        </w:r>
        <w:r w:rsidR="00A13753" w:rsidDel="001D3BBC">
          <w:rPr>
            <w:lang w:val="ro-RO"/>
          </w:rPr>
          <w:delText xml:space="preserve">nteligenți, se pune accentul pe </w:delText>
        </w:r>
        <w:r w:rsidR="007A7D87" w:rsidDel="001D3BBC">
          <w:rPr>
            <w:lang w:val="ro-RO"/>
          </w:rPr>
          <w:delText>obținerea unui</w:delText>
        </w:r>
        <w:r w:rsidR="00A13753" w:rsidDel="001D3BBC">
          <w:rPr>
            <w:lang w:val="ro-RO"/>
          </w:rPr>
          <w:delText xml:space="preserve"> comportament mai natural al caracterelor din jocuri, prin folosirea de </w:delText>
        </w:r>
        <w:r w:rsidR="00A13753" w:rsidRPr="00A13753" w:rsidDel="001D3BBC">
          <w:rPr>
            <w:b/>
            <w:bCs/>
            <w:lang w:val="ro-RO"/>
          </w:rPr>
          <w:delText>fuzzy logic</w:delText>
        </w:r>
        <w:r w:rsidR="00A13753" w:rsidDel="001D3BBC">
          <w:rPr>
            <w:lang w:val="ro-RO"/>
          </w:rPr>
          <w:delText xml:space="preserve"> și rețele neuronale.</w:delText>
        </w:r>
        <w:r w:rsidR="00D71B22" w:rsidDel="001D3BBC">
          <w:rPr>
            <w:lang w:val="ro-RO"/>
          </w:rPr>
          <w:delText xml:space="preserve"> </w:delText>
        </w:r>
        <w:r w:rsidR="00937AD5" w:rsidDel="001D3BBC">
          <w:rPr>
            <w:lang w:val="ro-RO"/>
          </w:rPr>
          <w:delText>Astfel, se obțin caractere care se comportă natural și care se încadrează în decor</w:delText>
        </w:r>
        <w:r w:rsidR="007A7D87" w:rsidDel="001D3BBC">
          <w:rPr>
            <w:lang w:val="ro-RO"/>
          </w:rPr>
          <w:delText>ul</w:delText>
        </w:r>
        <w:r w:rsidR="00DB7074" w:rsidDel="001D3BBC">
          <w:rPr>
            <w:lang w:val="ro-RO"/>
          </w:rPr>
          <w:delText xml:space="preserve"> jocului</w:delText>
        </w:r>
        <w:r w:rsidR="00937AD5" w:rsidDel="001D3BBC">
          <w:rPr>
            <w:lang w:val="ro-RO"/>
          </w:rPr>
          <w:delText xml:space="preserve"> într-un mod</w:delText>
        </w:r>
        <w:r w:rsidR="005D6244" w:rsidDel="001D3BBC">
          <w:rPr>
            <w:lang w:val="ro-RO"/>
          </w:rPr>
          <w:delText xml:space="preserve"> mai</w:delText>
        </w:r>
        <w:r w:rsidR="00937AD5" w:rsidDel="001D3BBC">
          <w:rPr>
            <w:lang w:val="ro-RO"/>
          </w:rPr>
          <w:delText xml:space="preserve"> plăcut</w:delText>
        </w:r>
      </w:del>
      <w:r w:rsidR="00937AD5">
        <w:rPr>
          <w:lang w:val="ro-RO"/>
        </w:rPr>
        <w:t>.</w:t>
      </w:r>
      <w:bookmarkStart w:id="53" w:name="ZOTERO_BREF_Q8UID43Q5oC1"/>
      <w:r w:rsidR="007C685E" w:rsidRPr="007C685E">
        <w:t>[4]</w:t>
      </w:r>
      <w:bookmarkEnd w:id="53"/>
    </w:p>
    <w:p w14:paraId="18C60399" w14:textId="2E76D5C8" w:rsidR="00D262B2" w:rsidRDefault="00D262B2" w:rsidP="00A13753">
      <w:pPr>
        <w:pStyle w:val="BodyText"/>
        <w:rPr>
          <w:ins w:id="54" w:author="Alexandru Uicoaba" w:date="2022-06-01T15:23:00Z"/>
        </w:rPr>
      </w:pPr>
    </w:p>
    <w:p w14:paraId="1FF42BDB" w14:textId="77777777" w:rsidR="00D262B2" w:rsidRDefault="00D262B2" w:rsidP="00A13753">
      <w:pPr>
        <w:pStyle w:val="BodyText"/>
      </w:pPr>
    </w:p>
    <w:p w14:paraId="3BF2FFF8" w14:textId="099D003E" w:rsidR="00D71B22" w:rsidRPr="005614E4" w:rsidRDefault="00D262B2" w:rsidP="00D71B22">
      <w:pPr>
        <w:spacing w:after="6pt" w:line="11.40pt" w:lineRule="auto"/>
        <w:ind w:firstLine="14.45pt"/>
        <w:jc w:val="both"/>
      </w:pPr>
      <w:ins w:id="55" w:author="Alexandru Uicoaba" w:date="2022-06-01T15:24:00Z">
        <w:r w:rsidRPr="00D262B2">
          <w:t>This leads to the following research questions</w:t>
        </w:r>
        <w:r w:rsidRPr="00D262B2" w:rsidDel="00D262B2">
          <w:t xml:space="preserve"> </w:t>
        </w:r>
      </w:ins>
      <w:del w:id="56" w:author="Alexandru Uicoaba" w:date="2022-06-01T15:24:00Z">
        <w:r w:rsidR="00D71B22" w:rsidRPr="005614E4" w:rsidDel="00D262B2">
          <w:delText>Astfel, se ajung la următoarele întrebări de cercetare</w:delText>
        </w:r>
      </w:del>
      <w:r w:rsidR="00D71B22" w:rsidRPr="005614E4">
        <w:t>:</w:t>
      </w:r>
    </w:p>
    <w:p w14:paraId="7C28FD0A" w14:textId="77777777" w:rsidR="004B3AA3" w:rsidRDefault="004B3AA3" w:rsidP="004B3AA3">
      <w:pPr>
        <w:spacing w:after="6pt" w:line="11.40pt" w:lineRule="auto"/>
        <w:jc w:val="both"/>
        <w:rPr>
          <w:ins w:id="57" w:author="Alexandru Uicoaba" w:date="2022-06-01T15:30:00Z"/>
        </w:rPr>
        <w:pPrChange w:id="58" w:author="Alexandru Uicoaba" w:date="2022-06-01T15:31:00Z">
          <w:pPr>
            <w:spacing w:after="6pt" w:line="11.40pt" w:lineRule="auto"/>
            <w:ind w:firstLine="14.45pt"/>
            <w:jc w:val="both"/>
          </w:pPr>
        </w:pPrChange>
      </w:pPr>
      <w:ins w:id="59" w:author="Alexandru Uicoaba" w:date="2022-06-01T15:30:00Z">
        <w:r>
          <w:t>Question 1 - What are the machine learning techniques used for agents?</w:t>
        </w:r>
      </w:ins>
    </w:p>
    <w:p w14:paraId="4B805FD8" w14:textId="77777777" w:rsidR="004B3AA3" w:rsidRDefault="004B3AA3" w:rsidP="004B3AA3">
      <w:pPr>
        <w:spacing w:after="6pt" w:line="11.40pt" w:lineRule="auto"/>
        <w:jc w:val="both"/>
        <w:rPr>
          <w:ins w:id="60" w:author="Alexandru Uicoaba" w:date="2022-06-01T15:30:00Z"/>
        </w:rPr>
        <w:pPrChange w:id="61" w:author="Alexandru Uicoaba" w:date="2022-06-01T15:31:00Z">
          <w:pPr>
            <w:spacing w:after="6pt" w:line="11.40pt" w:lineRule="auto"/>
            <w:ind w:firstLine="14.45pt"/>
            <w:jc w:val="both"/>
          </w:pPr>
        </w:pPrChange>
      </w:pPr>
      <w:ins w:id="62" w:author="Alexandru Uicoaba" w:date="2022-06-01T15:30:00Z">
        <w:r>
          <w:t>Question 2 - What types of algorithms are more efficient?</w:t>
        </w:r>
      </w:ins>
    </w:p>
    <w:p w14:paraId="16E9BB03" w14:textId="5EE8A06C" w:rsidR="004B3AA3" w:rsidRDefault="004B3AA3" w:rsidP="004B3AA3">
      <w:pPr>
        <w:spacing w:after="6pt" w:line="11.40pt" w:lineRule="auto"/>
        <w:jc w:val="both"/>
        <w:rPr>
          <w:ins w:id="63" w:author="Alexandru Uicoaba" w:date="2022-06-01T15:30:00Z"/>
        </w:rPr>
        <w:pPrChange w:id="64" w:author="Alexandru Uicoaba" w:date="2022-06-01T15:30:00Z">
          <w:pPr>
            <w:spacing w:after="6pt" w:line="11.40pt" w:lineRule="auto"/>
            <w:ind w:firstLine="14.45pt"/>
            <w:jc w:val="both"/>
          </w:pPr>
        </w:pPrChange>
      </w:pPr>
      <w:ins w:id="65" w:author="Alexandru Uicoaba" w:date="2022-06-01T15:30:00Z">
        <w:r>
          <w:t>Question 3 - What data does the algorithm need to learn?</w:t>
        </w:r>
      </w:ins>
    </w:p>
    <w:p w14:paraId="7452B1B8" w14:textId="1FB817E4" w:rsidR="00D71B22" w:rsidRPr="005614E4" w:rsidDel="004B3AA3" w:rsidRDefault="004B3AA3" w:rsidP="004B3AA3">
      <w:pPr>
        <w:jc w:val="both"/>
        <w:rPr>
          <w:del w:id="66" w:author="Alexandru Uicoaba" w:date="2022-06-01T15:30:00Z"/>
        </w:rPr>
      </w:pPr>
      <w:ins w:id="67" w:author="Alexandru Uicoaba" w:date="2022-06-01T15:30:00Z">
        <w:r>
          <w:t>Question 4 - Is a trained machine learning agent better than a real person</w:t>
        </w:r>
      </w:ins>
      <w:commentRangeStart w:id="68"/>
      <w:del w:id="69" w:author="Alexandru Uicoaba" w:date="2022-06-01T15:24:00Z">
        <w:r w:rsidR="00D71B22" w:rsidRPr="005614E4" w:rsidDel="00D262B2">
          <w:delText>Întrebarea</w:delText>
        </w:r>
      </w:del>
      <w:del w:id="70" w:author="Alexandru Uicoaba" w:date="2022-06-01T15:30:00Z">
        <w:r w:rsidR="00D71B22" w:rsidRPr="005614E4" w:rsidDel="004B3AA3">
          <w:delText xml:space="preserve"> 1 – Care sunt tehnicile de învățare automată folosite pentru agenți?</w:delText>
        </w:r>
      </w:del>
    </w:p>
    <w:p w14:paraId="2378DDE0" w14:textId="7D3AA991" w:rsidR="00D71B22" w:rsidRPr="005614E4" w:rsidDel="004B3AA3" w:rsidRDefault="00D71B22" w:rsidP="00D71B22">
      <w:pPr>
        <w:jc w:val="both"/>
        <w:rPr>
          <w:del w:id="71" w:author="Alexandru Uicoaba" w:date="2022-06-01T15:30:00Z"/>
        </w:rPr>
      </w:pPr>
      <w:del w:id="72" w:author="Alexandru Uicoaba" w:date="2022-06-01T15:24:00Z">
        <w:r w:rsidRPr="005614E4" w:rsidDel="00D262B2">
          <w:delText xml:space="preserve">Întrebarea </w:delText>
        </w:r>
      </w:del>
      <w:del w:id="73" w:author="Alexandru Uicoaba" w:date="2022-06-01T15:30:00Z">
        <w:r w:rsidRPr="005614E4" w:rsidDel="004B3AA3">
          <w:delText>2 – Pentru ce platformă de jocuri</w:delText>
        </w:r>
        <w:r w:rsidR="003015BC" w:rsidRPr="005614E4" w:rsidDel="004B3AA3">
          <w:delText xml:space="preserve"> </w:delText>
        </w:r>
        <w:r w:rsidRPr="005614E4" w:rsidDel="004B3AA3">
          <w:delText xml:space="preserve">(PC, Console, Web, Mobile) este testat scenariul de agenți inteligenți? </w:delText>
        </w:r>
      </w:del>
    </w:p>
    <w:p w14:paraId="6EE4A1EE" w14:textId="1C4AFF7E" w:rsidR="00D71B22" w:rsidRPr="005614E4" w:rsidDel="004B3AA3" w:rsidRDefault="00D71B22" w:rsidP="00D71B22">
      <w:pPr>
        <w:jc w:val="both"/>
        <w:rPr>
          <w:del w:id="74" w:author="Alexandru Uicoaba" w:date="2022-06-01T15:30:00Z"/>
        </w:rPr>
      </w:pPr>
      <w:del w:id="75" w:author="Alexandru Uicoaba" w:date="2022-06-01T15:30:00Z">
        <w:r w:rsidRPr="005614E4" w:rsidDel="004B3AA3">
          <w:delText>Întrebarea 3 – Care este tipul de interacțiune între agenți (Multi Agents, Single Agent)?</w:delText>
        </w:r>
      </w:del>
    </w:p>
    <w:p w14:paraId="01225A84" w14:textId="04383A80" w:rsidR="00C100E6" w:rsidRPr="00A215B9" w:rsidRDefault="00D71B22" w:rsidP="00A267F0">
      <w:pPr>
        <w:jc w:val="both"/>
      </w:pPr>
      <w:del w:id="76" w:author="Alexandru Uicoaba" w:date="2022-06-01T15:30:00Z">
        <w:r w:rsidRPr="005614E4" w:rsidDel="004B3AA3">
          <w:delText>Întrebarea 4 – Agenți sunt creați pentru a juca unul sau mai multe jocuri</w:delText>
        </w:r>
      </w:del>
      <w:r w:rsidRPr="005614E4">
        <w:t>?</w:t>
      </w:r>
      <w:commentRangeEnd w:id="68"/>
      <w:r w:rsidRPr="005614E4">
        <w:rPr>
          <w:rStyle w:val="CommentReference"/>
          <w:sz w:val="20"/>
          <w:szCs w:val="20"/>
          <w:rPrChange w:id="77" w:author="Alexandru Uicoabă" w:date="2021-01-18T14:03:00Z">
            <w:rPr>
              <w:rStyle w:val="CommentReference"/>
            </w:rPr>
          </w:rPrChange>
        </w:rPr>
        <w:commentReference w:id="68"/>
      </w:r>
    </w:p>
    <w:p w14:paraId="260E06F1" w14:textId="34495F56" w:rsidR="00D71B22" w:rsidRDefault="00D71B22" w:rsidP="00D71B22">
      <w:pPr>
        <w:pStyle w:val="Heading1"/>
      </w:pPr>
      <w:r>
        <w:t>Me</w:t>
      </w:r>
      <w:ins w:id="78" w:author="Alexandru Uicoaba" w:date="2022-06-01T15:55:00Z">
        <w:r w:rsidR="0062546B">
          <w:t>thodology</w:t>
        </w:r>
      </w:ins>
      <w:del w:id="79" w:author="Alexandru Uicoaba" w:date="2022-06-01T15:55:00Z">
        <w:r w:rsidDel="0062546B">
          <w:delText>todologie</w:delText>
        </w:r>
      </w:del>
    </w:p>
    <w:p w14:paraId="74F20B27" w14:textId="79FD622B" w:rsidR="00D71B22" w:rsidRPr="005614E4" w:rsidRDefault="00D71B22" w:rsidP="00A267F0">
      <w:pPr>
        <w:spacing w:after="6pt" w:line="11.40pt" w:lineRule="auto"/>
        <w:ind w:firstLine="14.45pt"/>
        <w:jc w:val="both"/>
      </w:pPr>
      <w:del w:id="80" w:author="Alexandru Uicoaba" w:date="2022-06-01T15:32:00Z">
        <w:r w:rsidRPr="00A215B9" w:rsidDel="00716B34">
          <w:delText xml:space="preserve">Această </w:delText>
        </w:r>
      </w:del>
      <w:ins w:id="81" w:author="Alexandru Uicoaba" w:date="2022-06-01T15:32:00Z">
        <w:r w:rsidR="00716B34" w:rsidRPr="00716B34">
          <w:t>This paper is the result of a systematic search for how to automate the decisions of agents in a virtual environment, such as video games. Also, after the works were analyzed, the experiment was performed.</w:t>
        </w:r>
      </w:ins>
      <w:del w:id="82" w:author="Alexandru Uicoaba" w:date="2022-06-01T15:32:00Z">
        <w:r w:rsidRPr="00A215B9" w:rsidDel="00716B34">
          <w:delText xml:space="preserve">lucrare este rezultatul unei căutări sistematice asupra modului în care se realizează automatizarea deciziilor agenților dintr-un mediu virtual, cum ar fi jocurile </w:delText>
        </w:r>
        <w:commentRangeStart w:id="83"/>
        <w:r w:rsidRPr="00A215B9" w:rsidDel="00716B34">
          <w:delText>video</w:delText>
        </w:r>
        <w:commentRangeEnd w:id="83"/>
        <w:r w:rsidRPr="005614E4" w:rsidDel="00716B34">
          <w:rPr>
            <w:rStyle w:val="CommentReference"/>
            <w:sz w:val="20"/>
            <w:szCs w:val="20"/>
            <w:rPrChange w:id="84" w:author="Alexandru Uicoabă" w:date="2021-01-18T14:03:00Z">
              <w:rPr>
                <w:rStyle w:val="CommentReference"/>
              </w:rPr>
            </w:rPrChange>
          </w:rPr>
          <w:commentReference w:id="83"/>
        </w:r>
        <w:r w:rsidRPr="00A215B9" w:rsidDel="00716B34">
          <w:delText>. Această lucrare urmărește metodologia introdusă de Petersen pentru realizarea unui studiu bibliografic.</w:delText>
        </w:r>
        <w:bookmarkStart w:id="85" w:name="ZOTERO_BREF_mQuAQhlQxgB1"/>
        <w:r w:rsidR="00165C3F" w:rsidRPr="005614E4" w:rsidDel="00716B34">
          <w:delText>[5]</w:delText>
        </w:r>
        <w:bookmarkEnd w:id="85"/>
        <w:r w:rsidRPr="005614E4" w:rsidDel="00716B34">
          <w:delText xml:space="preserve"> </w:delText>
        </w:r>
      </w:del>
    </w:p>
    <w:p w14:paraId="04A2DAAC" w14:textId="2A535E6B" w:rsidR="00D71B22" w:rsidRDefault="006C4F59" w:rsidP="00D71B22">
      <w:pPr>
        <w:pStyle w:val="Heading2"/>
      </w:pPr>
      <w:ins w:id="86" w:author="Alexandru Uicoaba" w:date="2022-06-01T15:38:00Z">
        <w:r>
          <w:t>Machine learning algorithms</w:t>
        </w:r>
      </w:ins>
      <w:del w:id="87" w:author="Alexandru Uicoaba" w:date="2022-06-01T15:38:00Z">
        <w:r w:rsidR="00D71B22" w:rsidDel="006C4F59">
          <w:delText>Preluarea Datelor</w:delText>
        </w:r>
      </w:del>
    </w:p>
    <w:p w14:paraId="76ABBA7E" w14:textId="0DCDCC57" w:rsidR="00D71B22" w:rsidDel="006C4F59" w:rsidRDefault="00D71B22" w:rsidP="00D71B22">
      <w:pPr>
        <w:spacing w:line="11.40pt" w:lineRule="auto"/>
        <w:ind w:firstLine="14.45pt"/>
        <w:jc w:val="both"/>
        <w:rPr>
          <w:del w:id="88" w:author="Alexandru Uicoaba" w:date="2022-06-01T15:41:00Z"/>
        </w:rPr>
      </w:pPr>
      <w:del w:id="89" w:author="Alexandru Uicoaba" w:date="2022-06-01T15:41:00Z">
        <w:r w:rsidDel="006C4F59">
          <w:delText xml:space="preserve">Această </w:delText>
        </w:r>
      </w:del>
      <w:ins w:id="90" w:author="Alexandru Uicoaba" w:date="2022-06-01T15:41:00Z">
        <w:r w:rsidR="006C4F59" w:rsidRPr="006C4F59">
          <w:t>Down below is a breakdown of the agents whether they are trained as a result of human intervention or not.</w:t>
        </w:r>
        <w:r w:rsidR="006C4F59" w:rsidRPr="006C4F59" w:rsidDel="006C4F59">
          <w:t xml:space="preserve"> </w:t>
        </w:r>
      </w:ins>
      <w:del w:id="91" w:author="Alexandru Uicoaba" w:date="2022-06-01T15:41:00Z">
        <w:r w:rsidDel="006C4F59">
          <w:delText xml:space="preserve">analiză se bazează pe articole obținute din </w:delText>
        </w:r>
        <w:r w:rsidRPr="000D6EAE" w:rsidDel="006C4F59">
          <w:delText>baz</w:delText>
        </w:r>
        <w:r w:rsidDel="006C4F59">
          <w:delText>a</w:delText>
        </w:r>
        <w:r w:rsidRPr="000D6EAE" w:rsidDel="006C4F59">
          <w:delText xml:space="preserve"> de date </w:delText>
        </w:r>
        <w:r w:rsidDel="006C4F59">
          <w:delText>electronică a celor de la IEEE.</w:delText>
        </w:r>
      </w:del>
    </w:p>
    <w:p w14:paraId="351E74F3" w14:textId="794E0041" w:rsidR="00D71B22" w:rsidDel="006C4F59" w:rsidRDefault="00D71B22" w:rsidP="006C4F59">
      <w:pPr>
        <w:spacing w:line="11.40pt" w:lineRule="auto"/>
        <w:ind w:firstLine="14.45pt"/>
        <w:jc w:val="both"/>
        <w:rPr>
          <w:del w:id="92" w:author="Alexandru Uicoaba" w:date="2022-06-01T15:41:00Z"/>
        </w:rPr>
      </w:pPr>
      <w:del w:id="93" w:author="Alexandru Uicoaba" w:date="2022-06-01T15:41:00Z">
        <w:r w:rsidDel="006C4F59">
          <w:delText>Termenii căutați au fost: “intelligent agents in games”, “</w:delText>
        </w:r>
        <w:r w:rsidR="00D262A4" w:rsidDel="006C4F59">
          <w:delText>a</w:delText>
        </w:r>
        <w:r w:rsidDel="006C4F59">
          <w:delText xml:space="preserve">rtificial </w:delText>
        </w:r>
        <w:r w:rsidR="00D262A4" w:rsidDel="006C4F59">
          <w:delText>i</w:delText>
        </w:r>
        <w:r w:rsidDel="006C4F59">
          <w:delText>ntelligence agents”, “agents in video games”.</w:delText>
        </w:r>
      </w:del>
    </w:p>
    <w:p w14:paraId="406CC0F6" w14:textId="31E21BE2" w:rsidR="006C4F59" w:rsidRDefault="006C4F59" w:rsidP="006C4F59">
      <w:pPr>
        <w:spacing w:line="11.40pt" w:lineRule="auto"/>
        <w:ind w:firstLine="14.45pt"/>
        <w:jc w:val="both"/>
        <w:rPr>
          <w:ins w:id="94" w:author="Alexandru Uicoaba" w:date="2022-06-01T15:42:00Z"/>
        </w:rPr>
      </w:pPr>
    </w:p>
    <w:p w14:paraId="284EEA4A" w14:textId="77777777" w:rsidR="0085298E" w:rsidRDefault="0085298E" w:rsidP="0085298E">
      <w:pPr>
        <w:spacing w:line="11.40pt" w:lineRule="auto"/>
        <w:ind w:firstLine="14.45pt"/>
        <w:jc w:val="both"/>
        <w:rPr>
          <w:ins w:id="95" w:author="Alexandru Uicoaba" w:date="2022-06-01T15:44:00Z"/>
        </w:rPr>
      </w:pPr>
      <w:ins w:id="96" w:author="Alexandru Uicoaba" w:date="2022-06-01T15:44:00Z">
        <w:r w:rsidRPr="0085298E">
          <w:rPr>
            <w:b/>
            <w:bCs/>
            <w:rPrChange w:id="97" w:author="Alexandru Uicoaba" w:date="2022-06-01T15:45:00Z">
              <w:rPr/>
            </w:rPrChange>
          </w:rPr>
          <w:t>Unsupervised machine learning</w:t>
        </w:r>
        <w:r>
          <w:t xml:space="preserve"> methods are particularly useful in descriptive tasks, as they aim to find relationships in a data structure without having a measured result. This category of machine learning is called unsupervised because it lacks a response variable that can supervise the analysis. [3]</w:t>
        </w:r>
      </w:ins>
    </w:p>
    <w:p w14:paraId="7B10A478" w14:textId="77777777" w:rsidR="0085298E" w:rsidRDefault="0085298E" w:rsidP="0085298E">
      <w:pPr>
        <w:spacing w:line="11.40pt" w:lineRule="auto"/>
        <w:ind w:firstLine="14.45pt"/>
        <w:jc w:val="both"/>
        <w:rPr>
          <w:ins w:id="98" w:author="Alexandru Uicoaba" w:date="2022-06-01T15:44:00Z"/>
        </w:rPr>
      </w:pPr>
      <w:ins w:id="99" w:author="Alexandru Uicoaba" w:date="2022-06-01T15:44:00Z">
        <w:r w:rsidRPr="0085298E">
          <w:rPr>
            <w:b/>
            <w:bCs/>
            <w:rPrChange w:id="100" w:author="Alexandru Uicoaba" w:date="2022-06-01T15:44:00Z">
              <w:rPr/>
            </w:rPrChange>
          </w:rPr>
          <w:t>Supervised machine learning</w:t>
        </w:r>
        <w:r>
          <w:t xml:space="preserve"> methods are used to describe predictive tasks because they are intended to predict and classify a particular outcome of interest (if a particular person is prone to certain diseases based on medical information). Supervised learning has been applied to large data structures, because in order to achieve good accuracy we need to "feed" the ML model with a large set of data in the learning cycle. [3]</w:t>
        </w:r>
      </w:ins>
    </w:p>
    <w:p w14:paraId="4A546BF7" w14:textId="3474C286" w:rsidR="006C4F59" w:rsidRDefault="0085298E" w:rsidP="0085298E">
      <w:pPr>
        <w:spacing w:line="11.40pt" w:lineRule="auto"/>
        <w:ind w:firstLine="14.45pt"/>
        <w:jc w:val="both"/>
        <w:rPr>
          <w:ins w:id="101" w:author="Alexandru Uicoaba" w:date="2022-06-01T15:48:00Z"/>
        </w:rPr>
      </w:pPr>
      <w:ins w:id="102" w:author="Alexandru Uicoaba" w:date="2022-06-01T15:44:00Z">
        <w:r>
          <w:t>In this ML category, the data is divided into several sets. A first set is the training set that are introduced in the model. The second set of data is the test set, which determines the performance of the model by calculating several indicators, such as accuracy. Usually the ratio between the two sets is 9 to 1.</w:t>
        </w:r>
      </w:ins>
    </w:p>
    <w:p w14:paraId="7E576ECF" w14:textId="7AA17526" w:rsidR="0085298E" w:rsidRDefault="0085298E" w:rsidP="0085298E">
      <w:pPr>
        <w:spacing w:line="11.40pt" w:lineRule="auto"/>
        <w:ind w:firstLine="14.45pt"/>
        <w:jc w:val="both"/>
        <w:rPr>
          <w:ins w:id="103" w:author="Alexandru Uicoaba" w:date="2022-06-01T15:41:00Z"/>
        </w:rPr>
      </w:pPr>
      <w:ins w:id="104" w:author="Alexandru Uicoaba" w:date="2022-06-01T15:48:00Z">
        <w:r>
          <w:t xml:space="preserve">In </w:t>
        </w:r>
        <w:r w:rsidRPr="0085298E">
          <w:rPr>
            <w:b/>
            <w:bCs/>
            <w:rPrChange w:id="105" w:author="Alexandru Uicoaba" w:date="2022-06-01T15:48:00Z">
              <w:rPr/>
            </w:rPrChange>
          </w:rPr>
          <w:t>Reinforcement Learning</w:t>
        </w:r>
        <w:r w:rsidR="00BB48E8">
          <w:t>, a software agent makes</w:t>
        </w:r>
      </w:ins>
      <w:ins w:id="106" w:author="Alexandru Uicoaba" w:date="2022-06-01T15:49:00Z">
        <w:r w:rsidR="00BB48E8">
          <w:t xml:space="preserve"> observations and take actions within the environment, and in return it receives rewards. Its objective is to learn to act in a way tha</w:t>
        </w:r>
      </w:ins>
      <w:ins w:id="107" w:author="Alexandru Uicoaba" w:date="2022-06-01T15:50:00Z">
        <w:r w:rsidR="00BB48E8">
          <w:t>t will maximize its expected rewards over time.</w:t>
        </w:r>
        <w:r w:rsidR="0008521E">
          <w:t>[3]</w:t>
        </w:r>
      </w:ins>
    </w:p>
    <w:p w14:paraId="6C796DCF" w14:textId="200F33A6" w:rsidR="00D71B22" w:rsidDel="00BB48E8" w:rsidRDefault="00D71B22" w:rsidP="006C4F59">
      <w:pPr>
        <w:spacing w:line="11.40pt" w:lineRule="auto"/>
        <w:ind w:firstLine="14.45pt"/>
        <w:jc w:val="both"/>
        <w:rPr>
          <w:del w:id="108" w:author="Alexandru Uicoaba" w:date="2022-06-01T15:50:00Z"/>
        </w:rPr>
      </w:pPr>
      <w:del w:id="109" w:author="Alexandru Uicoaba" w:date="2022-06-01T15:50:00Z">
        <w:r w:rsidDel="00BB48E8">
          <w:delText xml:space="preserve">Articolele care se iau în considerare sunt cele care au fost publicate în ultimul deceniu, adică în perioada 2010 – 2020. De asemenea, au fost incluse doar cele care conțin tipul inteligentei artificiale utilizate în vederea automatizării deciziilor agenților. Au fost incluse articolele care sunt realizate în limba engleză și care sunt ușor de analizat. </w:delText>
        </w:r>
      </w:del>
    </w:p>
    <w:p w14:paraId="09768EBF" w14:textId="023D33BC" w:rsidR="00D71B22" w:rsidRDefault="00D71B22" w:rsidP="00D71B22">
      <w:pPr>
        <w:spacing w:line="11.40pt" w:lineRule="auto"/>
        <w:jc w:val="both"/>
      </w:pPr>
      <w:del w:id="110" w:author="Alexandru Uicoaba" w:date="2022-06-01T15:50:00Z">
        <w:r w:rsidDel="00BB48E8">
          <w:delText xml:space="preserve"> </w:delText>
        </w:r>
      </w:del>
    </w:p>
    <w:p w14:paraId="244EE245" w14:textId="6EDD8575" w:rsidR="00D71B22" w:rsidRPr="005B520E" w:rsidRDefault="00D71B22" w:rsidP="0008521E">
      <w:pPr>
        <w:pStyle w:val="Heading2"/>
        <w:numPr>
          <w:ilvl w:val="0"/>
          <w:numId w:val="0"/>
        </w:numPr>
        <w:jc w:val="both"/>
        <w:pPrChange w:id="111" w:author="Alexandru Uicoaba" w:date="2022-06-01T15:50:00Z">
          <w:pPr>
            <w:pStyle w:val="Heading2"/>
            <w:jc w:val="both"/>
          </w:pPr>
        </w:pPrChange>
      </w:pPr>
      <w:del w:id="112" w:author="Alexandru Uicoaba" w:date="2022-06-01T15:51:00Z">
        <w:r w:rsidDel="00977FCB">
          <w:delText>Clasificarea articolelor</w:delText>
        </w:r>
      </w:del>
      <w:ins w:id="113" w:author="Alexandru Uicoaba" w:date="2022-06-01T15:51:00Z">
        <w:r w:rsidR="00977FCB">
          <w:t>Related work</w:t>
        </w:r>
      </w:ins>
    </w:p>
    <w:p w14:paraId="260839B0" w14:textId="5E14E72A" w:rsidR="00643FED" w:rsidRPr="00A267F0" w:rsidRDefault="00643FED" w:rsidP="00643FED">
      <w:pPr>
        <w:pStyle w:val="BodyText"/>
        <w:rPr>
          <w:ins w:id="114" w:author="Alexandru Uicoaba" w:date="2022-06-01T15:52:00Z"/>
        </w:rPr>
      </w:pPr>
      <w:ins w:id="115" w:author="Alexandru Uicoaba" w:date="2022-06-01T15:53:00Z">
        <w:r w:rsidRPr="00643FED">
          <w:rPr>
            <w:lang w:val="ro-RO"/>
          </w:rPr>
          <w:t xml:space="preserve">Zpepei Wei and his team have obtained an autonomous agent capable of playing the well-known game Snake. The training of the agent was done by using the Convolutional Neural Network (CNN) with a variety of Q-learning. This option aims to avoid situations where rewards are rare and </w:t>
        </w:r>
        <w:r w:rsidRPr="00643FED">
          <w:rPr>
            <w:lang w:val="ro-RO"/>
          </w:rPr>
          <w:lastRenderedPageBreak/>
          <w:t>come late. Experiments have shown that through this model, the agent has even managed to exceed the level reached by people.</w:t>
        </w:r>
      </w:ins>
      <w:ins w:id="116" w:author="Alexandru Uicoaba" w:date="2022-06-01T15:52:00Z">
        <w:r w:rsidRPr="00165C3F">
          <w:t>[12]</w:t>
        </w:r>
      </w:ins>
    </w:p>
    <w:p w14:paraId="014B4358" w14:textId="59C9993A" w:rsidR="00D71B22" w:rsidDel="00643FED" w:rsidRDefault="00D71B22" w:rsidP="00D71B22">
      <w:pPr>
        <w:pStyle w:val="BodyText"/>
        <w:rPr>
          <w:del w:id="117" w:author="Alexandru Uicoaba" w:date="2022-06-01T15:52:00Z"/>
          <w:lang w:val="ro-RO"/>
        </w:rPr>
      </w:pPr>
      <w:del w:id="118" w:author="Alexandru Uicoaba" w:date="2022-06-01T15:52:00Z">
        <w:r w:rsidDel="00643FED">
          <w:rPr>
            <w:lang w:val="ro-RO"/>
          </w:rPr>
          <w:delText>Extragerea Informațiilor</w:delText>
        </w:r>
        <w:r w:rsidDel="00643FED">
          <w:rPr>
            <w:lang w:val="en-GB"/>
          </w:rPr>
          <w:delText xml:space="preserve">: </w:delText>
        </w:r>
        <w:r w:rsidDel="00643FED">
          <w:rPr>
            <w:lang w:val="ro-RO"/>
          </w:rPr>
          <w:delText>informația extrasă din articolele incluse a fost organizată în următoarele categorii.</w:delText>
        </w:r>
      </w:del>
    </w:p>
    <w:p w14:paraId="3F632504" w14:textId="1915BFC7" w:rsidR="00D71B22" w:rsidDel="00537D94" w:rsidRDefault="00D71B22" w:rsidP="00D71B22">
      <w:pPr>
        <w:pStyle w:val="Heading4"/>
        <w:rPr>
          <w:del w:id="119" w:author="Alexandru Uicoaba" w:date="2022-06-01T15:56:00Z"/>
        </w:rPr>
      </w:pPr>
      <w:del w:id="120" w:author="Alexandru Uicoaba" w:date="2022-06-01T15:56:00Z">
        <w:r w:rsidDel="00537D94">
          <w:rPr>
            <w:i w:val="0"/>
            <w:iCs w:val="0"/>
          </w:rPr>
          <w:delText>Tipul de interacțiune dintre agenți – Este de interes dacă în articole s-au folosit single agents sau multi agents.</w:delText>
        </w:r>
      </w:del>
    </w:p>
    <w:p w14:paraId="598FDE13" w14:textId="095FBC56" w:rsidR="00D71B22" w:rsidDel="00537D94" w:rsidRDefault="00D71B22" w:rsidP="00D71B22">
      <w:pPr>
        <w:pStyle w:val="Heading4"/>
        <w:rPr>
          <w:del w:id="121" w:author="Alexandru Uicoaba" w:date="2022-06-01T15:56:00Z"/>
          <w:i w:val="0"/>
          <w:iCs w:val="0"/>
        </w:rPr>
      </w:pPr>
      <w:del w:id="122" w:author="Alexandru Uicoaba" w:date="2022-06-01T15:56:00Z">
        <w:r w:rsidRPr="005A6C89" w:rsidDel="00537D94">
          <w:rPr>
            <w:i w:val="0"/>
            <w:iCs w:val="0"/>
          </w:rPr>
          <w:delText xml:space="preserve">Tipul de algoritm folosit </w:delText>
        </w:r>
        <w:r w:rsidDel="00537D94">
          <w:rPr>
            <w:i w:val="0"/>
            <w:iCs w:val="0"/>
          </w:rPr>
          <w:delText xml:space="preserve">– Se va analiza dacă în articolul folosit s-a folosit rețele neuronale sau nu. </w:delText>
        </w:r>
      </w:del>
    </w:p>
    <w:p w14:paraId="7F47591D" w14:textId="7C3E6883" w:rsidR="00D71B22" w:rsidDel="00537D94" w:rsidRDefault="00D71B22" w:rsidP="00D71B22">
      <w:pPr>
        <w:pStyle w:val="Heading4"/>
        <w:rPr>
          <w:del w:id="123" w:author="Alexandru Uicoaba" w:date="2022-06-01T15:56:00Z"/>
          <w:i w:val="0"/>
          <w:iCs w:val="0"/>
        </w:rPr>
      </w:pPr>
      <w:del w:id="124" w:author="Alexandru Uicoaba" w:date="2022-06-01T15:56:00Z">
        <w:r w:rsidDel="00537D94">
          <w:rPr>
            <w:i w:val="0"/>
            <w:iCs w:val="0"/>
          </w:rPr>
          <w:delText>Platforma pe care au fost realizate experimentele</w:delText>
        </w:r>
      </w:del>
    </w:p>
    <w:p w14:paraId="4638C1FD" w14:textId="77777777" w:rsidR="00C91C41" w:rsidRPr="002A1459" w:rsidRDefault="00C91C41" w:rsidP="00A267F0">
      <w:pPr>
        <w:jc w:val="both"/>
      </w:pPr>
    </w:p>
    <w:p w14:paraId="6862A6E7" w14:textId="7FE75999" w:rsidR="00D71B22" w:rsidRDefault="00537D94" w:rsidP="00D71B22">
      <w:pPr>
        <w:pStyle w:val="Heading1"/>
      </w:pPr>
      <w:ins w:id="125" w:author="Alexandru Uicoaba" w:date="2022-06-01T15:56:00Z">
        <w:r>
          <w:t>IMPLEMENTATION</w:t>
        </w:r>
      </w:ins>
      <w:del w:id="126" w:author="Alexandru Uicoaba" w:date="2022-06-01T15:56:00Z">
        <w:r w:rsidR="00D71B22" w:rsidDel="00537D94">
          <w:delText>Rezultate</w:delText>
        </w:r>
      </w:del>
    </w:p>
    <w:p w14:paraId="2BA9ECCC" w14:textId="2E251622" w:rsidR="00D71B22" w:rsidRDefault="00D71B22" w:rsidP="00D71B22">
      <w:pPr>
        <w:pStyle w:val="BodyText"/>
        <w:rPr>
          <w:ins w:id="127" w:author="Alexandru Uicoaba" w:date="2022-06-01T16:02:00Z"/>
          <w:lang w:val="ro-RO"/>
        </w:rPr>
      </w:pPr>
      <w:del w:id="128" w:author="Alexandru Uicoaba" w:date="2022-06-01T16:02:00Z">
        <w:r w:rsidDel="005B4BB7">
          <w:rPr>
            <w:lang w:val="ro-RO"/>
          </w:rPr>
          <w:delText xml:space="preserve">În </w:delText>
        </w:r>
      </w:del>
      <w:ins w:id="129" w:author="Alexandru Uicoaba" w:date="2022-06-01T16:02:00Z">
        <w:r w:rsidR="005B4BB7" w:rsidRPr="005B4BB7">
          <w:rPr>
            <w:lang w:val="ro-RO"/>
          </w:rPr>
          <w:t>This section will present the implementation of the experiment that aims to train an agent in a virtual environment, both by using ML unsupervised algorithms and by using reinforcement learning.</w:t>
        </w:r>
      </w:ins>
      <w:del w:id="130" w:author="Alexandru Uicoaba" w:date="2022-06-01T16:02:00Z">
        <w:r w:rsidDel="005B4BB7">
          <w:rPr>
            <w:lang w:val="ro-RO"/>
          </w:rPr>
          <w:delText>această secțiune se vor analiza atât tipul de interacțiune dintre agenți, cât și tipurile de algoritmi folosiți în articolele incluse. Așadar, avem două mari categorii</w:delText>
        </w:r>
        <w:r w:rsidDel="005B4BB7">
          <w:rPr>
            <w:lang w:val="en-GB"/>
          </w:rPr>
          <w:delText>:</w:delText>
        </w:r>
        <w:r w:rsidDel="005B4BB7">
          <w:rPr>
            <w:lang w:val="ro-RO"/>
          </w:rPr>
          <w:delText xml:space="preserve"> Single Agent și Multi Agents.</w:delText>
        </w:r>
      </w:del>
    </w:p>
    <w:p w14:paraId="5FCEEB2B" w14:textId="0257E7D1" w:rsidR="0086460A" w:rsidRDefault="0086460A" w:rsidP="00D71B22">
      <w:pPr>
        <w:pStyle w:val="BodyText"/>
        <w:rPr>
          <w:lang w:val="ro-RO"/>
        </w:rPr>
      </w:pPr>
    </w:p>
    <w:p w14:paraId="1BBC3326" w14:textId="0C0974A9" w:rsidR="0086460A" w:rsidRDefault="0086460A" w:rsidP="0086460A">
      <w:pPr>
        <w:pStyle w:val="Heading2"/>
        <w:rPr>
          <w:ins w:id="131" w:author="Alexandru Uicoaba" w:date="2022-06-01T20:21:00Z"/>
        </w:rPr>
      </w:pPr>
      <w:ins w:id="132" w:author="Alexandru Uicoaba" w:date="2022-06-01T16:02:00Z">
        <w:r>
          <w:t>Colecting data from</w:t>
        </w:r>
        <w:r w:rsidR="00B97362">
          <w:t xml:space="preserve"> the</w:t>
        </w:r>
        <w:r>
          <w:t xml:space="preserve"> virtual environment</w:t>
        </w:r>
      </w:ins>
    </w:p>
    <w:p w14:paraId="61CD2E2A" w14:textId="77777777" w:rsidR="0019774B" w:rsidRPr="0019774B" w:rsidRDefault="0019774B" w:rsidP="0019774B">
      <w:pPr>
        <w:rPr>
          <w:ins w:id="133" w:author="Alexandru Uicoaba" w:date="2022-06-01T16:02:00Z"/>
        </w:rPr>
        <w:pPrChange w:id="134" w:author="Alexandru Uicoaba" w:date="2022-06-01T20:21:00Z">
          <w:pPr>
            <w:pStyle w:val="Heading2"/>
          </w:pPr>
        </w:pPrChange>
      </w:pPr>
    </w:p>
    <w:p w14:paraId="30EE11C5" w14:textId="2644144B" w:rsidR="00D71B22" w:rsidDel="00282879" w:rsidRDefault="00D71B22" w:rsidP="00D71B22">
      <w:pPr>
        <w:pStyle w:val="BodyText"/>
        <w:rPr>
          <w:del w:id="135" w:author="Alexandru Uicoaba" w:date="2022-06-01T16:57:00Z"/>
          <w:lang w:val="ro-RO"/>
        </w:rPr>
      </w:pPr>
    </w:p>
    <w:p w14:paraId="382C8D3B" w14:textId="4D3BE6C7" w:rsidR="00D71B22" w:rsidDel="00282879" w:rsidRDefault="00D71B22" w:rsidP="000835F3">
      <w:pPr>
        <w:jc w:val="start"/>
        <w:rPr>
          <w:del w:id="136" w:author="Alexandru Uicoaba" w:date="2022-06-01T16:57:00Z"/>
        </w:rPr>
      </w:pPr>
      <w:del w:id="137" w:author="Alexandru Uicoaba" w:date="2022-06-01T15:54:00Z">
        <w:r w:rsidDel="0062546B">
          <w:rPr>
            <w:noProof/>
          </w:rPr>
          <w:drawing>
            <wp:inline distT="0" distB="0" distL="0" distR="0" wp14:anchorId="5F0F8634" wp14:editId="0E114DEB">
              <wp:extent cx="2714625" cy="1876425"/>
              <wp:effectExtent l="0" t="0" r="9525" b="9525"/>
              <wp:docPr id="3" name="Diagramă 3"/>
              <wp:cNvGraphicFramePr/>
              <a:graphic xmlns:a="http://purl.oclc.org/ooxml/drawingml/main">
                <a:graphicData uri="http://purl.oclc.org/ooxml/drawingml/chart">
                  <c:chart xmlns:c="http://purl.oclc.org/ooxml/drawingml/chart" xmlns:r="http://purl.oclc.org/ooxml/officeDocument/relationships" r:id="rId18"/>
                </a:graphicData>
              </a:graphic>
            </wp:inline>
          </w:drawing>
        </w:r>
      </w:del>
    </w:p>
    <w:p w14:paraId="2032E208" w14:textId="7564A6BF" w:rsidR="00D71B22" w:rsidDel="00282879" w:rsidRDefault="00D71B22" w:rsidP="00282879">
      <w:pPr>
        <w:pStyle w:val="BodyText"/>
        <w:ind w:firstLine="0pt"/>
        <w:rPr>
          <w:del w:id="138" w:author="Alexandru Uicoaba" w:date="2022-06-01T16:56:00Z"/>
          <w:lang w:val="ro-RO"/>
        </w:rPr>
        <w:pPrChange w:id="139" w:author="Alexandru Uicoaba" w:date="2022-06-01T16:56:00Z">
          <w:pPr>
            <w:pStyle w:val="BodyText"/>
          </w:pPr>
        </w:pPrChange>
      </w:pPr>
      <w:commentRangeStart w:id="140"/>
      <w:del w:id="141" w:author="Alexandru Uicoaba" w:date="2022-06-01T16:56:00Z">
        <w:r w:rsidDel="00282879">
          <w:rPr>
            <w:lang w:val="ro-RO"/>
          </w:rPr>
          <w:delText>Fig. 1</w:delText>
        </w:r>
        <w:commentRangeEnd w:id="140"/>
        <w:r w:rsidDel="00282879">
          <w:rPr>
            <w:rStyle w:val="CommentReference"/>
            <w:spacing w:val="0"/>
            <w:lang w:eastAsia="en-US"/>
          </w:rPr>
          <w:commentReference w:id="140"/>
        </w:r>
        <w:r w:rsidDel="00282879">
          <w:rPr>
            <w:lang w:val="ro-RO"/>
          </w:rPr>
          <w:delText>. Repartizarea tipurilor de agenți studiați în articole</w:delText>
        </w:r>
      </w:del>
    </w:p>
    <w:p w14:paraId="5B161F53" w14:textId="1E767C9F" w:rsidR="00D71B22" w:rsidDel="00282879" w:rsidRDefault="00D71B22" w:rsidP="00282879">
      <w:pPr>
        <w:spacing w:line="11.40pt" w:lineRule="auto"/>
        <w:jc w:val="both"/>
        <w:rPr>
          <w:del w:id="142" w:author="Alexandru Uicoaba" w:date="2022-06-01T16:56:00Z"/>
          <w:moveFrom w:id="143" w:author="Alexandru Uicoabă" w:date="2021-01-18T13:59:00Z"/>
        </w:rPr>
        <w:pPrChange w:id="144" w:author="Alexandru Uicoaba" w:date="2022-06-01T16:56:00Z">
          <w:pPr>
            <w:spacing w:line="11.40pt" w:lineRule="auto"/>
            <w:ind w:firstLine="14.45pt"/>
            <w:jc w:val="both"/>
          </w:pPr>
        </w:pPrChange>
      </w:pPr>
      <w:moveFromRangeStart w:id="145" w:author="Alexandru Uicoabă" w:date="2021-01-18T13:59:00Z" w:name="move61870796"/>
      <w:moveFrom w:id="146" w:author="Alexandru Uicoabă" w:date="2021-01-18T13:59:00Z">
        <w:del w:id="147" w:author="Alexandru Uicoaba" w:date="2022-06-01T16:56:00Z">
          <w:r w:rsidDel="00282879">
            <w:delText xml:space="preserve">În urma aplicării metodologiei de căutare, am identificat un număr de </w:delText>
          </w:r>
          <w:commentRangeStart w:id="148"/>
          <w:r w:rsidDel="00282879">
            <w:delText xml:space="preserve">31 de articole, din care doar 21 </w:delText>
          </w:r>
          <w:r w:rsidR="00331DDD" w:rsidDel="00282879">
            <w:delText>au fost</w:delText>
          </w:r>
          <w:r w:rsidDel="00282879">
            <w:delText xml:space="preserve"> incluse </w:delText>
          </w:r>
          <w:r w:rsidR="006F1357" w:rsidDel="00282879">
            <w:delText>î</w:delText>
          </w:r>
          <w:r w:rsidDel="00282879">
            <w:delText xml:space="preserve">n acest studiu pe baza criteriilor de selecție. Din Fig. 2 reiese faptul că cele mai multe articole incluse în această analiză au fost publicate în ultimii 3 ani. </w:delText>
          </w:r>
        </w:del>
      </w:moveFrom>
    </w:p>
    <w:moveFromRangeEnd w:id="145"/>
    <w:p w14:paraId="3FD1D370" w14:textId="4297AEE3" w:rsidR="00DE43B7" w:rsidDel="00282879" w:rsidRDefault="00DE43B7" w:rsidP="00282879">
      <w:pPr>
        <w:spacing w:line="11.40pt" w:lineRule="auto"/>
        <w:jc w:val="both"/>
        <w:rPr>
          <w:del w:id="149" w:author="Alexandru Uicoaba" w:date="2022-06-01T16:56:00Z"/>
        </w:rPr>
        <w:pPrChange w:id="150" w:author="Alexandru Uicoaba" w:date="2022-06-01T16:56:00Z">
          <w:pPr>
            <w:spacing w:line="11.40pt" w:lineRule="auto"/>
            <w:ind w:firstLine="14.45pt"/>
            <w:jc w:val="both"/>
          </w:pPr>
        </w:pPrChange>
      </w:pPr>
    </w:p>
    <w:p w14:paraId="7ABCABDC" w14:textId="501D0D1C" w:rsidR="00D71B22" w:rsidDel="00282879" w:rsidRDefault="000835F3" w:rsidP="00282879">
      <w:pPr>
        <w:spacing w:line="11.40pt" w:lineRule="auto"/>
        <w:jc w:val="start"/>
        <w:rPr>
          <w:del w:id="151" w:author="Alexandru Uicoaba" w:date="2022-06-01T16:56:00Z"/>
        </w:rPr>
        <w:pPrChange w:id="152" w:author="Alexandru Uicoaba" w:date="2022-06-01T16:56:00Z">
          <w:pPr>
            <w:spacing w:line="11.40pt" w:lineRule="auto"/>
            <w:jc w:val="start"/>
          </w:pPr>
        </w:pPrChange>
      </w:pPr>
      <w:del w:id="153" w:author="Alexandru Uicoaba" w:date="2022-06-01T15:54:00Z">
        <w:r w:rsidDel="0062546B">
          <w:rPr>
            <w:noProof/>
          </w:rPr>
          <w:drawing>
            <wp:inline distT="0" distB="0" distL="0" distR="0" wp14:anchorId="71BCCBB6" wp14:editId="39CE0C50">
              <wp:extent cx="2757830" cy="1828800"/>
              <wp:effectExtent l="0" t="0" r="4445" b="0"/>
              <wp:docPr id="2" name="Diagramă 2"/>
              <wp:cNvGraphicFramePr/>
              <a:graphic xmlns:a="http://purl.oclc.org/ooxml/drawingml/main">
                <a:graphicData uri="http://purl.oclc.org/ooxml/drawingml/chart">
                  <c:chart xmlns:c="http://purl.oclc.org/ooxml/drawingml/chart" xmlns:r="http://purl.oclc.org/ooxml/officeDocument/relationships" r:id="rId19"/>
                </a:graphicData>
              </a:graphic>
            </wp:inline>
          </w:drawing>
        </w:r>
      </w:del>
    </w:p>
    <w:p w14:paraId="331A08AA" w14:textId="46477DA8" w:rsidR="00D71B22" w:rsidDel="00282879" w:rsidRDefault="00D71B22" w:rsidP="00282879">
      <w:pPr>
        <w:spacing w:line="11.40pt" w:lineRule="auto"/>
        <w:jc w:val="both"/>
        <w:rPr>
          <w:ins w:id="154" w:author="Alexandru Uicoabă" w:date="2021-01-18T13:59:00Z"/>
          <w:del w:id="155" w:author="Alexandru Uicoaba" w:date="2022-06-01T16:56:00Z"/>
        </w:rPr>
        <w:pPrChange w:id="156" w:author="Alexandru Uicoaba" w:date="2022-06-01T16:56:00Z">
          <w:pPr>
            <w:spacing w:line="11.40pt" w:lineRule="auto"/>
            <w:ind w:firstLine="14.45pt"/>
            <w:jc w:val="both"/>
          </w:pPr>
        </w:pPrChange>
      </w:pPr>
      <w:del w:id="157" w:author="Alexandru Uicoaba" w:date="2022-06-01T16:56:00Z">
        <w:r w:rsidDel="00282879">
          <w:delText>Fig. 2. Articolele incluse în această revizuire pe ani</w:delText>
        </w:r>
        <w:commentRangeEnd w:id="148"/>
        <w:r w:rsidDel="00282879">
          <w:rPr>
            <w:rStyle w:val="CommentReference"/>
          </w:rPr>
          <w:commentReference w:id="148"/>
        </w:r>
      </w:del>
    </w:p>
    <w:p w14:paraId="3841E067" w14:textId="1CCB4522" w:rsidR="00E04E38" w:rsidDel="00282879" w:rsidRDefault="00E04E38" w:rsidP="00282879">
      <w:pPr>
        <w:jc w:val="start"/>
        <w:rPr>
          <w:ins w:id="158" w:author="Alexandru Uicoabă" w:date="2021-01-18T13:59:00Z"/>
          <w:del w:id="159" w:author="Alexandru Uicoaba" w:date="2022-06-01T16:57:00Z"/>
        </w:rPr>
        <w:pPrChange w:id="160" w:author="Alexandru Uicoaba" w:date="2022-06-01T16:57:00Z">
          <w:pPr>
            <w:spacing w:line="11.40pt" w:lineRule="auto"/>
            <w:jc w:val="both"/>
          </w:pPr>
        </w:pPrChange>
      </w:pPr>
    </w:p>
    <w:p w14:paraId="6EAA5A88" w14:textId="7AD08C29" w:rsidR="00E04E38" w:rsidRDefault="00E04E38" w:rsidP="00282879">
      <w:pPr>
        <w:spacing w:line="11.40pt" w:lineRule="auto"/>
        <w:ind w:firstLine="14.40pt"/>
        <w:jc w:val="both"/>
        <w:rPr>
          <w:ins w:id="161" w:author="Alexandru Uicoaba" w:date="2022-06-01T16:57:00Z"/>
        </w:rPr>
      </w:pPr>
      <w:moveToRangeStart w:id="162" w:author="Alexandru Uicoabă" w:date="2021-01-18T13:59:00Z" w:name="move61870796"/>
      <w:moveTo w:id="163" w:author="Alexandru Uicoabă" w:date="2021-01-18T13:59:00Z">
        <w:del w:id="164" w:author="Alexandru Uicoaba" w:date="2022-06-01T16:57:00Z">
          <w:r w:rsidDel="00282879">
            <w:delText xml:space="preserve">În </w:delText>
          </w:r>
        </w:del>
      </w:moveTo>
      <w:ins w:id="165" w:author="Alexandru Uicoaba" w:date="2022-06-01T16:57:00Z">
        <w:r w:rsidR="00282879" w:rsidRPr="00282879">
          <w:t>The first step is to collect the necessary data of the agent, in this case, the kart, which is necessary for training. As a medium, the microgame kart from Unity was used, which provides the circuit together with the kart. To be able to collect the data, the following is collected through a script: the positions on the three axes, the distance to the object from the 5 sensors, the direction of movement of the kart, the state of the game, and the time in the game.</w:t>
        </w:r>
      </w:ins>
      <w:moveTo w:id="166" w:author="Alexandru Uicoabă" w:date="2021-01-18T13:59:00Z">
        <w:del w:id="167" w:author="Alexandru Uicoaba" w:date="2022-06-01T16:57:00Z">
          <w:r w:rsidDel="00282879">
            <w:delText>urma aplicării metodologiei de căutare, am identificat un număr de 31 de articole, din care doar 21 au fost incluse în acest studiu pe baza criteriilor de selecție. Din Fig. 2 reiese faptul că cele mai multe articole incluse în această analiză au fost publicate în ultimii 3 ani.</w:delText>
          </w:r>
        </w:del>
        <w:r>
          <w:t xml:space="preserve"> </w:t>
        </w:r>
      </w:moveTo>
    </w:p>
    <w:p w14:paraId="2D9DE886" w14:textId="77777777" w:rsidR="00282879" w:rsidRDefault="00282879" w:rsidP="00282879">
      <w:pPr>
        <w:spacing w:line="11.40pt" w:lineRule="auto"/>
        <w:ind w:firstLine="14.40pt"/>
        <w:jc w:val="both"/>
        <w:rPr>
          <w:moveTo w:id="168" w:author="Alexandru Uicoabă" w:date="2021-01-18T13:59:00Z"/>
        </w:rPr>
        <w:pPrChange w:id="169" w:author="Alexandru Uicoaba" w:date="2022-06-01T16:57:00Z">
          <w:pPr>
            <w:spacing w:line="11.40pt" w:lineRule="auto"/>
            <w:ind w:firstLine="14.45pt"/>
            <w:jc w:val="both"/>
          </w:pPr>
        </w:pPrChange>
      </w:pPr>
    </w:p>
    <w:moveToRangeEnd w:id="162"/>
    <w:p w14:paraId="5E4A97B1" w14:textId="5E88FCB9" w:rsidR="00E04E38" w:rsidDel="0019774B" w:rsidRDefault="00282879" w:rsidP="00FB07C8">
      <w:pPr>
        <w:spacing w:line="11.40pt" w:lineRule="auto"/>
        <w:ind w:firstLine="14.40pt"/>
        <w:jc w:val="both"/>
        <w:rPr>
          <w:del w:id="170" w:author="Alexandru Uicoaba" w:date="2022-06-01T20:21:00Z"/>
        </w:rPr>
      </w:pPr>
      <w:ins w:id="171" w:author="Alexandru Uicoaba" w:date="2022-06-01T16:58:00Z">
        <w:r>
          <w:t>Access to this information is done by calling a get endpoint of an API made with the Flask API. At each frame of the game, the kart information is updated by a POST call from the unity to the water environment.</w:t>
        </w:r>
        <w:r w:rsidR="00FB07C8">
          <w:t xml:space="preserve"> </w:t>
        </w:r>
        <w:r>
          <w:t>Another way to access data is through the csv files that are generated for each game.</w:t>
        </w:r>
      </w:ins>
    </w:p>
    <w:p w14:paraId="485431EE" w14:textId="1355753B" w:rsidR="0019774B" w:rsidRDefault="0019774B" w:rsidP="0019774B">
      <w:pPr>
        <w:spacing w:line="11.40pt" w:lineRule="auto"/>
        <w:ind w:firstLine="14.40pt"/>
        <w:jc w:val="both"/>
        <w:rPr>
          <w:ins w:id="172" w:author="Alexandru Uicoaba" w:date="2022-06-01T20:21:00Z"/>
        </w:rPr>
      </w:pPr>
    </w:p>
    <w:p w14:paraId="507F25C2" w14:textId="77777777" w:rsidR="0019774B" w:rsidRDefault="0019774B" w:rsidP="0019774B">
      <w:pPr>
        <w:spacing w:line="11.40pt" w:lineRule="auto"/>
        <w:ind w:firstLine="14.40pt"/>
        <w:jc w:val="both"/>
        <w:rPr>
          <w:ins w:id="173" w:author="Alexandru Uicoaba" w:date="2022-06-01T20:21:00Z"/>
        </w:rPr>
      </w:pPr>
    </w:p>
    <w:p w14:paraId="5B883FCF" w14:textId="2F24BD8B" w:rsidR="0019774B" w:rsidRDefault="0019774B" w:rsidP="00FB07C8">
      <w:pPr>
        <w:spacing w:line="11.40pt" w:lineRule="auto"/>
        <w:ind w:firstLine="14.40pt"/>
        <w:jc w:val="both"/>
        <w:rPr>
          <w:ins w:id="174" w:author="Alexandru Uicoaba" w:date="2022-06-01T20:21:00Z"/>
        </w:rPr>
        <w:pPrChange w:id="175" w:author="Alexandru Uicoaba" w:date="2022-06-01T16:58:00Z">
          <w:pPr>
            <w:spacing w:line="11.40pt" w:lineRule="auto"/>
            <w:jc w:val="both"/>
          </w:pPr>
        </w:pPrChange>
      </w:pPr>
      <w:ins w:id="176" w:author="Alexandru Uicoaba" w:date="2022-06-01T20:21:00Z">
        <w:r w:rsidRPr="0019774B">
          <w:t>The data flow, both for the scenario in which the kart learning is performed is done through supervised machine learning methods, and through reinforcement learning are presented in diagrams 1 and 2.</w:t>
        </w:r>
      </w:ins>
    </w:p>
    <w:p w14:paraId="08CB3169" w14:textId="2F14D1F0" w:rsidR="00D71B22" w:rsidRPr="009F5EF7" w:rsidRDefault="00D71B22" w:rsidP="0019774B">
      <w:pPr>
        <w:spacing w:line="11.40pt" w:lineRule="auto"/>
        <w:ind w:firstLine="14.40pt"/>
        <w:jc w:val="both"/>
        <w:pPrChange w:id="177" w:author="Alexandru Uicoaba" w:date="2022-06-01T20:21:00Z">
          <w:pPr>
            <w:pStyle w:val="BodyText"/>
          </w:pPr>
        </w:pPrChange>
      </w:pPr>
    </w:p>
    <w:p w14:paraId="76333FD7" w14:textId="12D6A192" w:rsidR="00D71B22" w:rsidRDefault="00D71B22" w:rsidP="00D71B22">
      <w:pPr>
        <w:pStyle w:val="Heading2"/>
      </w:pPr>
      <w:del w:id="178" w:author="Alexandru Uicoaba" w:date="2022-06-01T16:58:00Z">
        <w:r w:rsidDel="00FB07C8">
          <w:delText>Single Agent</w:delText>
        </w:r>
      </w:del>
      <w:ins w:id="179" w:author="Alexandru Uicoaba" w:date="2022-06-01T16:58:00Z">
        <w:r w:rsidR="00FB07C8">
          <w:t>Unsupervised ML</w:t>
        </w:r>
      </w:ins>
    </w:p>
    <w:p w14:paraId="27250BE0" w14:textId="77F217BB" w:rsidR="00D71B22" w:rsidRPr="00C57C14" w:rsidRDefault="00646998" w:rsidP="00646998">
      <w:pPr>
        <w:pStyle w:val="BodyText"/>
        <w:ind w:firstLine="0pt"/>
        <w:pPrChange w:id="180" w:author="Alexandru Uicoaba" w:date="2022-06-01T17:26:00Z">
          <w:pPr>
            <w:pStyle w:val="BodyText"/>
          </w:pPr>
        </w:pPrChange>
      </w:pPr>
      <w:ins w:id="181" w:author="Alexandru Uicoaba" w:date="2022-06-01T17:26:00Z">
        <w:r>
          <w:rPr>
            <w:lang w:val="ro-RO"/>
          </w:rPr>
          <w:tab/>
          <w:t>A</w:t>
        </w:r>
      </w:ins>
      <w:del w:id="182" w:author="Alexandru Uicoaba" w:date="2022-06-01T17:26:00Z">
        <w:r w:rsidR="00D71B22" w:rsidRPr="00A215B9" w:rsidDel="00646998">
          <w:rPr>
            <w:lang w:val="ro-RO"/>
          </w:rPr>
          <w:delText xml:space="preserve">După </w:delText>
        </w:r>
      </w:del>
      <w:ins w:id="183" w:author="Alexandru Uicoaba" w:date="2022-06-01T17:26:00Z">
        <w:r w:rsidRPr="00646998">
          <w:rPr>
            <w:lang w:val="ro-RO"/>
          </w:rPr>
          <w:t xml:space="preserve"> first experiment that aims to train the agent to drive in the virtual environment is through supervised algorithms. In this sense, two algorithms will be used, namely Random Forrest and Decision Tree.</w:t>
        </w:r>
      </w:ins>
      <w:del w:id="184" w:author="Alexandru Uicoaba" w:date="2022-06-01T17:26:00Z">
        <w:r w:rsidR="00D71B22" w:rsidRPr="00A215B9" w:rsidDel="00646998">
          <w:rPr>
            <w:lang w:val="ro-RO"/>
          </w:rPr>
          <w:delText>cum se observă în Fig. 1,conceptul de Single Agent se regăsește în 9</w:delText>
        </w:r>
        <w:commentRangeStart w:id="185"/>
        <w:r w:rsidR="00D71B22" w:rsidRPr="00A215B9" w:rsidDel="00646998">
          <w:rPr>
            <w:lang w:val="ro-RO"/>
          </w:rPr>
          <w:delText xml:space="preserve"> articole, </w:delText>
        </w:r>
        <w:commentRangeEnd w:id="185"/>
        <w:r w:rsidR="00D71B22" w:rsidRPr="00C57C14" w:rsidDel="00646998">
          <w:rPr>
            <w:rStyle w:val="CommentReference"/>
            <w:spacing w:val="0"/>
            <w:sz w:val="20"/>
            <w:szCs w:val="20"/>
            <w:lang w:eastAsia="en-US"/>
            <w:rPrChange w:id="186" w:author="Alexandru Uicoabă" w:date="2021-01-18T14:00:00Z">
              <w:rPr>
                <w:rStyle w:val="CommentReference"/>
                <w:spacing w:val="0"/>
                <w:lang w:eastAsia="en-US"/>
              </w:rPr>
            </w:rPrChange>
          </w:rPr>
          <w:commentReference w:id="185"/>
        </w:r>
        <w:r w:rsidR="00D71B22" w:rsidRPr="00A215B9" w:rsidDel="00646998">
          <w:rPr>
            <w:lang w:val="ro-RO"/>
          </w:rPr>
          <w:delText>din cele 21 incluse</w:delText>
        </w:r>
        <w:r w:rsidR="00D71B22" w:rsidRPr="00A215B9" w:rsidDel="00646998">
          <w:delText>.</w:delText>
        </w:r>
        <w:r w:rsidR="00D71B22" w:rsidRPr="00A215B9" w:rsidDel="00646998">
          <w:rPr>
            <w:lang w:val="en-GB"/>
          </w:rPr>
          <w:delText xml:space="preserve"> </w:delText>
        </w:r>
        <w:r w:rsidR="00D71B22" w:rsidRPr="00A215B9" w:rsidDel="00646998">
          <w:rPr>
            <w:lang w:val="ro-RO"/>
          </w:rPr>
          <w:delText xml:space="preserve">În aceste articole au fost automatizați agenți pentru a concura împotriva jocului în sine, cum este de exemplu cazul lui </w:delText>
        </w:r>
        <w:r w:rsidR="00D71B22" w:rsidRPr="00C57C14" w:rsidDel="00646998">
          <w:rPr>
            <w:b/>
            <w:bCs/>
            <w:lang w:val="ro-RO"/>
          </w:rPr>
          <w:delText>Pac-Man</w:delText>
        </w:r>
        <w:r w:rsidR="00D71B22" w:rsidRPr="00C57C14" w:rsidDel="00646998">
          <w:rPr>
            <w:lang w:val="ro-RO"/>
          </w:rPr>
          <w:delText>, în care acesta trebuie să se ferească de fantome și să mănânce cât mai multe puncte.</w:delText>
        </w:r>
        <w:bookmarkStart w:id="187" w:name="ZOTERO_BREF_HdT1UM5M73b8"/>
        <w:r w:rsidR="00165C3F" w:rsidRPr="00C57C14" w:rsidDel="00646998">
          <w:delText>[6]</w:delText>
        </w:r>
      </w:del>
      <w:bookmarkEnd w:id="187"/>
    </w:p>
    <w:p w14:paraId="53455216" w14:textId="755E0B40" w:rsidR="00D71B22" w:rsidRDefault="00D71B22" w:rsidP="00D71B22">
      <w:pPr>
        <w:pStyle w:val="BodyText"/>
        <w:rPr>
          <w:lang w:val="ro-RO"/>
        </w:rPr>
      </w:pPr>
      <w:del w:id="188" w:author="Alexandru Uicoaba" w:date="2022-06-01T17:26:00Z">
        <w:r w:rsidDel="00646998">
          <w:rPr>
            <w:lang w:val="ro-RO"/>
          </w:rPr>
          <w:delText xml:space="preserve">Din </w:delText>
        </w:r>
      </w:del>
      <w:ins w:id="189" w:author="Alexandru Uicoaba" w:date="2022-06-01T17:26:00Z">
        <w:r w:rsidR="00646998" w:rsidRPr="00646998">
          <w:rPr>
            <w:lang w:val="ro-RO"/>
          </w:rPr>
          <w:t>Since we are talking about supervised machine learning algorithms, they need a set of data to train on. So, a human player simulated driving the kart for several episodes, the kart data was saved in CSV files, one file for each episode.</w:t>
        </w:r>
      </w:ins>
      <w:del w:id="190" w:author="Alexandru Uicoaba" w:date="2022-06-01T17:26:00Z">
        <w:r w:rsidDel="00646998">
          <w:rPr>
            <w:lang w:val="ro-RO"/>
          </w:rPr>
          <w:delText>punctul de vedere al implementării algoritmilor prin care single agentul ia deciziile, există două mari categorii</w:delText>
        </w:r>
        <w:r w:rsidDel="00646998">
          <w:rPr>
            <w:lang w:val="en-GB"/>
          </w:rPr>
          <w:delText>:</w:delText>
        </w:r>
        <w:r w:rsidDel="00646998">
          <w:rPr>
            <w:lang w:val="ro-RO"/>
          </w:rPr>
          <w:delText xml:space="preserve"> </w:delText>
        </w:r>
        <w:r w:rsidR="00975D67" w:rsidDel="00646998">
          <w:rPr>
            <w:lang w:val="ro-RO"/>
          </w:rPr>
          <w:delText xml:space="preserve">algoritmi </w:delText>
        </w:r>
        <w:r w:rsidR="00730886" w:rsidDel="00646998">
          <w:rPr>
            <w:lang w:val="ro-RO"/>
          </w:rPr>
          <w:delText>care au la bază</w:delText>
        </w:r>
        <w:r w:rsidR="00975D67" w:rsidDel="00646998">
          <w:rPr>
            <w:lang w:val="ro-RO"/>
          </w:rPr>
          <w:delText xml:space="preserve"> </w:delText>
        </w:r>
        <w:r w:rsidDel="00646998">
          <w:rPr>
            <w:lang w:val="ro-RO"/>
          </w:rPr>
          <w:delText>rețele neuronale și algoritmi care nu se bazează pe rețele neuronale.</w:delText>
        </w:r>
      </w:del>
    </w:p>
    <w:p w14:paraId="256AFB4C" w14:textId="463D9C11" w:rsidR="00D71B22" w:rsidDel="00646998" w:rsidRDefault="00D71B22" w:rsidP="00D71B22">
      <w:pPr>
        <w:pStyle w:val="Heading3"/>
        <w:spacing w:before="6pt" w:after="3pt" w:line="12pt" w:lineRule="auto"/>
        <w:ind w:firstLine="14.45pt"/>
        <w:rPr>
          <w:del w:id="191" w:author="Alexandru Uicoaba" w:date="2022-06-01T17:27:00Z"/>
        </w:rPr>
      </w:pPr>
      <w:del w:id="192" w:author="Alexandru Uicoaba" w:date="2022-06-01T17:27:00Z">
        <w:r w:rsidDel="00646998">
          <w:delText>Algortimi care au la bază rețele neuronale</w:delText>
        </w:r>
      </w:del>
    </w:p>
    <w:p w14:paraId="14375C44" w14:textId="6D7DF787" w:rsidR="00D71B22" w:rsidRDefault="00A93140" w:rsidP="00D71B22">
      <w:pPr>
        <w:pStyle w:val="BodyText"/>
        <w:rPr>
          <w:lang w:val="ro-RO"/>
        </w:rPr>
      </w:pPr>
      <w:del w:id="193" w:author="Alexandru Uicoaba" w:date="2022-06-01T17:27:00Z">
        <w:r w:rsidDel="00646998">
          <w:rPr>
            <w:lang w:val="ro-RO"/>
          </w:rPr>
          <w:delText>Din</w:delText>
        </w:r>
        <w:r w:rsidR="00D71B22" w:rsidDel="00646998">
          <w:rPr>
            <w:lang w:val="ro-RO"/>
          </w:rPr>
          <w:delText xml:space="preserve"> </w:delText>
        </w:r>
      </w:del>
      <w:ins w:id="194" w:author="Alexandru Uicoaba" w:date="2022-06-01T17:27:00Z">
        <w:r w:rsidR="00646998" w:rsidRPr="00646998">
          <w:rPr>
            <w:lang w:val="ro-RO"/>
          </w:rPr>
          <w:t>After combining the CSV files into one, the data cleaning operations were performed. The next step was to choose the features for the ML algorithms. From the point of view of dividing the data between training data and validation data, a ratio of 9 to 1 was used</w:t>
        </w:r>
      </w:ins>
      <w:del w:id="195" w:author="Alexandru Uicoaba" w:date="2022-06-01T17:27:00Z">
        <w:r w:rsidR="00D71B22" w:rsidDel="00646998">
          <w:rPr>
            <w:lang w:val="ro-RO"/>
          </w:rPr>
          <w:delText>articolele incluse care implementează Single Agent, 7 dintre acestea se bazează pe Rețele Neuronale.</w:delText>
        </w:r>
      </w:del>
    </w:p>
    <w:p w14:paraId="3FD4BABC" w14:textId="77777777" w:rsidR="004510A8" w:rsidRPr="004510A8" w:rsidRDefault="00D71B22" w:rsidP="004510A8">
      <w:pPr>
        <w:pStyle w:val="BodyText"/>
        <w:rPr>
          <w:ins w:id="196" w:author="Alexandru Uicoaba" w:date="2022-06-01T19:47:00Z"/>
          <w:lang w:val="ro-RO"/>
        </w:rPr>
      </w:pPr>
      <w:del w:id="197" w:author="Alexandru Uicoaba" w:date="2022-06-01T19:46:00Z">
        <w:r w:rsidRPr="006F5513" w:rsidDel="004510A8">
          <w:rPr>
            <w:b/>
            <w:bCs/>
            <w:lang w:val="ro-RO"/>
          </w:rPr>
          <w:delText>Monte-Carlo Tree Search</w:delText>
        </w:r>
        <w:r w:rsidDel="004510A8">
          <w:rPr>
            <w:lang w:val="ro-RO"/>
          </w:rPr>
          <w:delText xml:space="preserve"> </w:delText>
        </w:r>
      </w:del>
      <w:ins w:id="198" w:author="Alexandru Uicoaba" w:date="2022-06-01T19:46:00Z">
        <w:r w:rsidR="004510A8" w:rsidRPr="004510A8">
          <w:rPr>
            <w:lang w:val="ro-RO"/>
          </w:rPr>
          <w:t xml:space="preserve">After the machine learning model has been trained, each frame of the game transmits the data from the environment through the POST endpoint to the script in Python, the data is taken by the ML model, whether we are talking about Random Forrest or Decision Tree. </w:t>
        </w:r>
      </w:ins>
      <w:ins w:id="199" w:author="Alexandru Uicoaba" w:date="2022-06-01T19:47:00Z">
        <w:r w:rsidR="004510A8" w:rsidRPr="004510A8">
          <w:rPr>
            <w:lang w:val="ro-RO"/>
          </w:rPr>
          <w:t>That decision is sent back to the unity environment as a response to the same endpoint, after which a mapping is done to the values ​​in the Unity for kart control.</w:t>
        </w:r>
      </w:ins>
    </w:p>
    <w:p w14:paraId="2ADB6563" w14:textId="0306F371" w:rsidR="00D71B22" w:rsidRDefault="004510A8" w:rsidP="004510A8">
      <w:pPr>
        <w:pStyle w:val="BodyText"/>
      </w:pPr>
      <w:ins w:id="200" w:author="Alexandru Uicoaba" w:date="2022-06-01T19:47:00Z">
        <w:r w:rsidRPr="004510A8">
          <w:rPr>
            <w:lang w:val="ro-RO"/>
          </w:rPr>
          <w:t>The above steps are repeated until the game reaches a finished state, such as when the kart reaches the finish line, or when the time expires.</w:t>
        </w:r>
        <w:r w:rsidRPr="004510A8" w:rsidDel="004510A8">
          <w:rPr>
            <w:lang w:val="ro-RO"/>
          </w:rPr>
          <w:t xml:space="preserve"> </w:t>
        </w:r>
      </w:ins>
      <w:del w:id="201" w:author="Alexandru Uicoaba" w:date="2022-06-01T19:46:00Z">
        <w:r w:rsidR="00D71B22" w:rsidDel="004510A8">
          <w:rPr>
            <w:lang w:val="ro-RO"/>
          </w:rPr>
          <w:delText xml:space="preserve">(MTCS) a fost implementat pentru a-l învăța pe  </w:delText>
        </w:r>
        <w:r w:rsidR="00D71B22" w:rsidRPr="00EB30C2" w:rsidDel="004510A8">
          <w:rPr>
            <w:b/>
            <w:bCs/>
            <w:lang w:val="ro-RO"/>
          </w:rPr>
          <w:delText>Pac-Man</w:delText>
        </w:r>
        <w:r w:rsidR="00D71B22" w:rsidDel="004510A8">
          <w:rPr>
            <w:lang w:val="ro-RO"/>
          </w:rPr>
          <w:delText xml:space="preserve"> cum să joace și cum să obțină un scor cât mai mare. În articolul realizat de către Tom Pepels, este foarte importantă consistența</w:delText>
        </w:r>
        <w:r w:rsidR="001814E2" w:rsidDel="004510A8">
          <w:rPr>
            <w:lang w:val="ro-RO"/>
          </w:rPr>
          <w:delText>. Aceasta reiese din</w:delText>
        </w:r>
        <w:r w:rsidR="00D71B22" w:rsidDel="004510A8">
          <w:rPr>
            <w:lang w:val="ro-RO"/>
          </w:rPr>
          <w:delText xml:space="preserve"> faptul că agentul a obținut un scor ridicat, concurând atât contra unor echipe de fantome mai slabe, cât și împotriva unora mai puternice. Fiind un joc pe mai multe nivele, agentul trebuie să țină cont atât de obiectivele pe termen scurt (short-term goals) cât și de cele pe termen lung (long-term goals).</w:delText>
        </w:r>
        <w:bookmarkStart w:id="202" w:name="ZOTERO_BREF_sUhmnjPTtWJy"/>
        <w:r w:rsidR="00165C3F" w:rsidRPr="00165C3F" w:rsidDel="004510A8">
          <w:delText>[6]</w:delText>
        </w:r>
      </w:del>
      <w:bookmarkEnd w:id="202"/>
    </w:p>
    <w:p w14:paraId="3DCD41C9" w14:textId="6FEE52D8" w:rsidR="00D71B22" w:rsidDel="004510A8" w:rsidRDefault="004510A8" w:rsidP="00D71B22">
      <w:pPr>
        <w:pStyle w:val="BodyText"/>
        <w:rPr>
          <w:del w:id="203" w:author="Alexandru Uicoaba" w:date="2022-06-01T19:46:00Z"/>
          <w:lang w:val="ro-RO"/>
        </w:rPr>
      </w:pPr>
      <w:ins w:id="204" w:author="Alexandru Uicoaba" w:date="2022-06-01T19:46:00Z">
        <w:r w:rsidRPr="004510A8">
          <w:rPr>
            <w:lang w:val="ro-RO"/>
          </w:rPr>
          <w:t>Its output, which represents the decision that the kart will take in the next step, is an integer value from one to 15, representing all possible combinations for the 4 commands of the kart (forward, backward, left and right).</w:t>
        </w:r>
      </w:ins>
      <w:del w:id="205" w:author="Alexandru Uicoaba" w:date="2022-06-01T19:46:00Z">
        <w:r w:rsidR="00D71B22" w:rsidDel="004510A8">
          <w:rPr>
            <w:lang w:val="ro-RO"/>
          </w:rPr>
          <w:delText xml:space="preserve">Un concept în care se folosește MTCS pentru antrenarea agenților este reprezentat de framework-ul </w:delText>
        </w:r>
        <w:r w:rsidR="00D71B22" w:rsidRPr="000A7169" w:rsidDel="004510A8">
          <w:rPr>
            <w:b/>
            <w:bCs/>
            <w:lang w:val="ro-RO"/>
          </w:rPr>
          <w:delText>General Video Game Artificial Intelligence</w:delText>
        </w:r>
        <w:r w:rsidR="00D71B22" w:rsidDel="004510A8">
          <w:rPr>
            <w:lang w:val="ro-RO"/>
          </w:rPr>
          <w:delText xml:space="preserve"> (GVGAI) în cadrul căruia agenți</w:delText>
        </w:r>
        <w:r w:rsidR="00DF5F7F" w:rsidDel="004510A8">
          <w:rPr>
            <w:lang w:val="ro-RO"/>
          </w:rPr>
          <w:delText>i</w:delText>
        </w:r>
        <w:r w:rsidR="00D71B22" w:rsidDel="004510A8">
          <w:rPr>
            <w:lang w:val="ro-RO"/>
          </w:rPr>
          <w:delText xml:space="preserve"> trebuie să joace mai multe jocuri pe care nu le-au mai jucat înainte, dar și să creeze nivele și reguli noi. O limitare sesizabilă cu care se confruntă această platformă este obținerea unui procent de victorie mai mare de 25%, un factor fiind numărul mare de jocuri single player, care depășește 100.</w:delText>
        </w:r>
        <w:bookmarkStart w:id="206" w:name="ZOTERO_BREF_cSO1iRRFDznV"/>
        <w:r w:rsidR="00165C3F" w:rsidRPr="00165C3F" w:rsidDel="004510A8">
          <w:delText>[7]</w:delText>
        </w:r>
        <w:bookmarkEnd w:id="206"/>
      </w:del>
    </w:p>
    <w:p w14:paraId="24ED1AF6" w14:textId="77777777" w:rsidR="004510A8" w:rsidRDefault="004510A8" w:rsidP="00D71B22">
      <w:pPr>
        <w:pStyle w:val="BodyText"/>
        <w:rPr>
          <w:ins w:id="207" w:author="Alexandru Uicoaba" w:date="2022-06-01T19:47:00Z"/>
        </w:rPr>
      </w:pPr>
    </w:p>
    <w:p w14:paraId="0661860D" w14:textId="07C651CE" w:rsidR="00D71B22" w:rsidRPr="00CB5237" w:rsidDel="004510A8" w:rsidRDefault="00D71B22" w:rsidP="00D71B22">
      <w:pPr>
        <w:pStyle w:val="BodyText"/>
        <w:rPr>
          <w:del w:id="208" w:author="Alexandru Uicoaba" w:date="2022-06-01T19:48:00Z"/>
          <w:lang w:val="ro-RO"/>
        </w:rPr>
      </w:pPr>
      <w:del w:id="209" w:author="Alexandru Uicoaba" w:date="2022-06-01T19:48:00Z">
        <w:r w:rsidDel="004510A8">
          <w:rPr>
            <w:lang w:val="ro-RO"/>
          </w:rPr>
          <w:delText xml:space="preserve">Un alt articol în care s-a implementat un agent care să joace mai multe jocuri diferite este cel al lui Chiara F. Sironi, în care </w:delText>
        </w:r>
        <w:r w:rsidR="00BC5829" w:rsidDel="004510A8">
          <w:rPr>
            <w:lang w:val="ro-RO"/>
          </w:rPr>
          <w:delText xml:space="preserve">utilizând </w:delText>
        </w:r>
        <w:r w:rsidDel="004510A8">
          <w:rPr>
            <w:lang w:val="ro-RO"/>
          </w:rPr>
          <w:delText xml:space="preserve">algoritmul </w:delText>
        </w:r>
        <w:r w:rsidRPr="000A7169" w:rsidDel="004510A8">
          <w:rPr>
            <w:b/>
            <w:bCs/>
            <w:lang w:val="ro-RO"/>
          </w:rPr>
          <w:delText>Self-adaptive Monte-Carlo Tree Search</w:delText>
        </w:r>
        <w:r w:rsidDel="004510A8">
          <w:rPr>
            <w:lang w:val="ro-RO"/>
          </w:rPr>
          <w:delText xml:space="preserve"> (SA-MCTS) se ajunge la o versiune extinsă prin reglarea parametrilor on-line (online parameter tuning). Totuși, această versiune oferă o performanță ridicată doar în unele jocuri, unde se poate ajunge la un număr mai mare de simulări. </w:delText>
        </w:r>
        <w:bookmarkStart w:id="210" w:name="ZOTERO_BREF_hmy4GCHnGYUD"/>
        <w:r w:rsidR="00165C3F" w:rsidRPr="00165C3F" w:rsidDel="004510A8">
          <w:delText>[8]</w:delText>
        </w:r>
        <w:bookmarkEnd w:id="210"/>
      </w:del>
    </w:p>
    <w:p w14:paraId="666065E1" w14:textId="34996CD4" w:rsidR="00D71B22" w:rsidDel="004510A8" w:rsidRDefault="00D71B22" w:rsidP="00D71B22">
      <w:pPr>
        <w:pStyle w:val="BodyText"/>
        <w:rPr>
          <w:del w:id="211" w:author="Alexandru Uicoaba" w:date="2022-06-01T19:48:00Z"/>
          <w:lang w:val="ro-RO"/>
        </w:rPr>
      </w:pPr>
      <w:del w:id="212" w:author="Alexandru Uicoaba" w:date="2022-06-01T19:48:00Z">
        <w:r w:rsidDel="004510A8">
          <w:rPr>
            <w:lang w:val="ro-RO"/>
          </w:rPr>
          <w:delText xml:space="preserve"> </w:delText>
        </w:r>
        <w:r w:rsidR="00862FEB" w:rsidDel="004510A8">
          <w:rPr>
            <w:lang w:val="ro-RO"/>
          </w:rPr>
          <w:delText>Un alt joc în care s-a implementat un agent prin intermediul aceluiași algoritm MTCS este</w:delText>
        </w:r>
        <w:r w:rsidDel="004510A8">
          <w:rPr>
            <w:lang w:val="ro-RO"/>
          </w:rPr>
          <w:delText xml:space="preserve"> </w:delText>
        </w:r>
        <w:r w:rsidRPr="00274B0A" w:rsidDel="004510A8">
          <w:rPr>
            <w:b/>
            <w:bCs/>
            <w:lang w:val="ro-RO"/>
          </w:rPr>
          <w:delText>AI Factory Spades</w:delText>
        </w:r>
        <w:r w:rsidDel="004510A8">
          <w:rPr>
            <w:lang w:val="ro-RO"/>
          </w:rPr>
          <w:delText>. Folosind acest algoritm se dorește controlarea agenților care nu sunt controlați de către utilizator (aliații și inamicii acestuia), care să emuleze comportamentul uman, păstrându-se nivelul de performanță și competiție. Principiile aplicate în acest joc pot fi transferate către alte jocuri care folosesc algoritmul MTCS.</w:delText>
        </w:r>
        <w:bookmarkStart w:id="213" w:name="ZOTERO_BREF_hJSpbwtqzQGw"/>
        <w:r w:rsidR="00165C3F" w:rsidRPr="00165C3F" w:rsidDel="004510A8">
          <w:delText>[9]</w:delText>
        </w:r>
        <w:bookmarkEnd w:id="213"/>
      </w:del>
    </w:p>
    <w:p w14:paraId="1B315BAE" w14:textId="395973D5" w:rsidR="00D71B22" w:rsidRPr="00C57C14" w:rsidDel="004510A8" w:rsidRDefault="00D71B22" w:rsidP="00D71B22">
      <w:pPr>
        <w:pStyle w:val="BodyText"/>
        <w:rPr>
          <w:del w:id="214" w:author="Alexandru Uicoaba" w:date="2022-06-01T19:48:00Z"/>
          <w:lang w:val="ro-RO"/>
        </w:rPr>
      </w:pPr>
      <w:del w:id="215" w:author="Alexandru Uicoaba" w:date="2022-06-01T19:48:00Z">
        <w:r w:rsidRPr="00A215B9" w:rsidDel="004510A8">
          <w:rPr>
            <w:lang w:val="ro-RO"/>
          </w:rPr>
          <w:delText xml:space="preserve">O altă  tehnică de machine learning care are la baza rețelele neuronale este </w:delText>
        </w:r>
        <w:commentRangeStart w:id="216"/>
        <w:r w:rsidRPr="00A215B9" w:rsidDel="004510A8">
          <w:rPr>
            <w:b/>
            <w:bCs/>
            <w:lang w:val="ro-RO"/>
          </w:rPr>
          <w:delText>Reinforcement Learning</w:delText>
        </w:r>
        <w:r w:rsidRPr="00A215B9" w:rsidDel="004510A8">
          <w:rPr>
            <w:lang w:val="ro-RO"/>
          </w:rPr>
          <w:delText xml:space="preserve"> (RL)</w:delText>
        </w:r>
        <w:commentRangeEnd w:id="216"/>
        <w:r w:rsidRPr="00C57C14" w:rsidDel="004510A8">
          <w:rPr>
            <w:rStyle w:val="CommentReference"/>
            <w:spacing w:val="0"/>
            <w:sz w:val="20"/>
            <w:szCs w:val="20"/>
            <w:lang w:eastAsia="en-US"/>
            <w:rPrChange w:id="217" w:author="Alexandru Uicoabă" w:date="2021-01-18T14:00:00Z">
              <w:rPr>
                <w:rStyle w:val="CommentReference"/>
                <w:spacing w:val="0"/>
                <w:lang w:eastAsia="en-US"/>
              </w:rPr>
            </w:rPrChange>
          </w:rPr>
          <w:commentReference w:id="216"/>
        </w:r>
        <w:r w:rsidRPr="00A215B9" w:rsidDel="004510A8">
          <w:rPr>
            <w:lang w:val="ro-RO"/>
          </w:rPr>
          <w:delText>. Acesta este prezent în două articole incluse</w:delText>
        </w:r>
        <w:r w:rsidR="00533BD1" w:rsidRPr="00C57C14" w:rsidDel="004510A8">
          <w:rPr>
            <w:lang w:val="ro-RO"/>
          </w:rPr>
          <w:delText>, în care agentul este de tip Single Agent</w:delText>
        </w:r>
        <w:r w:rsidRPr="00C57C14" w:rsidDel="004510A8">
          <w:rPr>
            <w:lang w:val="ro-RO"/>
          </w:rPr>
          <w:delText xml:space="preserve">. </w:delText>
        </w:r>
      </w:del>
    </w:p>
    <w:p w14:paraId="4F96EE1D" w14:textId="6AD9265E" w:rsidR="00D71B22" w:rsidDel="004510A8" w:rsidRDefault="00D71B22" w:rsidP="00D71B22">
      <w:pPr>
        <w:pStyle w:val="BodyText"/>
        <w:rPr>
          <w:del w:id="218" w:author="Alexandru Uicoaba" w:date="2022-06-01T19:48:00Z"/>
        </w:rPr>
      </w:pPr>
      <w:del w:id="219" w:author="Alexandru Uicoaba" w:date="2022-06-01T19:48:00Z">
        <w:r w:rsidDel="004510A8">
          <w:rPr>
            <w:lang w:val="ro-RO"/>
          </w:rPr>
          <w:delText xml:space="preserve">Un prim articol în care apare un astfel de algoritm, este cel realizat de către Yuji Kanagawa și Tomoyuki Kaneko. Mai exact, se folosește </w:delText>
        </w:r>
        <w:r w:rsidRPr="0048173E" w:rsidDel="004510A8">
          <w:rPr>
            <w:b/>
            <w:bCs/>
            <w:lang w:val="ro-RO"/>
          </w:rPr>
          <w:delText>Proximity Policy Optimization</w:delText>
        </w:r>
        <w:r w:rsidDel="004510A8">
          <w:rPr>
            <w:lang w:val="ro-RO"/>
          </w:rPr>
          <w:delText xml:space="preserve"> (PPO)</w:delText>
        </w:r>
        <w:r w:rsidR="001C6A1D" w:rsidDel="004510A8">
          <w:rPr>
            <w:lang w:val="ro-RO"/>
          </w:rPr>
          <w:delText>,</w:delText>
        </w:r>
        <w:r w:rsidDel="004510A8">
          <w:rPr>
            <w:lang w:val="ro-RO"/>
          </w:rPr>
          <w:delText xml:space="preserve"> </w:delText>
        </w:r>
        <w:r w:rsidR="001C6A1D" w:rsidDel="004510A8">
          <w:rPr>
            <w:lang w:val="ro-RO"/>
          </w:rPr>
          <w:delText>utilizând mai multe</w:delText>
        </w:r>
        <w:r w:rsidDel="004510A8">
          <w:rPr>
            <w:lang w:val="ro-RO"/>
          </w:rPr>
          <w:delText xml:space="preserve"> temnițe generate în mod aleatoriu. Rezultatele indică faptul că </w:delText>
        </w:r>
        <w:r w:rsidR="00A63874" w:rsidDel="004510A8">
          <w:rPr>
            <w:lang w:val="ro-RO"/>
          </w:rPr>
          <w:delText xml:space="preserve">performanțele </w:delText>
        </w:r>
        <w:r w:rsidDel="004510A8">
          <w:rPr>
            <w:lang w:val="ro-RO"/>
          </w:rPr>
          <w:delText xml:space="preserve">au fost mai bune în faza de învățare a agentului, însă scorul </w:delText>
        </w:r>
        <w:r w:rsidR="000E0972" w:rsidDel="004510A8">
          <w:rPr>
            <w:lang w:val="ro-RO"/>
          </w:rPr>
          <w:delText>general</w:delText>
        </w:r>
        <w:r w:rsidDel="004510A8">
          <w:rPr>
            <w:lang w:val="ro-RO"/>
          </w:rPr>
          <w:delText xml:space="preserve"> obținut în temnițe noi pentru agent au fost mult sub scorul obținut în faza de învățare.</w:delText>
        </w:r>
        <w:bookmarkStart w:id="220" w:name="ZOTERO_BREF_Su8H2bLf4BSF"/>
        <w:r w:rsidR="00165C3F" w:rsidRPr="00165C3F" w:rsidDel="004510A8">
          <w:delText>[10]</w:delText>
        </w:r>
        <w:bookmarkEnd w:id="220"/>
      </w:del>
    </w:p>
    <w:p w14:paraId="6C39A872" w14:textId="37BD2791" w:rsidR="00D71B22" w:rsidDel="004510A8" w:rsidRDefault="00D71B22" w:rsidP="00D71B22">
      <w:pPr>
        <w:pStyle w:val="BodyText"/>
        <w:rPr>
          <w:del w:id="221" w:author="Alexandru Uicoaba" w:date="2022-06-01T19:48:00Z"/>
          <w:lang w:val="ro-RO"/>
        </w:rPr>
      </w:pPr>
      <w:del w:id="222" w:author="Alexandru Uicoaba" w:date="2022-06-01T19:48:00Z">
        <w:r w:rsidDel="004510A8">
          <w:rPr>
            <w:lang w:val="ro-RO"/>
          </w:rPr>
          <w:delText xml:space="preserve">În cel de-al doilea articol, care este realizat de către Ibrahim Fathy, ni se prezintă un agent inteligent bazat atât pe RL cât și pe </w:delText>
        </w:r>
        <w:r w:rsidR="00BA7BE5" w:rsidRPr="00BA7BE5" w:rsidDel="004510A8">
          <w:rPr>
            <w:b/>
            <w:bCs/>
            <w:lang w:val="ro-RO"/>
          </w:rPr>
          <w:delText>O</w:delText>
        </w:r>
        <w:r w:rsidRPr="00BA7BE5" w:rsidDel="004510A8">
          <w:rPr>
            <w:b/>
            <w:bCs/>
            <w:lang w:val="ro-RO"/>
          </w:rPr>
          <w:delText xml:space="preserve">nline </w:delText>
        </w:r>
        <w:r w:rsidR="00BA7BE5" w:rsidRPr="00BA7BE5" w:rsidDel="004510A8">
          <w:rPr>
            <w:b/>
            <w:bCs/>
            <w:lang w:val="ro-RO"/>
          </w:rPr>
          <w:delText>C</w:delText>
        </w:r>
        <w:r w:rsidRPr="00BA7BE5" w:rsidDel="004510A8">
          <w:rPr>
            <w:b/>
            <w:bCs/>
            <w:lang w:val="ro-RO"/>
          </w:rPr>
          <w:delText>ase-</w:delText>
        </w:r>
        <w:r w:rsidR="00BA7BE5" w:rsidRPr="00BA7BE5" w:rsidDel="004510A8">
          <w:rPr>
            <w:b/>
            <w:bCs/>
            <w:lang w:val="ro-RO"/>
          </w:rPr>
          <w:delText>B</w:delText>
        </w:r>
        <w:r w:rsidRPr="00BA7BE5" w:rsidDel="004510A8">
          <w:rPr>
            <w:b/>
            <w:bCs/>
            <w:lang w:val="ro-RO"/>
          </w:rPr>
          <w:delText xml:space="preserve">ased </w:delText>
        </w:r>
        <w:r w:rsidR="00BA7BE5" w:rsidRPr="00BA7BE5" w:rsidDel="004510A8">
          <w:rPr>
            <w:b/>
            <w:bCs/>
            <w:lang w:val="ro-RO"/>
          </w:rPr>
          <w:delText>P</w:delText>
        </w:r>
        <w:r w:rsidRPr="00BA7BE5" w:rsidDel="004510A8">
          <w:rPr>
            <w:b/>
            <w:bCs/>
            <w:lang w:val="ro-RO"/>
          </w:rPr>
          <w:delText>laning</w:delText>
        </w:r>
        <w:r w:rsidDel="004510A8">
          <w:rPr>
            <w:lang w:val="ro-RO"/>
          </w:rPr>
          <w:delText xml:space="preserve"> (OLCBP)</w:delText>
        </w:r>
        <w:r w:rsidR="00DA58F6" w:rsidDel="004510A8">
          <w:rPr>
            <w:lang w:val="ro-RO"/>
          </w:rPr>
          <w:delText>,</w:delText>
        </w:r>
        <w:r w:rsidDel="004510A8">
          <w:rPr>
            <w:lang w:val="ro-RO"/>
          </w:rPr>
          <w:delText xml:space="preserve"> </w:delText>
        </w:r>
        <w:r w:rsidR="00DA58F6" w:rsidDel="004510A8">
          <w:rPr>
            <w:lang w:val="ro-RO"/>
          </w:rPr>
          <w:delText>a</w:delText>
        </w:r>
        <w:r w:rsidR="00FA3B1B" w:rsidDel="004510A8">
          <w:rPr>
            <w:lang w:val="ro-RO"/>
          </w:rPr>
          <w:delText xml:space="preserve">cesta </w:delText>
        </w:r>
        <w:r w:rsidR="00DA58F6" w:rsidDel="004510A8">
          <w:rPr>
            <w:lang w:val="ro-RO"/>
          </w:rPr>
          <w:delText>fiind</w:delText>
        </w:r>
        <w:r w:rsidDel="004510A8">
          <w:rPr>
            <w:lang w:val="ro-RO"/>
          </w:rPr>
          <w:delText xml:space="preserve"> evaluat</w:delText>
        </w:r>
        <w:r w:rsidR="00DA58F6" w:rsidDel="004510A8">
          <w:rPr>
            <w:lang w:val="ro-RO"/>
          </w:rPr>
          <w:delText xml:space="preserve"> prin intermediul jocului </w:delText>
        </w:r>
        <w:r w:rsidRPr="0042434F" w:rsidDel="004510A8">
          <w:rPr>
            <w:b/>
            <w:bCs/>
            <w:lang w:val="ro-RO"/>
          </w:rPr>
          <w:delText>Wargus</w:delText>
        </w:r>
        <w:r w:rsidDel="004510A8">
          <w:rPr>
            <w:lang w:val="ro-RO"/>
          </w:rPr>
          <w:delText>. Prin hibridizarea celor doi algoritmi</w:delText>
        </w:r>
        <w:r w:rsidR="00CE65B5" w:rsidDel="004510A8">
          <w:rPr>
            <w:lang w:val="ro-RO"/>
          </w:rPr>
          <w:delText>,</w:delText>
        </w:r>
        <w:r w:rsidDel="004510A8">
          <w:rPr>
            <w:lang w:val="ro-RO"/>
          </w:rPr>
          <w:delText xml:space="preserve"> alegerea planurilor de către agent se face într-un mod mai eficient și cu o rată ridicată de succes.</w:delText>
        </w:r>
        <w:bookmarkStart w:id="223" w:name="ZOTERO_BREF_8WsnOsjDAeF7"/>
        <w:r w:rsidR="00165C3F" w:rsidRPr="00165C3F" w:rsidDel="004510A8">
          <w:delText>[11]</w:delText>
        </w:r>
        <w:bookmarkEnd w:id="223"/>
      </w:del>
    </w:p>
    <w:p w14:paraId="4E3371B6" w14:textId="524E944A" w:rsidR="00014334" w:rsidRPr="00A267F0" w:rsidDel="004510A8" w:rsidRDefault="00D71B22" w:rsidP="00A267F0">
      <w:pPr>
        <w:pStyle w:val="BodyText"/>
        <w:rPr>
          <w:del w:id="224" w:author="Alexandru Uicoaba" w:date="2022-06-01T19:48:00Z"/>
        </w:rPr>
      </w:pPr>
      <w:del w:id="225" w:author="Alexandru Uicoaba" w:date="2022-06-01T19:48:00Z">
        <w:r w:rsidDel="004510A8">
          <w:rPr>
            <w:lang w:val="ro-RO"/>
          </w:rPr>
          <w:delText xml:space="preserve">Pac-Man nu este singurul joc clasic în care s-a realizat învățarea automată a agentului. Zpepei Wei și echipa sa au obținut un agent autonom capabil să joace bine cunoscutul joc </w:delText>
        </w:r>
        <w:r w:rsidRPr="003B2503" w:rsidDel="004510A8">
          <w:rPr>
            <w:b/>
            <w:bCs/>
            <w:lang w:val="ro-RO"/>
          </w:rPr>
          <w:delText>Snake</w:delText>
        </w:r>
        <w:r w:rsidRPr="003B2503" w:rsidDel="004510A8">
          <w:rPr>
            <w:lang w:val="ro-RO"/>
          </w:rPr>
          <w:delText>.</w:delText>
        </w:r>
        <w:r w:rsidDel="004510A8">
          <w:rPr>
            <w:lang w:val="ro-RO"/>
          </w:rPr>
          <w:delText xml:space="preserve"> Antrenarea agentului s-a realizat prin folosirea de </w:delText>
        </w:r>
        <w:r w:rsidR="004A74C3" w:rsidRPr="00274B0A" w:rsidDel="004510A8">
          <w:rPr>
            <w:b/>
            <w:bCs/>
            <w:lang w:val="ro-RO"/>
          </w:rPr>
          <w:delText>Convolutional Neural Network</w:delText>
        </w:r>
        <w:r w:rsidR="004A74C3" w:rsidDel="004510A8">
          <w:rPr>
            <w:lang w:val="ro-RO"/>
          </w:rPr>
          <w:delText xml:space="preserve">  (</w:delText>
        </w:r>
        <w:r w:rsidDel="004510A8">
          <w:rPr>
            <w:lang w:val="ro-RO"/>
          </w:rPr>
          <w:delText>CNN</w:delText>
        </w:r>
        <w:r w:rsidR="004A74C3" w:rsidDel="004510A8">
          <w:rPr>
            <w:lang w:val="ro-RO"/>
          </w:rPr>
          <w:delText>)</w:delText>
        </w:r>
        <w:r w:rsidDel="004510A8">
          <w:rPr>
            <w:lang w:val="ro-RO"/>
          </w:rPr>
          <w:delText xml:space="preserve"> cu o varietate de </w:delText>
        </w:r>
        <w:r w:rsidR="00C803E8" w:rsidDel="004510A8">
          <w:rPr>
            <w:lang w:val="ro-RO"/>
          </w:rPr>
          <w:delText xml:space="preserve">    </w:delText>
        </w:r>
        <w:r w:rsidDel="004510A8">
          <w:rPr>
            <w:lang w:val="ro-RO"/>
          </w:rPr>
          <w:delText xml:space="preserve">Q-learning. Această variantă are ca </w:delText>
        </w:r>
        <w:r w:rsidR="00014334" w:rsidDel="004510A8">
          <w:rPr>
            <w:lang w:val="ro-RO"/>
          </w:rPr>
          <w:delText>ș</w:delText>
        </w:r>
        <w:r w:rsidDel="004510A8">
          <w:rPr>
            <w:lang w:val="ro-RO"/>
          </w:rPr>
          <w:delText>i scop evitarea situațiilor în care recompensele sunt rare și vin cu întârziere. Experimentele au arătat că prin intermediul acestui model, agentul</w:delText>
        </w:r>
        <w:r w:rsidR="00C03BA6" w:rsidDel="004510A8">
          <w:rPr>
            <w:lang w:val="ro-RO"/>
          </w:rPr>
          <w:delText xml:space="preserve"> a reușit chiar </w:delText>
        </w:r>
        <w:r w:rsidDel="004510A8">
          <w:rPr>
            <w:lang w:val="ro-RO"/>
          </w:rPr>
          <w:delText xml:space="preserve"> </w:delText>
        </w:r>
        <w:r w:rsidR="00C03BA6" w:rsidDel="004510A8">
          <w:rPr>
            <w:lang w:val="ro-RO"/>
          </w:rPr>
          <w:delText>să</w:delText>
        </w:r>
        <w:r w:rsidDel="004510A8">
          <w:rPr>
            <w:lang w:val="ro-RO"/>
          </w:rPr>
          <w:delText xml:space="preserve"> depăș</w:delText>
        </w:r>
        <w:r w:rsidR="00C03BA6" w:rsidDel="004510A8">
          <w:rPr>
            <w:lang w:val="ro-RO"/>
          </w:rPr>
          <w:delText>ească</w:delText>
        </w:r>
        <w:r w:rsidDel="004510A8">
          <w:rPr>
            <w:lang w:val="ro-RO"/>
          </w:rPr>
          <w:delText xml:space="preserve"> nivelul atins de oameni.</w:delText>
        </w:r>
        <w:bookmarkStart w:id="226" w:name="ZOTERO_BREF_0Jym9Bddiqnp"/>
        <w:r w:rsidR="00165C3F" w:rsidRPr="00165C3F" w:rsidDel="004510A8">
          <w:delText>[12]</w:delText>
        </w:r>
        <w:bookmarkEnd w:id="226"/>
      </w:del>
    </w:p>
    <w:p w14:paraId="4E4F0A37" w14:textId="39BA36FE" w:rsidR="00D71B22" w:rsidRPr="005E1BDC" w:rsidDel="004510A8" w:rsidRDefault="00D71B22" w:rsidP="00D71B22">
      <w:pPr>
        <w:pStyle w:val="Heading3"/>
        <w:spacing w:before="6pt" w:after="3pt"/>
        <w:ind w:firstLine="14.45pt"/>
        <w:rPr>
          <w:del w:id="227" w:author="Alexandru Uicoaba" w:date="2022-06-01T19:48:00Z"/>
        </w:rPr>
      </w:pPr>
      <w:del w:id="228" w:author="Alexandru Uicoaba" w:date="2022-06-01T19:48:00Z">
        <w:r w:rsidDel="004510A8">
          <w:delText>Algoritmi care nu au la bază rețele neuronale</w:delText>
        </w:r>
        <w:r w:rsidRPr="005E1BDC" w:rsidDel="004510A8">
          <w:delText xml:space="preserve">   </w:delText>
        </w:r>
      </w:del>
    </w:p>
    <w:p w14:paraId="4E5A7BDA" w14:textId="590ED128" w:rsidR="00D71B22" w:rsidDel="004510A8" w:rsidRDefault="00D71B22" w:rsidP="00D71B22">
      <w:pPr>
        <w:pStyle w:val="BodyText"/>
        <w:rPr>
          <w:del w:id="229" w:author="Alexandru Uicoaba" w:date="2022-06-01T19:48:00Z"/>
        </w:rPr>
      </w:pPr>
      <w:del w:id="230" w:author="Alexandru Uicoaba" w:date="2022-06-01T19:48:00Z">
        <w:r w:rsidRPr="00A215B9" w:rsidDel="004510A8">
          <w:rPr>
            <w:lang w:val="ro-RO"/>
          </w:rPr>
          <w:delText xml:space="preserve">Sunt prezente </w:delText>
        </w:r>
        <w:commentRangeStart w:id="231"/>
        <w:r w:rsidRPr="00A215B9" w:rsidDel="004510A8">
          <w:rPr>
            <w:lang w:val="ro-RO"/>
          </w:rPr>
          <w:delText>2</w:delText>
        </w:r>
        <w:commentRangeEnd w:id="231"/>
        <w:r w:rsidRPr="001623C8" w:rsidDel="004510A8">
          <w:rPr>
            <w:rStyle w:val="CommentReference"/>
            <w:spacing w:val="0"/>
            <w:sz w:val="20"/>
            <w:szCs w:val="20"/>
            <w:lang w:eastAsia="en-US"/>
            <w:rPrChange w:id="232" w:author="Alexandru Uicoabă" w:date="2021-01-18T14:00:00Z">
              <w:rPr>
                <w:rStyle w:val="CommentReference"/>
                <w:spacing w:val="0"/>
                <w:lang w:eastAsia="en-US"/>
              </w:rPr>
            </w:rPrChange>
          </w:rPr>
          <w:commentReference w:id="231"/>
        </w:r>
        <w:r w:rsidRPr="00A215B9" w:rsidDel="004510A8">
          <w:rPr>
            <w:lang w:val="ro-RO"/>
          </w:rPr>
          <w:delText xml:space="preserve"> articole în care agenți au fost implementați cu algoritmi care nu folosesc rețele neuronale. Ambele articole folosesc </w:delText>
        </w:r>
        <w:r w:rsidRPr="001623C8" w:rsidDel="004510A8">
          <w:rPr>
            <w:b/>
            <w:bCs/>
            <w:lang w:val="ro-RO"/>
          </w:rPr>
          <w:delText>algoritmul Minimax</w:delText>
        </w:r>
        <w:r w:rsidRPr="001623C8" w:rsidDel="004510A8">
          <w:rPr>
            <w:lang w:val="ro-RO"/>
          </w:rPr>
          <w:delText xml:space="preserve">. Primul articol pune în evidență utilizarea acestui algoritm prin învățarea agentului să joace </w:delText>
        </w:r>
        <w:r w:rsidRPr="001623C8" w:rsidDel="004510A8">
          <w:rPr>
            <w:b/>
            <w:bCs/>
            <w:lang w:val="ro-RO"/>
          </w:rPr>
          <w:delText>Ntxuva</w:delText>
        </w:r>
        <w:r w:rsidRPr="001623C8" w:rsidDel="004510A8">
          <w:rPr>
            <w:lang w:val="ro-RO"/>
          </w:rPr>
          <w:delText>, care este un joc de societate jucat mai ales în Mozambique. Prin utilizarea acestui algoritm, agentul ajunge</w:delText>
        </w:r>
        <w:r w:rsidDel="004510A8">
          <w:rPr>
            <w:lang w:val="ro-RO"/>
          </w:rPr>
          <w:delText xml:space="preserve"> să joace Ntxuva la un nivel asemănător ca al unui jucător profesionist.</w:delText>
        </w:r>
        <w:bookmarkStart w:id="233" w:name="ZOTERO_BREF_m2oBkskZ2p0Q"/>
        <w:r w:rsidR="00165C3F" w:rsidRPr="00165C3F" w:rsidDel="004510A8">
          <w:delText>[13]</w:delText>
        </w:r>
        <w:bookmarkEnd w:id="233"/>
      </w:del>
    </w:p>
    <w:p w14:paraId="4FA09712" w14:textId="0D16EFBD" w:rsidR="00F848C2" w:rsidRPr="00F848C2" w:rsidDel="004510A8" w:rsidRDefault="00D71B22" w:rsidP="00F848C2">
      <w:pPr>
        <w:pStyle w:val="BodyText"/>
        <w:rPr>
          <w:del w:id="234" w:author="Alexandru Uicoaba" w:date="2022-06-01T19:48:00Z"/>
        </w:rPr>
      </w:pPr>
      <w:del w:id="235" w:author="Alexandru Uicoaba" w:date="2022-06-01T19:48:00Z">
        <w:r w:rsidRPr="00F577C8" w:rsidDel="004510A8">
          <w:rPr>
            <w:lang w:val="ro-RO"/>
          </w:rPr>
          <w:delText xml:space="preserve">În celălalt articol, prin intermediul unui joc de cărți, se </w:delText>
        </w:r>
        <w:r w:rsidRPr="001A6D7B" w:rsidDel="004510A8">
          <w:rPr>
            <w:lang w:val="ro-RO"/>
          </w:rPr>
          <w:delText xml:space="preserve">prezintă o variantă îmbunătățită a </w:delText>
        </w:r>
        <w:r w:rsidR="00F72B29" w:rsidDel="004510A8">
          <w:rPr>
            <w:lang w:val="ro-RO"/>
          </w:rPr>
          <w:delText xml:space="preserve">Minimax-ului </w:delText>
        </w:r>
        <w:r w:rsidRPr="001A6D7B" w:rsidDel="004510A8">
          <w:rPr>
            <w:lang w:val="ro-RO"/>
          </w:rPr>
          <w:delText xml:space="preserve">printr-o combinație cu </w:delText>
        </w:r>
        <w:r w:rsidRPr="001A6D7B" w:rsidDel="004510A8">
          <w:rPr>
            <w:b/>
            <w:bCs/>
            <w:lang w:val="ro-RO"/>
          </w:rPr>
          <w:delText>Multi Criteri Decision Maker</w:delText>
        </w:r>
        <w:r w:rsidRPr="001A6D7B" w:rsidDel="004510A8">
          <w:rPr>
            <w:lang w:val="ro-RO"/>
          </w:rPr>
          <w:delText xml:space="preserve"> (MCDM). Prin folosirea doar a algoritmului MiniMax agentul de tip </w:delText>
        </w:r>
        <w:r w:rsidRPr="001A6D7B" w:rsidDel="004510A8">
          <w:rPr>
            <w:b/>
            <w:bCs/>
            <w:lang w:val="ro-RO"/>
          </w:rPr>
          <w:delText>Non-Player Character</w:delText>
        </w:r>
        <w:r w:rsidRPr="001A6D7B" w:rsidDel="004510A8">
          <w:rPr>
            <w:lang w:val="ro-RO"/>
          </w:rPr>
          <w:delText xml:space="preserve"> (NPC) contestă adversarul luând în considerare doar cărțile convocate de </w:delText>
        </w:r>
        <w:r w:rsidR="004F68A2" w:rsidDel="004510A8">
          <w:rPr>
            <w:lang w:val="ro-RO"/>
          </w:rPr>
          <w:delText>către acesta</w:delText>
        </w:r>
        <w:r w:rsidRPr="001A6D7B" w:rsidDel="004510A8">
          <w:rPr>
            <w:lang w:val="ro-RO"/>
          </w:rPr>
          <w:delText>. Prin combinația cu MCDM, agentul ia în considerare și alte informații, cum ar fi valoarea vieții a inamicului și a lui, costul convocării unei anumite cărți, etc. Așadar, agentul va putea să optimizeze daunele produse ca acestea să fie cât mai mari. Astfel, se ajunge la o dificultate crescută, deoarece strategiile generate de către agent sunt mult mai variate.</w:delText>
        </w:r>
        <w:bookmarkStart w:id="236" w:name="ZOTERO_BREF_0a7D46e0vLkh"/>
        <w:r w:rsidR="00165C3F" w:rsidRPr="00165C3F" w:rsidDel="004510A8">
          <w:delText>[14]</w:delText>
        </w:r>
        <w:bookmarkEnd w:id="236"/>
      </w:del>
    </w:p>
    <w:p w14:paraId="4F9B4728" w14:textId="6A38BD97" w:rsidR="00D71B22" w:rsidRDefault="00D71B22" w:rsidP="00D71B22">
      <w:pPr>
        <w:pStyle w:val="Heading2"/>
      </w:pPr>
      <w:del w:id="237" w:author="Alexandru Uicoaba" w:date="2022-06-01T16:58:00Z">
        <w:r w:rsidDel="000C471B">
          <w:delText>Multi Agents</w:delText>
        </w:r>
      </w:del>
      <w:ins w:id="238" w:author="Alexandru Uicoaba" w:date="2022-06-01T16:58:00Z">
        <w:r w:rsidR="000C471B">
          <w:t>Reinforcement Learning</w:t>
        </w:r>
      </w:ins>
    </w:p>
    <w:p w14:paraId="3D33F7F3" w14:textId="064D3408" w:rsidR="00F848C2" w:rsidRPr="00A215B9" w:rsidRDefault="00D71B22" w:rsidP="00D71B22">
      <w:pPr>
        <w:pStyle w:val="bulletlist"/>
        <w:numPr>
          <w:ilvl w:val="0"/>
          <w:numId w:val="0"/>
        </w:numPr>
        <w:rPr>
          <w:lang w:val="ro-RO"/>
        </w:rPr>
      </w:pPr>
      <w:r>
        <w:rPr>
          <w:lang w:val="ro-RO"/>
        </w:rPr>
        <w:tab/>
      </w:r>
      <w:del w:id="239" w:author="Alexandru Uicoaba" w:date="2022-06-01T19:55:00Z">
        <w:r w:rsidRPr="00A215B9" w:rsidDel="008E17D1">
          <w:rPr>
            <w:lang w:val="ro-RO"/>
          </w:rPr>
          <w:delText xml:space="preserve">Tabelul </w:delText>
        </w:r>
      </w:del>
      <w:ins w:id="240" w:author="Alexandru Uicoaba" w:date="2022-06-01T19:55:00Z">
        <w:r w:rsidR="008E17D1" w:rsidRPr="008E17D1">
          <w:rPr>
            <w:lang w:val="ro-RO"/>
          </w:rPr>
          <w:t>The second experiment involves learning the agent to drive (on the same circuit used for the first experiment) using a reinforcement learning algorithm. This type of algorithm is based on making decisions and observing their effect.</w:t>
        </w:r>
      </w:ins>
      <w:commentRangeStart w:id="241"/>
      <w:del w:id="242" w:author="Alexandru Uicoaba" w:date="2022-06-01T19:55:00Z">
        <w:r w:rsidRPr="00A215B9" w:rsidDel="008E17D1">
          <w:rPr>
            <w:lang w:val="ro-RO"/>
          </w:rPr>
          <w:delText xml:space="preserve">2 </w:delText>
        </w:r>
        <w:commentRangeEnd w:id="241"/>
        <w:r w:rsidRPr="001623C8" w:rsidDel="008E17D1">
          <w:rPr>
            <w:rStyle w:val="CommentReference"/>
            <w:spacing w:val="0"/>
            <w:sz w:val="20"/>
            <w:szCs w:val="20"/>
            <w:lang w:eastAsia="en-US"/>
            <w:rPrChange w:id="243" w:author="Alexandru Uicoabă" w:date="2021-01-18T14:01:00Z">
              <w:rPr>
                <w:rStyle w:val="CommentReference"/>
                <w:spacing w:val="0"/>
                <w:lang w:eastAsia="en-US"/>
              </w:rPr>
            </w:rPrChange>
          </w:rPr>
          <w:commentReference w:id="241"/>
        </w:r>
        <w:r w:rsidRPr="00A215B9" w:rsidDel="008E17D1">
          <w:rPr>
            <w:lang w:val="ro-RO"/>
          </w:rPr>
          <w:delText>înfățișează că în</w:delText>
        </w:r>
        <w:commentRangeStart w:id="244"/>
        <w:r w:rsidRPr="00A215B9" w:rsidDel="008E17D1">
          <w:rPr>
            <w:lang w:val="ro-RO"/>
          </w:rPr>
          <w:delText xml:space="preserve"> 12 din cele 21 de articole incluse s-a abordat </w:delText>
        </w:r>
        <w:r w:rsidR="005F382F" w:rsidRPr="001623C8" w:rsidDel="008E17D1">
          <w:rPr>
            <w:lang w:val="ro-RO"/>
          </w:rPr>
          <w:delText xml:space="preserve">conceptul de </w:delText>
        </w:r>
        <w:r w:rsidRPr="001623C8" w:rsidDel="008E17D1">
          <w:rPr>
            <w:lang w:val="ro-RO"/>
          </w:rPr>
          <w:delText xml:space="preserve">Multi Agents. Multi </w:delText>
        </w:r>
        <w:r w:rsidR="00C46DDC" w:rsidRPr="001623C8" w:rsidDel="008E17D1">
          <w:rPr>
            <w:lang w:val="ro-RO"/>
          </w:rPr>
          <w:delText>A</w:delText>
        </w:r>
        <w:r w:rsidRPr="001623C8" w:rsidDel="008E17D1">
          <w:rPr>
            <w:lang w:val="ro-RO"/>
          </w:rPr>
          <w:delText xml:space="preserve">gents înseamnă </w:delText>
        </w:r>
        <w:r w:rsidR="0083436F" w:rsidRPr="001623C8" w:rsidDel="008E17D1">
          <w:rPr>
            <w:lang w:val="ro-RO"/>
          </w:rPr>
          <w:delText xml:space="preserve">folosirea a mai multor </w:delText>
        </w:r>
        <w:r w:rsidRPr="001623C8" w:rsidDel="008E17D1">
          <w:rPr>
            <w:lang w:val="ro-RO"/>
          </w:rPr>
          <w:delText>agenți inteligenți care împart același mediu virtual.</w:delText>
        </w:r>
        <w:commentRangeEnd w:id="244"/>
        <w:r w:rsidRPr="001623C8" w:rsidDel="008E17D1">
          <w:rPr>
            <w:rStyle w:val="CommentReference"/>
            <w:spacing w:val="0"/>
            <w:sz w:val="20"/>
            <w:szCs w:val="20"/>
            <w:lang w:eastAsia="en-US"/>
            <w:rPrChange w:id="245" w:author="Alexandru Uicoabă" w:date="2021-01-18T14:01:00Z">
              <w:rPr>
                <w:rStyle w:val="CommentReference"/>
                <w:spacing w:val="0"/>
                <w:lang w:eastAsia="en-US"/>
              </w:rPr>
            </w:rPrChange>
          </w:rPr>
          <w:commentReference w:id="244"/>
        </w:r>
        <w:r w:rsidRPr="00A215B9" w:rsidDel="008E17D1">
          <w:rPr>
            <w:lang w:val="ro-RO"/>
          </w:rPr>
          <w:delText xml:space="preserve"> </w:delText>
        </w:r>
      </w:del>
    </w:p>
    <w:p w14:paraId="5A361D1A" w14:textId="084CBED8" w:rsidR="00F848C2" w:rsidDel="008E17D1" w:rsidRDefault="00D71B22" w:rsidP="00D71B22">
      <w:pPr>
        <w:pStyle w:val="bulletlist"/>
        <w:numPr>
          <w:ilvl w:val="0"/>
          <w:numId w:val="0"/>
        </w:numPr>
        <w:rPr>
          <w:del w:id="246" w:author="Alexandru Uicoaba" w:date="2022-06-01T19:56:00Z"/>
          <w:lang w:val="ro-RO"/>
        </w:rPr>
      </w:pPr>
      <w:r>
        <w:rPr>
          <w:lang w:val="ro-RO"/>
        </w:rPr>
        <w:tab/>
      </w:r>
      <w:del w:id="247" w:author="Alexandru Uicoaba" w:date="2022-06-01T19:55:00Z">
        <w:r w:rsidDel="008E17D1">
          <w:rPr>
            <w:lang w:val="ro-RO"/>
          </w:rPr>
          <w:delText xml:space="preserve">La </w:delText>
        </w:r>
      </w:del>
      <w:ins w:id="248" w:author="Alexandru Uicoaba" w:date="2022-06-01T19:55:00Z">
        <w:r w:rsidR="008E17D1" w:rsidRPr="008E17D1">
          <w:rPr>
            <w:lang w:val="ro-RO"/>
          </w:rPr>
          <w:t xml:space="preserve">At the time t, a certain decision is made. At time t + 1, it is checked whether the decision was a good one or not. Depending on this, the agent receives a reward or a penalty. </w:t>
        </w:r>
      </w:ins>
      <w:del w:id="249" w:author="Alexandru Uicoaba" w:date="2022-06-01T19:55:00Z">
        <w:r w:rsidDel="008E17D1">
          <w:rPr>
            <w:lang w:val="ro-RO"/>
          </w:rPr>
          <w:delText>fel ca în cadrul single agent,</w:delText>
        </w:r>
        <w:r w:rsidR="000F7878" w:rsidDel="008E17D1">
          <w:rPr>
            <w:lang w:val="ro-RO"/>
          </w:rPr>
          <w:delText xml:space="preserve"> agenții au fost</w:delText>
        </w:r>
        <w:r w:rsidR="00A92052" w:rsidDel="008E17D1">
          <w:rPr>
            <w:lang w:val="ro-RO"/>
          </w:rPr>
          <w:delText xml:space="preserve"> antrenați</w:delText>
        </w:r>
        <w:r w:rsidR="000F7878" w:rsidDel="008E17D1">
          <w:rPr>
            <w:lang w:val="ro-RO"/>
          </w:rPr>
          <w:delText xml:space="preserve"> folosind</w:delText>
        </w:r>
        <w:r w:rsidDel="008E17D1">
          <w:rPr>
            <w:lang w:val="ro-RO"/>
          </w:rPr>
          <w:delText xml:space="preserve"> algoritmi</w:delText>
        </w:r>
        <w:r w:rsidR="00A92052" w:rsidDel="008E17D1">
          <w:rPr>
            <w:lang w:val="ro-RO"/>
          </w:rPr>
          <w:delText xml:space="preserve"> care se bazează pe rețele neuronale și care nu au la bază rețele neuronale</w:delText>
        </w:r>
        <w:r w:rsidDel="008E17D1">
          <w:rPr>
            <w:lang w:val="ro-RO"/>
          </w:rPr>
          <w:delText>.</w:delText>
        </w:r>
      </w:del>
    </w:p>
    <w:p w14:paraId="2BF82E82" w14:textId="4150437D" w:rsidR="00D71B22" w:rsidDel="008E17D1" w:rsidRDefault="00D71B22" w:rsidP="008E17D1">
      <w:pPr>
        <w:pStyle w:val="Heading3"/>
        <w:spacing w:before="6pt" w:after="3pt" w:line="12pt" w:lineRule="auto"/>
        <w:ind w:firstLine="0pt"/>
        <w:rPr>
          <w:del w:id="250" w:author="Alexandru Uicoaba" w:date="2022-06-01T19:56:00Z"/>
        </w:rPr>
        <w:pPrChange w:id="251" w:author="Alexandru Uicoaba" w:date="2022-06-01T19:56:00Z">
          <w:pPr>
            <w:pStyle w:val="Heading3"/>
            <w:spacing w:before="6pt" w:after="3pt" w:line="12pt" w:lineRule="auto"/>
            <w:ind w:firstLine="14.45pt"/>
          </w:pPr>
        </w:pPrChange>
      </w:pPr>
      <w:del w:id="252" w:author="Alexandru Uicoaba" w:date="2022-06-01T19:56:00Z">
        <w:r w:rsidDel="008E17D1">
          <w:delText>Algortimi care au la bază rețele neuronale</w:delText>
        </w:r>
      </w:del>
    </w:p>
    <w:p w14:paraId="6B1CFFF9" w14:textId="089B3780" w:rsidR="00D71B22" w:rsidRDefault="00D71B22" w:rsidP="008E17D1">
      <w:pPr>
        <w:pStyle w:val="bulletlist"/>
        <w:numPr>
          <w:ilvl w:val="0"/>
          <w:numId w:val="0"/>
        </w:numPr>
        <w:pPrChange w:id="253" w:author="Alexandru Uicoaba" w:date="2022-06-01T19:56:00Z">
          <w:pPr>
            <w:spacing w:after="6pt"/>
            <w:ind w:firstLine="14.45pt"/>
            <w:jc w:val="both"/>
          </w:pPr>
        </w:pPrChange>
      </w:pPr>
      <w:del w:id="254" w:author="Alexandru Uicoaba" w:date="2022-06-01T19:56:00Z">
        <w:r w:rsidDel="008E17D1">
          <w:delText xml:space="preserve">Pornind </w:delText>
        </w:r>
      </w:del>
      <w:ins w:id="255" w:author="Alexandru Uicoaba" w:date="2022-06-01T19:56:00Z">
        <w:r w:rsidR="008E17D1" w:rsidRPr="008E17D1">
          <w:t>The goal is for the agent to receive as many rewards as possible so that they can perform as well as possible in that environment.</w:t>
        </w:r>
      </w:ins>
      <w:del w:id="256" w:author="Alexandru Uicoaba" w:date="2022-06-01T19:56:00Z">
        <w:r w:rsidDel="008E17D1">
          <w:delText xml:space="preserve">de la RL, pentru ca agenții să rezolve task-urile împreună și </w:delText>
        </w:r>
        <w:r w:rsidR="00D61C5F" w:rsidDel="008E17D1">
          <w:delText xml:space="preserve">în vederea obținerii </w:delText>
        </w:r>
        <w:r w:rsidDel="008E17D1">
          <w:delText>un</w:delText>
        </w:r>
        <w:r w:rsidR="00D61C5F" w:rsidDel="008E17D1">
          <w:delText>ui</w:delText>
        </w:r>
        <w:r w:rsidDel="008E17D1">
          <w:delText xml:space="preserve"> caștig maximal în jocuri repetitive, Zhen Zhang propune algoritmul </w:delText>
        </w:r>
        <w:r w:rsidR="00C443CA" w:rsidDel="008E17D1">
          <w:rPr>
            <w:b/>
            <w:bCs/>
          </w:rPr>
          <w:delText>P</w:delText>
        </w:r>
        <w:r w:rsidRPr="00A52BB5" w:rsidDel="008E17D1">
          <w:rPr>
            <w:b/>
            <w:bCs/>
          </w:rPr>
          <w:delText xml:space="preserve">robability of </w:delText>
        </w:r>
        <w:r w:rsidR="00C443CA" w:rsidDel="008E17D1">
          <w:rPr>
            <w:b/>
            <w:bCs/>
          </w:rPr>
          <w:delText>M</w:delText>
        </w:r>
        <w:r w:rsidRPr="00A52BB5" w:rsidDel="008E17D1">
          <w:rPr>
            <w:b/>
            <w:bCs/>
          </w:rPr>
          <w:delText xml:space="preserve">aximal </w:delText>
        </w:r>
        <w:r w:rsidR="00C443CA" w:rsidDel="008E17D1">
          <w:rPr>
            <w:b/>
            <w:bCs/>
          </w:rPr>
          <w:delText>R</w:delText>
        </w:r>
        <w:r w:rsidRPr="00A52BB5" w:rsidDel="008E17D1">
          <w:rPr>
            <w:b/>
            <w:bCs/>
          </w:rPr>
          <w:delText xml:space="preserve">eward based on the </w:delText>
        </w:r>
        <w:r w:rsidR="00C443CA" w:rsidDel="008E17D1">
          <w:rPr>
            <w:b/>
            <w:bCs/>
          </w:rPr>
          <w:delText>I</w:delText>
        </w:r>
        <w:r w:rsidRPr="00A52BB5" w:rsidDel="008E17D1">
          <w:rPr>
            <w:b/>
            <w:bCs/>
          </w:rPr>
          <w:delText xml:space="preserve">nfinitesimal </w:delText>
        </w:r>
        <w:r w:rsidR="00C443CA" w:rsidDel="008E17D1">
          <w:rPr>
            <w:b/>
            <w:bCs/>
          </w:rPr>
          <w:delText>G</w:delText>
        </w:r>
        <w:r w:rsidRPr="00A52BB5" w:rsidDel="008E17D1">
          <w:rPr>
            <w:b/>
            <w:bCs/>
          </w:rPr>
          <w:delText xml:space="preserve">radient </w:delText>
        </w:r>
        <w:r w:rsidR="00C443CA" w:rsidDel="008E17D1">
          <w:rPr>
            <w:b/>
            <w:bCs/>
          </w:rPr>
          <w:delText>A</w:delText>
        </w:r>
        <w:r w:rsidRPr="00A52BB5" w:rsidDel="008E17D1">
          <w:rPr>
            <w:b/>
            <w:bCs/>
          </w:rPr>
          <w:delText>scent</w:delText>
        </w:r>
        <w:r w:rsidDel="008E17D1">
          <w:delText xml:space="preserve"> (PMR-IGA). Un astfel de rezultat se obține indiferent de condițiile inițiale, având un număr finit de jucători și un număr finit de acțiuni. Folosind o astfel de abordare, ne permite abordarea unor probleme mai practice. În articol, algoritmul prezintă rezultate bune și o consistență în </w:delText>
        </w:r>
        <w:r w:rsidR="00D806CD" w:rsidDel="008E17D1">
          <w:delText>s</w:delText>
        </w:r>
        <w:r w:rsidDel="008E17D1">
          <w:delText>cenar</w:delText>
        </w:r>
        <w:r w:rsidR="001A29C9" w:rsidDel="008E17D1">
          <w:delText>i</w:delText>
        </w:r>
        <w:r w:rsidDel="008E17D1">
          <w:delText>ile stocastice.</w:delText>
        </w:r>
        <w:bookmarkStart w:id="257" w:name="ZOTERO_BREF_8GGs1fwFp23D"/>
        <w:r w:rsidR="00165C3F" w:rsidRPr="00165C3F" w:rsidDel="008E17D1">
          <w:delText>[15]</w:delText>
        </w:r>
      </w:del>
      <w:bookmarkEnd w:id="257"/>
    </w:p>
    <w:p w14:paraId="135732FE" w14:textId="32D9FF82" w:rsidR="00D71B22" w:rsidRDefault="00D71B22" w:rsidP="00A267F0">
      <w:pPr>
        <w:ind w:firstLine="14.40pt"/>
        <w:jc w:val="both"/>
        <w:rPr>
          <w:ins w:id="258" w:author="Alexandru Uicoaba" w:date="2022-06-01T20:07:00Z"/>
        </w:rPr>
      </w:pPr>
      <w:del w:id="259" w:author="Alexandru Uicoaba" w:date="2022-06-01T20:06:00Z">
        <w:r w:rsidDel="00D31CB6">
          <w:delText xml:space="preserve">Articolul </w:delText>
        </w:r>
      </w:del>
      <w:ins w:id="260" w:author="Alexandru Uicoaba" w:date="2022-06-01T20:06:00Z">
        <w:r w:rsidR="00D31CB6" w:rsidRPr="00D31CB6">
          <w:t>In this scenario, in addition to the endpoint for communication between the python script and the Unity environment, two additional endpoints are used. One is used by the reinforcement learning environment to retrieve the latest data from the game, and the other is to send actions provided by the model to the link script, which are then sent to the game.</w:t>
        </w:r>
      </w:ins>
      <w:del w:id="261" w:author="Alexandru Uicoaba" w:date="2022-06-01T20:06:00Z">
        <w:r w:rsidDel="00D31CB6">
          <w:delText xml:space="preserve">realizat de către Damon Daylamani-Zad și Marios C. Anfelides se focusează pe folosirea </w:delText>
        </w:r>
        <w:r w:rsidRPr="004A0F84" w:rsidDel="00D31CB6">
          <w:rPr>
            <w:b/>
          </w:rPr>
          <w:delText>Deep Reinforcement Learning</w:delText>
        </w:r>
        <w:r w:rsidDel="00D31CB6">
          <w:delText xml:space="preserve"> (DRL), cu precădere a PPO, cu scopul de a descoperii impactul pe care îl are altruismul și egoismul asupra credibilității agenților. În urma experimentelor, jucătorii găsesc comportamentul altruist mai credibil decât cel egoism.</w:delText>
        </w:r>
        <w:bookmarkStart w:id="262" w:name="ZOTERO_BREF_84tzWbzOZ0xs"/>
        <w:r w:rsidR="00165C3F" w:rsidRPr="00165C3F" w:rsidDel="00D31CB6">
          <w:delText>[16]</w:delText>
        </w:r>
      </w:del>
      <w:bookmarkEnd w:id="262"/>
    </w:p>
    <w:p w14:paraId="702BEDA6" w14:textId="77777777" w:rsidR="00D31CB6" w:rsidRDefault="00D31CB6" w:rsidP="00A267F0">
      <w:pPr>
        <w:ind w:firstLine="14.40pt"/>
        <w:jc w:val="both"/>
        <w:rPr>
          <w:ins w:id="263" w:author="Alexandru Uicoaba" w:date="2022-06-01T20:07:00Z"/>
        </w:rPr>
      </w:pPr>
    </w:p>
    <w:p w14:paraId="433E86E9" w14:textId="7BCB320F" w:rsidR="00D31CB6" w:rsidRDefault="0019774B" w:rsidP="00A267F0">
      <w:pPr>
        <w:ind w:firstLine="14.40pt"/>
        <w:jc w:val="both"/>
        <w:rPr>
          <w:ins w:id="264" w:author="Alexandru Uicoaba" w:date="2022-06-01T20:07:00Z"/>
        </w:rPr>
      </w:pPr>
      <w:ins w:id="265" w:author="Alexandru Uicoaba" w:date="2022-06-01T20:17:00Z">
        <w:r w:rsidRPr="0019774B">
          <w:rPr>
            <w:b/>
            <w:bCs/>
            <w:rPrChange w:id="266" w:author="Alexandru Uicoaba" w:date="2022-06-01T20:17:00Z">
              <w:rPr/>
            </w:rPrChange>
          </w:rPr>
          <w:t>OpenAi Gym</w:t>
        </w:r>
        <w:r w:rsidRPr="0019774B">
          <w:t xml:space="preserve"> was used to create the learning environment using Reinforcement Learning. It has several game scenarios that can be used, or as in this case, can be created from scratch. To achieve the environment, it is necessary to define several specialized functions.</w:t>
        </w:r>
      </w:ins>
    </w:p>
    <w:p w14:paraId="1E97869A" w14:textId="77777777" w:rsidR="00D31CB6" w:rsidRDefault="00D31CB6" w:rsidP="00A267F0">
      <w:pPr>
        <w:ind w:firstLine="14.40pt"/>
        <w:jc w:val="both"/>
        <w:rPr>
          <w:ins w:id="267" w:author="Alexandru Uicoaba" w:date="2022-06-01T20:07:00Z"/>
        </w:rPr>
      </w:pPr>
    </w:p>
    <w:p w14:paraId="240303B6" w14:textId="158954F2" w:rsidR="00D31CB6" w:rsidRDefault="0019774B" w:rsidP="0019774B">
      <w:pPr>
        <w:ind w:firstLine="14.40pt"/>
        <w:jc w:val="both"/>
        <w:rPr>
          <w:ins w:id="268" w:author="Alexandru Uicoaba" w:date="2022-06-01T20:19:00Z"/>
        </w:rPr>
      </w:pPr>
      <w:ins w:id="269" w:author="Alexandru Uicoaba" w:date="2022-06-01T20:18:00Z">
        <w:r w:rsidRPr="0019774B">
          <w:t>The first is the __init__, which has the initialization part of the game. Another important function is the __reset__ function, which is called when a learning sequence is completed. This can be done either if the kart reaches the finish line or if the time expires.</w:t>
        </w:r>
      </w:ins>
    </w:p>
    <w:p w14:paraId="508C78D7" w14:textId="77777777" w:rsidR="0019774B" w:rsidRDefault="0019774B" w:rsidP="0019774B">
      <w:pPr>
        <w:ind w:firstLine="14.40pt"/>
        <w:jc w:val="both"/>
        <w:rPr>
          <w:ins w:id="270" w:author="Alexandru Uicoaba" w:date="2022-06-01T20:07:00Z"/>
        </w:rPr>
      </w:pPr>
    </w:p>
    <w:p w14:paraId="12B3EDF9" w14:textId="42AE33C0" w:rsidR="00D31CB6" w:rsidRDefault="0019774B" w:rsidP="00A267F0">
      <w:pPr>
        <w:ind w:firstLine="14.40pt"/>
        <w:jc w:val="both"/>
        <w:rPr>
          <w:ins w:id="271" w:author="Alexandru Uicoaba" w:date="2022-06-01T20:07:00Z"/>
        </w:rPr>
      </w:pPr>
      <w:ins w:id="272" w:author="Alexandru Uicoaba" w:date="2022-06-01T20:19:00Z">
        <w:r w:rsidRPr="0019774B">
          <w:t>In the step function, the decision is made and the reward is calculated. Here, too, the information from the kart that is taken into account in the next step is received and the actions taken by it are sent to unity.</w:t>
        </w:r>
      </w:ins>
    </w:p>
    <w:p w14:paraId="669F7646" w14:textId="77777777" w:rsidR="00D31CB6" w:rsidRDefault="00D31CB6" w:rsidP="00A267F0">
      <w:pPr>
        <w:ind w:firstLine="14.40pt"/>
        <w:jc w:val="both"/>
        <w:rPr>
          <w:ins w:id="273" w:author="Alexandru Uicoaba" w:date="2022-06-01T20:07:00Z"/>
        </w:rPr>
      </w:pPr>
    </w:p>
    <w:p w14:paraId="4AA72B78" w14:textId="7BDA6222" w:rsidR="00D31CB6" w:rsidRDefault="0019774B" w:rsidP="00A267F0">
      <w:pPr>
        <w:ind w:firstLine="14.40pt"/>
        <w:jc w:val="both"/>
        <w:rPr>
          <w:ins w:id="274" w:author="Alexandru Uicoaba" w:date="2022-06-01T20:07:00Z"/>
        </w:rPr>
      </w:pPr>
      <w:ins w:id="275" w:author="Alexandru Uicoaba" w:date="2022-06-01T20:19:00Z">
        <w:r w:rsidRPr="0019774B">
          <w:t>In this case, several factors are taken into account in calculating the reward. The first factor is the direction of travel of the kart. if he moves in front, according to the direction of the circuit tour, he will receive a reward, otherwise, he will be penalized. Another criterion depends on the value of the 5 obstacle detection sensors. if the kart approaches an object (currently on the parapet of the circuit), it will receive a penalty that increases as it approaches the obstacle in an almost exponential manner.</w:t>
        </w:r>
      </w:ins>
    </w:p>
    <w:p w14:paraId="21469364" w14:textId="77777777" w:rsidR="00D31CB6" w:rsidRDefault="00D31CB6" w:rsidP="00A267F0">
      <w:pPr>
        <w:ind w:firstLine="14.40pt"/>
        <w:jc w:val="both"/>
        <w:rPr>
          <w:ins w:id="276" w:author="Alexandru Uicoaba" w:date="2022-06-01T20:07:00Z"/>
        </w:rPr>
      </w:pPr>
    </w:p>
    <w:p w14:paraId="172692BA" w14:textId="77777777" w:rsidR="00D31CB6" w:rsidRDefault="00D31CB6" w:rsidP="00A267F0">
      <w:pPr>
        <w:ind w:firstLine="14.40pt"/>
        <w:jc w:val="both"/>
        <w:rPr>
          <w:ins w:id="277" w:author="Alexandru Uicoaba" w:date="2022-06-01T20:07:00Z"/>
        </w:rPr>
      </w:pPr>
    </w:p>
    <w:p w14:paraId="47A5E5B0" w14:textId="77777777" w:rsidR="00D31CB6" w:rsidRDefault="00D31CB6" w:rsidP="00A267F0">
      <w:pPr>
        <w:ind w:firstLine="14.40pt"/>
        <w:jc w:val="both"/>
        <w:rPr>
          <w:ins w:id="278" w:author="Alexandru Uicoaba" w:date="2022-06-01T20:07:00Z"/>
        </w:rPr>
      </w:pPr>
    </w:p>
    <w:p w14:paraId="51A15860" w14:textId="77777777" w:rsidR="00D31CB6" w:rsidRDefault="00D31CB6" w:rsidP="00A267F0">
      <w:pPr>
        <w:ind w:firstLine="14.40pt"/>
        <w:jc w:val="both"/>
        <w:rPr>
          <w:ins w:id="279" w:author="Alexandru Uicoaba" w:date="2022-06-01T20:07:00Z"/>
        </w:rPr>
      </w:pPr>
    </w:p>
    <w:p w14:paraId="1E74F157" w14:textId="77777777" w:rsidR="00D31CB6" w:rsidRDefault="00D31CB6" w:rsidP="00A267F0">
      <w:pPr>
        <w:ind w:firstLine="14.40pt"/>
        <w:jc w:val="both"/>
        <w:rPr>
          <w:ins w:id="280" w:author="Alexandru Uicoaba" w:date="2022-06-01T20:07:00Z"/>
        </w:rPr>
      </w:pPr>
    </w:p>
    <w:p w14:paraId="60BBB8F3" w14:textId="77777777" w:rsidR="00D31CB6" w:rsidRDefault="00D31CB6" w:rsidP="00A267F0">
      <w:pPr>
        <w:ind w:firstLine="14.40pt"/>
        <w:jc w:val="both"/>
        <w:rPr>
          <w:ins w:id="281" w:author="Alexandru Uicoaba" w:date="2022-06-01T20:07:00Z"/>
        </w:rPr>
      </w:pPr>
    </w:p>
    <w:p w14:paraId="346427F8" w14:textId="77777777" w:rsidR="00D31CB6" w:rsidRDefault="00D31CB6" w:rsidP="00A267F0">
      <w:pPr>
        <w:ind w:firstLine="14.40pt"/>
        <w:jc w:val="both"/>
        <w:rPr>
          <w:ins w:id="282" w:author="Alexandru Uicoaba" w:date="2022-06-01T20:07:00Z"/>
        </w:rPr>
      </w:pPr>
    </w:p>
    <w:p w14:paraId="7E1595C5" w14:textId="77777777" w:rsidR="00D31CB6" w:rsidRDefault="00D31CB6" w:rsidP="00A267F0">
      <w:pPr>
        <w:ind w:firstLine="14.40pt"/>
        <w:jc w:val="both"/>
        <w:rPr>
          <w:ins w:id="283" w:author="Alexandru Uicoaba" w:date="2022-06-01T20:07:00Z"/>
        </w:rPr>
      </w:pPr>
    </w:p>
    <w:p w14:paraId="40921B2D" w14:textId="77777777" w:rsidR="00D31CB6" w:rsidRDefault="00D31CB6" w:rsidP="00A267F0">
      <w:pPr>
        <w:ind w:firstLine="14.40pt"/>
        <w:jc w:val="both"/>
        <w:rPr>
          <w:ins w:id="284" w:author="Alexandru Uicoaba" w:date="2022-06-01T20:07:00Z"/>
        </w:rPr>
      </w:pPr>
    </w:p>
    <w:p w14:paraId="3069F108" w14:textId="77777777" w:rsidR="00D31CB6" w:rsidRDefault="00D31CB6" w:rsidP="00A267F0">
      <w:pPr>
        <w:ind w:firstLine="14.40pt"/>
        <w:jc w:val="both"/>
        <w:rPr>
          <w:ins w:id="285" w:author="Alexandru Uicoaba" w:date="2022-06-01T20:07:00Z"/>
        </w:rPr>
      </w:pPr>
    </w:p>
    <w:p w14:paraId="5F02C85A" w14:textId="77777777" w:rsidR="00D31CB6" w:rsidRDefault="00D31CB6" w:rsidP="00A267F0">
      <w:pPr>
        <w:ind w:firstLine="14.40pt"/>
        <w:jc w:val="both"/>
        <w:rPr>
          <w:ins w:id="286" w:author="Alexandru Uicoaba" w:date="2022-06-01T20:07:00Z"/>
        </w:rPr>
      </w:pPr>
    </w:p>
    <w:p w14:paraId="779F935D" w14:textId="77777777" w:rsidR="00D31CB6" w:rsidRDefault="00D31CB6" w:rsidP="00A267F0">
      <w:pPr>
        <w:ind w:firstLine="14.40pt"/>
        <w:jc w:val="both"/>
        <w:rPr>
          <w:ins w:id="287" w:author="Alexandru Uicoaba" w:date="2022-06-01T20:07:00Z"/>
        </w:rPr>
      </w:pPr>
    </w:p>
    <w:p w14:paraId="39E1B961" w14:textId="77777777" w:rsidR="00D31CB6" w:rsidRDefault="00D31CB6" w:rsidP="00A267F0">
      <w:pPr>
        <w:ind w:firstLine="14.40pt"/>
        <w:jc w:val="both"/>
        <w:rPr>
          <w:ins w:id="288" w:author="Alexandru Uicoaba" w:date="2022-06-01T20:07:00Z"/>
        </w:rPr>
      </w:pPr>
    </w:p>
    <w:p w14:paraId="1E7331EC" w14:textId="77777777" w:rsidR="00D31CB6" w:rsidRDefault="00D31CB6" w:rsidP="00A267F0">
      <w:pPr>
        <w:ind w:firstLine="14.40pt"/>
        <w:jc w:val="both"/>
        <w:rPr>
          <w:ins w:id="289" w:author="Alexandru Uicoaba" w:date="2022-06-01T20:07:00Z"/>
        </w:rPr>
      </w:pPr>
    </w:p>
    <w:p w14:paraId="4C6FD6F0" w14:textId="77777777" w:rsidR="00D31CB6" w:rsidRDefault="00D31CB6" w:rsidP="00A267F0">
      <w:pPr>
        <w:ind w:firstLine="14.40pt"/>
        <w:jc w:val="both"/>
        <w:rPr>
          <w:ins w:id="290" w:author="Alexandru Uicoaba" w:date="2022-06-01T20:07:00Z"/>
        </w:rPr>
      </w:pPr>
    </w:p>
    <w:p w14:paraId="3BF6D404" w14:textId="77777777" w:rsidR="00D31CB6" w:rsidRDefault="00D31CB6" w:rsidP="00A267F0">
      <w:pPr>
        <w:ind w:firstLine="14.40pt"/>
        <w:jc w:val="both"/>
        <w:rPr>
          <w:ins w:id="291" w:author="Alexandru Uicoaba" w:date="2022-06-01T20:07:00Z"/>
        </w:rPr>
      </w:pPr>
    </w:p>
    <w:p w14:paraId="07A8F94F" w14:textId="4DA4ED42" w:rsidR="00D31CB6" w:rsidRDefault="00D31CB6" w:rsidP="0019774B">
      <w:pPr>
        <w:jc w:val="both"/>
        <w:sectPr w:rsidR="00D31CB6" w:rsidSect="003B4E04">
          <w:type w:val="continuous"/>
          <w:pgSz w:w="595.30pt" w:h="841.90pt" w:code="9"/>
          <w:pgMar w:top="54pt" w:right="45.35pt" w:bottom="72pt" w:left="45.35pt" w:header="36pt" w:footer="36pt" w:gutter="0pt"/>
          <w:cols w:num="2" w:space="18pt"/>
          <w:docGrid w:linePitch="360"/>
        </w:sectPr>
        <w:pPrChange w:id="292" w:author="Alexandru Uicoaba" w:date="2022-06-01T20:19:00Z">
          <w:pPr>
            <w:ind w:firstLine="14.40pt"/>
            <w:jc w:val="both"/>
          </w:pPr>
        </w:pPrChange>
      </w:pPr>
    </w:p>
    <w:p w14:paraId="36A5FFC7" w14:textId="77777777" w:rsidR="009153A4" w:rsidDel="0019774B" w:rsidRDefault="009153A4" w:rsidP="00D71B22">
      <w:pPr>
        <w:jc w:val="both"/>
        <w:rPr>
          <w:del w:id="293" w:author="Alexandru Uicoaba" w:date="2022-06-01T20:19:00Z"/>
        </w:rPr>
      </w:pPr>
      <w:bookmarkStart w:id="294" w:name="_Hlk61717320"/>
    </w:p>
    <w:p w14:paraId="1DA0BC2E" w14:textId="76C5B38E" w:rsidR="00C96057" w:rsidRDefault="00C96057" w:rsidP="00C96057">
      <w:pPr>
        <w:jc w:val="both"/>
        <w:rPr>
          <w:ins w:id="295" w:author="Alexandru Uicoaba" w:date="2022-06-01T19:56:00Z"/>
        </w:rPr>
        <w:pPrChange w:id="296" w:author="Alexandru Uicoaba" w:date="2022-06-01T19:56:00Z">
          <w:pPr/>
        </w:pPrChange>
      </w:pPr>
    </w:p>
    <w:p w14:paraId="5A32E000" w14:textId="44FDD06A" w:rsidR="00D71B22" w:rsidRDefault="00D71B22" w:rsidP="00C96057">
      <w:del w:id="297" w:author="Alexandru Uicoaba" w:date="2022-06-01T20:22:00Z">
        <w:r w:rsidDel="0019774B">
          <w:delText xml:space="preserve">Tabelul </w:delText>
        </w:r>
      </w:del>
      <w:ins w:id="298" w:author="Alexandru Uicoaba" w:date="2022-06-01T20:22:00Z">
        <w:r w:rsidR="0019774B">
          <w:t>Diagram</w:t>
        </w:r>
        <w:r w:rsidR="0019774B">
          <w:t xml:space="preserve"> </w:t>
        </w:r>
      </w:ins>
      <w:commentRangeStart w:id="299"/>
      <w:r>
        <w:t>1</w:t>
      </w:r>
      <w:commentRangeEnd w:id="299"/>
      <w:r>
        <w:rPr>
          <w:rStyle w:val="CommentReference"/>
        </w:rPr>
        <w:commentReference w:id="299"/>
      </w:r>
    </w:p>
    <w:p w14:paraId="6CC83797" w14:textId="6E00950B" w:rsidR="00D71B22" w:rsidRDefault="00781F69" w:rsidP="00D71B22">
      <w:pPr>
        <w:sectPr w:rsidR="00D71B22" w:rsidSect="00F479AA">
          <w:type w:val="continuous"/>
          <w:pgSz w:w="595.30pt" w:h="841.90pt" w:code="9"/>
          <w:pgMar w:top="54pt" w:right="45.35pt" w:bottom="72pt" w:left="45.35pt" w:header="36pt" w:footer="36pt" w:gutter="0pt"/>
          <w:cols w:space="18pt"/>
          <w:docGrid w:linePitch="360"/>
        </w:sectPr>
      </w:pPr>
      <w:ins w:id="300" w:author="Alexandru Uicoaba" w:date="2022-06-01T20:23:00Z">
        <w:r w:rsidRPr="00781F69">
          <w:t>Data flow for a supervised machine learning approach</w:t>
        </w:r>
      </w:ins>
      <w:moveToRangeStart w:id="301" w:author="Bogdan Dragulescu" w:date="2021-01-18T08:36:00Z" w:name="move61851414"/>
      <w:moveTo w:id="302" w:author="Bogdan Dragulescu" w:date="2021-01-18T08:36:00Z">
        <w:del w:id="303" w:author="Alexandru Uicoaba" w:date="2022-06-01T20:23:00Z">
          <w:r w:rsidR="00355624" w:rsidDel="00781F69">
            <w:delText>Automatizarea agenților de tip Single Agent într-un mediu virtual – împărțirea articolelor</w:delText>
          </w:r>
        </w:del>
      </w:moveTo>
      <w:moveToRangeEnd w:id="301"/>
    </w:p>
    <w:tbl>
      <w:tblPr>
        <w:tblStyle w:val="TableGrid"/>
        <w:tblW w:w="504.6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487"/>
        <w:gridCol w:w="2983"/>
        <w:gridCol w:w="1602"/>
        <w:gridCol w:w="1020"/>
      </w:tblGrid>
      <w:tr w:rsidR="00D71B22" w:rsidRPr="000751A5" w14:paraId="085F4D99" w14:textId="77777777" w:rsidTr="00C8403B">
        <w:trPr>
          <w:trHeight w:val="129"/>
        </w:trPr>
        <w:tc>
          <w:tcPr>
            <w:tcW w:w="224.35pt" w:type="dxa"/>
            <w:tcBorders>
              <w:top w:val="single" w:sz="4" w:space="0" w:color="auto"/>
              <w:bottom w:val="single" w:sz="4" w:space="0" w:color="auto"/>
            </w:tcBorders>
            <w:noWrap/>
            <w:hideMark/>
          </w:tcPr>
          <w:p w14:paraId="580982A8" w14:textId="77777777" w:rsidR="00D71B22" w:rsidRPr="00C8403B" w:rsidRDefault="00D71B22" w:rsidP="008017D2">
            <w:pPr>
              <w:rPr>
                <w:rFonts w:ascii="Arial" w:eastAsia="Times New Roman" w:hAnsi="Arial" w:cs="Arial"/>
                <w:b/>
                <w:bCs/>
                <w:sz w:val="16"/>
                <w:szCs w:val="16"/>
                <w:lang w:val="en-GB" w:eastAsia="en-GB"/>
              </w:rPr>
            </w:pPr>
            <w:r w:rsidRPr="00C8403B">
              <w:rPr>
                <w:rFonts w:ascii="Arial" w:eastAsia="Times New Roman" w:hAnsi="Arial" w:cs="Arial"/>
                <w:b/>
                <w:bCs/>
                <w:sz w:val="16"/>
                <w:szCs w:val="16"/>
                <w:lang w:val="en-GB" w:eastAsia="en-GB"/>
              </w:rPr>
              <w:t>Nume articol</w:t>
            </w:r>
          </w:p>
        </w:tc>
        <w:tc>
          <w:tcPr>
            <w:tcW w:w="149.15pt" w:type="dxa"/>
            <w:tcBorders>
              <w:top w:val="single" w:sz="4" w:space="0" w:color="auto"/>
              <w:bottom w:val="single" w:sz="4" w:space="0" w:color="auto"/>
            </w:tcBorders>
            <w:noWrap/>
            <w:hideMark/>
          </w:tcPr>
          <w:p w14:paraId="7FE648F5" w14:textId="77777777" w:rsidR="00D71B22" w:rsidRPr="00C8403B" w:rsidRDefault="00D71B22" w:rsidP="008017D2">
            <w:pPr>
              <w:rPr>
                <w:rFonts w:ascii="Arial" w:eastAsia="Times New Roman" w:hAnsi="Arial" w:cs="Arial"/>
                <w:b/>
                <w:bCs/>
                <w:color w:val="000000"/>
                <w:sz w:val="16"/>
                <w:szCs w:val="16"/>
                <w:lang w:val="en-GB" w:eastAsia="en-GB"/>
              </w:rPr>
            </w:pPr>
            <w:r w:rsidRPr="00C8403B">
              <w:rPr>
                <w:rFonts w:ascii="Arial" w:eastAsia="Times New Roman" w:hAnsi="Arial" w:cs="Arial"/>
                <w:b/>
                <w:bCs/>
                <w:color w:val="000000"/>
                <w:sz w:val="16"/>
                <w:szCs w:val="16"/>
                <w:lang w:val="en-GB" w:eastAsia="en-GB"/>
              </w:rPr>
              <w:t xml:space="preserve">Tehnica de </w:t>
            </w:r>
            <w:r w:rsidRPr="00C8403B">
              <w:rPr>
                <w:rFonts w:ascii="Arial" w:eastAsia="Times New Roman" w:hAnsi="Arial" w:cs="Arial"/>
                <w:b/>
                <w:bCs/>
                <w:color w:val="000000"/>
                <w:sz w:val="16"/>
                <w:szCs w:val="16"/>
                <w:lang w:eastAsia="en-GB"/>
              </w:rPr>
              <w:t>î</w:t>
            </w:r>
            <w:r w:rsidRPr="00C8403B">
              <w:rPr>
                <w:rFonts w:ascii="Arial" w:eastAsia="Times New Roman" w:hAnsi="Arial" w:cs="Arial"/>
                <w:b/>
                <w:bCs/>
                <w:color w:val="000000"/>
                <w:sz w:val="16"/>
                <w:szCs w:val="16"/>
                <w:lang w:val="en-GB" w:eastAsia="en-GB"/>
              </w:rPr>
              <w:t>nvățare</w:t>
            </w:r>
          </w:p>
        </w:tc>
        <w:tc>
          <w:tcPr>
            <w:tcW w:w="80.10pt" w:type="dxa"/>
            <w:tcBorders>
              <w:top w:val="single" w:sz="4" w:space="0" w:color="auto"/>
              <w:bottom w:val="single" w:sz="4" w:space="0" w:color="auto"/>
            </w:tcBorders>
            <w:noWrap/>
            <w:hideMark/>
          </w:tcPr>
          <w:p w14:paraId="4089EEB7" w14:textId="77777777" w:rsidR="00D71B22" w:rsidRPr="00C8403B" w:rsidRDefault="00D71B22" w:rsidP="008017D2">
            <w:pPr>
              <w:tabs>
                <w:tab w:val="center" w:pos="33.60pt"/>
                <w:tab w:val="start" w:pos="67.15pt"/>
              </w:tabs>
              <w:jc w:val="start"/>
              <w:rPr>
                <w:rFonts w:ascii="Arial" w:eastAsia="Times New Roman" w:hAnsi="Arial" w:cs="Arial"/>
                <w:b/>
                <w:bCs/>
                <w:color w:val="000000"/>
                <w:sz w:val="16"/>
                <w:szCs w:val="16"/>
                <w:lang w:val="en-GB" w:eastAsia="en-GB"/>
              </w:rPr>
            </w:pPr>
            <w:r w:rsidRPr="00C8403B">
              <w:rPr>
                <w:rFonts w:ascii="Arial" w:eastAsia="Times New Roman" w:hAnsi="Arial" w:cs="Arial"/>
                <w:b/>
                <w:bCs/>
                <w:color w:val="000000"/>
                <w:sz w:val="16"/>
                <w:szCs w:val="16"/>
                <w:lang w:val="en-GB" w:eastAsia="en-GB"/>
              </w:rPr>
              <w:tab/>
              <w:t>Joc</w:t>
            </w:r>
            <w:r w:rsidRPr="00C8403B">
              <w:rPr>
                <w:rFonts w:ascii="Arial" w:eastAsia="Times New Roman" w:hAnsi="Arial" w:cs="Arial"/>
                <w:b/>
                <w:bCs/>
                <w:color w:val="000000"/>
                <w:sz w:val="16"/>
                <w:szCs w:val="16"/>
                <w:lang w:val="en-GB" w:eastAsia="en-GB"/>
              </w:rPr>
              <w:tab/>
            </w:r>
          </w:p>
        </w:tc>
        <w:tc>
          <w:tcPr>
            <w:tcW w:w="51pt" w:type="dxa"/>
            <w:tcBorders>
              <w:top w:val="single" w:sz="4" w:space="0" w:color="auto"/>
              <w:bottom w:val="single" w:sz="4" w:space="0" w:color="auto"/>
            </w:tcBorders>
          </w:tcPr>
          <w:p w14:paraId="0697CB4F" w14:textId="77777777" w:rsidR="00D71B22" w:rsidRPr="00C8403B" w:rsidRDefault="00D71B22" w:rsidP="008017D2">
            <w:pPr>
              <w:tabs>
                <w:tab w:val="center" w:pos="33.60pt"/>
                <w:tab w:val="start" w:pos="67.15pt"/>
              </w:tabs>
              <w:rPr>
                <w:rFonts w:ascii="Arial" w:eastAsia="Times New Roman" w:hAnsi="Arial" w:cs="Arial"/>
                <w:b/>
                <w:bCs/>
                <w:color w:val="000000"/>
                <w:sz w:val="16"/>
                <w:szCs w:val="16"/>
                <w:lang w:val="en-GB" w:eastAsia="en-GB"/>
              </w:rPr>
            </w:pPr>
            <w:r w:rsidRPr="00C8403B">
              <w:rPr>
                <w:rFonts w:ascii="Arial" w:eastAsia="Times New Roman" w:hAnsi="Arial" w:cs="Arial"/>
                <w:b/>
                <w:bCs/>
                <w:color w:val="000000"/>
                <w:sz w:val="16"/>
                <w:szCs w:val="16"/>
                <w:lang w:val="en-GB" w:eastAsia="en-GB"/>
              </w:rPr>
              <w:t>Platformă</w:t>
            </w:r>
          </w:p>
        </w:tc>
      </w:tr>
      <w:tr w:rsidR="00D71B22" w:rsidRPr="000751A5" w14:paraId="70772B24" w14:textId="77777777" w:rsidTr="00C8403B">
        <w:trPr>
          <w:trHeight w:val="132"/>
        </w:trPr>
        <w:tc>
          <w:tcPr>
            <w:tcW w:w="224.35pt" w:type="dxa"/>
            <w:tcBorders>
              <w:top w:val="single" w:sz="4" w:space="0" w:color="auto"/>
            </w:tcBorders>
            <w:vAlign w:val="center"/>
            <w:hideMark/>
          </w:tcPr>
          <w:p w14:paraId="4B30AD64" w14:textId="77777777" w:rsidR="00D71B22" w:rsidRPr="00B32B2A" w:rsidRDefault="00D71B22" w:rsidP="008017D2">
            <w:pPr>
              <w:jc w:val="start"/>
              <w:rPr>
                <w:rFonts w:eastAsia="Times New Roman"/>
                <w:sz w:val="14"/>
                <w:szCs w:val="14"/>
                <w:lang w:val="en-GB" w:eastAsia="en-GB"/>
              </w:rPr>
            </w:pPr>
            <w:r w:rsidRPr="00B32B2A">
              <w:rPr>
                <w:rFonts w:eastAsia="Times New Roman"/>
                <w:sz w:val="14"/>
                <w:szCs w:val="14"/>
                <w:lang w:val="en-GB" w:eastAsia="en-GB"/>
              </w:rPr>
              <w:t>Real-Time Monte Carlo Tree Search in Ms Pac-Man</w:t>
            </w:r>
          </w:p>
        </w:tc>
        <w:tc>
          <w:tcPr>
            <w:tcW w:w="149.15pt" w:type="dxa"/>
            <w:tcBorders>
              <w:top w:val="single" w:sz="4" w:space="0" w:color="auto"/>
            </w:tcBorders>
            <w:noWrap/>
            <w:vAlign w:val="center"/>
            <w:hideMark/>
          </w:tcPr>
          <w:p w14:paraId="2578A1C2"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Monte Carlo Tree Search</w:t>
            </w:r>
          </w:p>
        </w:tc>
        <w:tc>
          <w:tcPr>
            <w:tcW w:w="80.10pt" w:type="dxa"/>
            <w:tcBorders>
              <w:top w:val="single" w:sz="4" w:space="0" w:color="auto"/>
            </w:tcBorders>
            <w:noWrap/>
            <w:vAlign w:val="center"/>
            <w:hideMark/>
          </w:tcPr>
          <w:p w14:paraId="1FE24D72"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single game</w:t>
            </w:r>
          </w:p>
        </w:tc>
        <w:tc>
          <w:tcPr>
            <w:tcW w:w="51pt" w:type="dxa"/>
            <w:tcBorders>
              <w:top w:val="single" w:sz="4" w:space="0" w:color="auto"/>
            </w:tcBorders>
            <w:vAlign w:val="center"/>
          </w:tcPr>
          <w:p w14:paraId="47C1CA35"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r>
      <w:tr w:rsidR="00D71B22" w:rsidRPr="000751A5" w14:paraId="09766B94" w14:textId="77777777" w:rsidTr="00C8403B">
        <w:trPr>
          <w:trHeight w:val="196"/>
        </w:trPr>
        <w:tc>
          <w:tcPr>
            <w:tcW w:w="224.35pt" w:type="dxa"/>
            <w:vAlign w:val="center"/>
            <w:hideMark/>
          </w:tcPr>
          <w:p w14:paraId="26BF06C1" w14:textId="77777777" w:rsidR="00D71B22" w:rsidRPr="00B32B2A" w:rsidRDefault="00D71B22" w:rsidP="008017D2">
            <w:pPr>
              <w:jc w:val="start"/>
              <w:rPr>
                <w:rFonts w:eastAsia="Times New Roman"/>
                <w:sz w:val="14"/>
                <w:szCs w:val="14"/>
                <w:lang w:val="en-GB" w:eastAsia="en-GB"/>
              </w:rPr>
            </w:pPr>
            <w:r w:rsidRPr="00B32B2A">
              <w:rPr>
                <w:rFonts w:eastAsia="Times New Roman"/>
                <w:sz w:val="14"/>
                <w:szCs w:val="14"/>
                <w:lang w:val="en-GB" w:eastAsia="en-GB"/>
              </w:rPr>
              <w:t>Analysis of Self-Adaptive Monte Carlo Tree Search in General Video Game Playing</w:t>
            </w:r>
          </w:p>
        </w:tc>
        <w:tc>
          <w:tcPr>
            <w:tcW w:w="149.15pt" w:type="dxa"/>
            <w:vAlign w:val="center"/>
            <w:hideMark/>
          </w:tcPr>
          <w:p w14:paraId="0972EB90"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Self-adaptive Monte-Carlo Tree Search</w:t>
            </w:r>
          </w:p>
          <w:p w14:paraId="18C3B7CD"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N-Tuple Bandit Evolutionary Algorithm</w:t>
            </w:r>
          </w:p>
        </w:tc>
        <w:tc>
          <w:tcPr>
            <w:tcW w:w="80.10pt" w:type="dxa"/>
            <w:noWrap/>
            <w:vAlign w:val="center"/>
            <w:hideMark/>
          </w:tcPr>
          <w:p w14:paraId="276EE7B3"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multi games</w:t>
            </w:r>
          </w:p>
        </w:tc>
        <w:tc>
          <w:tcPr>
            <w:tcW w:w="51pt" w:type="dxa"/>
            <w:vAlign w:val="center"/>
          </w:tcPr>
          <w:p w14:paraId="64BB88A7"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r>
      <w:tr w:rsidR="00D71B22" w:rsidRPr="000751A5" w14:paraId="226ADD93" w14:textId="77777777" w:rsidTr="00C8403B">
        <w:trPr>
          <w:trHeight w:val="276"/>
        </w:trPr>
        <w:tc>
          <w:tcPr>
            <w:tcW w:w="224.35pt" w:type="dxa"/>
            <w:vAlign w:val="center"/>
            <w:hideMark/>
          </w:tcPr>
          <w:p w14:paraId="1F09B860" w14:textId="77777777" w:rsidR="00D71B22" w:rsidRPr="00B32B2A" w:rsidRDefault="00D71B22" w:rsidP="008017D2">
            <w:pPr>
              <w:jc w:val="start"/>
              <w:rPr>
                <w:rFonts w:eastAsia="Times New Roman"/>
                <w:sz w:val="14"/>
                <w:szCs w:val="14"/>
                <w:lang w:val="en-GB" w:eastAsia="en-GB"/>
              </w:rPr>
            </w:pPr>
            <w:r w:rsidRPr="00B32B2A">
              <w:rPr>
                <w:rFonts w:eastAsia="Times New Roman"/>
                <w:sz w:val="14"/>
                <w:szCs w:val="14"/>
                <w:lang w:val="en-GB" w:eastAsia="en-GB"/>
              </w:rPr>
              <w:t>General Video Game AI: A Multitrack Framework for Evaluating Agents, Games, and Content Generation Algorithms</w:t>
            </w:r>
          </w:p>
        </w:tc>
        <w:tc>
          <w:tcPr>
            <w:tcW w:w="149.15pt" w:type="dxa"/>
            <w:noWrap/>
            <w:vAlign w:val="center"/>
            <w:hideMark/>
          </w:tcPr>
          <w:p w14:paraId="52F309C6"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Monte-Carlo Tree Search</w:t>
            </w:r>
          </w:p>
        </w:tc>
        <w:tc>
          <w:tcPr>
            <w:tcW w:w="80.10pt" w:type="dxa"/>
            <w:noWrap/>
            <w:vAlign w:val="center"/>
            <w:hideMark/>
          </w:tcPr>
          <w:p w14:paraId="50CAD508"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multi games</w:t>
            </w:r>
          </w:p>
        </w:tc>
        <w:tc>
          <w:tcPr>
            <w:tcW w:w="51pt" w:type="dxa"/>
            <w:vAlign w:val="center"/>
          </w:tcPr>
          <w:p w14:paraId="105B8786"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r>
      <w:tr w:rsidR="00D71B22" w:rsidRPr="000751A5" w14:paraId="2A0C04E7" w14:textId="77777777" w:rsidTr="00C8403B">
        <w:trPr>
          <w:trHeight w:val="146"/>
        </w:trPr>
        <w:tc>
          <w:tcPr>
            <w:tcW w:w="224.35pt" w:type="dxa"/>
            <w:vAlign w:val="center"/>
            <w:hideMark/>
          </w:tcPr>
          <w:p w14:paraId="78C30539" w14:textId="77777777" w:rsidR="00D71B22" w:rsidRPr="00B32B2A" w:rsidRDefault="00D71B22" w:rsidP="008017D2">
            <w:pPr>
              <w:jc w:val="start"/>
              <w:rPr>
                <w:rFonts w:eastAsia="Times New Roman"/>
                <w:sz w:val="14"/>
                <w:szCs w:val="14"/>
                <w:lang w:val="en-GB" w:eastAsia="en-GB"/>
              </w:rPr>
            </w:pPr>
            <w:r w:rsidRPr="00B32B2A">
              <w:rPr>
                <w:rFonts w:eastAsia="Times New Roman"/>
                <w:sz w:val="14"/>
                <w:szCs w:val="14"/>
                <w:lang w:val="en-GB" w:eastAsia="en-GB"/>
              </w:rPr>
              <w:t>Autonomous Agents in Snake Game via Deep Reinforcement Learning</w:t>
            </w:r>
          </w:p>
        </w:tc>
        <w:tc>
          <w:tcPr>
            <w:tcW w:w="149.15pt" w:type="dxa"/>
            <w:noWrap/>
            <w:vAlign w:val="center"/>
            <w:hideMark/>
          </w:tcPr>
          <w:p w14:paraId="6CAC5E14"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Deep Q-learning network</w:t>
            </w:r>
          </w:p>
        </w:tc>
        <w:tc>
          <w:tcPr>
            <w:tcW w:w="80.10pt" w:type="dxa"/>
            <w:noWrap/>
            <w:vAlign w:val="center"/>
            <w:hideMark/>
          </w:tcPr>
          <w:p w14:paraId="2BA22791"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single game</w:t>
            </w:r>
          </w:p>
        </w:tc>
        <w:tc>
          <w:tcPr>
            <w:tcW w:w="51pt" w:type="dxa"/>
            <w:vAlign w:val="center"/>
          </w:tcPr>
          <w:p w14:paraId="06D4BAB9"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r>
      <w:tr w:rsidR="00D71B22" w:rsidRPr="000751A5" w14:paraId="1C98F241" w14:textId="77777777" w:rsidTr="00C8403B">
        <w:trPr>
          <w:trHeight w:val="79"/>
        </w:trPr>
        <w:tc>
          <w:tcPr>
            <w:tcW w:w="224.35pt" w:type="dxa"/>
            <w:vAlign w:val="center"/>
            <w:hideMark/>
          </w:tcPr>
          <w:p w14:paraId="2A24E683" w14:textId="77777777" w:rsidR="00D71B22" w:rsidRPr="00B32B2A" w:rsidRDefault="00D71B22" w:rsidP="008017D2">
            <w:pPr>
              <w:jc w:val="start"/>
              <w:rPr>
                <w:rFonts w:eastAsia="Times New Roman"/>
                <w:sz w:val="14"/>
                <w:szCs w:val="14"/>
                <w:lang w:val="en-GB" w:eastAsia="en-GB"/>
              </w:rPr>
            </w:pPr>
            <w:r w:rsidRPr="00B32B2A">
              <w:rPr>
                <w:rFonts w:eastAsia="Times New Roman"/>
                <w:sz w:val="14"/>
                <w:szCs w:val="14"/>
                <w:lang w:val="en-GB" w:eastAsia="en-GB"/>
              </w:rPr>
              <w:t>A MiniMax Agent for Playing Ntxuva Game – The Mozambican Variant of Mancala</w:t>
            </w:r>
          </w:p>
        </w:tc>
        <w:tc>
          <w:tcPr>
            <w:tcW w:w="149.15pt" w:type="dxa"/>
            <w:noWrap/>
            <w:vAlign w:val="center"/>
            <w:hideMark/>
          </w:tcPr>
          <w:p w14:paraId="64AC0C33"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Minimax Algorithm</w:t>
            </w:r>
          </w:p>
        </w:tc>
        <w:tc>
          <w:tcPr>
            <w:tcW w:w="80.10pt" w:type="dxa"/>
            <w:noWrap/>
            <w:vAlign w:val="center"/>
            <w:hideMark/>
          </w:tcPr>
          <w:p w14:paraId="375CEDD9"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single game</w:t>
            </w:r>
          </w:p>
        </w:tc>
        <w:tc>
          <w:tcPr>
            <w:tcW w:w="51pt" w:type="dxa"/>
            <w:vAlign w:val="center"/>
          </w:tcPr>
          <w:p w14:paraId="031D7833"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r>
      <w:tr w:rsidR="00D71B22" w:rsidRPr="000751A5" w14:paraId="7960E75F" w14:textId="77777777" w:rsidTr="00C8403B">
        <w:trPr>
          <w:trHeight w:val="286"/>
        </w:trPr>
        <w:tc>
          <w:tcPr>
            <w:tcW w:w="224.35pt" w:type="dxa"/>
            <w:vAlign w:val="center"/>
            <w:hideMark/>
          </w:tcPr>
          <w:p w14:paraId="32926429" w14:textId="77777777" w:rsidR="00D71B22" w:rsidRPr="00B32B2A" w:rsidRDefault="00D71B22" w:rsidP="008017D2">
            <w:pPr>
              <w:jc w:val="start"/>
              <w:rPr>
                <w:rFonts w:eastAsia="Times New Roman"/>
                <w:sz w:val="14"/>
                <w:szCs w:val="14"/>
                <w:lang w:val="en-GB" w:eastAsia="en-GB"/>
              </w:rPr>
            </w:pPr>
            <w:r w:rsidRPr="00B32B2A">
              <w:rPr>
                <w:rFonts w:eastAsia="Times New Roman"/>
                <w:sz w:val="14"/>
                <w:szCs w:val="14"/>
                <w:lang w:val="en-GB" w:eastAsia="en-GB"/>
              </w:rPr>
              <w:t>Improvisation of Minimax Algorithm with Multi Criteria Decision Maker (MCDM) in the Intelligent Agent of Card Battle Game</w:t>
            </w:r>
          </w:p>
        </w:tc>
        <w:tc>
          <w:tcPr>
            <w:tcW w:w="149.15pt" w:type="dxa"/>
            <w:noWrap/>
            <w:vAlign w:val="center"/>
            <w:hideMark/>
          </w:tcPr>
          <w:p w14:paraId="35193A62"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Minimax Algorithm with Multi Criteria Decision Maker</w:t>
            </w:r>
          </w:p>
        </w:tc>
        <w:tc>
          <w:tcPr>
            <w:tcW w:w="80.10pt" w:type="dxa"/>
            <w:noWrap/>
            <w:vAlign w:val="center"/>
            <w:hideMark/>
          </w:tcPr>
          <w:p w14:paraId="23E19200"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single game</w:t>
            </w:r>
          </w:p>
        </w:tc>
        <w:tc>
          <w:tcPr>
            <w:tcW w:w="51pt" w:type="dxa"/>
            <w:vAlign w:val="center"/>
          </w:tcPr>
          <w:p w14:paraId="1FAAE005"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r>
      <w:tr w:rsidR="00D71B22" w:rsidRPr="000751A5" w14:paraId="50CB50D8" w14:textId="77777777" w:rsidTr="00C8403B">
        <w:trPr>
          <w:trHeight w:val="149"/>
        </w:trPr>
        <w:tc>
          <w:tcPr>
            <w:tcW w:w="224.35pt" w:type="dxa"/>
            <w:vAlign w:val="center"/>
            <w:hideMark/>
          </w:tcPr>
          <w:p w14:paraId="15991343" w14:textId="77777777" w:rsidR="00D71B22" w:rsidRPr="00B32B2A" w:rsidRDefault="00D71B22" w:rsidP="008017D2">
            <w:pPr>
              <w:jc w:val="start"/>
              <w:rPr>
                <w:rFonts w:eastAsia="Times New Roman"/>
                <w:sz w:val="14"/>
                <w:szCs w:val="14"/>
                <w:lang w:val="en-GB" w:eastAsia="en-GB"/>
              </w:rPr>
            </w:pPr>
            <w:r w:rsidRPr="00B32B2A">
              <w:rPr>
                <w:rFonts w:eastAsia="Times New Roman"/>
                <w:sz w:val="14"/>
                <w:szCs w:val="14"/>
                <w:lang w:val="en-GB" w:eastAsia="en-GB"/>
              </w:rPr>
              <w:t>Emulating Human Play in a Leading Mobile Card Game</w:t>
            </w:r>
          </w:p>
        </w:tc>
        <w:tc>
          <w:tcPr>
            <w:tcW w:w="149.15pt" w:type="dxa"/>
            <w:noWrap/>
            <w:vAlign w:val="center"/>
            <w:hideMark/>
          </w:tcPr>
          <w:p w14:paraId="2C84AC9C"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Information Set Monte Carlo Tree Search</w:t>
            </w:r>
          </w:p>
        </w:tc>
        <w:tc>
          <w:tcPr>
            <w:tcW w:w="80.10pt" w:type="dxa"/>
            <w:noWrap/>
            <w:vAlign w:val="center"/>
            <w:hideMark/>
          </w:tcPr>
          <w:p w14:paraId="78DEAA25"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single game</w:t>
            </w:r>
          </w:p>
        </w:tc>
        <w:tc>
          <w:tcPr>
            <w:tcW w:w="51pt" w:type="dxa"/>
            <w:vAlign w:val="center"/>
          </w:tcPr>
          <w:p w14:paraId="1132469B"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r>
      <w:tr w:rsidR="00D71B22" w:rsidRPr="000751A5" w14:paraId="22592191" w14:textId="77777777" w:rsidTr="00C8403B">
        <w:trPr>
          <w:trHeight w:val="296"/>
        </w:trPr>
        <w:tc>
          <w:tcPr>
            <w:tcW w:w="224.35pt" w:type="dxa"/>
            <w:vAlign w:val="center"/>
            <w:hideMark/>
          </w:tcPr>
          <w:p w14:paraId="22E95293" w14:textId="77777777" w:rsidR="00D71B22" w:rsidRPr="00B32B2A" w:rsidRDefault="00D71B22" w:rsidP="008017D2">
            <w:pPr>
              <w:jc w:val="start"/>
              <w:rPr>
                <w:rFonts w:eastAsia="Times New Roman"/>
                <w:sz w:val="14"/>
                <w:szCs w:val="14"/>
                <w:lang w:val="en-GB" w:eastAsia="en-GB"/>
              </w:rPr>
            </w:pPr>
            <w:r w:rsidRPr="00B32B2A">
              <w:rPr>
                <w:rFonts w:eastAsia="Times New Roman"/>
                <w:sz w:val="14"/>
                <w:szCs w:val="14"/>
                <w:lang w:val="en-GB" w:eastAsia="en-GB"/>
              </w:rPr>
              <w:t>Intelligent online case-based planning agent model for real-time strategy games</w:t>
            </w:r>
          </w:p>
        </w:tc>
        <w:tc>
          <w:tcPr>
            <w:tcW w:w="149.15pt" w:type="dxa"/>
            <w:vAlign w:val="center"/>
            <w:hideMark/>
          </w:tcPr>
          <w:p w14:paraId="6C119EA7"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Online Case-based Planning</w:t>
            </w:r>
            <w:r w:rsidRPr="00B32B2A">
              <w:rPr>
                <w:rFonts w:eastAsia="Times New Roman"/>
                <w:color w:val="000000"/>
                <w:sz w:val="14"/>
                <w:szCs w:val="14"/>
                <w:lang w:val="en-GB" w:eastAsia="en-GB"/>
              </w:rPr>
              <w:br/>
              <w:t>Reinforcement Learning</w:t>
            </w:r>
          </w:p>
        </w:tc>
        <w:tc>
          <w:tcPr>
            <w:tcW w:w="80.10pt" w:type="dxa"/>
            <w:noWrap/>
            <w:vAlign w:val="center"/>
            <w:hideMark/>
          </w:tcPr>
          <w:p w14:paraId="7B0050EB"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single game</w:t>
            </w:r>
          </w:p>
        </w:tc>
        <w:tc>
          <w:tcPr>
            <w:tcW w:w="51pt" w:type="dxa"/>
            <w:vAlign w:val="center"/>
          </w:tcPr>
          <w:p w14:paraId="562D4912"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r>
      <w:tr w:rsidR="00D71B22" w:rsidRPr="000751A5" w14:paraId="19CABB99" w14:textId="77777777" w:rsidTr="00C8403B">
        <w:trPr>
          <w:trHeight w:val="80"/>
        </w:trPr>
        <w:tc>
          <w:tcPr>
            <w:tcW w:w="224.35pt" w:type="dxa"/>
            <w:tcBorders>
              <w:bottom w:val="single" w:sz="4" w:space="0" w:color="auto"/>
            </w:tcBorders>
            <w:vAlign w:val="center"/>
            <w:hideMark/>
          </w:tcPr>
          <w:p w14:paraId="50696BFA" w14:textId="77777777" w:rsidR="00D71B22" w:rsidRPr="00B32B2A" w:rsidRDefault="00D71B22" w:rsidP="008017D2">
            <w:pPr>
              <w:jc w:val="start"/>
              <w:rPr>
                <w:rFonts w:eastAsia="Times New Roman"/>
                <w:sz w:val="14"/>
                <w:szCs w:val="14"/>
                <w:lang w:val="en-GB" w:eastAsia="en-GB"/>
              </w:rPr>
            </w:pPr>
            <w:r w:rsidRPr="00B32B2A">
              <w:rPr>
                <w:rFonts w:eastAsia="Times New Roman"/>
                <w:sz w:val="14"/>
                <w:szCs w:val="14"/>
                <w:lang w:val="en-GB" w:eastAsia="en-GB"/>
              </w:rPr>
              <w:t>Rogue-Gym: A New Challenge for Generalization in Reinforcement Learning</w:t>
            </w:r>
          </w:p>
        </w:tc>
        <w:tc>
          <w:tcPr>
            <w:tcW w:w="149.15pt" w:type="dxa"/>
            <w:tcBorders>
              <w:bottom w:val="single" w:sz="4" w:space="0" w:color="auto"/>
            </w:tcBorders>
            <w:vAlign w:val="center"/>
            <w:hideMark/>
          </w:tcPr>
          <w:p w14:paraId="7760276A"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Proximal Policy Optimization</w:t>
            </w:r>
          </w:p>
        </w:tc>
        <w:tc>
          <w:tcPr>
            <w:tcW w:w="80.10pt" w:type="dxa"/>
            <w:tcBorders>
              <w:bottom w:val="single" w:sz="4" w:space="0" w:color="auto"/>
            </w:tcBorders>
            <w:noWrap/>
            <w:vAlign w:val="center"/>
            <w:hideMark/>
          </w:tcPr>
          <w:p w14:paraId="3ED5064B"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single game</w:t>
            </w:r>
          </w:p>
        </w:tc>
        <w:tc>
          <w:tcPr>
            <w:tcW w:w="51pt" w:type="dxa"/>
            <w:tcBorders>
              <w:bottom w:val="single" w:sz="4" w:space="0" w:color="auto"/>
            </w:tcBorders>
            <w:vAlign w:val="center"/>
          </w:tcPr>
          <w:p w14:paraId="0D5F3D99"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r>
    </w:tbl>
    <w:p w14:paraId="118BAC16" w14:textId="3C0565AA" w:rsidR="00D71B22" w:rsidRDefault="00D71B22" w:rsidP="00D71B22">
      <w:pPr>
        <w:ind w:firstLine="36pt"/>
        <w:jc w:val="both"/>
      </w:pPr>
      <w:del w:id="304" w:author="Bogdan Dragulescu" w:date="2021-01-18T08:36:00Z">
        <w:r w:rsidDel="00355624">
          <w:delText xml:space="preserve">Fig. </w:delText>
        </w:r>
        <w:r w:rsidR="0090751B" w:rsidDel="00355624">
          <w:delText>3</w:delText>
        </w:r>
        <w:r w:rsidDel="00355624">
          <w:delText xml:space="preserve">. </w:delText>
        </w:r>
      </w:del>
      <w:moveFromRangeStart w:id="305" w:author="Bogdan Dragulescu" w:date="2021-01-18T08:36:00Z" w:name="move61851414"/>
      <w:moveFrom w:id="306" w:author="Bogdan Dragulescu" w:date="2021-01-18T08:36:00Z">
        <w:r w:rsidDel="00355624">
          <w:t xml:space="preserve">Automatizarea agenților de tip Single Agent într-un mediu virtual – împărțirea </w:t>
        </w:r>
        <w:commentRangeStart w:id="307"/>
        <w:r w:rsidDel="00355624">
          <w:t>articolelor</w:t>
        </w:r>
      </w:moveFrom>
      <w:moveFromRangeEnd w:id="305"/>
      <w:commentRangeEnd w:id="307"/>
      <w:r w:rsidR="00B9610B">
        <w:rPr>
          <w:rStyle w:val="CommentReference"/>
        </w:rPr>
        <w:commentReference w:id="307"/>
      </w:r>
    </w:p>
    <w:p w14:paraId="365570C1" w14:textId="7288F768" w:rsidR="00D71B22" w:rsidDel="00355624" w:rsidRDefault="00D71B22" w:rsidP="00D71B22">
      <w:pPr>
        <w:jc w:val="both"/>
        <w:rPr>
          <w:del w:id="308" w:author="Bogdan Dragulescu" w:date="2021-01-18T08:36:00Z"/>
        </w:rPr>
      </w:pPr>
    </w:p>
    <w:p w14:paraId="0B884AEB" w14:textId="06AECFD9" w:rsidR="002D0B37" w:rsidRDefault="002D0B37" w:rsidP="00D71B22">
      <w:pPr>
        <w:jc w:val="both"/>
      </w:pPr>
    </w:p>
    <w:p w14:paraId="7B686D54" w14:textId="77777777" w:rsidR="002D0B37" w:rsidRDefault="002D0B37" w:rsidP="00D71B22">
      <w:pPr>
        <w:jc w:val="both"/>
      </w:pPr>
    </w:p>
    <w:p w14:paraId="06D36EC3" w14:textId="341F0B3A" w:rsidR="00D71B22" w:rsidRDefault="00D71B22" w:rsidP="00D71B22">
      <w:del w:id="309" w:author="Alexandru Uicoaba" w:date="2022-06-01T20:22:00Z">
        <w:r w:rsidDel="0019774B">
          <w:delText xml:space="preserve">Tabelul </w:delText>
        </w:r>
      </w:del>
      <w:ins w:id="310" w:author="Alexandru Uicoaba" w:date="2022-06-01T20:22:00Z">
        <w:r w:rsidR="0019774B">
          <w:t>Diagram</w:t>
        </w:r>
        <w:r w:rsidR="0019774B">
          <w:t xml:space="preserve"> </w:t>
        </w:r>
      </w:ins>
      <w:r>
        <w:t>2</w:t>
      </w:r>
    </w:p>
    <w:p w14:paraId="784CEFBA" w14:textId="3716847D" w:rsidR="00D71B22" w:rsidRDefault="00781F69" w:rsidP="00D71B22">
      <w:pPr>
        <w:sectPr w:rsidR="00D71B22" w:rsidSect="00F479AA">
          <w:type w:val="continuous"/>
          <w:pgSz w:w="595.30pt" w:h="841.90pt" w:code="9"/>
          <w:pgMar w:top="54pt" w:right="45.35pt" w:bottom="72pt" w:left="45.35pt" w:header="36pt" w:footer="36pt" w:gutter="0pt"/>
          <w:cols w:space="18pt"/>
          <w:docGrid w:linePitch="360"/>
        </w:sectPr>
      </w:pPr>
      <w:ins w:id="311" w:author="Alexandru Uicoaba" w:date="2022-06-01T20:24:00Z">
        <w:r w:rsidRPr="00781F69">
          <w:t>Data flow for a reinforcement learning approach</w:t>
        </w:r>
      </w:ins>
      <w:moveToRangeStart w:id="312" w:author="Bogdan Dragulescu" w:date="2021-01-18T08:36:00Z" w:name="move61851431"/>
      <w:moveTo w:id="313" w:author="Bogdan Dragulescu" w:date="2021-01-18T08:36:00Z">
        <w:del w:id="314" w:author="Alexandru Uicoaba" w:date="2022-06-01T20:24:00Z">
          <w:r w:rsidR="00355624" w:rsidDel="00781F69">
            <w:delText>Automatizarea agenților de tip Multi Agents într-un mediu virtual – împărțirea articolelor</w:delText>
          </w:r>
        </w:del>
      </w:moveTo>
      <w:moveToRangeEnd w:id="312"/>
    </w:p>
    <w:tbl>
      <w:tblPr>
        <w:tblStyle w:val="TableGrid"/>
        <w:tblW w:w="504.60pt" w:type="dxa"/>
        <w:tblBorders>
          <w:top w:val="none" w:sz="0" w:space="0" w:color="auto"/>
          <w:start w:val="none" w:sz="0" w:space="0" w:color="auto"/>
          <w:bottom w:val="none" w:sz="0" w:space="0" w:color="auto"/>
          <w:end w:val="none" w:sz="0" w:space="0" w:color="auto"/>
          <w:insideH w:val="none" w:sz="0" w:space="0" w:color="auto"/>
          <w:insideV w:val="none" w:sz="0" w:space="0" w:color="auto"/>
        </w:tblBorders>
        <w:tblLook w:firstRow="1" w:lastRow="0" w:firstColumn="1" w:lastColumn="0" w:noHBand="0" w:noVBand="1"/>
      </w:tblPr>
      <w:tblGrid>
        <w:gridCol w:w="4769"/>
        <w:gridCol w:w="2560"/>
        <w:gridCol w:w="1743"/>
        <w:gridCol w:w="70"/>
        <w:gridCol w:w="950"/>
      </w:tblGrid>
      <w:tr w:rsidR="00D71B22" w:rsidRPr="000751A5" w14:paraId="39980E73" w14:textId="77777777" w:rsidTr="00C8403B">
        <w:trPr>
          <w:trHeight w:val="129"/>
        </w:trPr>
        <w:tc>
          <w:tcPr>
            <w:tcW w:w="238.45pt" w:type="dxa"/>
            <w:tcBorders>
              <w:top w:val="single" w:sz="4" w:space="0" w:color="auto"/>
              <w:bottom w:val="single" w:sz="4" w:space="0" w:color="auto"/>
            </w:tcBorders>
            <w:noWrap/>
            <w:hideMark/>
          </w:tcPr>
          <w:p w14:paraId="3A9597F3" w14:textId="77777777" w:rsidR="00D71B22" w:rsidRPr="00C8403B" w:rsidRDefault="00D71B22" w:rsidP="008017D2">
            <w:pPr>
              <w:rPr>
                <w:rFonts w:ascii="Arial" w:eastAsia="Times New Roman" w:hAnsi="Arial" w:cs="Arial"/>
                <w:b/>
                <w:bCs/>
                <w:sz w:val="16"/>
                <w:szCs w:val="16"/>
                <w:lang w:val="en-GB" w:eastAsia="en-GB"/>
              </w:rPr>
            </w:pPr>
            <w:r w:rsidRPr="00C8403B">
              <w:rPr>
                <w:rFonts w:ascii="Arial" w:eastAsia="Times New Roman" w:hAnsi="Arial" w:cs="Arial"/>
                <w:b/>
                <w:bCs/>
                <w:sz w:val="16"/>
                <w:szCs w:val="16"/>
                <w:lang w:val="en-GB" w:eastAsia="en-GB"/>
              </w:rPr>
              <w:t>Nume articol</w:t>
            </w:r>
          </w:p>
        </w:tc>
        <w:tc>
          <w:tcPr>
            <w:tcW w:w="128pt" w:type="dxa"/>
            <w:tcBorders>
              <w:top w:val="single" w:sz="4" w:space="0" w:color="auto"/>
              <w:bottom w:val="single" w:sz="4" w:space="0" w:color="auto"/>
            </w:tcBorders>
            <w:noWrap/>
            <w:hideMark/>
          </w:tcPr>
          <w:p w14:paraId="17F315FA" w14:textId="77777777" w:rsidR="00D71B22" w:rsidRPr="00C8403B" w:rsidRDefault="00D71B22" w:rsidP="008017D2">
            <w:pPr>
              <w:rPr>
                <w:rFonts w:ascii="Arial" w:eastAsia="Times New Roman" w:hAnsi="Arial" w:cs="Arial"/>
                <w:b/>
                <w:bCs/>
                <w:color w:val="000000"/>
                <w:sz w:val="16"/>
                <w:szCs w:val="16"/>
                <w:lang w:val="en-GB" w:eastAsia="en-GB"/>
              </w:rPr>
            </w:pPr>
            <w:r w:rsidRPr="00C8403B">
              <w:rPr>
                <w:rFonts w:ascii="Arial" w:eastAsia="Times New Roman" w:hAnsi="Arial" w:cs="Arial"/>
                <w:b/>
                <w:bCs/>
                <w:color w:val="000000"/>
                <w:sz w:val="16"/>
                <w:szCs w:val="16"/>
                <w:lang w:val="en-GB" w:eastAsia="en-GB"/>
              </w:rPr>
              <w:t xml:space="preserve">Tehnica de </w:t>
            </w:r>
            <w:r w:rsidRPr="00C8403B">
              <w:rPr>
                <w:rFonts w:ascii="Arial" w:eastAsia="Times New Roman" w:hAnsi="Arial" w:cs="Arial"/>
                <w:b/>
                <w:bCs/>
                <w:color w:val="000000"/>
                <w:sz w:val="16"/>
                <w:szCs w:val="16"/>
                <w:lang w:eastAsia="en-GB"/>
              </w:rPr>
              <w:t>î</w:t>
            </w:r>
            <w:r w:rsidRPr="00C8403B">
              <w:rPr>
                <w:rFonts w:ascii="Arial" w:eastAsia="Times New Roman" w:hAnsi="Arial" w:cs="Arial"/>
                <w:b/>
                <w:bCs/>
                <w:color w:val="000000"/>
                <w:sz w:val="16"/>
                <w:szCs w:val="16"/>
                <w:lang w:val="en-GB" w:eastAsia="en-GB"/>
              </w:rPr>
              <w:t>nvățare</w:t>
            </w:r>
          </w:p>
        </w:tc>
        <w:tc>
          <w:tcPr>
            <w:tcW w:w="87.15pt" w:type="dxa"/>
            <w:tcBorders>
              <w:top w:val="single" w:sz="4" w:space="0" w:color="auto"/>
              <w:bottom w:val="single" w:sz="4" w:space="0" w:color="auto"/>
            </w:tcBorders>
            <w:noWrap/>
            <w:hideMark/>
          </w:tcPr>
          <w:p w14:paraId="639EE359" w14:textId="77777777" w:rsidR="00D71B22" w:rsidRPr="00C8403B" w:rsidRDefault="00D71B22" w:rsidP="008017D2">
            <w:pPr>
              <w:rPr>
                <w:rFonts w:ascii="Arial" w:eastAsia="Times New Roman" w:hAnsi="Arial" w:cs="Arial"/>
                <w:b/>
                <w:bCs/>
                <w:color w:val="000000"/>
                <w:sz w:val="16"/>
                <w:szCs w:val="16"/>
                <w:lang w:val="en-GB" w:eastAsia="en-GB"/>
              </w:rPr>
            </w:pPr>
            <w:r w:rsidRPr="00C8403B">
              <w:rPr>
                <w:rFonts w:ascii="Arial" w:eastAsia="Times New Roman" w:hAnsi="Arial" w:cs="Arial"/>
                <w:b/>
                <w:bCs/>
                <w:color w:val="000000"/>
                <w:sz w:val="16"/>
                <w:szCs w:val="16"/>
                <w:lang w:val="en-GB" w:eastAsia="en-GB"/>
              </w:rPr>
              <w:t>Joc</w:t>
            </w:r>
          </w:p>
        </w:tc>
        <w:tc>
          <w:tcPr>
            <w:tcW w:w="51pt" w:type="dxa"/>
            <w:gridSpan w:val="2"/>
            <w:tcBorders>
              <w:top w:val="single" w:sz="4" w:space="0" w:color="auto"/>
              <w:bottom w:val="single" w:sz="4" w:space="0" w:color="auto"/>
            </w:tcBorders>
          </w:tcPr>
          <w:p w14:paraId="6184AAC4" w14:textId="77777777" w:rsidR="00D71B22" w:rsidRPr="00C8403B" w:rsidRDefault="00D71B22" w:rsidP="008017D2">
            <w:pPr>
              <w:rPr>
                <w:rFonts w:ascii="Arial" w:eastAsia="Times New Roman" w:hAnsi="Arial" w:cs="Arial"/>
                <w:b/>
                <w:bCs/>
                <w:color w:val="000000"/>
                <w:sz w:val="16"/>
                <w:szCs w:val="16"/>
                <w:lang w:val="en-GB" w:eastAsia="en-GB"/>
              </w:rPr>
            </w:pPr>
            <w:r w:rsidRPr="00C8403B">
              <w:rPr>
                <w:rFonts w:ascii="Arial" w:eastAsia="Times New Roman" w:hAnsi="Arial" w:cs="Arial"/>
                <w:b/>
                <w:bCs/>
                <w:color w:val="000000"/>
                <w:sz w:val="16"/>
                <w:szCs w:val="16"/>
                <w:lang w:val="en-GB" w:eastAsia="en-GB"/>
              </w:rPr>
              <w:t>Platformă</w:t>
            </w:r>
          </w:p>
        </w:tc>
      </w:tr>
      <w:tr w:rsidR="00D71B22" w:rsidRPr="000751A5" w14:paraId="775B231A" w14:textId="77777777" w:rsidTr="00C8403B">
        <w:trPr>
          <w:trHeight w:val="83"/>
        </w:trPr>
        <w:tc>
          <w:tcPr>
            <w:tcW w:w="238.45pt" w:type="dxa"/>
            <w:tcBorders>
              <w:top w:val="single" w:sz="4" w:space="0" w:color="auto"/>
            </w:tcBorders>
            <w:vAlign w:val="center"/>
            <w:hideMark/>
          </w:tcPr>
          <w:p w14:paraId="196F252D" w14:textId="77777777" w:rsidR="00D71B22" w:rsidRPr="00B32B2A" w:rsidRDefault="00D71B22" w:rsidP="008017D2">
            <w:pPr>
              <w:jc w:val="start"/>
              <w:rPr>
                <w:rFonts w:eastAsia="Times New Roman"/>
                <w:sz w:val="14"/>
                <w:szCs w:val="14"/>
                <w:lang w:val="en-GB" w:eastAsia="en-GB"/>
              </w:rPr>
            </w:pPr>
            <w:r w:rsidRPr="00B32B2A">
              <w:rPr>
                <w:rFonts w:eastAsia="Times New Roman"/>
                <w:sz w:val="14"/>
                <w:szCs w:val="14"/>
                <w:lang w:val="en-GB" w:eastAsia="en-GB"/>
              </w:rPr>
              <w:t>A Gradient-Based Reinforcement Learning Algorithm for Multiple Cooperative Agents</w:t>
            </w:r>
          </w:p>
        </w:tc>
        <w:tc>
          <w:tcPr>
            <w:tcW w:w="128pt" w:type="dxa"/>
            <w:tcBorders>
              <w:top w:val="single" w:sz="4" w:space="0" w:color="auto"/>
            </w:tcBorders>
            <w:noWrap/>
            <w:vAlign w:val="center"/>
            <w:hideMark/>
          </w:tcPr>
          <w:p w14:paraId="57F1E931"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Reinforcement Learning</w:t>
            </w:r>
          </w:p>
        </w:tc>
        <w:tc>
          <w:tcPr>
            <w:tcW w:w="90.65pt" w:type="dxa"/>
            <w:gridSpan w:val="2"/>
            <w:tcBorders>
              <w:top w:val="single" w:sz="4" w:space="0" w:color="auto"/>
            </w:tcBorders>
            <w:noWrap/>
            <w:vAlign w:val="center"/>
            <w:hideMark/>
          </w:tcPr>
          <w:p w14:paraId="768BDF54"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multi games</w:t>
            </w:r>
          </w:p>
        </w:tc>
        <w:tc>
          <w:tcPr>
            <w:tcW w:w="47.50pt" w:type="dxa"/>
            <w:tcBorders>
              <w:top w:val="single" w:sz="4" w:space="0" w:color="auto"/>
            </w:tcBorders>
            <w:vAlign w:val="center"/>
          </w:tcPr>
          <w:p w14:paraId="6F03943F"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r>
      <w:tr w:rsidR="00D71B22" w:rsidRPr="000751A5" w14:paraId="46B02CE6" w14:textId="77777777" w:rsidTr="00C8403B">
        <w:trPr>
          <w:trHeight w:val="214"/>
        </w:trPr>
        <w:tc>
          <w:tcPr>
            <w:tcW w:w="238.45pt" w:type="dxa"/>
            <w:vAlign w:val="center"/>
            <w:hideMark/>
          </w:tcPr>
          <w:p w14:paraId="7E5EA423" w14:textId="77777777" w:rsidR="00D71B22" w:rsidRPr="00B32B2A" w:rsidRDefault="00D71B22" w:rsidP="008017D2">
            <w:pPr>
              <w:jc w:val="start"/>
              <w:rPr>
                <w:rFonts w:eastAsia="Times New Roman"/>
                <w:sz w:val="14"/>
                <w:szCs w:val="14"/>
                <w:lang w:val="en-GB" w:eastAsia="en-GB"/>
              </w:rPr>
            </w:pPr>
            <w:r w:rsidRPr="00B32B2A">
              <w:rPr>
                <w:rFonts w:eastAsia="Times New Roman"/>
                <w:sz w:val="14"/>
                <w:szCs w:val="14"/>
                <w:lang w:val="en-GB" w:eastAsia="en-GB"/>
              </w:rPr>
              <w:t>Multi-agent system application in accordance with game theory in bi-directional coordination network model</w:t>
            </w:r>
          </w:p>
        </w:tc>
        <w:tc>
          <w:tcPr>
            <w:tcW w:w="128pt" w:type="dxa"/>
            <w:vAlign w:val="center"/>
            <w:hideMark/>
          </w:tcPr>
          <w:p w14:paraId="0FCBD11F"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Bi-directional coordination network</w:t>
            </w:r>
          </w:p>
          <w:p w14:paraId="19225639"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Recurrent Neural Networks</w:t>
            </w:r>
          </w:p>
        </w:tc>
        <w:tc>
          <w:tcPr>
            <w:tcW w:w="90.65pt" w:type="dxa"/>
            <w:gridSpan w:val="2"/>
            <w:noWrap/>
            <w:vAlign w:val="center"/>
            <w:hideMark/>
          </w:tcPr>
          <w:p w14:paraId="555298E1"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c>
          <w:tcPr>
            <w:tcW w:w="47.50pt" w:type="dxa"/>
            <w:vAlign w:val="center"/>
          </w:tcPr>
          <w:p w14:paraId="5CBFD736"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r>
      <w:tr w:rsidR="00D71B22" w:rsidRPr="000751A5" w14:paraId="15876798" w14:textId="77777777" w:rsidTr="00C8403B">
        <w:trPr>
          <w:trHeight w:val="76"/>
        </w:trPr>
        <w:tc>
          <w:tcPr>
            <w:tcW w:w="238.45pt" w:type="dxa"/>
            <w:vAlign w:val="center"/>
            <w:hideMark/>
          </w:tcPr>
          <w:p w14:paraId="6FB75E2D" w14:textId="77777777" w:rsidR="00D71B22" w:rsidRPr="00B32B2A" w:rsidRDefault="00D71B22" w:rsidP="008017D2">
            <w:pPr>
              <w:jc w:val="start"/>
              <w:rPr>
                <w:rFonts w:eastAsia="Times New Roman"/>
                <w:sz w:val="14"/>
                <w:szCs w:val="14"/>
                <w:lang w:val="en-GB" w:eastAsia="en-GB"/>
              </w:rPr>
            </w:pPr>
            <w:r w:rsidRPr="00B32B2A">
              <w:rPr>
                <w:rFonts w:eastAsia="Times New Roman"/>
                <w:sz w:val="14"/>
                <w:szCs w:val="14"/>
                <w:lang w:val="en-GB" w:eastAsia="en-GB"/>
              </w:rPr>
              <w:t>Altruism and Selfishness in Believable Game Agents: Deep Reinforcement Learning in Modified Dictator Games</w:t>
            </w:r>
          </w:p>
        </w:tc>
        <w:tc>
          <w:tcPr>
            <w:tcW w:w="128pt" w:type="dxa"/>
            <w:noWrap/>
            <w:vAlign w:val="center"/>
            <w:hideMark/>
          </w:tcPr>
          <w:p w14:paraId="68A4D064"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deep reinforcement learning</w:t>
            </w:r>
          </w:p>
        </w:tc>
        <w:tc>
          <w:tcPr>
            <w:tcW w:w="90.65pt" w:type="dxa"/>
            <w:gridSpan w:val="2"/>
            <w:noWrap/>
            <w:vAlign w:val="center"/>
            <w:hideMark/>
          </w:tcPr>
          <w:p w14:paraId="15DB89D6"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single game</w:t>
            </w:r>
          </w:p>
        </w:tc>
        <w:tc>
          <w:tcPr>
            <w:tcW w:w="47.50pt" w:type="dxa"/>
            <w:vAlign w:val="center"/>
          </w:tcPr>
          <w:p w14:paraId="224393BC"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r>
      <w:tr w:rsidR="00D71B22" w:rsidRPr="000751A5" w14:paraId="2E756904" w14:textId="77777777" w:rsidTr="00C8403B">
        <w:trPr>
          <w:trHeight w:val="271"/>
        </w:trPr>
        <w:tc>
          <w:tcPr>
            <w:tcW w:w="238.45pt" w:type="dxa"/>
            <w:vAlign w:val="center"/>
            <w:hideMark/>
          </w:tcPr>
          <w:p w14:paraId="069DF2F6" w14:textId="77777777" w:rsidR="00D71B22" w:rsidRPr="00B32B2A" w:rsidRDefault="00D71B22" w:rsidP="008017D2">
            <w:pPr>
              <w:jc w:val="start"/>
              <w:rPr>
                <w:rFonts w:eastAsia="Times New Roman"/>
                <w:sz w:val="14"/>
                <w:szCs w:val="14"/>
                <w:lang w:val="en-GB" w:eastAsia="en-GB"/>
              </w:rPr>
            </w:pPr>
            <w:r w:rsidRPr="00B32B2A">
              <w:rPr>
                <w:rFonts w:eastAsia="Times New Roman"/>
                <w:sz w:val="14"/>
                <w:szCs w:val="14"/>
                <w:lang w:val="en-GB" w:eastAsia="en-GB"/>
              </w:rPr>
              <w:t>Swarm intelligence for autonomous cooperative agents in battles for real-time strategy games</w:t>
            </w:r>
          </w:p>
        </w:tc>
        <w:tc>
          <w:tcPr>
            <w:tcW w:w="128pt" w:type="dxa"/>
            <w:vAlign w:val="center"/>
            <w:hideMark/>
          </w:tcPr>
          <w:p w14:paraId="747E7871"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Markov Decision Process</w:t>
            </w:r>
          </w:p>
          <w:p w14:paraId="32DF8648"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Reinforcement Learning</w:t>
            </w:r>
          </w:p>
        </w:tc>
        <w:tc>
          <w:tcPr>
            <w:tcW w:w="90.65pt" w:type="dxa"/>
            <w:gridSpan w:val="2"/>
            <w:noWrap/>
            <w:vAlign w:val="center"/>
            <w:hideMark/>
          </w:tcPr>
          <w:p w14:paraId="442F3C1E"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single game</w:t>
            </w:r>
          </w:p>
        </w:tc>
        <w:tc>
          <w:tcPr>
            <w:tcW w:w="47.50pt" w:type="dxa"/>
            <w:vAlign w:val="center"/>
          </w:tcPr>
          <w:p w14:paraId="63221B12"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r>
      <w:tr w:rsidR="00D71B22" w:rsidRPr="000751A5" w14:paraId="44C41A85" w14:textId="77777777" w:rsidTr="00C8403B">
        <w:trPr>
          <w:trHeight w:val="68"/>
        </w:trPr>
        <w:tc>
          <w:tcPr>
            <w:tcW w:w="238.45pt" w:type="dxa"/>
            <w:vAlign w:val="center"/>
            <w:hideMark/>
          </w:tcPr>
          <w:p w14:paraId="694A925F" w14:textId="77777777" w:rsidR="00D71B22" w:rsidRPr="00B32B2A" w:rsidRDefault="00D71B22" w:rsidP="008017D2">
            <w:pPr>
              <w:jc w:val="start"/>
              <w:rPr>
                <w:rFonts w:eastAsia="Times New Roman"/>
                <w:sz w:val="14"/>
                <w:szCs w:val="14"/>
                <w:lang w:val="en-GB" w:eastAsia="en-GB"/>
              </w:rPr>
            </w:pPr>
            <w:r w:rsidRPr="00B32B2A">
              <w:rPr>
                <w:rFonts w:eastAsia="Times New Roman"/>
                <w:sz w:val="14"/>
                <w:szCs w:val="14"/>
                <w:lang w:val="en-GB" w:eastAsia="en-GB"/>
              </w:rPr>
              <w:t>Catch me if you can: A pursuit-evasion game with intelligent agents in the Unity 3D game environment</w:t>
            </w:r>
          </w:p>
        </w:tc>
        <w:tc>
          <w:tcPr>
            <w:tcW w:w="128pt" w:type="dxa"/>
            <w:noWrap/>
            <w:vAlign w:val="center"/>
            <w:hideMark/>
          </w:tcPr>
          <w:p w14:paraId="6CDE3122"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A* algorithm</w:t>
            </w:r>
          </w:p>
        </w:tc>
        <w:tc>
          <w:tcPr>
            <w:tcW w:w="90.65pt" w:type="dxa"/>
            <w:gridSpan w:val="2"/>
            <w:noWrap/>
            <w:vAlign w:val="center"/>
            <w:hideMark/>
          </w:tcPr>
          <w:p w14:paraId="230FD166"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single game</w:t>
            </w:r>
          </w:p>
        </w:tc>
        <w:tc>
          <w:tcPr>
            <w:tcW w:w="47.50pt" w:type="dxa"/>
            <w:vAlign w:val="center"/>
          </w:tcPr>
          <w:p w14:paraId="30E10D33"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r>
      <w:tr w:rsidR="00D71B22" w:rsidRPr="000751A5" w14:paraId="3DC87FEB" w14:textId="77777777" w:rsidTr="00C8403B">
        <w:trPr>
          <w:trHeight w:val="212"/>
        </w:trPr>
        <w:tc>
          <w:tcPr>
            <w:tcW w:w="238.45pt" w:type="dxa"/>
            <w:vAlign w:val="center"/>
            <w:hideMark/>
          </w:tcPr>
          <w:p w14:paraId="323A349D" w14:textId="77777777" w:rsidR="00D71B22" w:rsidRPr="00B32B2A" w:rsidRDefault="00D71B22" w:rsidP="008017D2">
            <w:pPr>
              <w:jc w:val="start"/>
              <w:rPr>
                <w:rFonts w:eastAsia="Times New Roman"/>
                <w:sz w:val="14"/>
                <w:szCs w:val="14"/>
                <w:lang w:val="en-GB" w:eastAsia="en-GB"/>
              </w:rPr>
            </w:pPr>
            <w:r w:rsidRPr="00B32B2A">
              <w:rPr>
                <w:rFonts w:eastAsia="Times New Roman"/>
                <w:sz w:val="14"/>
                <w:szCs w:val="14"/>
                <w:lang w:val="en-GB" w:eastAsia="en-GB"/>
              </w:rPr>
              <w:t>General Video Game AI: A Multitrack Framework for Evaluating Agents, Games, and Content Generation Algorithms</w:t>
            </w:r>
          </w:p>
        </w:tc>
        <w:tc>
          <w:tcPr>
            <w:tcW w:w="128pt" w:type="dxa"/>
            <w:noWrap/>
            <w:vAlign w:val="center"/>
            <w:hideMark/>
          </w:tcPr>
          <w:p w14:paraId="7E012BC5"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Monte-Carlo Tree Search</w:t>
            </w:r>
          </w:p>
        </w:tc>
        <w:tc>
          <w:tcPr>
            <w:tcW w:w="90.65pt" w:type="dxa"/>
            <w:gridSpan w:val="2"/>
            <w:noWrap/>
            <w:vAlign w:val="center"/>
            <w:hideMark/>
          </w:tcPr>
          <w:p w14:paraId="0DF92260"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multi games</w:t>
            </w:r>
          </w:p>
        </w:tc>
        <w:tc>
          <w:tcPr>
            <w:tcW w:w="47.50pt" w:type="dxa"/>
            <w:vAlign w:val="center"/>
          </w:tcPr>
          <w:p w14:paraId="29A86F74"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r>
      <w:tr w:rsidR="00D71B22" w:rsidRPr="000751A5" w14:paraId="51B10FC9" w14:textId="77777777" w:rsidTr="00C8403B">
        <w:trPr>
          <w:trHeight w:val="281"/>
        </w:trPr>
        <w:tc>
          <w:tcPr>
            <w:tcW w:w="238.45pt" w:type="dxa"/>
            <w:vAlign w:val="center"/>
            <w:hideMark/>
          </w:tcPr>
          <w:p w14:paraId="4FE03ED9" w14:textId="77777777" w:rsidR="00D71B22" w:rsidRPr="00B32B2A" w:rsidRDefault="00D71B22" w:rsidP="008017D2">
            <w:pPr>
              <w:jc w:val="start"/>
              <w:rPr>
                <w:rFonts w:eastAsia="Times New Roman"/>
                <w:sz w:val="14"/>
                <w:szCs w:val="14"/>
                <w:lang w:val="en-GB" w:eastAsia="en-GB"/>
              </w:rPr>
            </w:pPr>
            <w:r w:rsidRPr="00B32B2A">
              <w:rPr>
                <w:rFonts w:eastAsia="Times New Roman"/>
                <w:sz w:val="14"/>
                <w:szCs w:val="14"/>
                <w:lang w:val="en-GB" w:eastAsia="en-GB"/>
              </w:rPr>
              <w:t>A Methodology for Creating Generic Game Playing Agents for Board Games</w:t>
            </w:r>
          </w:p>
        </w:tc>
        <w:tc>
          <w:tcPr>
            <w:tcW w:w="128pt" w:type="dxa"/>
            <w:vAlign w:val="center"/>
            <w:hideMark/>
          </w:tcPr>
          <w:p w14:paraId="68D7FAEC"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Monte-Carlo Tree Search</w:t>
            </w:r>
          </w:p>
          <w:p w14:paraId="40C225BF"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Cascade Correlation Neural Network</w:t>
            </w:r>
          </w:p>
        </w:tc>
        <w:tc>
          <w:tcPr>
            <w:tcW w:w="90.65pt" w:type="dxa"/>
            <w:gridSpan w:val="2"/>
            <w:noWrap/>
            <w:vAlign w:val="center"/>
            <w:hideMark/>
          </w:tcPr>
          <w:p w14:paraId="732EED72"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single game</w:t>
            </w:r>
          </w:p>
        </w:tc>
        <w:tc>
          <w:tcPr>
            <w:tcW w:w="47.50pt" w:type="dxa"/>
            <w:vAlign w:val="center"/>
          </w:tcPr>
          <w:p w14:paraId="6A581F2E"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r>
      <w:tr w:rsidR="00D71B22" w:rsidRPr="000751A5" w14:paraId="121998C4" w14:textId="77777777" w:rsidTr="00C8403B">
        <w:trPr>
          <w:trHeight w:val="122"/>
        </w:trPr>
        <w:tc>
          <w:tcPr>
            <w:tcW w:w="238.45pt" w:type="dxa"/>
            <w:vAlign w:val="center"/>
            <w:hideMark/>
          </w:tcPr>
          <w:p w14:paraId="10B77753" w14:textId="77777777" w:rsidR="00D71B22" w:rsidRPr="00B32B2A" w:rsidRDefault="00D71B22" w:rsidP="008017D2">
            <w:pPr>
              <w:jc w:val="start"/>
              <w:rPr>
                <w:rFonts w:eastAsia="Times New Roman"/>
                <w:sz w:val="14"/>
                <w:szCs w:val="14"/>
                <w:lang w:val="en-GB" w:eastAsia="en-GB"/>
              </w:rPr>
            </w:pPr>
            <w:r w:rsidRPr="00B32B2A">
              <w:rPr>
                <w:rFonts w:eastAsia="Times New Roman"/>
                <w:sz w:val="14"/>
                <w:szCs w:val="14"/>
                <w:lang w:val="en-GB" w:eastAsia="en-GB"/>
              </w:rPr>
              <w:t>Utilizing Multiple Agents for Decision Making in a Fighting Game</w:t>
            </w:r>
          </w:p>
        </w:tc>
        <w:tc>
          <w:tcPr>
            <w:tcW w:w="128pt" w:type="dxa"/>
            <w:vAlign w:val="center"/>
            <w:hideMark/>
          </w:tcPr>
          <w:p w14:paraId="696974CE"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Deep reinforcement learning</w:t>
            </w:r>
          </w:p>
        </w:tc>
        <w:tc>
          <w:tcPr>
            <w:tcW w:w="90.65pt" w:type="dxa"/>
            <w:gridSpan w:val="2"/>
            <w:noWrap/>
            <w:vAlign w:val="center"/>
            <w:hideMark/>
          </w:tcPr>
          <w:p w14:paraId="0DB2F1E2"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single game</w:t>
            </w:r>
          </w:p>
        </w:tc>
        <w:tc>
          <w:tcPr>
            <w:tcW w:w="47.50pt" w:type="dxa"/>
            <w:vAlign w:val="center"/>
          </w:tcPr>
          <w:p w14:paraId="24F625EC"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r>
      <w:tr w:rsidR="00D71B22" w:rsidRPr="000751A5" w14:paraId="0E16A79F" w14:textId="77777777" w:rsidTr="00C8403B">
        <w:trPr>
          <w:trHeight w:val="290"/>
        </w:trPr>
        <w:tc>
          <w:tcPr>
            <w:tcW w:w="238.45pt" w:type="dxa"/>
            <w:vAlign w:val="center"/>
            <w:hideMark/>
          </w:tcPr>
          <w:p w14:paraId="7B065C5C" w14:textId="77777777" w:rsidR="00D71B22" w:rsidRPr="00B32B2A" w:rsidRDefault="00D71B22" w:rsidP="008017D2">
            <w:pPr>
              <w:jc w:val="start"/>
              <w:rPr>
                <w:rFonts w:eastAsia="Times New Roman"/>
                <w:sz w:val="14"/>
                <w:szCs w:val="14"/>
                <w:lang w:val="en-GB" w:eastAsia="en-GB"/>
              </w:rPr>
            </w:pPr>
            <w:r w:rsidRPr="00B32B2A">
              <w:rPr>
                <w:rFonts w:eastAsia="Times New Roman"/>
                <w:sz w:val="14"/>
                <w:szCs w:val="14"/>
                <w:lang w:val="en-GB" w:eastAsia="en-GB"/>
              </w:rPr>
              <w:t>Evaluating Competition in Training of Deep Reinforcement Learning Agents in First-Person Shooter Games</w:t>
            </w:r>
          </w:p>
        </w:tc>
        <w:tc>
          <w:tcPr>
            <w:tcW w:w="128pt" w:type="dxa"/>
            <w:noWrap/>
            <w:vAlign w:val="center"/>
            <w:hideMark/>
          </w:tcPr>
          <w:p w14:paraId="3E12285D"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Deep Reinforcement Learning</w:t>
            </w:r>
          </w:p>
        </w:tc>
        <w:tc>
          <w:tcPr>
            <w:tcW w:w="90.65pt" w:type="dxa"/>
            <w:gridSpan w:val="2"/>
            <w:noWrap/>
            <w:vAlign w:val="center"/>
            <w:hideMark/>
          </w:tcPr>
          <w:p w14:paraId="59A343D6"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single game</w:t>
            </w:r>
          </w:p>
        </w:tc>
        <w:tc>
          <w:tcPr>
            <w:tcW w:w="47.50pt" w:type="dxa"/>
            <w:vAlign w:val="center"/>
          </w:tcPr>
          <w:p w14:paraId="676E5097"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r>
      <w:tr w:rsidR="00D71B22" w:rsidRPr="000751A5" w14:paraId="587AEF3F" w14:textId="77777777" w:rsidTr="00C8403B">
        <w:trPr>
          <w:trHeight w:val="287"/>
        </w:trPr>
        <w:tc>
          <w:tcPr>
            <w:tcW w:w="238.45pt" w:type="dxa"/>
            <w:vAlign w:val="center"/>
            <w:hideMark/>
          </w:tcPr>
          <w:p w14:paraId="16292E6B" w14:textId="77777777" w:rsidR="00D71B22" w:rsidRPr="00B32B2A" w:rsidRDefault="00D71B22" w:rsidP="008017D2">
            <w:pPr>
              <w:jc w:val="start"/>
              <w:rPr>
                <w:rFonts w:eastAsia="Times New Roman"/>
                <w:sz w:val="14"/>
                <w:szCs w:val="14"/>
                <w:lang w:val="en-GB" w:eastAsia="en-GB"/>
              </w:rPr>
            </w:pPr>
            <w:r w:rsidRPr="00B32B2A">
              <w:rPr>
                <w:rFonts w:eastAsia="Times New Roman"/>
                <w:sz w:val="14"/>
                <w:szCs w:val="14"/>
                <w:lang w:val="en-GB" w:eastAsia="en-GB"/>
              </w:rPr>
              <w:t>Evaluating the Performance of the Deep Active Imitation Learning Algorithm in the Dynamic Environment of FIFA Player Agents</w:t>
            </w:r>
          </w:p>
        </w:tc>
        <w:tc>
          <w:tcPr>
            <w:tcW w:w="128pt" w:type="dxa"/>
            <w:vAlign w:val="center"/>
            <w:hideMark/>
          </w:tcPr>
          <w:p w14:paraId="44E6866D"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Deep Active Imitation</w:t>
            </w:r>
          </w:p>
          <w:p w14:paraId="5ABFEF58"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Direct Imitation Learning</w:t>
            </w:r>
          </w:p>
        </w:tc>
        <w:tc>
          <w:tcPr>
            <w:tcW w:w="90.65pt" w:type="dxa"/>
            <w:gridSpan w:val="2"/>
            <w:noWrap/>
            <w:vAlign w:val="center"/>
            <w:hideMark/>
          </w:tcPr>
          <w:p w14:paraId="104DE474"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single game</w:t>
            </w:r>
          </w:p>
        </w:tc>
        <w:tc>
          <w:tcPr>
            <w:tcW w:w="47.50pt" w:type="dxa"/>
            <w:vAlign w:val="center"/>
          </w:tcPr>
          <w:p w14:paraId="1741F5AF"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r>
      <w:tr w:rsidR="00D71B22" w:rsidRPr="000751A5" w14:paraId="1C7C7B70" w14:textId="77777777" w:rsidTr="00C8403B">
        <w:trPr>
          <w:trHeight w:val="160"/>
        </w:trPr>
        <w:tc>
          <w:tcPr>
            <w:tcW w:w="238.45pt" w:type="dxa"/>
            <w:vAlign w:val="center"/>
            <w:hideMark/>
          </w:tcPr>
          <w:p w14:paraId="7F393852" w14:textId="77777777" w:rsidR="00D71B22" w:rsidRPr="00B32B2A" w:rsidRDefault="00D71B22" w:rsidP="008017D2">
            <w:pPr>
              <w:jc w:val="start"/>
              <w:rPr>
                <w:rFonts w:eastAsia="Times New Roman"/>
                <w:sz w:val="14"/>
                <w:szCs w:val="14"/>
                <w:lang w:val="en-GB" w:eastAsia="en-GB"/>
              </w:rPr>
            </w:pPr>
            <w:r w:rsidRPr="00B32B2A">
              <w:rPr>
                <w:rFonts w:eastAsia="Times New Roman"/>
                <w:sz w:val="14"/>
                <w:szCs w:val="14"/>
                <w:lang w:val="en-GB" w:eastAsia="en-GB"/>
              </w:rPr>
              <w:t>Reinforcement Learning with an Extended Classifier System in Zero-sum Markov Games</w:t>
            </w:r>
          </w:p>
        </w:tc>
        <w:tc>
          <w:tcPr>
            <w:tcW w:w="128pt" w:type="dxa"/>
            <w:noWrap/>
            <w:vAlign w:val="center"/>
            <w:hideMark/>
          </w:tcPr>
          <w:p w14:paraId="5132AC55"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eXtended Classifier System</w:t>
            </w:r>
          </w:p>
        </w:tc>
        <w:tc>
          <w:tcPr>
            <w:tcW w:w="90.65pt" w:type="dxa"/>
            <w:gridSpan w:val="2"/>
            <w:noWrap/>
            <w:vAlign w:val="center"/>
            <w:hideMark/>
          </w:tcPr>
          <w:p w14:paraId="200A0D2D"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single game</w:t>
            </w:r>
          </w:p>
        </w:tc>
        <w:tc>
          <w:tcPr>
            <w:tcW w:w="47.50pt" w:type="dxa"/>
            <w:vAlign w:val="center"/>
          </w:tcPr>
          <w:p w14:paraId="3CA83816"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r>
      <w:tr w:rsidR="00D71B22" w:rsidRPr="000751A5" w14:paraId="5695AD4E" w14:textId="77777777" w:rsidTr="00C8403B">
        <w:trPr>
          <w:trHeight w:val="300"/>
        </w:trPr>
        <w:tc>
          <w:tcPr>
            <w:tcW w:w="238.45pt" w:type="dxa"/>
            <w:vAlign w:val="center"/>
            <w:hideMark/>
          </w:tcPr>
          <w:p w14:paraId="6E982A30" w14:textId="77777777" w:rsidR="00D71B22" w:rsidRPr="00B32B2A" w:rsidRDefault="00D71B22" w:rsidP="008017D2">
            <w:pPr>
              <w:jc w:val="start"/>
              <w:rPr>
                <w:rFonts w:eastAsia="Times New Roman"/>
                <w:sz w:val="14"/>
                <w:szCs w:val="14"/>
                <w:lang w:val="en-GB" w:eastAsia="en-GB"/>
              </w:rPr>
            </w:pPr>
            <w:r w:rsidRPr="00B32B2A">
              <w:rPr>
                <w:rFonts w:eastAsia="Times New Roman"/>
                <w:sz w:val="14"/>
                <w:szCs w:val="14"/>
                <w:lang w:val="en-GB" w:eastAsia="en-GB"/>
              </w:rPr>
              <w:t>A Multi-agent Design of a Computer Player for Nine Men's Morris Board Game using Deep Reinforcement Learning</w:t>
            </w:r>
          </w:p>
        </w:tc>
        <w:tc>
          <w:tcPr>
            <w:tcW w:w="128pt" w:type="dxa"/>
            <w:vAlign w:val="center"/>
            <w:hideMark/>
          </w:tcPr>
          <w:p w14:paraId="5E975D9C"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Convolutional Neural Network</w:t>
            </w:r>
          </w:p>
          <w:p w14:paraId="6FEF1258"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Monte Carlo Tree Search</w:t>
            </w:r>
          </w:p>
        </w:tc>
        <w:tc>
          <w:tcPr>
            <w:tcW w:w="90.65pt" w:type="dxa"/>
            <w:gridSpan w:val="2"/>
            <w:noWrap/>
            <w:vAlign w:val="center"/>
            <w:hideMark/>
          </w:tcPr>
          <w:p w14:paraId="419FB0A8"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single game</w:t>
            </w:r>
          </w:p>
        </w:tc>
        <w:tc>
          <w:tcPr>
            <w:tcW w:w="47.50pt" w:type="dxa"/>
            <w:vAlign w:val="center"/>
          </w:tcPr>
          <w:p w14:paraId="2648EC15"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r>
      <w:tr w:rsidR="00D71B22" w:rsidRPr="000751A5" w14:paraId="6BB73DC7" w14:textId="77777777" w:rsidTr="00C8403B">
        <w:trPr>
          <w:trHeight w:val="112"/>
        </w:trPr>
        <w:tc>
          <w:tcPr>
            <w:tcW w:w="238.45pt" w:type="dxa"/>
            <w:tcBorders>
              <w:bottom w:val="single" w:sz="4" w:space="0" w:color="auto"/>
            </w:tcBorders>
            <w:vAlign w:val="center"/>
            <w:hideMark/>
          </w:tcPr>
          <w:p w14:paraId="472674B5" w14:textId="77777777" w:rsidR="00D71B22" w:rsidRPr="00B32B2A" w:rsidRDefault="00D71B22" w:rsidP="008017D2">
            <w:pPr>
              <w:jc w:val="start"/>
              <w:rPr>
                <w:rFonts w:eastAsia="Times New Roman"/>
                <w:sz w:val="14"/>
                <w:szCs w:val="14"/>
                <w:lang w:val="en-GB" w:eastAsia="en-GB"/>
              </w:rPr>
            </w:pPr>
            <w:r w:rsidRPr="00B32B2A">
              <w:rPr>
                <w:rFonts w:eastAsia="Times New Roman"/>
                <w:sz w:val="14"/>
                <w:szCs w:val="14"/>
                <w:lang w:val="en-GB" w:eastAsia="en-GB"/>
              </w:rPr>
              <w:t>Learning to Coordinate with Deep Reinforcement Learning in Doubles Pong Game</w:t>
            </w:r>
          </w:p>
        </w:tc>
        <w:tc>
          <w:tcPr>
            <w:tcW w:w="128pt" w:type="dxa"/>
            <w:tcBorders>
              <w:bottom w:val="single" w:sz="4" w:space="0" w:color="auto"/>
            </w:tcBorders>
            <w:vAlign w:val="center"/>
            <w:hideMark/>
          </w:tcPr>
          <w:p w14:paraId="295828C2"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Deep Q Networks</w:t>
            </w:r>
          </w:p>
        </w:tc>
        <w:tc>
          <w:tcPr>
            <w:tcW w:w="90.65pt" w:type="dxa"/>
            <w:gridSpan w:val="2"/>
            <w:tcBorders>
              <w:bottom w:val="single" w:sz="4" w:space="0" w:color="auto"/>
            </w:tcBorders>
            <w:noWrap/>
            <w:vAlign w:val="center"/>
            <w:hideMark/>
          </w:tcPr>
          <w:p w14:paraId="36206E9F"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single game</w:t>
            </w:r>
          </w:p>
        </w:tc>
        <w:tc>
          <w:tcPr>
            <w:tcW w:w="47.50pt" w:type="dxa"/>
            <w:tcBorders>
              <w:bottom w:val="single" w:sz="4" w:space="0" w:color="auto"/>
            </w:tcBorders>
            <w:vAlign w:val="center"/>
          </w:tcPr>
          <w:p w14:paraId="1540A2EE" w14:textId="77777777" w:rsidR="00D71B22" w:rsidRPr="00B32B2A" w:rsidRDefault="00D71B22" w:rsidP="008017D2">
            <w:pPr>
              <w:rPr>
                <w:rFonts w:eastAsia="Times New Roman"/>
                <w:color w:val="000000"/>
                <w:sz w:val="14"/>
                <w:szCs w:val="14"/>
                <w:lang w:val="en-GB" w:eastAsia="en-GB"/>
              </w:rPr>
            </w:pPr>
            <w:r w:rsidRPr="00B32B2A">
              <w:rPr>
                <w:rFonts w:eastAsia="Times New Roman"/>
                <w:color w:val="000000"/>
                <w:sz w:val="14"/>
                <w:szCs w:val="14"/>
                <w:lang w:val="en-GB" w:eastAsia="en-GB"/>
              </w:rPr>
              <w:t>-</w:t>
            </w:r>
          </w:p>
        </w:tc>
      </w:tr>
    </w:tbl>
    <w:p w14:paraId="6FC9F9C5" w14:textId="2A94AC23" w:rsidR="00D71B22" w:rsidDel="00355624" w:rsidRDefault="00D71B22" w:rsidP="00D71B22">
      <w:pPr>
        <w:ind w:firstLine="36pt"/>
        <w:jc w:val="both"/>
        <w:rPr>
          <w:del w:id="315" w:author="Bogdan Dragulescu" w:date="2021-01-18T08:36:00Z"/>
        </w:rPr>
      </w:pPr>
      <w:del w:id="316" w:author="Bogdan Dragulescu" w:date="2021-01-18T08:36:00Z">
        <w:r w:rsidDel="00355624">
          <w:delText xml:space="preserve">Fig. </w:delText>
        </w:r>
        <w:r w:rsidR="0090751B" w:rsidDel="00355624">
          <w:delText>4</w:delText>
        </w:r>
        <w:r w:rsidDel="00355624">
          <w:delText xml:space="preserve">. </w:delText>
        </w:r>
      </w:del>
      <w:moveFromRangeStart w:id="317" w:author="Bogdan Dragulescu" w:date="2021-01-18T08:36:00Z" w:name="move61851431"/>
      <w:moveFrom w:id="318" w:author="Bogdan Dragulescu" w:date="2021-01-18T08:36:00Z">
        <w:del w:id="319" w:author="Bogdan Dragulescu" w:date="2021-01-18T08:36:00Z">
          <w:r w:rsidDel="00355624">
            <w:delText>Automatizarea agenților de tip Multi Agents într-un mediu virtual – împărțirea articolelor</w:delText>
          </w:r>
        </w:del>
      </w:moveFrom>
      <w:moveFromRangeEnd w:id="317"/>
    </w:p>
    <w:bookmarkEnd w:id="294"/>
    <w:p w14:paraId="5A63C80C" w14:textId="77777777" w:rsidR="00D71B22" w:rsidDel="00FF658D" w:rsidRDefault="00D71B22" w:rsidP="00D71B22">
      <w:pPr>
        <w:spacing w:after="6pt"/>
        <w:jc w:val="both"/>
        <w:rPr>
          <w:del w:id="320" w:author="Alexandru Uicoabă" w:date="2021-01-18T13:57:00Z"/>
        </w:rPr>
      </w:pPr>
    </w:p>
    <w:p w14:paraId="5069E0D6" w14:textId="69075C10" w:rsidR="00F848C2" w:rsidRDefault="00F848C2" w:rsidP="00D71B22">
      <w:pPr>
        <w:spacing w:after="6pt"/>
        <w:jc w:val="both"/>
        <w:sectPr w:rsidR="00F848C2" w:rsidSect="00D71B22">
          <w:type w:val="continuous"/>
          <w:pgSz w:w="595.30pt" w:h="841.90pt" w:code="9"/>
          <w:pgMar w:top="54pt" w:right="45.35pt" w:bottom="72pt" w:left="45.35pt" w:header="36pt" w:footer="36pt" w:gutter="0pt"/>
          <w:cols w:space="18pt"/>
          <w:docGrid w:linePitch="360"/>
        </w:sectPr>
      </w:pPr>
    </w:p>
    <w:p w14:paraId="7AA8628E" w14:textId="6030C252" w:rsidR="00F848C2" w:rsidDel="00FF658D" w:rsidRDefault="00384149">
      <w:pPr>
        <w:spacing w:after="6pt"/>
        <w:jc w:val="both"/>
        <w:rPr>
          <w:del w:id="321" w:author="Alexandru Uicoabă" w:date="2021-01-18T13:57:00Z"/>
        </w:rPr>
        <w:pPrChange w:id="322" w:author="Alexandru Uicoabă" w:date="2021-01-18T13:57:00Z">
          <w:pPr>
            <w:spacing w:after="6pt"/>
            <w:ind w:firstLine="14.45pt"/>
            <w:jc w:val="both"/>
          </w:pPr>
        </w:pPrChange>
      </w:pPr>
      <w:ins w:id="323" w:author="Alexandru Uicoabă" w:date="2021-01-18T14:01:00Z">
        <w:r>
          <w:t xml:space="preserve">      </w:t>
        </w:r>
      </w:ins>
    </w:p>
    <w:p w14:paraId="00598123" w14:textId="174C2E5D" w:rsidR="004B24B7" w:rsidDel="001623C8" w:rsidRDefault="004B24B7" w:rsidP="002D0B37">
      <w:pPr>
        <w:spacing w:after="6pt"/>
        <w:jc w:val="both"/>
        <w:rPr>
          <w:del w:id="324" w:author="Alexandru Uicoabă" w:date="2021-01-18T14:01:00Z"/>
        </w:rPr>
      </w:pPr>
    </w:p>
    <w:p w14:paraId="7F9A7005" w14:textId="396993E9" w:rsidR="00F848C2" w:rsidRPr="002606C9" w:rsidDel="009D7567" w:rsidRDefault="00F848C2" w:rsidP="009D7567">
      <w:pPr>
        <w:spacing w:after="6pt"/>
        <w:jc w:val="both"/>
        <w:rPr>
          <w:del w:id="325" w:author="Alexandru Uicoaba" w:date="2022-06-01T20:28:00Z"/>
        </w:rPr>
        <w:pPrChange w:id="326" w:author="Alexandru Uicoaba" w:date="2022-06-01T20:28:00Z">
          <w:pPr>
            <w:spacing w:after="6pt"/>
            <w:ind w:firstLine="14.45pt"/>
            <w:jc w:val="both"/>
          </w:pPr>
        </w:pPrChange>
      </w:pPr>
      <w:del w:id="327" w:author="Alexandru Uicoaba" w:date="2022-06-01T20:28:00Z">
        <w:r w:rsidDel="009D7567">
          <w:delText>În articolul realizat de către Yoshina Takano, s-au implementat doi agenți într-un joc de lupte (figthing game), utilizându-se atât DRL cât și MCST. În cadrul acestui joc, unul din agentul implementat folosind DRL poate fi considerat un agent dublu, deoarece acesta are atât un rol ofensiv, cât și defensiv. S-a realizat o comparație între cei doi, și a rezultat că agentul dublu DRL a avut cu 30% mai multe șanse de câștig ca agentul simplu MCTS.</w:delText>
        </w:r>
        <w:bookmarkStart w:id="328" w:name="ZOTERO_BREF_cK7rMAT6Vi95"/>
        <w:r w:rsidR="00165C3F" w:rsidRPr="00165C3F" w:rsidDel="009D7567">
          <w:delText>[17]</w:delText>
        </w:r>
        <w:bookmarkEnd w:id="328"/>
      </w:del>
    </w:p>
    <w:p w14:paraId="1CDB57EA" w14:textId="4D2599F1" w:rsidR="00D71B22" w:rsidRPr="00135297" w:rsidDel="009D7567" w:rsidRDefault="00D71B22" w:rsidP="009D7567">
      <w:pPr>
        <w:spacing w:after="6pt"/>
        <w:jc w:val="both"/>
        <w:rPr>
          <w:del w:id="329" w:author="Alexandru Uicoaba" w:date="2022-06-01T20:28:00Z"/>
        </w:rPr>
        <w:pPrChange w:id="330" w:author="Alexandru Uicoaba" w:date="2022-06-01T20:28:00Z">
          <w:pPr>
            <w:spacing w:after="6pt"/>
            <w:ind w:firstLine="14.45pt"/>
            <w:jc w:val="both"/>
          </w:pPr>
        </w:pPrChange>
      </w:pPr>
      <w:del w:id="331" w:author="Alexandru Uicoaba" w:date="2022-06-01T20:28:00Z">
        <w:r w:rsidDel="009D7567">
          <w:delText xml:space="preserve">Tot prin intermediul DRL se pot antrena agenți în jocuri de tipul </w:delText>
        </w:r>
        <w:r w:rsidRPr="00CF6092" w:rsidDel="009D7567">
          <w:rPr>
            <w:b/>
            <w:bCs/>
          </w:rPr>
          <w:delText>First-Person Shooter</w:delText>
        </w:r>
        <w:r w:rsidDel="009D7567">
          <w:delText>. În experimentul realizat de către Paulo B. S. Serafim s-a realizat împărțirea agenților în 3 grupuri de câte 5. Primele două grupuri s-au antrenat concurând una versus celeilalte, iar ultima dintre ele s-a antrenat concurând versus oponenți care se comportă aleatoriu. Din rezultate reiese faptul că agenții care s-au antrenat contra unor agenți autonomi au avut rezultate mult mai bune decât cei care s-au antrenat cu oponenți aleatorii. De asemenea, un lucru interesant este faptul că agenții au dobândit și comportamente foarte complexe, cum ar fi anticiparea mișcărilor adversarului.</w:delText>
        </w:r>
        <w:bookmarkStart w:id="332" w:name="ZOTERO_BREF_WWFzPC4tM7oY"/>
        <w:r w:rsidR="00165C3F" w:rsidRPr="00165C3F" w:rsidDel="009D7567">
          <w:delText>[18]</w:delText>
        </w:r>
        <w:bookmarkEnd w:id="332"/>
      </w:del>
    </w:p>
    <w:p w14:paraId="25C8699A" w14:textId="2A222204" w:rsidR="00D71B22" w:rsidDel="009D7567" w:rsidRDefault="00D71B22" w:rsidP="009D7567">
      <w:pPr>
        <w:spacing w:after="6pt"/>
        <w:jc w:val="both"/>
        <w:rPr>
          <w:del w:id="333" w:author="Alexandru Uicoaba" w:date="2022-06-01T20:28:00Z"/>
        </w:rPr>
        <w:pPrChange w:id="334" w:author="Alexandru Uicoaba" w:date="2022-06-01T20:28:00Z">
          <w:pPr>
            <w:pStyle w:val="BodyText"/>
          </w:pPr>
        </w:pPrChange>
      </w:pPr>
      <w:del w:id="335" w:author="Alexandru Uicoaba" w:date="2022-06-01T20:28:00Z">
        <w:r w:rsidDel="009D7567">
          <w:delText xml:space="preserve">Articolul realizat de către Jafar Abukhait folosește o combinație între MTCS și CNN pentru a învăța agentul să joace </w:delText>
        </w:r>
        <w:r w:rsidRPr="00274B0A" w:rsidDel="009D7567">
          <w:rPr>
            <w:b/>
            <w:bCs/>
          </w:rPr>
          <w:delText>Nine Men</w:delText>
        </w:r>
        <w:r w:rsidRPr="00274B0A" w:rsidDel="009D7567">
          <w:rPr>
            <w:b/>
            <w:bCs/>
            <w:lang w:val="en-GB"/>
          </w:rPr>
          <w:delText>’s</w:delText>
        </w:r>
        <w:r w:rsidRPr="00274B0A" w:rsidDel="009D7567">
          <w:rPr>
            <w:b/>
            <w:bCs/>
          </w:rPr>
          <w:delText xml:space="preserve"> Morris</w:delText>
        </w:r>
        <w:r w:rsidDel="009D7567">
          <w:delText>, acesta fiind un joc de societate. Agenții cunosc doar regulile jocului, fără a avea acces la seturi de date. Agenți</w:delText>
        </w:r>
        <w:r w:rsidR="005973EA" w:rsidDel="009D7567">
          <w:delText>i</w:delText>
        </w:r>
        <w:r w:rsidDel="009D7567">
          <w:delText xml:space="preserve"> prezintă două faze, </w:delText>
        </w:r>
        <w:r w:rsidR="008359C8" w:rsidDel="009D7567">
          <w:delText xml:space="preserve">acestea fiind </w:delText>
        </w:r>
        <w:r w:rsidDel="009D7567">
          <w:delText xml:space="preserve">plasarea și mutarea. Au fost implementați 3 agenți, care au comunicat între ei în toate fazele de desfășurare ale jocului. Doi dintre agenți sunt folosiți pentru fazele </w:delText>
        </w:r>
        <w:r w:rsidRPr="0042586E" w:rsidDel="009D7567">
          <w:rPr>
            <w:i/>
            <w:iCs/>
          </w:rPr>
          <w:delText>basic</w:delText>
        </w:r>
        <w:r w:rsidDel="009D7567">
          <w:delText xml:space="preserve"> ale jocului, al treilea fiind introdus pentru capturarea pieselor, deoarece acest lucru se face prin strategie, nefăcându-se aleatoriu.</w:delText>
        </w:r>
        <w:bookmarkStart w:id="336" w:name="ZOTERO_BREF_sRUFsBTZ3J4N"/>
        <w:r w:rsidR="00165C3F" w:rsidRPr="00165C3F" w:rsidDel="009D7567">
          <w:delText>[19]</w:delText>
        </w:r>
        <w:bookmarkEnd w:id="336"/>
      </w:del>
    </w:p>
    <w:p w14:paraId="1487F843" w14:textId="062F58CE" w:rsidR="00D71B22" w:rsidRPr="00080773" w:rsidDel="009D7567" w:rsidRDefault="00D71B22" w:rsidP="009D7567">
      <w:pPr>
        <w:spacing w:after="6pt"/>
        <w:jc w:val="both"/>
        <w:rPr>
          <w:del w:id="337" w:author="Alexandru Uicoaba" w:date="2022-06-01T20:28:00Z"/>
        </w:rPr>
        <w:pPrChange w:id="338" w:author="Alexandru Uicoaba" w:date="2022-06-01T20:28:00Z">
          <w:pPr>
            <w:pStyle w:val="BodyText"/>
          </w:pPr>
        </w:pPrChange>
      </w:pPr>
      <w:del w:id="339" w:author="Alexandru Uicoaba" w:date="2022-06-01T20:28:00Z">
        <w:r w:rsidDel="009D7567">
          <w:delText xml:space="preserve">Un altfel de algoritm RL este cel bazat pe </w:delText>
        </w:r>
        <w:r w:rsidRPr="005139EA" w:rsidDel="009D7567">
          <w:rPr>
            <w:b/>
            <w:bCs/>
          </w:rPr>
          <w:delText>eXtended Classifier System</w:delText>
        </w:r>
        <w:r w:rsidDel="009D7567">
          <w:delText xml:space="preserve"> (XCS). Acesta are rolul de a menține regulile de concurență pentru selecția acțiunilor dar și pentru utilizarea unui algoritm genetic în vederea căutării politicii optimale. Folosind acest algoritm, </w:delText>
        </w:r>
        <w:r w:rsidRPr="00BA2732" w:rsidDel="009D7567">
          <w:delText>agentul este capabil</w:delText>
        </w:r>
        <w:r w:rsidDel="009D7567">
          <w:delText xml:space="preserve"> să </w:delText>
        </w:r>
        <w:r w:rsidR="00BA2732" w:rsidDel="009D7567">
          <w:delText>învețe</w:delText>
        </w:r>
        <w:r w:rsidDel="009D7567">
          <w:delText xml:space="preserve"> de la 0 doar prin observarea comportamentului agentului oponent. Astfel, procesul de învățare este unul foarte rapid.</w:delText>
        </w:r>
        <w:bookmarkStart w:id="340" w:name="ZOTERO_BREF_tTvGlkS7oRsP"/>
        <w:r w:rsidR="00165C3F" w:rsidRPr="00165C3F" w:rsidDel="009D7567">
          <w:delText>[20]</w:delText>
        </w:r>
        <w:bookmarkEnd w:id="340"/>
      </w:del>
    </w:p>
    <w:p w14:paraId="3F4BE879" w14:textId="18604F81" w:rsidR="00D71B22" w:rsidRPr="00B43532" w:rsidDel="009D7567" w:rsidRDefault="00D71B22" w:rsidP="009D7567">
      <w:pPr>
        <w:spacing w:after="6pt"/>
        <w:jc w:val="both"/>
        <w:rPr>
          <w:del w:id="341" w:author="Alexandru Uicoaba" w:date="2022-06-01T20:28:00Z"/>
        </w:rPr>
        <w:pPrChange w:id="342" w:author="Alexandru Uicoaba" w:date="2022-06-01T20:28:00Z">
          <w:pPr>
            <w:pStyle w:val="BodyText"/>
          </w:pPr>
        </w:pPrChange>
      </w:pPr>
      <w:del w:id="343" w:author="Alexandru Uicoaba" w:date="2022-06-01T20:28:00Z">
        <w:r w:rsidDel="009D7567">
          <w:delText xml:space="preserve">În ultimul articol inclus, în care se folosește DRP, ni se prezintă o modalitate de învățare a agenților să joace </w:delText>
        </w:r>
        <w:r w:rsidRPr="00594E11" w:rsidDel="009D7567">
          <w:rPr>
            <w:b/>
            <w:bCs/>
          </w:rPr>
          <w:delText>Pong</w:delText>
        </w:r>
        <w:r w:rsidDel="009D7567">
          <w:delText xml:space="preserve">. Astfel se evidențiază felul în care 2 agenți joacă într-un mod cooperativ un joc la dublu de Pong, </w:delText>
        </w:r>
        <w:r w:rsidR="00D02821" w:rsidDel="009D7567">
          <w:delText>prin</w:delText>
        </w:r>
        <w:r w:rsidDel="009D7567">
          <w:delText xml:space="preserve"> împ</w:delText>
        </w:r>
        <w:r w:rsidR="00D02821" w:rsidDel="009D7567">
          <w:delText>ă</w:delText>
        </w:r>
        <w:r w:rsidDel="009D7567">
          <w:delText>r</w:delText>
        </w:r>
        <w:r w:rsidR="00D02821" w:rsidDel="009D7567">
          <w:delText>țirea</w:delText>
        </w:r>
        <w:r w:rsidDel="009D7567">
          <w:delText xml:space="preserve"> sarcinil</w:delText>
        </w:r>
        <w:r w:rsidR="006B7DD0" w:rsidDel="009D7567">
          <w:delText>or</w:delText>
        </w:r>
        <w:r w:rsidDel="009D7567">
          <w:delText>. O limitare a acestui experiment este faptul că agenții nu iau nici o decizie atunci când bila se află la granița responsabilităților celor doi agenți.</w:delText>
        </w:r>
        <w:bookmarkStart w:id="344" w:name="ZOTERO_BREF_43NEFfuGPw8m"/>
        <w:r w:rsidR="00165C3F" w:rsidRPr="00165C3F" w:rsidDel="009D7567">
          <w:delText>[21]</w:delText>
        </w:r>
        <w:bookmarkEnd w:id="344"/>
      </w:del>
    </w:p>
    <w:p w14:paraId="0FAF12EC" w14:textId="03F60967" w:rsidR="00520C47" w:rsidDel="009D7567" w:rsidRDefault="00D71B22" w:rsidP="009D7567">
      <w:pPr>
        <w:spacing w:after="6pt"/>
        <w:jc w:val="both"/>
        <w:rPr>
          <w:del w:id="345" w:author="Alexandru Uicoaba" w:date="2022-06-01T20:28:00Z"/>
        </w:rPr>
        <w:pPrChange w:id="346" w:author="Alexandru Uicoaba" w:date="2022-06-01T20:28:00Z">
          <w:pPr>
            <w:pStyle w:val="BodyText"/>
          </w:pPr>
        </w:pPrChange>
      </w:pPr>
      <w:del w:id="347" w:author="Alexandru Uicoaba" w:date="2022-06-01T20:28:00Z">
        <w:r w:rsidDel="009D7567">
          <w:delText xml:space="preserve">Pe lângă algoritmul RL, în vederea automatizării deciziilor agențiilor se folosește și </w:delText>
        </w:r>
        <w:r w:rsidRPr="007728D8" w:rsidDel="009D7567">
          <w:rPr>
            <w:b/>
            <w:bCs/>
          </w:rPr>
          <w:delText>Recurent Neural Networks</w:delText>
        </w:r>
        <w:r w:rsidDel="009D7567">
          <w:delText xml:space="preserve"> (RNNs) împreună cu </w:delText>
        </w:r>
        <w:r w:rsidRPr="00B22A89" w:rsidDel="009D7567">
          <w:rPr>
            <w:b/>
            <w:bCs/>
          </w:rPr>
          <w:delText>Bi-directional coordination network</w:delText>
        </w:r>
        <w:r w:rsidDel="009D7567">
          <w:delText xml:space="preserve"> (BiCNet). În articolul realizat de Zhang Jie se prezintă un concept de loialitate în care se analizează relația dintre câștigurile individuale și cele globale ale agenților. Modelul a fost verificat prin exemple de evitare de obstacole, distribuția focului și acoperire cooperativă. </w:delText>
        </w:r>
        <w:bookmarkStart w:id="348" w:name="ZOTERO_BREF_ABv6fdUh1kOW"/>
        <w:r w:rsidR="00165C3F" w:rsidRPr="00165C3F" w:rsidDel="009D7567">
          <w:delText>[22]</w:delText>
        </w:r>
        <w:bookmarkEnd w:id="348"/>
      </w:del>
    </w:p>
    <w:p w14:paraId="63A6B9BF" w14:textId="2D10080C" w:rsidR="00D71B22" w:rsidRPr="00462E1D" w:rsidDel="009D7567" w:rsidRDefault="00D71B22" w:rsidP="009D7567">
      <w:pPr>
        <w:spacing w:after="6pt"/>
        <w:jc w:val="both"/>
        <w:rPr>
          <w:del w:id="349" w:author="Alexandru Uicoaba" w:date="2022-06-01T20:28:00Z"/>
        </w:rPr>
        <w:pPrChange w:id="350" w:author="Alexandru Uicoaba" w:date="2022-06-01T20:28:00Z">
          <w:pPr>
            <w:pStyle w:val="BodyText"/>
          </w:pPr>
        </w:pPrChange>
      </w:pPr>
      <w:del w:id="351" w:author="Alexandru Uicoaba" w:date="2022-06-01T20:28:00Z">
        <w:r w:rsidDel="009D7567">
          <w:delText xml:space="preserve">Un alt concept interesant este evidențiat prin introducerea unei metodologii care poartă numele de UCT-CCNN. Această metodă execută un număr mare de meciuri între agenți MTST care utilizează </w:delText>
        </w:r>
        <w:r w:rsidRPr="00874FC8" w:rsidDel="009D7567">
          <w:rPr>
            <w:b/>
            <w:bCs/>
          </w:rPr>
          <w:delText>Upper Confidence Bounds for Tree</w:delText>
        </w:r>
        <w:r w:rsidDel="009D7567">
          <w:delText xml:space="preserve"> (UCT)</w:delText>
        </w:r>
        <w:r w:rsidR="00884DCB" w:rsidDel="009D7567">
          <w:delText>,</w:delText>
        </w:r>
        <w:r w:rsidDel="009D7567">
          <w:delText xml:space="preserve"> pentru generarea unei baze de date care conține stările</w:delText>
        </w:r>
        <w:r w:rsidR="00884DCB" w:rsidDel="009D7567">
          <w:delText xml:space="preserve"> posibile</w:delText>
        </w:r>
        <w:r w:rsidDel="009D7567">
          <w:delText xml:space="preserve">. Mai apoi se folosește o rețeaua neuronală </w:delText>
        </w:r>
        <w:r w:rsidRPr="003D5CC7" w:rsidDel="009D7567">
          <w:rPr>
            <w:b/>
            <w:bCs/>
          </w:rPr>
          <w:delText>Cascade Correlation Neural Network</w:delText>
        </w:r>
        <w:r w:rsidDel="009D7567">
          <w:delText xml:space="preserve"> (CCNN). Acest concept a fost testat prin intermediul a două jocuri, Othello și Nine Men</w:delText>
        </w:r>
        <w:r w:rsidDel="009D7567">
          <w:rPr>
            <w:lang w:val="en-GB"/>
          </w:rPr>
          <w:delText>’s</w:delText>
        </w:r>
        <w:r w:rsidDel="009D7567">
          <w:delText xml:space="preserve"> Morris. Agenții obținuți au reușit să câștige meciuri împotriva unor agenți creați special pentru aceste jocuri. De asemenea, prin folosirea UCT-CCNN se pot genera agenți inteligenți cu diferite niveluri de dificultate. În plus, în loc de MCST se pot utiliza și alți algoritmi, cum ar fi MiniMax sau </w:delText>
        </w:r>
        <w:r w:rsidRPr="009A7A87" w:rsidDel="009D7567">
          <w:rPr>
            <w:b/>
            <w:bCs/>
          </w:rPr>
          <w:delText>Alpha-Beta Pruning</w:delText>
        </w:r>
        <w:r w:rsidDel="009D7567">
          <w:delText>.</w:delText>
        </w:r>
        <w:bookmarkStart w:id="352" w:name="ZOTERO_BREF_RRBpaRhDykdz"/>
        <w:r w:rsidR="00165C3F" w:rsidRPr="00165C3F" w:rsidDel="009D7567">
          <w:delText>[23]</w:delText>
        </w:r>
        <w:bookmarkEnd w:id="352"/>
      </w:del>
    </w:p>
    <w:p w14:paraId="0E30B32D" w14:textId="4CD44747" w:rsidR="00D71B22" w:rsidRPr="00AD0A24" w:rsidDel="009D7567" w:rsidRDefault="00D71B22" w:rsidP="009D7567">
      <w:pPr>
        <w:spacing w:after="6pt"/>
        <w:jc w:val="both"/>
        <w:rPr>
          <w:del w:id="353" w:author="Alexandru Uicoaba" w:date="2022-06-01T20:28:00Z"/>
        </w:rPr>
        <w:pPrChange w:id="354" w:author="Alexandru Uicoaba" w:date="2022-06-01T20:28:00Z">
          <w:pPr>
            <w:pStyle w:val="BodyText"/>
          </w:pPr>
        </w:pPrChange>
      </w:pPr>
      <w:del w:id="355" w:author="Alexandru Uicoaba" w:date="2022-06-01T20:28:00Z">
        <w:r w:rsidDel="009D7567">
          <w:delText xml:space="preserve">Un ultim algoritm care se bazează pe rețele neuronale este reprezentat de </w:delText>
        </w:r>
        <w:r w:rsidRPr="00274B0A" w:rsidDel="009D7567">
          <w:rPr>
            <w:b/>
            <w:bCs/>
          </w:rPr>
          <w:delText>Deep Learning</w:delText>
        </w:r>
        <w:r w:rsidDel="009D7567">
          <w:delText xml:space="preserve"> (DP). </w:delText>
        </w:r>
        <w:r w:rsidRPr="00274B0A" w:rsidDel="009D7567">
          <w:rPr>
            <w:b/>
            <w:bCs/>
          </w:rPr>
          <w:delText>Strategia Deep Active Imitation</w:delText>
        </w:r>
        <w:r w:rsidDel="009D7567">
          <w:delText xml:space="preserve"> (DAI) a fost utilizată pentru a învăța agenții din </w:delText>
        </w:r>
        <w:r w:rsidR="009A7A87" w:rsidDel="009D7567">
          <w:delText>mediul virtual</w:delText>
        </w:r>
        <w:r w:rsidDel="009D7567">
          <w:delText xml:space="preserve"> </w:delText>
        </w:r>
        <w:r w:rsidRPr="00274B0A" w:rsidDel="009D7567">
          <w:rPr>
            <w:b/>
            <w:bCs/>
          </w:rPr>
          <w:delText>FIFA</w:delText>
        </w:r>
        <w:r w:rsidDel="009D7567">
          <w:delText xml:space="preserve">. În experiment s-au folosit 2 agenți, unul antrenat folosind DAI iar celălalt folosind </w:delText>
        </w:r>
        <w:r w:rsidRPr="00274B0A" w:rsidDel="009D7567">
          <w:rPr>
            <w:b/>
            <w:bCs/>
          </w:rPr>
          <w:delText>Direct Imitation Learning</w:delText>
        </w:r>
        <w:r w:rsidDel="009D7567">
          <w:delText xml:space="preserve"> (DIL). S-a putut observa că agentul DAI a fost capabil să obțină rezultate mai bune în situații noi, necunoscute anterior. </w:delText>
        </w:r>
        <w:bookmarkStart w:id="356" w:name="ZOTERO_BREF_pLPpx64e6BEl"/>
        <w:r w:rsidR="00165C3F" w:rsidRPr="00165C3F" w:rsidDel="009D7567">
          <w:delText>[24]</w:delText>
        </w:r>
        <w:bookmarkEnd w:id="356"/>
      </w:del>
    </w:p>
    <w:p w14:paraId="7D567034" w14:textId="5B56E5E1" w:rsidR="00D71B22" w:rsidRPr="005E5E05" w:rsidDel="009D7567" w:rsidRDefault="00D71B22" w:rsidP="009D7567">
      <w:pPr>
        <w:spacing w:after="6pt"/>
        <w:jc w:val="both"/>
        <w:rPr>
          <w:del w:id="357" w:author="Alexandru Uicoaba" w:date="2022-06-01T20:28:00Z"/>
        </w:rPr>
        <w:pPrChange w:id="358" w:author="Alexandru Uicoaba" w:date="2022-06-01T20:28:00Z">
          <w:pPr>
            <w:pStyle w:val="Heading3"/>
            <w:numPr>
              <w:numId w:val="25"/>
            </w:numPr>
            <w:spacing w:before="6pt" w:after="3pt"/>
            <w:ind w:firstLine="9pt"/>
          </w:pPr>
        </w:pPrChange>
      </w:pPr>
      <w:del w:id="359" w:author="Alexandru Uicoaba" w:date="2022-06-01T20:28:00Z">
        <w:r w:rsidDel="009D7567">
          <w:delText>Algoritmi care nu au la bază rețele neuronale</w:delText>
        </w:r>
        <w:r w:rsidRPr="005E1BDC" w:rsidDel="009D7567">
          <w:delText xml:space="preserve">   </w:delText>
        </w:r>
      </w:del>
    </w:p>
    <w:p w14:paraId="781B7732" w14:textId="72D231A1" w:rsidR="00D71B22" w:rsidRPr="00C77071" w:rsidDel="009D7567" w:rsidRDefault="00D71B22" w:rsidP="009D7567">
      <w:pPr>
        <w:spacing w:after="6pt"/>
        <w:jc w:val="both"/>
        <w:rPr>
          <w:del w:id="360" w:author="Alexandru Uicoaba" w:date="2022-06-01T20:28:00Z"/>
        </w:rPr>
        <w:pPrChange w:id="361" w:author="Alexandru Uicoaba" w:date="2022-06-01T20:28:00Z">
          <w:pPr>
            <w:pStyle w:val="bulletlist"/>
            <w:numPr>
              <w:numId w:val="0"/>
            </w:numPr>
            <w:ind w:start="0pt" w:firstLine="0pt"/>
          </w:pPr>
        </w:pPrChange>
      </w:pPr>
      <w:del w:id="362" w:author="Alexandru Uicoaba" w:date="2022-06-01T20:28:00Z">
        <w:r w:rsidDel="009D7567">
          <w:tab/>
        </w:r>
        <w:r w:rsidRPr="00A215B9" w:rsidDel="009D7567">
          <w:delText xml:space="preserve">Din cele </w:delText>
        </w:r>
        <w:commentRangeStart w:id="363"/>
        <w:r w:rsidRPr="00A215B9" w:rsidDel="009D7567">
          <w:delText xml:space="preserve">12 </w:delText>
        </w:r>
        <w:commentRangeEnd w:id="363"/>
        <w:r w:rsidRPr="009D7567" w:rsidDel="009D7567">
          <w:rPr>
            <w:rStyle w:val="CommentReference"/>
            <w:sz w:val="20"/>
            <w:szCs w:val="20"/>
          </w:rPr>
          <w:commentReference w:id="363"/>
        </w:r>
        <w:r w:rsidRPr="00A215B9" w:rsidDel="009D7567">
          <w:delText xml:space="preserve">articole în care s-au prezentat concepte despre multi agents, doar </w:delText>
        </w:r>
        <w:r w:rsidR="00E85BBC" w:rsidRPr="00C77071" w:rsidDel="009D7567">
          <w:delText xml:space="preserve">în două </w:delText>
        </w:r>
        <w:r w:rsidRPr="00C77071" w:rsidDel="009D7567">
          <w:delText>s-au automatizat agenți care utilizează algoritmi care nu au la bază rețelele neuronale.</w:delText>
        </w:r>
      </w:del>
    </w:p>
    <w:p w14:paraId="50B8A031" w14:textId="4F3A20EB" w:rsidR="00D71B22" w:rsidRPr="00C77071" w:rsidDel="009D7567" w:rsidRDefault="00D71B22" w:rsidP="009D7567">
      <w:pPr>
        <w:spacing w:after="6pt"/>
        <w:jc w:val="both"/>
        <w:rPr>
          <w:del w:id="364" w:author="Alexandru Uicoaba" w:date="2022-06-01T20:28:00Z"/>
        </w:rPr>
        <w:pPrChange w:id="365" w:author="Alexandru Uicoaba" w:date="2022-06-01T20:28:00Z">
          <w:pPr>
            <w:pStyle w:val="bulletlist"/>
            <w:numPr>
              <w:numId w:val="0"/>
            </w:numPr>
            <w:ind w:start="0pt" w:firstLine="0pt"/>
          </w:pPr>
        </w:pPrChange>
      </w:pPr>
      <w:del w:id="366" w:author="Alexandru Uicoaba" w:date="2022-06-01T20:28:00Z">
        <w:r w:rsidRPr="00C77071" w:rsidDel="009D7567">
          <w:tab/>
          <w:delText xml:space="preserve">Prin intermediul unui joc de urmărire, în care un utilizator care controlează o bilă trebuie să nu fie prins de alte 3 bile, </w:delText>
        </w:r>
        <w:r w:rsidR="00EB1D8C" w:rsidRPr="00C77071" w:rsidDel="009D7567">
          <w:delText xml:space="preserve">    </w:delText>
        </w:r>
        <w:r w:rsidRPr="00C77071" w:rsidDel="009D7567">
          <w:delText xml:space="preserve">s-a automatizat un agent </w:delText>
        </w:r>
        <w:r w:rsidR="00EB1D8C" w:rsidRPr="00C77071" w:rsidDel="009D7567">
          <w:delText>folosind</w:delText>
        </w:r>
        <w:r w:rsidRPr="00C77071" w:rsidDel="009D7567">
          <w:delText xml:space="preserve"> </w:delText>
        </w:r>
        <w:r w:rsidRPr="00C77071" w:rsidDel="009D7567">
          <w:rPr>
            <w:b/>
            <w:bCs/>
          </w:rPr>
          <w:delText>algorimul A*</w:delText>
        </w:r>
        <w:r w:rsidRPr="00C77071" w:rsidDel="009D7567">
          <w:delText xml:space="preserve">. Pentru una dintre bile s-a dezvoltat un sistem bazat pe </w:delText>
        </w:r>
        <w:r w:rsidRPr="00C77071" w:rsidDel="009D7567">
          <w:rPr>
            <w:b/>
            <w:bCs/>
          </w:rPr>
          <w:delText>fuzzy logic</w:delText>
        </w:r>
        <w:r w:rsidRPr="00C77071" w:rsidDel="009D7567">
          <w:delText>, care este capabil să genereze puncte de intercepție pentru a prinde bila controlată de</w:delText>
        </w:r>
        <w:r w:rsidR="009642DB" w:rsidRPr="00C77071" w:rsidDel="009D7567">
          <w:delText xml:space="preserve"> către</w:delText>
        </w:r>
        <w:r w:rsidRPr="00C77071" w:rsidDel="009D7567">
          <w:delText xml:space="preserve"> utilizator. Prin folosirea acestui sistem, s-a crescut performanța în comparație cu sistemul convențional.</w:delText>
        </w:r>
        <w:bookmarkStart w:id="367" w:name="ZOTERO_BREF_hLCxB6Oggafo"/>
        <w:r w:rsidR="00165C3F" w:rsidRPr="00C77071" w:rsidDel="009D7567">
          <w:delText>[25]</w:delText>
        </w:r>
        <w:bookmarkEnd w:id="367"/>
      </w:del>
    </w:p>
    <w:p w14:paraId="2D1FA769" w14:textId="38E3C779" w:rsidR="00881CB7" w:rsidRPr="00C77071" w:rsidDel="009D7567" w:rsidRDefault="00881CB7" w:rsidP="009D7567">
      <w:pPr>
        <w:spacing w:after="6pt"/>
        <w:jc w:val="both"/>
        <w:rPr>
          <w:del w:id="368" w:author="Alexandru Uicoaba" w:date="2022-06-01T20:28:00Z"/>
        </w:rPr>
        <w:pPrChange w:id="369" w:author="Alexandru Uicoaba" w:date="2022-06-01T20:28:00Z">
          <w:pPr>
            <w:ind w:firstLine="14.40pt"/>
            <w:jc w:val="both"/>
          </w:pPr>
        </w:pPrChange>
      </w:pPr>
      <w:del w:id="370" w:author="Alexandru Uicoaba" w:date="2022-06-01T20:28:00Z">
        <w:r w:rsidRPr="00C77071" w:rsidDel="009D7567">
          <w:delText>Un</w:delText>
        </w:r>
        <w:r w:rsidR="00D259CD" w:rsidRPr="00C77071" w:rsidDel="009D7567">
          <w:delText xml:space="preserve"> alt tip</w:delText>
        </w:r>
        <w:r w:rsidRPr="00C77071" w:rsidDel="009D7567">
          <w:delText xml:space="preserve"> de implementare</w:delText>
        </w:r>
        <w:r w:rsidR="00E73F6F" w:rsidRPr="00C77071" w:rsidDel="009D7567">
          <w:delText xml:space="preserve"> este cea care</w:delText>
        </w:r>
        <w:r w:rsidRPr="00C77071" w:rsidDel="009D7567">
          <w:delText xml:space="preserve"> folosește </w:delText>
        </w:r>
        <w:commentRangeStart w:id="371"/>
        <w:commentRangeStart w:id="372"/>
        <w:r w:rsidRPr="00C77071" w:rsidDel="009D7567">
          <w:rPr>
            <w:b/>
            <w:bCs/>
          </w:rPr>
          <w:delText>Markov Decision Process for Decision Making (MDP)</w:delText>
        </w:r>
        <w:commentRangeEnd w:id="371"/>
        <w:r w:rsidRPr="009D7567" w:rsidDel="009D7567">
          <w:rPr>
            <w:rStyle w:val="CommentReference"/>
            <w:sz w:val="20"/>
            <w:szCs w:val="20"/>
          </w:rPr>
          <w:commentReference w:id="371"/>
        </w:r>
        <w:commentRangeEnd w:id="372"/>
        <w:r w:rsidR="0086315F" w:rsidRPr="009D7567" w:rsidDel="009D7567">
          <w:rPr>
            <w:rStyle w:val="CommentReference"/>
            <w:sz w:val="20"/>
            <w:szCs w:val="20"/>
          </w:rPr>
          <w:commentReference w:id="372"/>
        </w:r>
        <w:r w:rsidRPr="00A215B9" w:rsidDel="009D7567">
          <w:delText xml:space="preserve">. Folosind acest algoritm, pornind de la comportamenul albinelor, s-au create grupuri cooperative de agenți inteligenți pentru jocuri de tip </w:delText>
        </w:r>
        <w:r w:rsidRPr="00C77071" w:rsidDel="009D7567">
          <w:rPr>
            <w:b/>
            <w:bCs/>
          </w:rPr>
          <w:delText>Real-Time Strategy</w:delText>
        </w:r>
        <w:r w:rsidRPr="00C77071" w:rsidDel="009D7567">
          <w:delText xml:space="preserve"> (RTS). Rezultatele au arătat un nivel ridicat de inteligență colectivă. Un lucru interesant a fost apariția temporară de așa numiți Team Leaders, care </w:delText>
        </w:r>
        <w:r w:rsidR="0037213A" w:rsidRPr="00C77071" w:rsidDel="009D7567">
          <w:delText>au</w:delText>
        </w:r>
        <w:r w:rsidRPr="00C77071" w:rsidDel="009D7567">
          <w:delText xml:space="preserve"> condu</w:delText>
        </w:r>
        <w:r w:rsidR="0037213A" w:rsidRPr="00C77071" w:rsidDel="009D7567">
          <w:delText xml:space="preserve">s cu succes </w:delText>
        </w:r>
        <w:r w:rsidRPr="00C77071" w:rsidDel="009D7567">
          <w:delText>echipa în b</w:delText>
        </w:r>
        <w:r w:rsidR="00A6365C" w:rsidRPr="00C77071" w:rsidDel="009D7567">
          <w:delText>ă</w:delText>
        </w:r>
        <w:r w:rsidRPr="00C77071" w:rsidDel="009D7567">
          <w:delText>tălie.</w:delText>
        </w:r>
        <w:bookmarkStart w:id="373" w:name="ZOTERO_BREF_kly125d7LP7u"/>
        <w:r w:rsidR="00165C3F" w:rsidRPr="00C77071" w:rsidDel="009D7567">
          <w:delText>[26]</w:delText>
        </w:r>
        <w:bookmarkEnd w:id="373"/>
      </w:del>
    </w:p>
    <w:p w14:paraId="55E64859" w14:textId="77777777" w:rsidR="00D71B22" w:rsidRPr="001E1C68" w:rsidRDefault="00D71B22" w:rsidP="009D7567">
      <w:pPr>
        <w:spacing w:after="6pt"/>
        <w:jc w:val="both"/>
        <w:pPrChange w:id="374" w:author="Alexandru Uicoaba" w:date="2022-06-01T20:28:00Z">
          <w:pPr>
            <w:pStyle w:val="bulletlist"/>
            <w:numPr>
              <w:numId w:val="0"/>
            </w:numPr>
            <w:ind w:start="0pt" w:firstLine="0pt"/>
          </w:pPr>
        </w:pPrChange>
      </w:pPr>
    </w:p>
    <w:p w14:paraId="7E726248" w14:textId="7D393408" w:rsidR="00D71B22" w:rsidRDefault="007D06B4" w:rsidP="00D71B22">
      <w:pPr>
        <w:pStyle w:val="Heading1"/>
      </w:pPr>
      <w:ins w:id="375" w:author="Alexandru Uicoaba" w:date="2022-06-01T20:28:00Z">
        <w:r>
          <w:t>RESULTS</w:t>
        </w:r>
      </w:ins>
      <w:del w:id="376" w:author="Alexandru Uicoaba" w:date="2022-06-01T20:28:00Z">
        <w:r w:rsidR="00D71B22" w:rsidDel="007D06B4">
          <w:delText>Discuții</w:delText>
        </w:r>
      </w:del>
    </w:p>
    <w:p w14:paraId="05317033" w14:textId="540CD993" w:rsidR="00D71B22" w:rsidRPr="00A215B9" w:rsidRDefault="000403F5" w:rsidP="000403F5">
      <w:pPr>
        <w:pStyle w:val="BodyText"/>
        <w:ind w:firstLine="0pt"/>
        <w:rPr>
          <w:ins w:id="377" w:author="Alexandru Uicoabă" w:date="2021-01-18T13:57:00Z"/>
          <w:lang w:val="ro-RO"/>
        </w:rPr>
        <w:pPrChange w:id="378" w:author="Alexandru Uicoaba" w:date="2022-06-01T20:35:00Z">
          <w:pPr>
            <w:pStyle w:val="BodyText"/>
          </w:pPr>
        </w:pPrChange>
      </w:pPr>
      <w:ins w:id="379" w:author="Alexandru Uicoaba" w:date="2022-06-01T20:35:00Z">
        <w:r>
          <w:rPr>
            <w:lang w:val="ro-RO"/>
          </w:rPr>
          <w:tab/>
        </w:r>
      </w:ins>
      <w:del w:id="380" w:author="Alexandru Uicoaba" w:date="2022-06-01T20:35:00Z">
        <w:r w:rsidR="00D71B22" w:rsidRPr="00A215B9" w:rsidDel="000403F5">
          <w:rPr>
            <w:lang w:val="ro-RO"/>
          </w:rPr>
          <w:delText xml:space="preserve">După </w:delText>
        </w:r>
      </w:del>
      <w:ins w:id="381" w:author="Alexandru Uicoaba" w:date="2022-06-01T20:35:00Z">
        <w:r w:rsidRPr="000403F5">
          <w:rPr>
            <w:lang w:val="ro-RO"/>
          </w:rPr>
          <w:t>After conducting the two experiments and collecting the related data, in case the route is known, the following results were obtained.</w:t>
        </w:r>
      </w:ins>
      <w:del w:id="382" w:author="Alexandru Uicoaba" w:date="2022-06-01T20:35:00Z">
        <w:r w:rsidR="00D71B22" w:rsidRPr="00A215B9" w:rsidDel="000403F5">
          <w:rPr>
            <w:lang w:val="ro-RO"/>
          </w:rPr>
          <w:delText xml:space="preserve">cum reiese și din </w:delText>
        </w:r>
        <w:r w:rsidR="00013234" w:rsidRPr="00A215B9" w:rsidDel="000403F5">
          <w:rPr>
            <w:lang w:val="ro-RO"/>
          </w:rPr>
          <w:delText>Tabelul 1</w:delText>
        </w:r>
        <w:r w:rsidR="00D71B22" w:rsidRPr="00C77071" w:rsidDel="000403F5">
          <w:rPr>
            <w:lang w:val="ro-RO"/>
          </w:rPr>
          <w:delText xml:space="preserve">, cel mai întâlnit algoritm folosit pentru Single Agent este algoritmul MTCS. </w:delText>
        </w:r>
        <w:r w:rsidR="00921C0C" w:rsidRPr="00C77071" w:rsidDel="000403F5">
          <w:rPr>
            <w:lang w:val="ro-RO"/>
          </w:rPr>
          <w:delText xml:space="preserve">Acest algoritm a fost folosit și pentru crearea agenților capabili să joace mai multe jocuri, și nu unul </w:delText>
        </w:r>
        <w:commentRangeStart w:id="383"/>
        <w:r w:rsidR="00921C0C" w:rsidRPr="00C77071" w:rsidDel="000403F5">
          <w:rPr>
            <w:lang w:val="ro-RO"/>
          </w:rPr>
          <w:delText>singur</w:delText>
        </w:r>
        <w:commentRangeEnd w:id="383"/>
        <w:r w:rsidR="006F038F" w:rsidRPr="00C77071" w:rsidDel="000403F5">
          <w:rPr>
            <w:rStyle w:val="CommentReference"/>
            <w:spacing w:val="0"/>
            <w:sz w:val="20"/>
            <w:szCs w:val="20"/>
            <w:lang w:val="ro-RO" w:eastAsia="en-US"/>
            <w:rPrChange w:id="384" w:author="Alexandru Uicoabă" w:date="2021-01-18T14:02:00Z">
              <w:rPr>
                <w:rStyle w:val="CommentReference"/>
                <w:spacing w:val="0"/>
                <w:lang w:val="ro-RO" w:eastAsia="en-US"/>
              </w:rPr>
            </w:rPrChange>
          </w:rPr>
          <w:commentReference w:id="383"/>
        </w:r>
        <w:r w:rsidR="00921C0C" w:rsidRPr="00A215B9" w:rsidDel="000403F5">
          <w:rPr>
            <w:lang w:val="ro-RO"/>
          </w:rPr>
          <w:delText xml:space="preserve">. </w:delText>
        </w:r>
      </w:del>
    </w:p>
    <w:p w14:paraId="06CE361D" w14:textId="77777777" w:rsidR="000403F5" w:rsidRDefault="000A0846" w:rsidP="000403F5">
      <w:pPr>
        <w:pStyle w:val="BodyText"/>
        <w:rPr>
          <w:ins w:id="385" w:author="Alexandru Uicoaba" w:date="2022-06-01T20:35:00Z"/>
        </w:rPr>
      </w:pPr>
      <w:moveToRangeStart w:id="386" w:author="Alexandru Uicoabă" w:date="2021-01-18T13:57:00Z" w:name="move61870692"/>
      <w:moveTo w:id="387" w:author="Alexandru Uicoabă" w:date="2021-01-18T13:57:00Z">
        <w:del w:id="388" w:author="Alexandru Uicoaba" w:date="2022-06-01T20:35:00Z">
          <w:r w:rsidRPr="00C77071" w:rsidDel="000403F5">
            <w:delText xml:space="preserve">Spre </w:delText>
          </w:r>
        </w:del>
      </w:moveTo>
      <w:ins w:id="389" w:author="Alexandru Uicoaba" w:date="2022-06-01T20:35:00Z">
        <w:r w:rsidR="000403F5">
          <w:t xml:space="preserve">It can be observed first of all, by observing the time taken by the kart in each scenario to reach the finish line. In this comparison, the time obtained by a real person, karting through the Random Forrest and Decision Tree algorithm after five repetitions, was taken into account, taking into account only the best time. </w:t>
        </w:r>
      </w:ins>
    </w:p>
    <w:p w14:paraId="6AFD0519" w14:textId="6D834721" w:rsidR="00F93CF8" w:rsidRDefault="000403F5" w:rsidP="00F93CF8">
      <w:pPr>
        <w:pStyle w:val="BodyText"/>
        <w:rPr>
          <w:ins w:id="390" w:author="Alexandru Uicoaba" w:date="2022-06-01T20:41:00Z"/>
        </w:rPr>
      </w:pPr>
      <w:ins w:id="391" w:author="Alexandru Uicoaba" w:date="2022-06-01T20:35:00Z">
        <w:r>
          <w:t>As can be seen in Fig. 1, the differences between the three scenarios do not exist. This is also because the circuit is quite simple, with an oval configuration, similar to those in the NASCAR.</w:t>
        </w:r>
      </w:ins>
      <w:moveTo w:id="392" w:author="Alexandru Uicoabă" w:date="2021-01-18T13:57:00Z">
        <w:del w:id="393" w:author="Alexandru Uicoaba" w:date="2022-06-01T20:35:00Z">
          <w:r w:rsidR="000A0846" w:rsidRPr="00C77071" w:rsidDel="000403F5">
            <w:delText xml:space="preserve">deosebire de articolele în care s-au prezentat conceptul de Single Agent, unde cel mai utilizat algoritm a fost MTCS, se poate observa în Tabelul 1, </w:delText>
          </w:r>
          <w:commentRangeStart w:id="394"/>
          <w:commentRangeEnd w:id="394"/>
          <w:r w:rsidR="000A0846" w:rsidRPr="00C77071" w:rsidDel="000403F5">
            <w:rPr>
              <w:rStyle w:val="CommentReference"/>
              <w:sz w:val="20"/>
              <w:szCs w:val="20"/>
              <w:rPrChange w:id="395" w:author="Alexandru Uicoabă" w:date="2021-01-18T14:02:00Z">
                <w:rPr>
                  <w:rStyle w:val="CommentReference"/>
                </w:rPr>
              </w:rPrChange>
            </w:rPr>
            <w:commentReference w:id="394"/>
          </w:r>
          <w:r w:rsidR="000A0846" w:rsidRPr="00A215B9" w:rsidDel="000403F5">
            <w:delText>că pentru Multi Agents cel mai preferat algoritm a fost RL, dar și forme derivate ale acestuia.</w:delText>
          </w:r>
        </w:del>
      </w:moveTo>
      <w:moveToRangeEnd w:id="386"/>
    </w:p>
    <w:p w14:paraId="35AD51A9" w14:textId="4E7AED5E" w:rsidR="00F93CF8" w:rsidRPr="00F93CF8" w:rsidRDefault="00F93CF8" w:rsidP="00F93CF8">
      <w:pPr>
        <w:pStyle w:val="BodyText"/>
        <w:rPr>
          <w:ins w:id="396" w:author="Alexandru Uicoaba" w:date="2022-06-01T20:41:00Z"/>
          <w:lang w:val="ro-RO"/>
          <w:rPrChange w:id="397" w:author="Alexandru Uicoaba" w:date="2022-06-01T20:41:00Z">
            <w:rPr>
              <w:ins w:id="398" w:author="Alexandru Uicoaba" w:date="2022-06-01T20:41:00Z"/>
            </w:rPr>
          </w:rPrChange>
        </w:rPr>
      </w:pPr>
      <w:ins w:id="399" w:author="Alexandru Uicoaba" w:date="2022-06-01T20:41:00Z">
        <w:r w:rsidRPr="00F93CF8">
          <w:rPr>
            <w:lang w:val="ro-RO"/>
          </w:rPr>
          <w:t xml:space="preserve">For the reinforcement learning part, the time taken is not close to that of the other algorithms, because the kart learns from scratch how to behave, compared to other algorithms in </w:t>
        </w:r>
        <w:r w:rsidRPr="00F93CF8">
          <w:rPr>
            <w:lang w:val="ro-RO"/>
          </w:rPr>
          <w:t>which the kart makes a decision similar to that of the person in a similar situation.</w:t>
        </w:r>
      </w:ins>
    </w:p>
    <w:p w14:paraId="499C1FB8" w14:textId="77777777" w:rsidR="00F93CF8" w:rsidRDefault="00F93CF8" w:rsidP="00F93CF8">
      <w:pPr>
        <w:jc w:val="start"/>
        <w:rPr>
          <w:ins w:id="400" w:author="Alexandru Uicoaba" w:date="2022-06-01T20:41:00Z"/>
        </w:rPr>
      </w:pPr>
      <w:ins w:id="401" w:author="Alexandru Uicoaba" w:date="2022-06-01T20:41:00Z">
        <w:r>
          <w:rPr>
            <w:noProof/>
          </w:rPr>
          <w:drawing>
            <wp:inline distT="0" distB="0" distL="0" distR="0" wp14:anchorId="26C8F018" wp14:editId="05AF9B5E">
              <wp:extent cx="3050439" cy="1623975"/>
              <wp:effectExtent l="0" t="0" r="17145" b="14605"/>
              <wp:docPr id="1" name="Diagramă 4"/>
              <wp:cNvGraphicFramePr/>
              <a:graphic xmlns:a="http://purl.oclc.org/ooxml/drawingml/main">
                <a:graphicData uri="http://purl.oclc.org/ooxml/drawingml/chart">
                  <c:chart xmlns:c="http://purl.oclc.org/ooxml/drawingml/chart" xmlns:r="http://purl.oclc.org/ooxml/officeDocument/relationships" r:id="rId20"/>
                </a:graphicData>
              </a:graphic>
            </wp:inline>
          </w:drawing>
        </w:r>
      </w:ins>
    </w:p>
    <w:p w14:paraId="38A968A5" w14:textId="0579A559" w:rsidR="00F93CF8" w:rsidRDefault="00F93CF8" w:rsidP="00F93CF8">
      <w:pPr>
        <w:pStyle w:val="BodyText"/>
        <w:rPr>
          <w:ins w:id="402" w:author="Alexandru Uicoaba" w:date="2022-06-01T20:40:00Z"/>
        </w:rPr>
      </w:pPr>
      <w:ins w:id="403" w:author="Alexandru Uicoaba" w:date="2022-06-01T20:41:00Z">
        <w:r>
          <w:t>Fig. 1. Human vs Decission Tree vs Random Forrest</w:t>
        </w:r>
      </w:ins>
    </w:p>
    <w:p w14:paraId="57848D13" w14:textId="0BE98B46" w:rsidR="00F93CF8" w:rsidRPr="00A215B9" w:rsidRDefault="00F93CF8" w:rsidP="000403F5">
      <w:pPr>
        <w:pStyle w:val="BodyText"/>
        <w:rPr>
          <w:lang w:val="ro-RO"/>
        </w:rPr>
      </w:pPr>
      <w:ins w:id="404" w:author="Alexandru Uicoaba" w:date="2022-06-01T20:40:00Z">
        <w:r w:rsidRPr="00F93CF8">
          <w:rPr>
            <w:lang w:val="ro-RO"/>
          </w:rPr>
          <w:t>This experiment also shows that if the route in which the kart is to be learned is known, the use of prediction algorithms is more optimal. On the other hand, if the route is not known, or if it is changed or generated randomly, it is preferable to use reinforcement learning algorithms.</w:t>
        </w:r>
      </w:ins>
    </w:p>
    <w:p w14:paraId="421360CD" w14:textId="03E98EA0" w:rsidR="00395D41" w:rsidDel="00F93CF8" w:rsidRDefault="00395D41" w:rsidP="00395D41">
      <w:pPr>
        <w:jc w:val="start"/>
        <w:rPr>
          <w:del w:id="405" w:author="Alexandru Uicoaba" w:date="2022-06-01T20:40:00Z"/>
        </w:rPr>
      </w:pPr>
      <w:del w:id="406" w:author="Alexandru Uicoaba" w:date="2022-06-01T20:40:00Z">
        <w:r w:rsidDel="00F93CF8">
          <w:rPr>
            <w:noProof/>
          </w:rPr>
          <w:lastRenderedPageBreak/>
          <w:drawing>
            <wp:inline distT="0" distB="0" distL="0" distR="0" wp14:anchorId="3F4AC8C5" wp14:editId="5AD53896">
              <wp:extent cx="3050439" cy="1623975"/>
              <wp:effectExtent l="0" t="0" r="17145" b="14605"/>
              <wp:docPr id="4" name="Diagramă 4"/>
              <wp:cNvGraphicFramePr/>
              <a:graphic xmlns:a="http://purl.oclc.org/ooxml/drawingml/main">
                <a:graphicData uri="http://purl.oclc.org/ooxml/drawingml/chart">
                  <c:chart xmlns:c="http://purl.oclc.org/ooxml/drawingml/chart" xmlns:r="http://purl.oclc.org/ooxml/officeDocument/relationships" r:id="rId21"/>
                </a:graphicData>
              </a:graphic>
            </wp:inline>
          </w:drawing>
        </w:r>
      </w:del>
    </w:p>
    <w:p w14:paraId="4180B48B" w14:textId="145DB0FD" w:rsidR="00122B95" w:rsidRDefault="00395D41" w:rsidP="00C957D8">
      <w:pPr>
        <w:jc w:val="both"/>
      </w:pPr>
      <w:del w:id="407" w:author="Alexandru Uicoaba" w:date="2022-06-01T20:40:00Z">
        <w:r w:rsidDel="00F93CF8">
          <w:delText xml:space="preserve">Fig. </w:delText>
        </w:r>
      </w:del>
      <w:ins w:id="408" w:author="Bogdan Dragulescu" w:date="2021-01-18T08:43:00Z">
        <w:del w:id="409" w:author="Alexandru Uicoaba" w:date="2022-06-01T20:29:00Z">
          <w:r w:rsidR="006F038F" w:rsidDel="009D7567">
            <w:delText>3</w:delText>
          </w:r>
        </w:del>
      </w:ins>
      <w:del w:id="410" w:author="Alexandru Uicoaba" w:date="2022-06-01T20:40:00Z">
        <w:r w:rsidDel="00F93CF8">
          <w:delText xml:space="preserve">5. </w:delText>
        </w:r>
      </w:del>
      <w:del w:id="411" w:author="Alexandru Uicoaba" w:date="2022-06-01T20:29:00Z">
        <w:r w:rsidDel="009D7567">
          <w:delText xml:space="preserve">Tipul de algoritmi utilizați în </w:delText>
        </w:r>
        <w:commentRangeStart w:id="412"/>
        <w:r w:rsidDel="009D7567">
          <w:delText>articole</w:delText>
        </w:r>
      </w:del>
      <w:commentRangeEnd w:id="412"/>
      <w:r w:rsidR="006F038F">
        <w:rPr>
          <w:rStyle w:val="CommentReference"/>
        </w:rPr>
        <w:commentReference w:id="412"/>
      </w:r>
    </w:p>
    <w:p w14:paraId="2434E9B2" w14:textId="29C8B696" w:rsidR="004F58B7" w:rsidDel="00F93CF8" w:rsidRDefault="00D71B22" w:rsidP="00EC395D">
      <w:pPr>
        <w:spacing w:after="6pt"/>
        <w:ind w:firstLine="14.45pt"/>
        <w:jc w:val="both"/>
        <w:rPr>
          <w:del w:id="413" w:author="Alexandru Uicoaba" w:date="2022-06-01T20:41:00Z"/>
          <w:moveFrom w:id="414" w:author="Alexandru Uicoabă" w:date="2021-01-18T13:57:00Z"/>
        </w:rPr>
      </w:pPr>
      <w:moveFromRangeStart w:id="415" w:author="Alexandru Uicoabă" w:date="2021-01-18T13:57:00Z" w:name="move61870692"/>
      <w:moveFrom w:id="416" w:author="Alexandru Uicoabă" w:date="2021-01-18T13:57:00Z">
        <w:r w:rsidDel="000A0846">
          <w:t>Spre deosebire de articolele în care s-au prezentat conceptul de Single Agent, unde cel mai utilizat algoritm a fost MTCS, se poate observa în Tabelul 1</w:t>
        </w:r>
        <w:r w:rsidR="006D2710" w:rsidDel="000A0846">
          <w:t xml:space="preserve">, </w:t>
        </w:r>
        <w:commentRangeStart w:id="417"/>
        <w:commentRangeEnd w:id="417"/>
        <w:r w:rsidDel="000A0846">
          <w:rPr>
            <w:rStyle w:val="CommentReference"/>
          </w:rPr>
          <w:commentReference w:id="417"/>
        </w:r>
        <w:r w:rsidDel="000A0846">
          <w:t>că pentru Multi Agents cel mai preferat algoritm a fost RL, dar și forme derivate ale acestuia</w:t>
        </w:r>
      </w:moveFrom>
      <w:ins w:id="418" w:author="Alexandru Uicoaba" w:date="2022-06-01T20:41:00Z">
        <w:r w:rsidR="00F93CF8">
          <w:t xml:space="preserve">      </w:t>
        </w:r>
      </w:ins>
      <w:moveFrom w:id="419" w:author="Alexandru Uicoabă" w:date="2021-01-18T13:57:00Z">
        <w:del w:id="420" w:author="Alexandru Uicoaba" w:date="2022-06-01T20:41:00Z">
          <w:r w:rsidDel="00F93CF8">
            <w:delText xml:space="preserve">. </w:delText>
          </w:r>
        </w:del>
      </w:moveFrom>
    </w:p>
    <w:moveFromRangeEnd w:id="415"/>
    <w:p w14:paraId="4C03370F" w14:textId="77777777" w:rsidR="00E52D53" w:rsidDel="00F93CF8" w:rsidRDefault="00E52D53" w:rsidP="006F038F">
      <w:pPr>
        <w:spacing w:after="6pt"/>
        <w:ind w:firstLine="14.45pt"/>
        <w:jc w:val="both"/>
        <w:rPr>
          <w:del w:id="421" w:author="Alexandru Uicoaba" w:date="2022-06-01T20:41:00Z"/>
        </w:rPr>
      </w:pPr>
    </w:p>
    <w:p w14:paraId="2BBC5071" w14:textId="7DE7B274" w:rsidR="00D71B22" w:rsidRPr="00C77071" w:rsidDel="00F93CF8" w:rsidRDefault="00D71B22" w:rsidP="00F93CF8">
      <w:pPr>
        <w:spacing w:after="6pt"/>
        <w:jc w:val="both"/>
        <w:rPr>
          <w:del w:id="422" w:author="Alexandru Uicoaba" w:date="2022-06-01T20:41:00Z"/>
        </w:rPr>
        <w:pPrChange w:id="423" w:author="Alexandru Uicoaba" w:date="2022-06-01T20:41:00Z">
          <w:pPr>
            <w:spacing w:after="6pt"/>
            <w:ind w:firstLine="14.45pt"/>
            <w:jc w:val="both"/>
          </w:pPr>
        </w:pPrChange>
      </w:pPr>
      <w:del w:id="424" w:author="Alexandru Uicoaba" w:date="2022-06-01T20:41:00Z">
        <w:r w:rsidRPr="00A215B9" w:rsidDel="00F93CF8">
          <w:delText>În ambele cazuri, atât pentru Single Agent, cât și pentru Multi Agents, au fost preferate implementările de rețele neuronale pentru învățarea agenților. Acest lucru reiese din Tabelul 2</w:delText>
        </w:r>
        <w:r w:rsidR="00E52D53" w:rsidRPr="00C77071" w:rsidDel="00F93CF8">
          <w:delText>,</w:delText>
        </w:r>
        <w:r w:rsidRPr="00C77071" w:rsidDel="00F93CF8">
          <w:delText xml:space="preserve"> și ne sugerează că rețele neuronale sunt un pion important în acest domeniu.</w:delText>
        </w:r>
      </w:del>
    </w:p>
    <w:p w14:paraId="1514253A" w14:textId="6E2FAE2A" w:rsidR="00D71B22" w:rsidRPr="00C77071" w:rsidDel="00F93CF8" w:rsidRDefault="00D71B22" w:rsidP="00F93CF8">
      <w:pPr>
        <w:jc w:val="both"/>
        <w:rPr>
          <w:del w:id="425" w:author="Alexandru Uicoaba" w:date="2022-06-01T20:41:00Z"/>
        </w:rPr>
        <w:pPrChange w:id="426" w:author="Alexandru Uicoaba" w:date="2022-06-01T20:41:00Z">
          <w:pPr>
            <w:ind w:firstLine="14.45pt"/>
            <w:jc w:val="both"/>
          </w:pPr>
        </w:pPrChange>
      </w:pPr>
      <w:del w:id="427" w:author="Alexandru Uicoaba" w:date="2022-06-01T20:41:00Z">
        <w:r w:rsidRPr="00C77071" w:rsidDel="00F93CF8">
          <w:delText xml:space="preserve">Tabelul 1 și Tabelul </w:delText>
        </w:r>
        <w:r w:rsidR="00F44331" w:rsidRPr="00C77071" w:rsidDel="00F93CF8">
          <w:delText>2</w:delText>
        </w:r>
        <w:commentRangeStart w:id="428"/>
        <w:r w:rsidRPr="00C77071" w:rsidDel="00F93CF8">
          <w:delText xml:space="preserve"> </w:delText>
        </w:r>
        <w:commentRangeEnd w:id="428"/>
        <w:r w:rsidRPr="00C77071" w:rsidDel="00F93CF8">
          <w:rPr>
            <w:rStyle w:val="CommentReference"/>
            <w:sz w:val="20"/>
            <w:szCs w:val="20"/>
            <w:rPrChange w:id="429" w:author="Alexandru Uicoabă" w:date="2021-01-18T14:02:00Z">
              <w:rPr>
                <w:rStyle w:val="CommentReference"/>
              </w:rPr>
            </w:rPrChange>
          </w:rPr>
          <w:commentReference w:id="428"/>
        </w:r>
        <w:r w:rsidR="00F44331" w:rsidRPr="00A215B9" w:rsidDel="00F93CF8">
          <w:delText>indică</w:delText>
        </w:r>
        <w:r w:rsidRPr="00A215B9" w:rsidDel="00F93CF8">
          <w:delText xml:space="preserve"> faptul că mai este nevoie de așteptare pentru a realiza un agent care să obțină rezultate foarte bune în mai multe jocuri. Majoritatea agenților descriși au obținut performanțe foarte bune doar într-un singur joc. Î</w:delText>
        </w:r>
        <w:r w:rsidRPr="00C77071" w:rsidDel="00F93CF8">
          <w:delText>n articolele în care s-au prezentat agenți inteligenți care sunt capabili să concureze în mai multe jocuri, numărul acestor medii virtuale a fost unul scăzut, iar conceptul pe care se bazează jocurile au fost asemănător.</w:delText>
        </w:r>
      </w:del>
    </w:p>
    <w:p w14:paraId="40E4F145" w14:textId="18AFBE1F" w:rsidR="00D71B22" w:rsidRDefault="00D71B22" w:rsidP="00E738DA">
      <w:pPr>
        <w:pStyle w:val="Heading3"/>
        <w:numPr>
          <w:ilvl w:val="0"/>
          <w:numId w:val="0"/>
        </w:numPr>
        <w:spacing w:before="6pt" w:after="3pt" w:line="12pt" w:lineRule="auto"/>
        <w:pPrChange w:id="430" w:author="Alexandru Uicoaba" w:date="2022-06-01T20:41:00Z">
          <w:pPr>
            <w:pStyle w:val="Heading3"/>
            <w:numPr>
              <w:ilvl w:val="0"/>
              <w:numId w:val="0"/>
            </w:numPr>
            <w:tabs>
              <w:tab w:val="clear" w:pos="27pt"/>
            </w:tabs>
            <w:spacing w:before="6pt" w:after="3pt" w:line="12pt" w:lineRule="auto"/>
            <w:ind w:start="14.45pt" w:firstLine="0pt"/>
          </w:pPr>
        </w:pPrChange>
      </w:pPr>
      <w:del w:id="431" w:author="Alexandru Uicoaba" w:date="2022-06-01T20:41:00Z">
        <w:r w:rsidDel="00E738DA">
          <w:delText>Limitări</w:delText>
        </w:r>
        <w:r w:rsidRPr="00445982" w:rsidDel="00E738DA">
          <w:delText>.</w:delText>
        </w:r>
      </w:del>
      <w:ins w:id="432" w:author="Alexandru Uicoaba" w:date="2022-06-01T20:41:00Z">
        <w:r w:rsidR="00E738DA">
          <w:t>Limitation</w:t>
        </w:r>
      </w:ins>
    </w:p>
    <w:p w14:paraId="2A08BDAF" w14:textId="32953074" w:rsidR="00D71B22" w:rsidRPr="00BB629B" w:rsidRDefault="00D71B22" w:rsidP="000E71A2">
      <w:pPr>
        <w:ind w:firstLine="14.45pt"/>
        <w:jc w:val="both"/>
      </w:pPr>
      <w:r w:rsidRPr="00445982">
        <w:t xml:space="preserve">Având în vedere că în acest articol științific au fost introduse doar articole provenite din baza electronică a celor de la IEEE, este posibil ca unele articole să fie </w:t>
      </w:r>
      <w:r w:rsidR="00AF5657">
        <w:t>omise</w:t>
      </w:r>
      <w:r w:rsidRPr="00445982">
        <w:t xml:space="preserve">. Pe viitor se dorește extinderea </w:t>
      </w:r>
      <w:r w:rsidR="00CC2671">
        <w:t>articolelor</w:t>
      </w:r>
      <w:r w:rsidRPr="00445982">
        <w:t xml:space="preserve"> analizate, prin introducerea de articole </w:t>
      </w:r>
      <w:r>
        <w:t>provenite și din alte baze de date electronice,</w:t>
      </w:r>
      <w:r w:rsidRPr="00445982">
        <w:t xml:space="preserve"> </w:t>
      </w:r>
      <w:r>
        <w:t xml:space="preserve">diferite de </w:t>
      </w:r>
      <w:r w:rsidRPr="00445982">
        <w:t>IEEE</w:t>
      </w:r>
      <w:r>
        <w:t>.</w:t>
      </w:r>
    </w:p>
    <w:p w14:paraId="2C619F58" w14:textId="54B2043D" w:rsidR="00D71B22" w:rsidRDefault="00D71B22" w:rsidP="00D71B22">
      <w:pPr>
        <w:pStyle w:val="Heading1"/>
      </w:pPr>
      <w:del w:id="433" w:author="Alexandru Uicoaba" w:date="2022-06-01T20:43:00Z">
        <w:r w:rsidDel="00F167FA">
          <w:delText>Concluzie</w:delText>
        </w:r>
      </w:del>
      <w:ins w:id="434" w:author="Alexandru Uicoaba" w:date="2022-06-01T20:43:00Z">
        <w:r w:rsidR="00F167FA">
          <w:t>Conclusion</w:t>
        </w:r>
      </w:ins>
    </w:p>
    <w:p w14:paraId="382AB25C" w14:textId="7E2A89A0" w:rsidR="00D71B22" w:rsidRDefault="00D71B22" w:rsidP="00D71B22">
      <w:pPr>
        <w:pStyle w:val="BodyText"/>
        <w:rPr>
          <w:lang w:val="ro-RO"/>
        </w:rPr>
      </w:pPr>
      <w:del w:id="435" w:author="Alexandru Uicoaba" w:date="2022-06-01T20:47:00Z">
        <w:r w:rsidDel="00C8326B">
          <w:rPr>
            <w:lang w:val="ro-RO"/>
          </w:rPr>
          <w:delText xml:space="preserve">În </w:delText>
        </w:r>
      </w:del>
      <w:ins w:id="436" w:author="Alexandru Uicoaba" w:date="2022-06-01T20:47:00Z">
        <w:r w:rsidR="00C8326B" w:rsidRPr="00C8326B">
          <w:rPr>
            <w:lang w:val="ro-RO"/>
          </w:rPr>
          <w:t>In this paper, an experiment was performed to implement two scenarios for learning an agent to drive in a virtual environment, using supervised machine learning algorithms, as well as reinforcement learning.</w:t>
        </w:r>
      </w:ins>
      <w:del w:id="437" w:author="Alexandru Uicoaba" w:date="2022-06-01T20:47:00Z">
        <w:r w:rsidDel="00C8326B">
          <w:rPr>
            <w:lang w:val="ro-RO"/>
          </w:rPr>
          <w:delText xml:space="preserve">această lucrare, s-a prezentat un studiu referitor la modul în care sunt implementați agenții inteligenți în medii virtuale. În rezultate se poate observa că în majoritatea articolelor incluse, </w:delText>
        </w:r>
        <w:r w:rsidR="0054434E" w:rsidDel="00C8326B">
          <w:rPr>
            <w:lang w:val="ro-RO"/>
          </w:rPr>
          <w:delText>aceștia</w:delText>
        </w:r>
        <w:r w:rsidDel="00C8326B">
          <w:rPr>
            <w:lang w:val="ro-RO"/>
          </w:rPr>
          <w:delText xml:space="preserve"> au fost implementați folosind rețele neuronale. De asemenea, majoritatea agenților au fost utilizați doar într-un singur mediu virtual, cu câteva excepții. Platformele pe care au fost testați aceștia lipsesc, ceea ce poate însemna că, acestea nu au un rol esențial în performanțele </w:delText>
        </w:r>
        <w:r w:rsidR="00FD6472" w:rsidDel="00C8326B">
          <w:rPr>
            <w:lang w:val="ro-RO"/>
          </w:rPr>
          <w:delText>agenților</w:delText>
        </w:r>
        <w:r w:rsidDel="00C8326B">
          <w:rPr>
            <w:lang w:val="ro-RO"/>
          </w:rPr>
          <w:delText xml:space="preserve">, fie că ne referim la jocuri pe calculator, consolă, </w:delText>
        </w:r>
        <w:r w:rsidR="00970AFC" w:rsidDel="00C8326B">
          <w:rPr>
            <w:lang w:val="ro-RO"/>
          </w:rPr>
          <w:delText>web</w:delText>
        </w:r>
        <w:r w:rsidDel="00C8326B">
          <w:rPr>
            <w:lang w:val="ro-RO"/>
          </w:rPr>
          <w:delText xml:space="preserve"> sau dispozitive mobile.</w:delText>
        </w:r>
      </w:del>
    </w:p>
    <w:p w14:paraId="59094086" w14:textId="531BF032" w:rsidR="00D71B22" w:rsidRPr="00743A53" w:rsidRDefault="00D71B22" w:rsidP="00D71B22">
      <w:pPr>
        <w:pStyle w:val="BodyText"/>
        <w:rPr>
          <w:lang w:val="ro-RO"/>
        </w:rPr>
      </w:pPr>
      <w:commentRangeStart w:id="438"/>
      <w:commentRangeStart w:id="439"/>
      <w:del w:id="440" w:author="Alexandru Uicoaba" w:date="2022-06-01T20:48:00Z">
        <w:r w:rsidDel="00C8326B">
          <w:rPr>
            <w:lang w:val="ro-RO"/>
          </w:rPr>
          <w:delText xml:space="preserve">Pe </w:delText>
        </w:r>
      </w:del>
      <w:ins w:id="441" w:author="Alexandru Uicoaba" w:date="2022-06-01T20:48:00Z">
        <w:r w:rsidR="00C8326B" w:rsidRPr="00C8326B">
          <w:rPr>
            <w:lang w:val="ro-RO"/>
          </w:rPr>
          <w:t>In the future, the complexity of the experiment can be continued in several directions. One direction would be to switch from a single agent to a multi-agent mode and observe how they interact with each other. Another direction would be to use several circuit tours, and to observe the differences in time and route between them. One last direction could be to increase the complexity of the circuit and change it in a random way, and to observe how the agent adapts to the change.</w:t>
        </w:r>
      </w:ins>
      <w:del w:id="442" w:author="Alexandru Uicoaba" w:date="2022-06-01T20:48:00Z">
        <w:r w:rsidDel="00C8326B">
          <w:rPr>
            <w:lang w:val="ro-RO"/>
          </w:rPr>
          <w:delText xml:space="preserve">viitor se dorește continuarea acestui articol științific, prin implementarea unui agent inteligent într-un joc de curse de mașini, la un nivel ridicat. Jocul respectiv poate să fie unul existent, sau poate să fie creat de la zero. Din punct de vedere al algoritmului, se va utiliza RL, scopul </w:delText>
        </w:r>
        <w:r w:rsidR="000438EE" w:rsidDel="00C8326B">
          <w:rPr>
            <w:lang w:val="ro-RO"/>
          </w:rPr>
          <w:delText>agentului</w:delText>
        </w:r>
        <w:r w:rsidDel="00C8326B">
          <w:rPr>
            <w:lang w:val="ro-RO"/>
          </w:rPr>
          <w:delText xml:space="preserve"> fiind să simuleze o mașină autonomă în diferite situații.</w:delText>
        </w:r>
        <w:commentRangeEnd w:id="438"/>
        <w:r w:rsidDel="00C8326B">
          <w:rPr>
            <w:rStyle w:val="CommentReference"/>
            <w:spacing w:val="0"/>
            <w:lang w:eastAsia="en-US"/>
          </w:rPr>
          <w:commentReference w:id="438"/>
        </w:r>
        <w:commentRangeEnd w:id="439"/>
        <w:r w:rsidR="005E0C2F" w:rsidDel="00C8326B">
          <w:rPr>
            <w:rStyle w:val="CommentReference"/>
            <w:spacing w:val="0"/>
            <w:lang w:val="ro-RO" w:eastAsia="en-US"/>
          </w:rPr>
          <w:commentReference w:id="439"/>
        </w:r>
      </w:del>
    </w:p>
    <w:p w14:paraId="55675C11" w14:textId="50309093" w:rsidR="00D71B22" w:rsidRPr="00FB4C78" w:rsidRDefault="00D71B22" w:rsidP="00F51BD1">
      <w:pPr>
        <w:spacing w:after="6pt" w:line="11.40pt" w:lineRule="auto"/>
        <w:ind w:firstLine="14.45pt"/>
        <w:jc w:val="both"/>
        <w:rPr>
          <w:lang w:val="en-GB"/>
        </w:rPr>
      </w:pPr>
      <w:r>
        <w:t xml:space="preserve"> </w:t>
      </w:r>
    </w:p>
    <w:p w14:paraId="5EBEB94F" w14:textId="57458B3F" w:rsidR="009303D9" w:rsidRDefault="00D71B22" w:rsidP="00485B76">
      <w:pPr>
        <w:pStyle w:val="Heading5"/>
      </w:pPr>
      <w:del w:id="443" w:author="Alexandru Uicoaba" w:date="2022-06-01T20:48:00Z">
        <w:r w:rsidDel="005270B0">
          <w:delText>Referințe</w:delText>
        </w:r>
      </w:del>
      <w:ins w:id="444" w:author="Alexandru Uicoaba" w:date="2022-06-01T20:48:00Z">
        <w:r w:rsidR="005270B0">
          <w:t>Reference</w:t>
        </w:r>
      </w:ins>
    </w:p>
    <w:p w14:paraId="384464AD" w14:textId="77777777" w:rsidR="007C685E" w:rsidRPr="007C685E" w:rsidRDefault="007C685E" w:rsidP="0030430D">
      <w:pPr>
        <w:pStyle w:val="Bibliography"/>
        <w:jc w:val="both"/>
      </w:pPr>
      <w:bookmarkStart w:id="445" w:name="ZOTERO_BREF_Mym0ZIIayq6n"/>
      <w:r w:rsidRPr="007C685E">
        <w:t>[1]</w:t>
      </w:r>
      <w:r w:rsidRPr="007C685E">
        <w:tab/>
        <w:t>L. Padgham and M. Winikoff, Developing Intelligent Agent Systems: A Practical Guide, 1st ed. Wiley, 2004.</w:t>
      </w:r>
    </w:p>
    <w:p w14:paraId="32D71272" w14:textId="77777777" w:rsidR="007C685E" w:rsidRPr="007C685E" w:rsidRDefault="007C685E" w:rsidP="0030430D">
      <w:pPr>
        <w:pStyle w:val="Bibliography"/>
        <w:jc w:val="both"/>
      </w:pPr>
      <w:r w:rsidRPr="007C685E">
        <w:t>[2]</w:t>
      </w:r>
      <w:r w:rsidRPr="007C685E">
        <w:tab/>
        <w:t>F. Safadi, R. Fonteneau, and D. Ernst, ‘Artificial intelligence in video games: Towards a unified framework’, Int. J. Comput. Games Technol., vol. 2015, 2015.</w:t>
      </w:r>
    </w:p>
    <w:p w14:paraId="7FEB71D5" w14:textId="77777777" w:rsidR="007C685E" w:rsidRPr="007C685E" w:rsidRDefault="007C685E" w:rsidP="0030430D">
      <w:pPr>
        <w:pStyle w:val="Bibliography"/>
        <w:jc w:val="both"/>
      </w:pPr>
      <w:r w:rsidRPr="007C685E">
        <w:t>[3]</w:t>
      </w:r>
      <w:r w:rsidRPr="007C685E">
        <w:tab/>
        <w:t>D. A. Chentsov and S. A. Belyaev, ‘Monte Carlo Tree Search Modification for Computer Games’, in 2020 IEEE Conference of Russian Young Researchers in Electrical and Electronic Engineering (EIConRus), Jan. 2020, pp. 252–255, doi: 10.1109/EIConRus49466.2020.9039281.</w:t>
      </w:r>
    </w:p>
    <w:p w14:paraId="067AF118" w14:textId="713E6568" w:rsidR="007C685E" w:rsidRDefault="007C685E" w:rsidP="0030430D">
      <w:pPr>
        <w:pStyle w:val="Bibliography"/>
        <w:jc w:val="both"/>
        <w:rPr>
          <w:ins w:id="446" w:author="Alexandru Uicoabă" w:date="2021-01-18T14:43:00Z"/>
        </w:rPr>
      </w:pPr>
      <w:r w:rsidRPr="007C685E">
        <w:t>[4]</w:t>
      </w:r>
      <w:r w:rsidRPr="007C685E">
        <w:tab/>
        <w:t>F. Dignum, J. Westra, W. A. van Doesburg, and M. Harbers, ‘Games and Agents: Designing Intelligent Gameplay’, Int. J. Comput. Games Technol., vol. 2009, pp. 1–18, 2009, doi: 10.1155/2009/837095.</w:t>
      </w:r>
    </w:p>
    <w:p w14:paraId="01C53BC0" w14:textId="0691D6B2" w:rsidR="001D7F57" w:rsidRDefault="001D7F57" w:rsidP="001D7F57">
      <w:pPr>
        <w:rPr>
          <w:ins w:id="447" w:author="Alexandru Uicoabă" w:date="2021-01-18T14:43:00Z"/>
        </w:rPr>
      </w:pPr>
    </w:p>
    <w:p w14:paraId="23E62902" w14:textId="77777777" w:rsidR="001D7F57" w:rsidRPr="001D7F57" w:rsidRDefault="001D7F57">
      <w:pPr>
        <w:pPrChange w:id="448" w:author="Alexandru Uicoabă" w:date="2021-01-18T14:43:00Z">
          <w:pPr>
            <w:pStyle w:val="Bibliography"/>
            <w:jc w:val="both"/>
          </w:pPr>
        </w:pPrChange>
      </w:pPr>
    </w:p>
    <w:p w14:paraId="357FCACF" w14:textId="77777777" w:rsidR="007C685E" w:rsidRPr="007C685E" w:rsidRDefault="007C685E" w:rsidP="0030430D">
      <w:pPr>
        <w:pStyle w:val="Bibliography"/>
        <w:jc w:val="both"/>
      </w:pPr>
      <w:r w:rsidRPr="007C685E">
        <w:t>[5]</w:t>
      </w:r>
      <w:r w:rsidRPr="007C685E">
        <w:tab/>
        <w:t>K. Petersen, S. Vakkalanka, and L. Kuzniarz, ‘Guidelines for conducting systematic mapping studies in software engineering: An update’, Inf. Softw. Technol., vol. 64, pp. 1–18, Aug. 2015, doi: 10.1016/j.infsof.2015.03.007.</w:t>
      </w:r>
    </w:p>
    <w:p w14:paraId="02943DAC" w14:textId="77777777" w:rsidR="007C685E" w:rsidRPr="007C685E" w:rsidRDefault="007C685E" w:rsidP="0030430D">
      <w:pPr>
        <w:pStyle w:val="Bibliography"/>
        <w:jc w:val="both"/>
      </w:pPr>
      <w:r w:rsidRPr="007C685E">
        <w:t>[6]</w:t>
      </w:r>
      <w:r w:rsidRPr="007C685E">
        <w:tab/>
        <w:t>T. Pepels, M. H. M. Winands, and M. Lanctot, ‘Real-Time Monte Carlo Tree Search in Ms Pac-Man’, IEEE Trans. Comput. Intell. AI Games, vol. 6, no. 3, pp. 245–257, Sep. 2014, doi: 10.1109/TCIAIG.2013.2291577.</w:t>
      </w:r>
    </w:p>
    <w:p w14:paraId="0C0E9421" w14:textId="77777777" w:rsidR="007C685E" w:rsidRPr="007C685E" w:rsidRDefault="007C685E" w:rsidP="0030430D">
      <w:pPr>
        <w:pStyle w:val="Bibliography"/>
        <w:jc w:val="both"/>
      </w:pPr>
      <w:r w:rsidRPr="007C685E">
        <w:t>[7]</w:t>
      </w:r>
      <w:r w:rsidRPr="007C685E">
        <w:tab/>
        <w:t>D. Perez-Liebana, J. Liu, A. Khalifa, R. D. Gaina, J. Togelius, and S. M. Lucas, ‘General Video Game AI: A Multitrack Framework for Evaluating Agents, Games, and Content Generation Algorithms’, IEEE Trans. Games, vol. 11, no. 3, pp. 195–214, Sep. 2019, doi: 10.1109/TG.2019.2901021.</w:t>
      </w:r>
    </w:p>
    <w:p w14:paraId="265562A6" w14:textId="77777777" w:rsidR="007C685E" w:rsidRPr="007C685E" w:rsidRDefault="007C685E" w:rsidP="0030430D">
      <w:pPr>
        <w:pStyle w:val="Bibliography"/>
        <w:jc w:val="both"/>
      </w:pPr>
      <w:r w:rsidRPr="007C685E">
        <w:t>[8]</w:t>
      </w:r>
      <w:r w:rsidRPr="007C685E">
        <w:tab/>
        <w:t>C. F. Sironi and M. H. M. Winands, ‘Analysis of Self-Adaptive Monte Carlo Tree Search in General Video Game Playing’, in 2018 IEEE Conference on Computational Intelligence and Games (CIG), Aug. 2018, pp. 1–4, doi: 10.1109/CIG.2018.8490402.</w:t>
      </w:r>
    </w:p>
    <w:p w14:paraId="34B64EAA" w14:textId="77777777" w:rsidR="007C685E" w:rsidRPr="007C685E" w:rsidRDefault="007C685E" w:rsidP="0030430D">
      <w:pPr>
        <w:pStyle w:val="Bibliography"/>
        <w:jc w:val="both"/>
      </w:pPr>
      <w:r w:rsidRPr="007C685E">
        <w:t>[9]</w:t>
      </w:r>
      <w:r w:rsidRPr="007C685E">
        <w:tab/>
        <w:t>H. Baier, A. Sattaur, E. J. Powley, S. Devlin, J. Rollason, and P. I. Cowling, ‘Emulating Human Play in a Leading Mobile Card Game’, IEEE Trans. Games, vol. 11, no. 4, pp. 386–395, Dec. 2019, doi: 10.1109/TG.2018.2835764.</w:t>
      </w:r>
    </w:p>
    <w:p w14:paraId="50F4AE94" w14:textId="77777777" w:rsidR="007C685E" w:rsidRPr="007C685E" w:rsidRDefault="007C685E" w:rsidP="0030430D">
      <w:pPr>
        <w:pStyle w:val="Bibliography"/>
        <w:jc w:val="both"/>
      </w:pPr>
      <w:r w:rsidRPr="007C685E">
        <w:t>[10]</w:t>
      </w:r>
      <w:r w:rsidRPr="007C685E">
        <w:tab/>
        <w:t>Y. Kanagawa and T. Kaneko, ‘Rogue-Gym: A New Challenge for Generalization in Reinforcement Learning’, in 2019 IEEE Conference on Games (CoG), Aug. 2019, pp. 1–8, doi: 10.1109/CIG.2019.8848075.</w:t>
      </w:r>
    </w:p>
    <w:p w14:paraId="55DA4BA7" w14:textId="77777777" w:rsidR="007C685E" w:rsidRPr="007C685E" w:rsidRDefault="007C685E" w:rsidP="0030430D">
      <w:pPr>
        <w:pStyle w:val="Bibliography"/>
        <w:jc w:val="both"/>
      </w:pPr>
      <w:r w:rsidRPr="007C685E">
        <w:t>[11]</w:t>
      </w:r>
      <w:r w:rsidRPr="007C685E">
        <w:tab/>
        <w:t>I. Fathy, M. Aref, O. Enayet, and A. Al-Ogail, ‘Intelligent online case-based planning agent model for real-time strategy games’, in 2010 10th International Conference on Intelligent Systems Design and Applications, Nov. 2010, pp. 445–450, doi: 10.1109/ISDA.2010.5687225.</w:t>
      </w:r>
    </w:p>
    <w:p w14:paraId="32952CC5" w14:textId="77777777" w:rsidR="007C685E" w:rsidRPr="007C685E" w:rsidRDefault="007C685E" w:rsidP="0030430D">
      <w:pPr>
        <w:pStyle w:val="Bibliography"/>
        <w:jc w:val="both"/>
      </w:pPr>
      <w:r w:rsidRPr="007C685E">
        <w:t>[12]</w:t>
      </w:r>
      <w:r w:rsidRPr="007C685E">
        <w:tab/>
        <w:t>Z. Wei, D. Wang, M. Zhang, A. Tan, C. Miao, and Y. Zhou, ‘Autonomous Agents in Snake Game via Deep Reinforcement Learning’, in 2018 IEEE International Conference on Agents (ICA), Jul. 2018, pp. 20–25, doi: 10.1109/AGENTS.2018.8460004.</w:t>
      </w:r>
    </w:p>
    <w:p w14:paraId="1FE35903" w14:textId="77777777" w:rsidR="007C685E" w:rsidRPr="007C685E" w:rsidRDefault="007C685E" w:rsidP="0030430D">
      <w:pPr>
        <w:pStyle w:val="Bibliography"/>
        <w:jc w:val="both"/>
      </w:pPr>
      <w:r w:rsidRPr="007C685E">
        <w:t>[13]</w:t>
      </w:r>
      <w:r w:rsidRPr="007C685E">
        <w:tab/>
        <w:t>F. D. M. A. Ali, E. Gimo, and S. M. Saide, ‘A MiniMax Agent for Playing Ntxuva Game – The Mozambican Variant of Mancala’, in 2020 International Conference on Artificial Intelligence, Big Data, Computing and Data Communication Systems (icABCD), Aug. 2020, pp. 1–5, doi: 10.1109/icABCD49160.2020.9183848.</w:t>
      </w:r>
    </w:p>
    <w:p w14:paraId="6FDA7A97" w14:textId="77777777" w:rsidR="007C685E" w:rsidRPr="007C685E" w:rsidRDefault="007C685E" w:rsidP="0030430D">
      <w:pPr>
        <w:pStyle w:val="Bibliography"/>
        <w:jc w:val="both"/>
      </w:pPr>
      <w:r w:rsidRPr="007C685E">
        <w:t>[14]</w:t>
      </w:r>
      <w:r w:rsidRPr="007C685E">
        <w:tab/>
        <w:t>S. D. H. Permana, K. B. Y. Bintoro, B. Arifitama, A. Syahputra, and M. Cendana, ‘Improvisation of Minimax Algorithm with Multi Criteria Decision Maker (MCDM) in the Intelligent Agent of Card Battle Game’, in 2019 International Conference on Electrical Engineering and Computer Science (ICECOS), Oct. 2019, pp. 254–258, doi: 10.1109/ICECOS47637.2019.8984477.</w:t>
      </w:r>
    </w:p>
    <w:p w14:paraId="2B9DDD08" w14:textId="37DB1FB2" w:rsidR="007C685E" w:rsidRDefault="007C685E" w:rsidP="0030430D">
      <w:pPr>
        <w:pStyle w:val="Bibliography"/>
        <w:jc w:val="both"/>
        <w:rPr>
          <w:ins w:id="449" w:author="Alexandru Uicoabă" w:date="2021-01-18T14:44:00Z"/>
        </w:rPr>
      </w:pPr>
      <w:r w:rsidRPr="007C685E">
        <w:t>[15]</w:t>
      </w:r>
      <w:r w:rsidRPr="007C685E">
        <w:tab/>
        <w:t>Z. Zhang, D. Wang, D. Zhao, Q. Han, and T. Song, ‘A Gradient-Based Reinforcement Learning Algorithm for Multiple Cooperative Agents’, IEEE Access, vol. 6, pp. 70223–70235, 2018, doi: 10.1109/ACCESS.2018.2878853.</w:t>
      </w:r>
    </w:p>
    <w:p w14:paraId="6C5BC7C7" w14:textId="77777777" w:rsidR="001D5A48" w:rsidRPr="001D5A48" w:rsidRDefault="001D5A48">
      <w:pPr>
        <w:pPrChange w:id="450" w:author="Alexandru Uicoabă" w:date="2021-01-18T14:44:00Z">
          <w:pPr>
            <w:pStyle w:val="Bibliography"/>
            <w:jc w:val="both"/>
          </w:pPr>
        </w:pPrChange>
      </w:pPr>
    </w:p>
    <w:p w14:paraId="62353E37" w14:textId="77777777" w:rsidR="007C685E" w:rsidRPr="007C685E" w:rsidRDefault="007C685E" w:rsidP="0030430D">
      <w:pPr>
        <w:pStyle w:val="Bibliography"/>
        <w:jc w:val="both"/>
      </w:pPr>
      <w:r w:rsidRPr="007C685E">
        <w:t>[16]</w:t>
      </w:r>
      <w:r w:rsidRPr="007C685E">
        <w:tab/>
        <w:t>D. Daylamani-Zad and M. C. Angelides, ‘Altruism and Selfishness in Believable Game Agents: Deep Reinforcement Learning in Modified Dictator Games’, IEEE Trans. Games, pp. 1–1, 2020, doi: 10.1109/TG.2020.2989636.</w:t>
      </w:r>
    </w:p>
    <w:p w14:paraId="2FA0BAAB" w14:textId="77777777" w:rsidR="007C685E" w:rsidRPr="007C685E" w:rsidRDefault="007C685E" w:rsidP="0030430D">
      <w:pPr>
        <w:pStyle w:val="Bibliography"/>
        <w:jc w:val="both"/>
      </w:pPr>
      <w:r w:rsidRPr="007C685E">
        <w:t>[17]</w:t>
      </w:r>
      <w:r w:rsidRPr="007C685E">
        <w:tab/>
        <w:t>Y. Takano, S. Ito, T. Harada, and R. Thawonmas, ‘Utilizing Multiple Agents for Decision Making in a Fighting Game’, in 2018 IEEE 7th Global Conference on Consumer Electronics (GCCE), Oct. 2018, pp. 594–595, doi: 10.1109/GCCE.2018.8574675.</w:t>
      </w:r>
    </w:p>
    <w:p w14:paraId="4426012C" w14:textId="77777777" w:rsidR="007C685E" w:rsidRPr="007C685E" w:rsidRDefault="007C685E" w:rsidP="0030430D">
      <w:pPr>
        <w:pStyle w:val="Bibliography"/>
        <w:jc w:val="both"/>
      </w:pPr>
      <w:r w:rsidRPr="007C685E">
        <w:t>[18]</w:t>
      </w:r>
      <w:r w:rsidRPr="007C685E">
        <w:tab/>
        <w:t>P. B. S. Serafim, Y. L. B. Nogueira, C. A. Vidal, and J. B. C. Neto, ‘Evaluating Competition in Training of Deep Reinforcement Learning Agents in First-Person Shooter Games’, in 2018 17th Brazilian Symposium on Computer Games and Digital Entertainment (SBGames), Oct. 2018, pp. 117–11709, doi: 10.1109/SBGAMES.2018.00023.</w:t>
      </w:r>
    </w:p>
    <w:p w14:paraId="0107C0AB" w14:textId="77777777" w:rsidR="007C685E" w:rsidRPr="007C685E" w:rsidRDefault="007C685E" w:rsidP="0030430D">
      <w:pPr>
        <w:pStyle w:val="Bibliography"/>
        <w:jc w:val="both"/>
      </w:pPr>
      <w:r w:rsidRPr="007C685E">
        <w:lastRenderedPageBreak/>
        <w:t>[19]</w:t>
      </w:r>
      <w:r w:rsidRPr="007C685E">
        <w:tab/>
        <w:t>J. Abukhait, A. Aljaafreh, and N. Al-Oudat, ‘A Multi-agent Design of a Computer Player for Nine Men’s Morris Board Game using Deep Reinforcement Learning’, in 2019 Sixth International Conference on Social Networks Analysis, Management and Security (SNAMS), Oct. 2019, pp. 489–493, doi: 10.1109/SNAMS.2019.8931879.</w:t>
      </w:r>
    </w:p>
    <w:p w14:paraId="2176FEC5" w14:textId="77777777" w:rsidR="007C685E" w:rsidRPr="007C685E" w:rsidRDefault="007C685E" w:rsidP="0030430D">
      <w:pPr>
        <w:pStyle w:val="Bibliography"/>
        <w:jc w:val="both"/>
      </w:pPr>
      <w:r w:rsidRPr="007C685E">
        <w:t>[20]</w:t>
      </w:r>
      <w:r w:rsidRPr="007C685E">
        <w:tab/>
        <w:t>C. Wang, H. Chen, C. Yan, and X. Xiang, ‘Reinforcement Learning with an Extended Classifier System in Zero-sum Markov Games’, in 2019 IEEE International Conference on Agents (ICA), Oct. 2019, pp. 44–49, doi: 10.1109/AGENTS.2019.8929148.</w:t>
      </w:r>
    </w:p>
    <w:p w14:paraId="6FD1E09B" w14:textId="16C9F913" w:rsidR="00B03977" w:rsidRDefault="007C685E" w:rsidP="00962CA6">
      <w:pPr>
        <w:pStyle w:val="Bibliography"/>
        <w:jc w:val="both"/>
        <w:rPr>
          <w:ins w:id="451" w:author="Alexandru Uicoabă" w:date="2021-01-18T14:44:00Z"/>
        </w:rPr>
      </w:pPr>
      <w:r w:rsidRPr="007C685E">
        <w:t>[21]</w:t>
      </w:r>
      <w:r w:rsidRPr="007C685E">
        <w:tab/>
        <w:t>E. A. O. Diallo, A. Sugiyama, and T. Sugawara, ‘Learning to Coordinate with Deep Reinforcement Learning in Doubles Pong Game’, in 2017 16th IEEE International Conference on Machine Learning and Applications (ICMLA), Dec. 2017, pp. 14–19, doi: 10.1109/ICMLA.2017.0-184.</w:t>
      </w:r>
    </w:p>
    <w:p w14:paraId="5D650C77" w14:textId="77777777" w:rsidR="00962CA6" w:rsidRPr="00962CA6" w:rsidRDefault="00962CA6">
      <w:pPr>
        <w:pPrChange w:id="452" w:author="Alexandru Uicoabă" w:date="2021-01-18T14:44:00Z">
          <w:pPr>
            <w:pStyle w:val="Bibliography"/>
            <w:jc w:val="both"/>
          </w:pPr>
        </w:pPrChange>
      </w:pPr>
    </w:p>
    <w:p w14:paraId="617AF2E6" w14:textId="77777777" w:rsidR="007C685E" w:rsidRPr="007C685E" w:rsidRDefault="007C685E" w:rsidP="0030430D">
      <w:pPr>
        <w:pStyle w:val="Bibliography"/>
        <w:jc w:val="both"/>
      </w:pPr>
      <w:r w:rsidRPr="007C685E">
        <w:t>[22]</w:t>
      </w:r>
      <w:r w:rsidRPr="007C685E">
        <w:tab/>
        <w:t>J. Zhang, G. Wang, S. Yue, Y. Song, J. Liu, and X. Yao, ‘Multi-agent system application in accordance with game theory in bi-directional coordination network model’, J. Syst. Eng. Electron., vol. 31, no. 2, pp. 279–289, Apr. 2020, doi: 10.23919/JSEE.2020.000006.</w:t>
      </w:r>
    </w:p>
    <w:p w14:paraId="44C5497B" w14:textId="77777777" w:rsidR="007C685E" w:rsidRPr="007C685E" w:rsidRDefault="007C685E" w:rsidP="0030430D">
      <w:pPr>
        <w:pStyle w:val="Bibliography"/>
        <w:jc w:val="both"/>
      </w:pPr>
      <w:r w:rsidRPr="007C685E">
        <w:t>[23]</w:t>
      </w:r>
      <w:r w:rsidRPr="007C685E">
        <w:tab/>
        <w:t>M. Rezende and L. Chaimowicz, ‘A Methodology for Creating Generic Game Playing Agents for Board Games’, in 2017 16th Brazilian Symposium on Computer Games and Digital Entertainment (SBGames), Nov. 2017, pp. 19–28, doi: 10.1109/SBGames.2017.00011.</w:t>
      </w:r>
    </w:p>
    <w:p w14:paraId="5FA0CB0C" w14:textId="77777777" w:rsidR="007C685E" w:rsidRPr="007C685E" w:rsidRDefault="007C685E" w:rsidP="0030430D">
      <w:pPr>
        <w:pStyle w:val="Bibliography"/>
        <w:jc w:val="both"/>
      </w:pPr>
      <w:r w:rsidRPr="007C685E">
        <w:t>[24]</w:t>
      </w:r>
      <w:r w:rsidRPr="007C685E">
        <w:tab/>
        <w:t>M. P. P. Faria, R. M. S. Julia, and L. B. P. Tomaz, ‘Evaluating the Performance of the Deep Active Imitation Learning Algorithm in the Dynamic Environment of FIFA Player Agents’, in 2019 18th IEEE International Conference On Machine Learning And Applications (ICMLA), Dec. 2019, pp. 228–233, doi: 10.1109/ICMLA.2019.00043.</w:t>
      </w:r>
    </w:p>
    <w:p w14:paraId="369A839F" w14:textId="77777777" w:rsidR="007C685E" w:rsidRPr="007C685E" w:rsidRDefault="007C685E" w:rsidP="0030430D">
      <w:pPr>
        <w:pStyle w:val="Bibliography"/>
        <w:jc w:val="both"/>
      </w:pPr>
      <w:r w:rsidRPr="007C685E">
        <w:t>[25]</w:t>
      </w:r>
      <w:r w:rsidRPr="007C685E">
        <w:tab/>
        <w:t>İ. Şahin and T. Kumbasar, ‘Catch me if you can: A pursuit-evasion game with intelligent agents in the Unity 3D game environment’, in 2020 International Conference on Electrical Engineering (ICEE), Sep. 2020, pp. 1–6, doi: 10.1109/ICEE49691.2020.9249828.</w:t>
      </w:r>
    </w:p>
    <w:p w14:paraId="60B832B1" w14:textId="77777777" w:rsidR="007C685E" w:rsidRPr="007C685E" w:rsidDel="00962CA6" w:rsidRDefault="007C685E" w:rsidP="0030430D">
      <w:pPr>
        <w:pStyle w:val="Bibliography"/>
        <w:jc w:val="both"/>
        <w:rPr>
          <w:del w:id="453" w:author="Alexandru Uicoabă" w:date="2021-01-18T14:44:00Z"/>
        </w:rPr>
      </w:pPr>
      <w:r w:rsidRPr="007C685E">
        <w:t>[26]</w:t>
      </w:r>
      <w:r w:rsidRPr="007C685E">
        <w:tab/>
        <w:t>D. Daylamani-Zad, L. B. Graham, and I. T. Paraskevopoulos, ‘Swarm intelligence for autonomous cooperative agents in battles for real-time strategy games’, in 2017 9th International Conference on Virtual Worlds and Games for Serious Applications (VS-Games), Sep. 2017, pp. 39–46, doi: 10.1109/VS-GAMES.2017.8055809.</w:t>
      </w:r>
    </w:p>
    <w:bookmarkEnd w:id="445"/>
    <w:p w14:paraId="49D7E5B7" w14:textId="77777777" w:rsidR="00485B76" w:rsidRDefault="00485B76">
      <w:pPr>
        <w:pStyle w:val="Bibliography"/>
        <w:jc w:val="both"/>
        <w:sectPr w:rsidR="00485B76" w:rsidSect="00485B76">
          <w:type w:val="continuous"/>
          <w:pgSz w:w="595.30pt" w:h="841.90pt" w:code="9"/>
          <w:pgMar w:top="54pt" w:right="45.35pt" w:bottom="72pt" w:left="45.35pt" w:header="36pt" w:footer="36pt" w:gutter="0pt"/>
          <w:cols w:num="2" w:space="18pt"/>
          <w:docGrid w:linePitch="360"/>
        </w:sectPr>
        <w:pPrChange w:id="454" w:author="Alexandru Uicoabă" w:date="2021-01-18T14:44:00Z">
          <w:pPr>
            <w:jc w:val="both"/>
          </w:pPr>
        </w:pPrChange>
      </w:pPr>
    </w:p>
    <w:p w14:paraId="4CF4F880" w14:textId="77777777" w:rsidR="00962CA6" w:rsidRPr="00485B76" w:rsidRDefault="00962CA6" w:rsidP="00485B76">
      <w:pPr>
        <w:jc w:val="both"/>
      </w:pPr>
    </w:p>
    <w:sectPr w:rsidR="00962CA6" w:rsidRPr="00485B76" w:rsidSect="00D71B22">
      <w:type w:val="continuous"/>
      <w:pgSz w:w="595.30pt" w:h="841.90pt" w:code="9"/>
      <w:pgMar w:top="54pt" w:right="45.35pt" w:bottom="72pt" w:left="45.35pt" w:header="36pt" w:footer="36pt" w:gutter="0pt"/>
      <w:cols w:num="2" w:space="18pt"/>
      <w:docGrid w:linePitch="360"/>
    </w:sectPr>
  </w:body>
</w:document>
</file>

<file path=word/comments.xml><?xml version="1.0" encoding="utf-8"?>
<w:comment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mment w:id="68" w:author="Bogdan Dragulescu" w:date="2021-01-11T10:25:00Z" w:initials="BD">
    <w:p w14:paraId="1475B26D" w14:textId="77777777" w:rsidR="00D71B22" w:rsidRDefault="00D71B22" w:rsidP="00D71B22">
      <w:pPr>
        <w:pStyle w:val="CommentText"/>
      </w:pPr>
      <w:r>
        <w:rPr>
          <w:rStyle w:val="CommentReference"/>
        </w:rPr>
        <w:annotationRef/>
      </w:r>
      <w:r>
        <w:t xml:space="preserve">Intrebarile de cercetare vor fi deasupra la finalul sectiunii Introduction. </w:t>
      </w:r>
    </w:p>
  </w:comment>
  <w:comment w:id="83" w:author="Bogdan Dragulescu" w:date="2021-01-11T10:26:00Z" w:initials="BD">
    <w:p w14:paraId="024AAD88" w14:textId="77777777" w:rsidR="00D71B22" w:rsidRDefault="00D71B22" w:rsidP="00D71B22">
      <w:pPr>
        <w:pStyle w:val="CommentText"/>
      </w:pPr>
      <w:r>
        <w:rPr>
          <w:rStyle w:val="CommentReference"/>
        </w:rPr>
        <w:annotationRef/>
      </w:r>
      <w:r>
        <w:t>Precizeaza ca urmezi metodologia introdusa de Peterson si citeaza.</w:t>
      </w:r>
    </w:p>
  </w:comment>
  <w:comment w:id="140" w:author="Bogdan Dragulescu" w:date="2021-01-15T14:26:00Z" w:initials="BD">
    <w:p w14:paraId="299691A9" w14:textId="77777777" w:rsidR="00D71B22" w:rsidRDefault="00D71B22" w:rsidP="00D71B22">
      <w:pPr>
        <w:pStyle w:val="CommentText"/>
      </w:pPr>
      <w:r>
        <w:rPr>
          <w:rStyle w:val="CommentReference"/>
        </w:rPr>
        <w:annotationRef/>
      </w:r>
      <w:r>
        <w:t>Nu ai referire la figura 1 in text.</w:t>
      </w:r>
    </w:p>
  </w:comment>
  <w:comment w:id="148" w:author="Bogdan Dragulescu" w:date="2021-01-11T10:27:00Z" w:initials="BD">
    <w:p w14:paraId="105EC51B" w14:textId="77777777" w:rsidR="00D71B22" w:rsidRDefault="00D71B22" w:rsidP="00D71B22">
      <w:pPr>
        <w:pStyle w:val="CommentText"/>
      </w:pPr>
      <w:r>
        <w:rPr>
          <w:rStyle w:val="CommentReference"/>
        </w:rPr>
        <w:annotationRef/>
      </w:r>
      <w:r>
        <w:t>Asta intra la rezultate.</w:t>
      </w:r>
      <w:r>
        <w:br/>
      </w:r>
      <w:r w:rsidRPr="00B805B8">
        <w:rPr>
          <w:i/>
          <w:iCs/>
        </w:rPr>
        <w:t>In urma aplicarii metodologiei de cautare am indentificat ....</w:t>
      </w:r>
    </w:p>
  </w:comment>
  <w:comment w:id="185" w:author="Bogdan Dragulescu" w:date="2021-01-11T10:31:00Z" w:initials="BD">
    <w:p w14:paraId="1EBC65F1" w14:textId="77777777" w:rsidR="00D71B22" w:rsidRDefault="00D71B22" w:rsidP="00D71B22">
      <w:pPr>
        <w:pStyle w:val="CommentText"/>
      </w:pPr>
      <w:r>
        <w:rPr>
          <w:rStyle w:val="CommentReference"/>
        </w:rPr>
        <w:annotationRef/>
      </w:r>
      <w:r>
        <w:t>Fa referire la tabelul 1 pentru a vizualiza per ansamblu ce articole au fost incluse in aceasta categorie.</w:t>
      </w:r>
      <w:r>
        <w:br/>
        <w:t>O solutie ar fi sa ai doua tabele: unul pentru aceasta sectiune si unul pentru multi-agents.</w:t>
      </w:r>
    </w:p>
  </w:comment>
  <w:comment w:id="216" w:author="Bogdan Dragulescu" w:date="2021-01-15T14:35:00Z" w:initials="BD">
    <w:p w14:paraId="3C9F8CD1" w14:textId="77777777" w:rsidR="00D71B22" w:rsidRDefault="00D71B22" w:rsidP="00D71B22">
      <w:pPr>
        <w:pStyle w:val="CommentText"/>
      </w:pPr>
      <w:r>
        <w:rPr>
          <w:rStyle w:val="CommentReference"/>
        </w:rPr>
        <w:annotationRef/>
      </w:r>
      <w:r>
        <w:t>Nu e un algoritm ci mai degraba o tehnica de ML</w:t>
      </w:r>
    </w:p>
  </w:comment>
  <w:comment w:id="231" w:author="Bogdan Dragulescu" w:date="2021-01-15T14:39:00Z" w:initials="BD">
    <w:p w14:paraId="4FEA0597" w14:textId="77777777" w:rsidR="00D71B22" w:rsidRDefault="00D71B22" w:rsidP="00D71B22">
      <w:pPr>
        <w:pStyle w:val="CommentText"/>
      </w:pPr>
      <w:r>
        <w:rPr>
          <w:rStyle w:val="CommentReference"/>
        </w:rPr>
        <w:annotationRef/>
      </w:r>
      <w:r>
        <w:t>2 + 8 = 10</w:t>
      </w:r>
      <w:r>
        <w:br/>
        <w:t>Ai precizat ca sunt 9 din 21 pentru Single Agent.</w:t>
      </w:r>
      <w:r>
        <w:br/>
        <w:t>De unde vine diferenta: un articol are si neronale si minimax? Sunt doar  7 pentru neuronale? Din tabelul 1 asa rezulta</w:t>
      </w:r>
    </w:p>
  </w:comment>
  <w:comment w:id="241" w:author="Bogdan Dragulescu" w:date="2021-01-15T14:44:00Z" w:initials="BD">
    <w:p w14:paraId="6BBE84C8" w14:textId="77777777" w:rsidR="00D71B22" w:rsidRDefault="00D71B22" w:rsidP="00D71B22">
      <w:pPr>
        <w:pStyle w:val="CommentText"/>
      </w:pPr>
      <w:r>
        <w:rPr>
          <w:rStyle w:val="CommentReference"/>
        </w:rPr>
        <w:annotationRef/>
      </w:r>
      <w:r>
        <w:t>Cred ca tabelul 2</w:t>
      </w:r>
    </w:p>
  </w:comment>
  <w:comment w:id="244" w:author="Bogdan Dragulescu" w:date="2021-01-11T10:36:00Z" w:initials="BD">
    <w:p w14:paraId="06F8E1FF" w14:textId="77777777" w:rsidR="00D71B22" w:rsidRDefault="00D71B22" w:rsidP="00D71B22">
      <w:pPr>
        <w:pStyle w:val="CommentText"/>
      </w:pPr>
      <w:r>
        <w:rPr>
          <w:rStyle w:val="CommentReference"/>
        </w:rPr>
        <w:annotationRef/>
      </w:r>
      <w:r>
        <w:t>La fel ca la sectiunea precedenta. Referinta la tabel sau tabele separate</w:t>
      </w:r>
    </w:p>
    <w:p w14:paraId="1502B880" w14:textId="77777777" w:rsidR="00D71B22" w:rsidRDefault="00D71B22" w:rsidP="00D71B22">
      <w:pPr>
        <w:pStyle w:val="CommentText"/>
        <w:jc w:val="both"/>
      </w:pPr>
    </w:p>
  </w:comment>
  <w:comment w:id="299" w:author="Bogdan Dragulescu" w:date="2021-01-15T14:57:00Z" w:initials="BD">
    <w:p w14:paraId="327FEBC9" w14:textId="77777777" w:rsidR="00D71B22" w:rsidRDefault="00D71B22" w:rsidP="00D71B22">
      <w:pPr>
        <w:pStyle w:val="CommentText"/>
      </w:pPr>
      <w:r>
        <w:rPr>
          <w:rStyle w:val="CommentReference"/>
        </w:rPr>
        <w:annotationRef/>
      </w:r>
      <w:r>
        <w:t>Poti muta tabelele pe pagina precedenta sa faca totusi parte din rezultate. Atentie sa fie la finalul paginii si sa fie pe doua pagini tabelul.</w:t>
      </w:r>
    </w:p>
  </w:comment>
  <w:comment w:id="307" w:author="Bogdan Dragulescu" w:date="2021-01-18T08:37:00Z" w:initials="BD">
    <w:p w14:paraId="2F646550" w14:textId="049AEC56" w:rsidR="00B9610B" w:rsidRDefault="00B9610B">
      <w:pPr>
        <w:pStyle w:val="CommentText"/>
      </w:pPr>
      <w:r>
        <w:rPr>
          <w:rStyle w:val="CommentReference"/>
        </w:rPr>
        <w:annotationRef/>
      </w:r>
      <w:r>
        <w:t>Acuma am vazut ca ai pus si titlu la tabel si nume de figura</w:t>
      </w:r>
      <w:r w:rsidR="006F038F">
        <w:t>. Nu este o figura prin urmare nu are nume de figura</w:t>
      </w:r>
      <w:r>
        <w:t>. Tabelele au doar titlu si referinta in text se face de genu: in tabelul 1 ...</w:t>
      </w:r>
    </w:p>
  </w:comment>
  <w:comment w:id="363" w:author="Bogdan Dragulescu" w:date="2021-01-11T10:45:00Z" w:initials="BD">
    <w:p w14:paraId="3B2A0344" w14:textId="77777777" w:rsidR="00D71B22" w:rsidRDefault="00D71B22" w:rsidP="00D71B22">
      <w:pPr>
        <w:pStyle w:val="CommentText"/>
      </w:pPr>
      <w:r>
        <w:rPr>
          <w:rStyle w:val="CommentReference"/>
        </w:rPr>
        <w:annotationRef/>
      </w:r>
      <w:r>
        <w:t>Nu erau 12?</w:t>
      </w:r>
    </w:p>
  </w:comment>
  <w:comment w:id="371" w:author="Bogdan Dragulescu" w:date="2021-01-15T14:48:00Z" w:initials="BD">
    <w:p w14:paraId="16ACE2AC" w14:textId="77777777" w:rsidR="00881CB7" w:rsidRDefault="00881CB7" w:rsidP="00881CB7">
      <w:pPr>
        <w:pStyle w:val="CommentText"/>
      </w:pPr>
      <w:r>
        <w:rPr>
          <w:rStyle w:val="CommentReference"/>
        </w:rPr>
        <w:annotationRef/>
      </w:r>
      <w:r>
        <w:t>Din cate stiu eu asta nu e neuronal. Au mai multe straturi in producerea modelului? Este implementat Markov Chain in retea neuronala?</w:t>
      </w:r>
    </w:p>
  </w:comment>
  <w:comment w:id="372" w:author="Alexandru Uicoabă" w:date="2021-01-16T21:31:00Z" w:initials="AU">
    <w:p w14:paraId="4EB18CF0" w14:textId="34B8F7B9" w:rsidR="0086315F" w:rsidRDefault="0086315F" w:rsidP="0086315F">
      <w:pPr>
        <w:pStyle w:val="CommentText"/>
      </w:pPr>
      <w:r>
        <w:rPr>
          <w:rStyle w:val="CommentReference"/>
        </w:rPr>
        <w:annotationRef/>
      </w:r>
      <w:r>
        <w:t>l-am mutat la categoria alt tip</w:t>
      </w:r>
    </w:p>
  </w:comment>
  <w:comment w:id="383" w:author="Bogdan Dragulescu" w:date="2021-01-18T08:45:00Z" w:initials="BD">
    <w:p w14:paraId="52BC6153" w14:textId="1FEE8831" w:rsidR="006F038F" w:rsidRDefault="006F038F">
      <w:pPr>
        <w:pStyle w:val="CommentText"/>
      </w:pPr>
      <w:r>
        <w:rPr>
          <w:rStyle w:val="CommentReference"/>
        </w:rPr>
        <w:annotationRef/>
      </w:r>
    </w:p>
  </w:comment>
  <w:comment w:id="394" w:author="Bogdan Dragulescu" w:date="2021-01-15T14:59:00Z" w:initials="BD">
    <w:p w14:paraId="3C6E0D3B" w14:textId="77777777" w:rsidR="000A0846" w:rsidRDefault="000A0846" w:rsidP="000A0846">
      <w:pPr>
        <w:pStyle w:val="CommentText"/>
      </w:pPr>
      <w:r>
        <w:rPr>
          <w:rStyle w:val="CommentReference"/>
        </w:rPr>
        <w:annotationRef/>
      </w:r>
      <w:r>
        <w:t>? Care e figura 4</w:t>
      </w:r>
    </w:p>
  </w:comment>
  <w:comment w:id="412" w:author="Bogdan Dragulescu" w:date="2021-01-18T08:45:00Z" w:initials="BD">
    <w:p w14:paraId="1CEB8DE1" w14:textId="341DC281" w:rsidR="006F038F" w:rsidRDefault="006F038F">
      <w:pPr>
        <w:pStyle w:val="CommentText"/>
      </w:pPr>
      <w:r>
        <w:rPr>
          <w:rStyle w:val="CommentReference"/>
        </w:rPr>
        <w:annotationRef/>
      </w:r>
      <w:r>
        <w:t>Ca si in cazul tabelelor, incerca sa fie la inceput sau la final de pagina figurile</w:t>
      </w:r>
    </w:p>
  </w:comment>
  <w:comment w:id="417" w:author="Bogdan Dragulescu" w:date="2021-01-15T14:59:00Z" w:initials="BD">
    <w:p w14:paraId="7A276E36" w14:textId="77777777" w:rsidR="00D71B22" w:rsidRDefault="00D71B22" w:rsidP="00D71B22">
      <w:pPr>
        <w:pStyle w:val="CommentText"/>
      </w:pPr>
      <w:r>
        <w:rPr>
          <w:rStyle w:val="CommentReference"/>
        </w:rPr>
        <w:annotationRef/>
      </w:r>
      <w:r>
        <w:t>? Care e figura 4</w:t>
      </w:r>
    </w:p>
  </w:comment>
  <w:comment w:id="428" w:author="Bogdan Dragulescu" w:date="2021-01-15T15:05:00Z" w:initials="BD">
    <w:p w14:paraId="576BA111" w14:textId="77777777" w:rsidR="00D71B22" w:rsidRDefault="00D71B22" w:rsidP="00D71B22">
      <w:pPr>
        <w:pStyle w:val="CommentText"/>
      </w:pPr>
      <w:r>
        <w:rPr>
          <w:rStyle w:val="CommentReference"/>
        </w:rPr>
        <w:annotationRef/>
      </w:r>
      <w:r>
        <w:t>La fel</w:t>
      </w:r>
    </w:p>
  </w:comment>
  <w:comment w:id="438" w:author="Bogdan Dragulescu" w:date="2021-01-15T15:06:00Z" w:initials="BD">
    <w:p w14:paraId="570EEBA1" w14:textId="77777777" w:rsidR="00D71B22" w:rsidRDefault="00D71B22" w:rsidP="00D71B22">
      <w:pPr>
        <w:pStyle w:val="CommentText"/>
      </w:pPr>
      <w:r>
        <w:rPr>
          <w:rStyle w:val="CommentReference"/>
        </w:rPr>
        <w:annotationRef/>
      </w:r>
      <w:r>
        <w:t xml:space="preserve">Ai hotarat si scenariul experimentului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439" w:author="Alexandru Uicoabă" w:date="2021-01-16T21:39:00Z" w:initials="AU">
    <w:p w14:paraId="250B9D11" w14:textId="0E6F7A37" w:rsidR="005E0C2F" w:rsidRPr="005E0C2F" w:rsidRDefault="005E0C2F">
      <w:pPr>
        <w:pStyle w:val="CommentText"/>
        <w:rPr>
          <w:lang w:val="en-GB"/>
        </w:rPr>
      </w:pPr>
      <w:r>
        <w:rPr>
          <w:rStyle w:val="CommentReference"/>
        </w:rPr>
        <w:annotationRef/>
      </w:r>
      <w:r>
        <w:t xml:space="preserve">E doar o idee. Oricum o sa discutam ce este mai fezabil de facut. </w:t>
      </w:r>
      <w:r w:rsidRPr="005E0C2F">
        <w:rPr>
          <mc:AlternateContent>
            <mc:Choice Requires="w16se"/>
            <mc:Fallback>
              <w:rFonts w:ascii="Segoe UI Emoji" w:eastAsia="Segoe UI Emoji" w:hAnsi="Segoe UI Emoji" w:cs="Segoe UI Emoji"/>
            </mc:Fallback>
          </mc:AlternateContent>
          <w:lang w:val="en-GB"/>
        </w:rPr>
        <mc:AlternateContent>
          <mc:Choice Requires="w16se">
            <w16se:symEx w16se:font="Segoe UI Emoji" w16se:char="1F60A"/>
          </mc:Choice>
          <mc:Fallback>
            <w:t>😊</w:t>
          </mc:Fallback>
        </mc:AlternateContent>
      </w:r>
    </w:p>
  </w:comment>
</w:comments>
</file>

<file path=word/commentsExtended.xml><?xml version="1.0" encoding="utf-8"?>
<w15:commentsEx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15:commentEx w15:paraId="1475B26D" w15:done="1"/>
  <w15:commentEx w15:paraId="024AAD88" w15:done="1"/>
  <w15:commentEx w15:paraId="299691A9" w15:done="1"/>
  <w15:commentEx w15:paraId="105EC51B" w15:done="1"/>
  <w15:commentEx w15:paraId="1EBC65F1" w15:done="1"/>
  <w15:commentEx w15:paraId="3C9F8CD1" w15:done="1"/>
  <w15:commentEx w15:paraId="4FEA0597" w15:done="1"/>
  <w15:commentEx w15:paraId="6BBE84C8" w15:done="1"/>
  <w15:commentEx w15:paraId="1502B880" w15:done="1"/>
  <w15:commentEx w15:paraId="327FEBC9" w15:done="1"/>
  <w15:commentEx w15:paraId="2F646550" w15:done="1"/>
  <w15:commentEx w15:paraId="3B2A0344" w15:done="1"/>
  <w15:commentEx w15:paraId="16ACE2AC" w15:done="1"/>
  <w15:commentEx w15:paraId="4EB18CF0" w15:paraIdParent="16ACE2AC" w15:done="1"/>
  <w15:commentEx w15:paraId="52BC6153" w15:done="0"/>
  <w15:commentEx w15:paraId="3C6E0D3B" w15:done="1"/>
  <w15:commentEx w15:paraId="1CEB8DE1" w15:done="0"/>
  <w15:commentEx w15:paraId="7A276E36" w15:done="1"/>
  <w15:commentEx w15:paraId="576BA111" w15:done="1"/>
  <w15:commentEx w15:paraId="570EEBA1" w15:done="1"/>
  <w15:commentEx w15:paraId="250B9D11" w15:paraIdParent="570EEBA1" w15:done="1"/>
</w15:commentsEx>
</file>

<file path=word/commentsExtensible.xml><?xml version="1.0" encoding="utf-8"?>
<w16cex:commentsExtensibl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16cex:commentExtensible w16cex:durableId="23A6A620" w16cex:dateUtc="2021-01-11T08:25:00Z"/>
  <w16cex:commentExtensible w16cex:durableId="23A6A65C" w16cex:dateUtc="2021-01-11T08:26:00Z"/>
  <w16cex:commentExtensible w16cex:durableId="23AC2493" w16cex:dateUtc="2021-01-15T12:26:00Z"/>
  <w16cex:commentExtensible w16cex:durableId="23A6A6A3" w16cex:dateUtc="2021-01-11T08:27:00Z"/>
  <w16cex:commentExtensible w16cex:durableId="23A6A776" w16cex:dateUtc="2021-01-11T08:31:00Z"/>
  <w16cex:commentExtensible w16cex:durableId="23AC26CA" w16cex:dateUtc="2021-01-15T12:35:00Z"/>
  <w16cex:commentExtensible w16cex:durableId="23AC2788" w16cex:dateUtc="2021-01-15T12:39:00Z"/>
  <w16cex:commentExtensible w16cex:durableId="23AC28CA" w16cex:dateUtc="2021-01-15T12:44:00Z"/>
  <w16cex:commentExtensible w16cex:durableId="23A6A8CA" w16cex:dateUtc="2021-01-11T08:36:00Z"/>
  <w16cex:commentExtensible w16cex:durableId="23AC2BDD" w16cex:dateUtc="2021-01-15T12:57:00Z"/>
  <w16cex:commentExtensible w16cex:durableId="23AFC737" w16cex:dateUtc="2021-01-18T06:37:00Z"/>
  <w16cex:commentExtensible w16cex:durableId="23A6AAE7" w16cex:dateUtc="2021-01-11T08:45:00Z"/>
  <w16cex:commentExtensible w16cex:durableId="23AC29A1" w16cex:dateUtc="2021-01-15T12:48:00Z"/>
  <w16cex:commentExtensible w16cex:durableId="23ADD9B3" w16cex:dateUtc="2021-01-16T19:31:00Z"/>
  <w16cex:commentExtensible w16cex:durableId="23AFC93E" w16cex:dateUtc="2021-01-18T06:45:00Z"/>
  <w16cex:commentExtensible w16cex:durableId="23B01264" w16cex:dateUtc="2021-01-15T12:59:00Z"/>
  <w16cex:commentExtensible w16cex:durableId="23AFC943" w16cex:dateUtc="2021-01-18T06:45:00Z"/>
  <w16cex:commentExtensible w16cex:durableId="23AC2C60" w16cex:dateUtc="2021-01-15T12:59:00Z"/>
  <w16cex:commentExtensible w16cex:durableId="23AC2DBC" w16cex:dateUtc="2021-01-15T13:05:00Z"/>
  <w16cex:commentExtensible w16cex:durableId="23AC2DF0" w16cex:dateUtc="2021-01-15T13:06:00Z"/>
  <w16cex:commentExtensible w16cex:durableId="23ADDB92" w16cex:dateUtc="2021-01-16T19:39:00Z"/>
</w16cex:commentsExtensible>
</file>

<file path=word/commentsIds.xml><?xml version="1.0" encoding="utf-8"?>
<w16cid:commentsId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16cid:commentId w16cid:paraId="1475B26D" w16cid:durableId="23A6A620"/>
  <w16cid:commentId w16cid:paraId="024AAD88" w16cid:durableId="23A6A65C"/>
  <w16cid:commentId w16cid:paraId="299691A9" w16cid:durableId="23AC2493"/>
  <w16cid:commentId w16cid:paraId="105EC51B" w16cid:durableId="23A6A6A3"/>
  <w16cid:commentId w16cid:paraId="1EBC65F1" w16cid:durableId="23A6A776"/>
  <w16cid:commentId w16cid:paraId="3C9F8CD1" w16cid:durableId="23AC26CA"/>
  <w16cid:commentId w16cid:paraId="4FEA0597" w16cid:durableId="23AC2788"/>
  <w16cid:commentId w16cid:paraId="6BBE84C8" w16cid:durableId="23AC28CA"/>
  <w16cid:commentId w16cid:paraId="1502B880" w16cid:durableId="23A6A8CA"/>
  <w16cid:commentId w16cid:paraId="327FEBC9" w16cid:durableId="23AC2BDD"/>
  <w16cid:commentId w16cid:paraId="2F646550" w16cid:durableId="23AFC737"/>
  <w16cid:commentId w16cid:paraId="3B2A0344" w16cid:durableId="23A6AAE7"/>
  <w16cid:commentId w16cid:paraId="16ACE2AC" w16cid:durableId="23AC29A1"/>
  <w16cid:commentId w16cid:paraId="4EB18CF0" w16cid:durableId="23ADD9B3"/>
  <w16cid:commentId w16cid:paraId="52BC6153" w16cid:durableId="23AFC93E"/>
  <w16cid:commentId w16cid:paraId="3C6E0D3B" w16cid:durableId="23B01264"/>
  <w16cid:commentId w16cid:paraId="1CEB8DE1" w16cid:durableId="23AFC943"/>
  <w16cid:commentId w16cid:paraId="7A276E36" w16cid:durableId="23AC2C60"/>
  <w16cid:commentId w16cid:paraId="576BA111" w16cid:durableId="23AC2DBC"/>
  <w16cid:commentId w16cid:paraId="570EEBA1" w16cid:durableId="23AC2DF0"/>
  <w16cid:commentId w16cid:paraId="250B9D11" w16cid:durableId="23ADDB92"/>
</w16cid:commentsIds>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endnote w:type="separator" w:id="-1">
    <w:p w14:paraId="4F429925" w14:textId="77777777" w:rsidR="00140841" w:rsidRDefault="00140841" w:rsidP="001A3B3D">
      <w:r>
        <w:separator/>
      </w:r>
    </w:p>
  </w:endnote>
  <w:endnote w:type="continuationSeparator" w:id="0">
    <w:p w14:paraId="3B56730F" w14:textId="77777777" w:rsidR="00140841" w:rsidRDefault="00140841"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Arial">
    <w:panose1 w:val="020B0604020202020204"/>
    <w:charset w:characterSet="iso-8859-1"/>
    <w:family w:val="swiss"/>
    <w:pitch w:val="variable"/>
    <w:sig w:usb0="E0002EFF" w:usb1="C000785B" w:usb2="00000009" w:usb3="00000000" w:csb0="000001FF" w:csb1="00000000"/>
  </w:font>
  <w:font w:name="Segoe UI Emoji">
    <w:panose1 w:val="020B0502040204020203"/>
    <w:charset w:characterSet="iso-8859-1"/>
    <w:family w:val="swiss"/>
    <w:pitch w:val="variable"/>
    <w:sig w:usb0="00000003" w:usb1="02000000" w:usb2="00000000" w:usb3="00000000" w:csb0="00000001"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630B0995" w14:textId="77777777" w:rsidR="00AA1E3C" w:rsidRDefault="00AA1E3C">
    <w:pPr>
      <w:pStyle w:val="Footer"/>
    </w:pPr>
  </w:p>
</w:ftr>
</file>

<file path=word/footer2.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518E9367" w14:textId="77777777" w:rsidR="00AA1E3C" w:rsidRDefault="00AA1E3C">
    <w:pPr>
      <w:pStyle w:val="Footer"/>
    </w:pPr>
  </w:p>
</w:ftr>
</file>

<file path=word/footer3.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3D7B5768" w14:textId="6A9A16AA" w:rsidR="001A3B3D" w:rsidRPr="006F6D3D" w:rsidRDefault="001A3B3D" w:rsidP="0056610F">
    <w:pPr>
      <w:pStyle w:val="Footer"/>
      <w:jc w:val="start"/>
      <w:rPr>
        <w:sz w:val="16"/>
        <w:szCs w:val="16"/>
      </w:rPr>
    </w:pP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footnote w:type="separator" w:id="-1">
    <w:p w14:paraId="5746DBFB" w14:textId="77777777" w:rsidR="00140841" w:rsidRDefault="00140841" w:rsidP="001A3B3D">
      <w:r>
        <w:separator/>
      </w:r>
    </w:p>
  </w:footnote>
  <w:footnote w:type="continuationSeparator" w:id="0">
    <w:p w14:paraId="371B71CF" w14:textId="77777777" w:rsidR="00140841" w:rsidRDefault="00140841" w:rsidP="001A3B3D">
      <w:r>
        <w:continuationSeparator/>
      </w:r>
    </w:p>
  </w:footnote>
</w:footnotes>
</file>

<file path=word/header1.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40E6E59D" w14:textId="77777777" w:rsidR="00AA1E3C" w:rsidRDefault="00AA1E3C">
    <w:pPr>
      <w:pStyle w:val="Header"/>
    </w:pPr>
  </w:p>
</w:hdr>
</file>

<file path=word/header2.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2298EBBA" w14:textId="77777777" w:rsidR="00AA1E3C" w:rsidRDefault="00AA1E3C">
    <w:pPr>
      <w:pStyle w:val="Header"/>
    </w:pPr>
  </w:p>
</w:hdr>
</file>

<file path=word/header3.xml><?xml version="1.0" encoding="utf-8"?>
<w:hd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p w14:paraId="1E24B73D" w14:textId="77777777" w:rsidR="00AA1E3C" w:rsidRDefault="00AA1E3C">
    <w:pPr>
      <w:pStyle w:val="Header"/>
    </w:pPr>
  </w:p>
</w:hdr>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16cid:durableId="729572145">
    <w:abstractNumId w:val="14"/>
  </w:num>
  <w:num w:numId="2" w16cid:durableId="684677709">
    <w:abstractNumId w:val="19"/>
  </w:num>
  <w:num w:numId="3" w16cid:durableId="1425031727">
    <w:abstractNumId w:val="13"/>
  </w:num>
  <w:num w:numId="4" w16cid:durableId="1377970832">
    <w:abstractNumId w:val="16"/>
  </w:num>
  <w:num w:numId="5" w16cid:durableId="536089630">
    <w:abstractNumId w:val="16"/>
  </w:num>
  <w:num w:numId="6" w16cid:durableId="1747919858">
    <w:abstractNumId w:val="16"/>
  </w:num>
  <w:num w:numId="7" w16cid:durableId="642663258">
    <w:abstractNumId w:val="16"/>
  </w:num>
  <w:num w:numId="8" w16cid:durableId="1087775432">
    <w:abstractNumId w:val="18"/>
  </w:num>
  <w:num w:numId="9" w16cid:durableId="479225161">
    <w:abstractNumId w:val="20"/>
  </w:num>
  <w:num w:numId="10" w16cid:durableId="1612860725">
    <w:abstractNumId w:val="15"/>
  </w:num>
  <w:num w:numId="11" w16cid:durableId="790979295">
    <w:abstractNumId w:val="12"/>
  </w:num>
  <w:num w:numId="12" w16cid:durableId="82384174">
    <w:abstractNumId w:val="11"/>
  </w:num>
  <w:num w:numId="13" w16cid:durableId="1507205830">
    <w:abstractNumId w:val="0"/>
  </w:num>
  <w:num w:numId="14" w16cid:durableId="196889663">
    <w:abstractNumId w:val="10"/>
  </w:num>
  <w:num w:numId="15" w16cid:durableId="1141187893">
    <w:abstractNumId w:val="8"/>
  </w:num>
  <w:num w:numId="16" w16cid:durableId="1500270153">
    <w:abstractNumId w:val="7"/>
  </w:num>
  <w:num w:numId="17" w16cid:durableId="1867911234">
    <w:abstractNumId w:val="6"/>
  </w:num>
  <w:num w:numId="18" w16cid:durableId="1777556438">
    <w:abstractNumId w:val="5"/>
  </w:num>
  <w:num w:numId="19" w16cid:durableId="217937214">
    <w:abstractNumId w:val="9"/>
  </w:num>
  <w:num w:numId="20" w16cid:durableId="1250115482">
    <w:abstractNumId w:val="4"/>
  </w:num>
  <w:num w:numId="21" w16cid:durableId="261455446">
    <w:abstractNumId w:val="3"/>
  </w:num>
  <w:num w:numId="22" w16cid:durableId="1902014870">
    <w:abstractNumId w:val="2"/>
  </w:num>
  <w:num w:numId="23" w16cid:durableId="1598173517">
    <w:abstractNumId w:val="1"/>
  </w:num>
  <w:num w:numId="24" w16cid:durableId="155340885">
    <w:abstractNumId w:val="17"/>
  </w:num>
  <w:num w:numId="25" w16cid:durableId="118551195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15:person w15:author="Alexandru Uicoaba">
    <w15:presenceInfo w15:providerId="AD" w15:userId="S::alexandru.uicoaba@avaelgo.ro::ef2d68c7-e92d-48c2-9f5d-5770dcd68f5a"/>
  </w15:person>
  <w15:person w15:author="Alexandru Uicoabă">
    <w15:presenceInfo w15:providerId="None" w15:userId="Alexandru Uicoabă"/>
  </w15:person>
  <w15:person w15:author="Bogdan Dragulescu">
    <w15:presenceInfo w15:providerId="Windows Live" w15:userId="df3b5ea8d7b4b203"/>
  </w15:person>
</w15:people>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trackRevisions/>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BYnNzM3NLQwtzSyUdpeDU4uLM/DyQAqNaAM/heMIsAAAA"/>
  </w:docVars>
  <w:rsids>
    <w:rsidRoot w:val="009303D9"/>
    <w:rsid w:val="00007CA0"/>
    <w:rsid w:val="00013234"/>
    <w:rsid w:val="00014334"/>
    <w:rsid w:val="00023C64"/>
    <w:rsid w:val="000403F5"/>
    <w:rsid w:val="000438EE"/>
    <w:rsid w:val="0004781E"/>
    <w:rsid w:val="00064E45"/>
    <w:rsid w:val="000835F3"/>
    <w:rsid w:val="0008521E"/>
    <w:rsid w:val="0008758A"/>
    <w:rsid w:val="000A0846"/>
    <w:rsid w:val="000C1E68"/>
    <w:rsid w:val="000C471B"/>
    <w:rsid w:val="000C754F"/>
    <w:rsid w:val="000D58A5"/>
    <w:rsid w:val="000E0972"/>
    <w:rsid w:val="000E71A2"/>
    <w:rsid w:val="000F7878"/>
    <w:rsid w:val="0011027A"/>
    <w:rsid w:val="00122B95"/>
    <w:rsid w:val="00140841"/>
    <w:rsid w:val="00161A85"/>
    <w:rsid w:val="001623C8"/>
    <w:rsid w:val="00165C3F"/>
    <w:rsid w:val="001814E2"/>
    <w:rsid w:val="0019774B"/>
    <w:rsid w:val="001A29C9"/>
    <w:rsid w:val="001A2EFD"/>
    <w:rsid w:val="001A3B3D"/>
    <w:rsid w:val="001B160F"/>
    <w:rsid w:val="001B67DC"/>
    <w:rsid w:val="001C0FCC"/>
    <w:rsid w:val="001C6A1D"/>
    <w:rsid w:val="001D3BBC"/>
    <w:rsid w:val="001D5A48"/>
    <w:rsid w:val="001D7F57"/>
    <w:rsid w:val="00220A76"/>
    <w:rsid w:val="002254A9"/>
    <w:rsid w:val="00233D97"/>
    <w:rsid w:val="002347A2"/>
    <w:rsid w:val="0024322E"/>
    <w:rsid w:val="002747ED"/>
    <w:rsid w:val="00276EAC"/>
    <w:rsid w:val="00282879"/>
    <w:rsid w:val="002850E3"/>
    <w:rsid w:val="002A1459"/>
    <w:rsid w:val="002B64C1"/>
    <w:rsid w:val="002C46A4"/>
    <w:rsid w:val="002D0B37"/>
    <w:rsid w:val="002F76F4"/>
    <w:rsid w:val="003015BC"/>
    <w:rsid w:val="0030430D"/>
    <w:rsid w:val="00321F70"/>
    <w:rsid w:val="00331DDD"/>
    <w:rsid w:val="003451B2"/>
    <w:rsid w:val="00354FCF"/>
    <w:rsid w:val="00355624"/>
    <w:rsid w:val="0037213A"/>
    <w:rsid w:val="00384149"/>
    <w:rsid w:val="00395D41"/>
    <w:rsid w:val="003A19E2"/>
    <w:rsid w:val="003B2B40"/>
    <w:rsid w:val="003B4E04"/>
    <w:rsid w:val="003F4441"/>
    <w:rsid w:val="003F5A08"/>
    <w:rsid w:val="00420716"/>
    <w:rsid w:val="00420BED"/>
    <w:rsid w:val="004325FB"/>
    <w:rsid w:val="00441A3F"/>
    <w:rsid w:val="004432BA"/>
    <w:rsid w:val="0044407E"/>
    <w:rsid w:val="00446614"/>
    <w:rsid w:val="00447BB9"/>
    <w:rsid w:val="004510A8"/>
    <w:rsid w:val="0046031D"/>
    <w:rsid w:val="00473AC9"/>
    <w:rsid w:val="00485B76"/>
    <w:rsid w:val="0048702B"/>
    <w:rsid w:val="004A18C1"/>
    <w:rsid w:val="004A74C3"/>
    <w:rsid w:val="004A7EBB"/>
    <w:rsid w:val="004B1A75"/>
    <w:rsid w:val="004B24B7"/>
    <w:rsid w:val="004B3AA3"/>
    <w:rsid w:val="004C5F4E"/>
    <w:rsid w:val="004D72B5"/>
    <w:rsid w:val="004F58B7"/>
    <w:rsid w:val="004F68A2"/>
    <w:rsid w:val="00520C47"/>
    <w:rsid w:val="005270B0"/>
    <w:rsid w:val="00533BD1"/>
    <w:rsid w:val="0053542A"/>
    <w:rsid w:val="00537D94"/>
    <w:rsid w:val="0054434E"/>
    <w:rsid w:val="00544EB1"/>
    <w:rsid w:val="00551B7F"/>
    <w:rsid w:val="005614E4"/>
    <w:rsid w:val="00562462"/>
    <w:rsid w:val="0056610F"/>
    <w:rsid w:val="00575BCA"/>
    <w:rsid w:val="005768E1"/>
    <w:rsid w:val="00595F62"/>
    <w:rsid w:val="005973EA"/>
    <w:rsid w:val="005B0344"/>
    <w:rsid w:val="005B4BB7"/>
    <w:rsid w:val="005B520E"/>
    <w:rsid w:val="005D6244"/>
    <w:rsid w:val="005E0C2F"/>
    <w:rsid w:val="005E2800"/>
    <w:rsid w:val="005F382F"/>
    <w:rsid w:val="00605825"/>
    <w:rsid w:val="0062546B"/>
    <w:rsid w:val="00634DE7"/>
    <w:rsid w:val="00643FED"/>
    <w:rsid w:val="00645D22"/>
    <w:rsid w:val="00646998"/>
    <w:rsid w:val="006518BD"/>
    <w:rsid w:val="00651A08"/>
    <w:rsid w:val="00654204"/>
    <w:rsid w:val="00670434"/>
    <w:rsid w:val="00686251"/>
    <w:rsid w:val="006964D7"/>
    <w:rsid w:val="006A5E2E"/>
    <w:rsid w:val="006B0E67"/>
    <w:rsid w:val="006B6B66"/>
    <w:rsid w:val="006B7DD0"/>
    <w:rsid w:val="006C2EC8"/>
    <w:rsid w:val="006C4F59"/>
    <w:rsid w:val="006D2710"/>
    <w:rsid w:val="006E54C3"/>
    <w:rsid w:val="006F038F"/>
    <w:rsid w:val="006F1357"/>
    <w:rsid w:val="006F6D3D"/>
    <w:rsid w:val="00715A59"/>
    <w:rsid w:val="00715BEA"/>
    <w:rsid w:val="00716B34"/>
    <w:rsid w:val="007262D4"/>
    <w:rsid w:val="00730886"/>
    <w:rsid w:val="007335C0"/>
    <w:rsid w:val="00740EEA"/>
    <w:rsid w:val="00775FE3"/>
    <w:rsid w:val="00781F69"/>
    <w:rsid w:val="00792B8A"/>
    <w:rsid w:val="00794804"/>
    <w:rsid w:val="007A7D87"/>
    <w:rsid w:val="007B33F1"/>
    <w:rsid w:val="007B6DDA"/>
    <w:rsid w:val="007C0308"/>
    <w:rsid w:val="007C2FF2"/>
    <w:rsid w:val="007C685E"/>
    <w:rsid w:val="007D06B4"/>
    <w:rsid w:val="007D6232"/>
    <w:rsid w:val="007F1F99"/>
    <w:rsid w:val="007F768F"/>
    <w:rsid w:val="0080791D"/>
    <w:rsid w:val="0083436F"/>
    <w:rsid w:val="008359C8"/>
    <w:rsid w:val="00836367"/>
    <w:rsid w:val="0085298E"/>
    <w:rsid w:val="00862FEB"/>
    <w:rsid w:val="0086315F"/>
    <w:rsid w:val="0086460A"/>
    <w:rsid w:val="0086494F"/>
    <w:rsid w:val="00873603"/>
    <w:rsid w:val="00875149"/>
    <w:rsid w:val="00881CB7"/>
    <w:rsid w:val="00881F79"/>
    <w:rsid w:val="00884DCB"/>
    <w:rsid w:val="008A2C7D"/>
    <w:rsid w:val="008B0A4A"/>
    <w:rsid w:val="008B6524"/>
    <w:rsid w:val="008C1307"/>
    <w:rsid w:val="008C4B23"/>
    <w:rsid w:val="008C5F92"/>
    <w:rsid w:val="008E17D1"/>
    <w:rsid w:val="008F6E2C"/>
    <w:rsid w:val="0090751B"/>
    <w:rsid w:val="009153A4"/>
    <w:rsid w:val="00921C0C"/>
    <w:rsid w:val="009303D9"/>
    <w:rsid w:val="00933C64"/>
    <w:rsid w:val="00937AD5"/>
    <w:rsid w:val="00953C78"/>
    <w:rsid w:val="00962CA6"/>
    <w:rsid w:val="009642DB"/>
    <w:rsid w:val="00970AFC"/>
    <w:rsid w:val="00972203"/>
    <w:rsid w:val="009730AE"/>
    <w:rsid w:val="00975D67"/>
    <w:rsid w:val="00977FCB"/>
    <w:rsid w:val="009A7A87"/>
    <w:rsid w:val="009B5A5F"/>
    <w:rsid w:val="009D7567"/>
    <w:rsid w:val="009F1D79"/>
    <w:rsid w:val="009F6307"/>
    <w:rsid w:val="00A059B3"/>
    <w:rsid w:val="00A11209"/>
    <w:rsid w:val="00A130E3"/>
    <w:rsid w:val="00A13753"/>
    <w:rsid w:val="00A215B9"/>
    <w:rsid w:val="00A267F0"/>
    <w:rsid w:val="00A3299B"/>
    <w:rsid w:val="00A6365C"/>
    <w:rsid w:val="00A63874"/>
    <w:rsid w:val="00A654EF"/>
    <w:rsid w:val="00A774E9"/>
    <w:rsid w:val="00A92052"/>
    <w:rsid w:val="00A93140"/>
    <w:rsid w:val="00AA1E3C"/>
    <w:rsid w:val="00AD757A"/>
    <w:rsid w:val="00AE3409"/>
    <w:rsid w:val="00AF5657"/>
    <w:rsid w:val="00B03977"/>
    <w:rsid w:val="00B10AED"/>
    <w:rsid w:val="00B11A60"/>
    <w:rsid w:val="00B20E6A"/>
    <w:rsid w:val="00B22613"/>
    <w:rsid w:val="00B251D4"/>
    <w:rsid w:val="00B27DD3"/>
    <w:rsid w:val="00B44A76"/>
    <w:rsid w:val="00B714A1"/>
    <w:rsid w:val="00B768D1"/>
    <w:rsid w:val="00B82A33"/>
    <w:rsid w:val="00B9610B"/>
    <w:rsid w:val="00B97362"/>
    <w:rsid w:val="00BA1025"/>
    <w:rsid w:val="00BA2732"/>
    <w:rsid w:val="00BA7BE5"/>
    <w:rsid w:val="00BB48E8"/>
    <w:rsid w:val="00BC3420"/>
    <w:rsid w:val="00BC5829"/>
    <w:rsid w:val="00BD670B"/>
    <w:rsid w:val="00BE7D3C"/>
    <w:rsid w:val="00BF5FF6"/>
    <w:rsid w:val="00C0207F"/>
    <w:rsid w:val="00C03BA6"/>
    <w:rsid w:val="00C070F7"/>
    <w:rsid w:val="00C100E6"/>
    <w:rsid w:val="00C16117"/>
    <w:rsid w:val="00C3075A"/>
    <w:rsid w:val="00C443CA"/>
    <w:rsid w:val="00C46DDC"/>
    <w:rsid w:val="00C57C14"/>
    <w:rsid w:val="00C754C9"/>
    <w:rsid w:val="00C77071"/>
    <w:rsid w:val="00C803E8"/>
    <w:rsid w:val="00C8044A"/>
    <w:rsid w:val="00C8326B"/>
    <w:rsid w:val="00C8403B"/>
    <w:rsid w:val="00C919A4"/>
    <w:rsid w:val="00C91C41"/>
    <w:rsid w:val="00C957D8"/>
    <w:rsid w:val="00C96057"/>
    <w:rsid w:val="00CA4392"/>
    <w:rsid w:val="00CC2671"/>
    <w:rsid w:val="00CC393F"/>
    <w:rsid w:val="00CE3FC8"/>
    <w:rsid w:val="00CE65B5"/>
    <w:rsid w:val="00CF7D04"/>
    <w:rsid w:val="00D01E6E"/>
    <w:rsid w:val="00D02821"/>
    <w:rsid w:val="00D2176E"/>
    <w:rsid w:val="00D259CD"/>
    <w:rsid w:val="00D262A4"/>
    <w:rsid w:val="00D262B2"/>
    <w:rsid w:val="00D31CB6"/>
    <w:rsid w:val="00D61C5F"/>
    <w:rsid w:val="00D632BE"/>
    <w:rsid w:val="00D71B22"/>
    <w:rsid w:val="00D72D06"/>
    <w:rsid w:val="00D7522C"/>
    <w:rsid w:val="00D7536F"/>
    <w:rsid w:val="00D76668"/>
    <w:rsid w:val="00D806CD"/>
    <w:rsid w:val="00D85396"/>
    <w:rsid w:val="00D857DF"/>
    <w:rsid w:val="00DA58F6"/>
    <w:rsid w:val="00DB623E"/>
    <w:rsid w:val="00DB7074"/>
    <w:rsid w:val="00DC6060"/>
    <w:rsid w:val="00DD0295"/>
    <w:rsid w:val="00DE43B7"/>
    <w:rsid w:val="00DF297B"/>
    <w:rsid w:val="00DF4CD7"/>
    <w:rsid w:val="00DF5F7F"/>
    <w:rsid w:val="00E04257"/>
    <w:rsid w:val="00E04E38"/>
    <w:rsid w:val="00E07383"/>
    <w:rsid w:val="00E165BC"/>
    <w:rsid w:val="00E453FD"/>
    <w:rsid w:val="00E52D53"/>
    <w:rsid w:val="00E61E12"/>
    <w:rsid w:val="00E738DA"/>
    <w:rsid w:val="00E73F6F"/>
    <w:rsid w:val="00E7596C"/>
    <w:rsid w:val="00E85BBC"/>
    <w:rsid w:val="00E878F2"/>
    <w:rsid w:val="00EA03F3"/>
    <w:rsid w:val="00EA5316"/>
    <w:rsid w:val="00EA6719"/>
    <w:rsid w:val="00EB1D8C"/>
    <w:rsid w:val="00EC395D"/>
    <w:rsid w:val="00EC73B7"/>
    <w:rsid w:val="00ED0149"/>
    <w:rsid w:val="00EE4E48"/>
    <w:rsid w:val="00EF7DE3"/>
    <w:rsid w:val="00F03103"/>
    <w:rsid w:val="00F147E8"/>
    <w:rsid w:val="00F167FA"/>
    <w:rsid w:val="00F16B96"/>
    <w:rsid w:val="00F271DE"/>
    <w:rsid w:val="00F44331"/>
    <w:rsid w:val="00F51BD1"/>
    <w:rsid w:val="00F5677C"/>
    <w:rsid w:val="00F627DA"/>
    <w:rsid w:val="00F7288F"/>
    <w:rsid w:val="00F72B29"/>
    <w:rsid w:val="00F847A6"/>
    <w:rsid w:val="00F848C2"/>
    <w:rsid w:val="00F84989"/>
    <w:rsid w:val="00F93CF8"/>
    <w:rsid w:val="00F9441B"/>
    <w:rsid w:val="00FA3B1B"/>
    <w:rsid w:val="00FA4C32"/>
    <w:rsid w:val="00FA6C98"/>
    <w:rsid w:val="00FB07C8"/>
    <w:rsid w:val="00FB4C78"/>
    <w:rsid w:val="00FD6472"/>
    <w:rsid w:val="00FE03BF"/>
    <w:rsid w:val="00FE1C00"/>
    <w:rsid w:val="00FE7114"/>
    <w:rsid w:val="00FF65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503602FB"/>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ro-RO"/>
    </w:r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CommentReference">
    <w:name w:val="annotation reference"/>
    <w:basedOn w:val="DefaultParagraphFont"/>
    <w:rsid w:val="00D71B22"/>
    <w:rPr>
      <w:sz w:val="16"/>
      <w:szCs w:val="16"/>
    </w:rPr>
  </w:style>
  <w:style w:type="paragraph" w:styleId="CommentText">
    <w:name w:val="annotation text"/>
    <w:basedOn w:val="Normal"/>
    <w:link w:val="CommentTextChar"/>
    <w:rsid w:val="00D71B22"/>
  </w:style>
  <w:style w:type="character" w:customStyle="1" w:styleId="CommentTextChar">
    <w:name w:val="Comment Text Char"/>
    <w:basedOn w:val="DefaultParagraphFont"/>
    <w:link w:val="CommentText"/>
    <w:rsid w:val="00D71B22"/>
    <w:rPr>
      <w:lang w:val="ro-RO"/>
    </w:rPr>
  </w:style>
  <w:style w:type="table" w:styleId="TableGrid">
    <w:name w:val="Table Grid"/>
    <w:basedOn w:val="TableNormal"/>
    <w:rsid w:val="00D71B22"/>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D71B22"/>
    <w:pPr>
      <w:tabs>
        <w:tab w:val="start" w:pos="25.20pt"/>
      </w:tabs>
      <w:ind w:start="25.20pt" w:hanging="25.20pt"/>
    </w:pPr>
  </w:style>
  <w:style w:type="paragraph" w:styleId="CommentSubject">
    <w:name w:val="annotation subject"/>
    <w:basedOn w:val="CommentText"/>
    <w:next w:val="CommentText"/>
    <w:link w:val="CommentSubjectChar"/>
    <w:semiHidden/>
    <w:unhideWhenUsed/>
    <w:rsid w:val="0086315F"/>
    <w:rPr>
      <w:b/>
      <w:bCs/>
    </w:rPr>
  </w:style>
  <w:style w:type="character" w:customStyle="1" w:styleId="CommentSubjectChar">
    <w:name w:val="Comment Subject Char"/>
    <w:basedOn w:val="CommentTextChar"/>
    <w:link w:val="CommentSubject"/>
    <w:semiHidden/>
    <w:rsid w:val="0086315F"/>
    <w:rPr>
      <w:b/>
      <w:bCs/>
      <w:lang w:val="ro-RO"/>
    </w:rPr>
  </w:style>
  <w:style w:type="paragraph" w:styleId="ListParagraph">
    <w:name w:val="List Paragraph"/>
    <w:basedOn w:val="Normal"/>
    <w:uiPriority w:val="34"/>
    <w:qFormat/>
    <w:rsid w:val="00355624"/>
    <w:pPr>
      <w:ind w:start="36pt"/>
      <w:contextualSpacing/>
    </w:pPr>
  </w:style>
  <w:style w:type="paragraph" w:styleId="Revision">
    <w:name w:val="Revision"/>
    <w:hidden/>
    <w:uiPriority w:val="99"/>
    <w:semiHidden/>
    <w:rsid w:val="00AA1E3C"/>
    <w:rPr>
      <w:lang w:val="ro-RO"/>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3559439">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header" Target="header1.xml"/><Relationship Id="rId13" Type="http://purl.oclc.org/ooxml/officeDocument/relationships/footer" Target="footer3.xml"/><Relationship Id="rId18" Type="http://purl.oclc.org/ooxml/officeDocument/relationships/chart" Target="charts/chart1.xml"/><Relationship Id="rId3" Type="http://purl.oclc.org/ooxml/officeDocument/relationships/styles" Target="styles.xml"/><Relationship Id="rId21" Type="http://purl.oclc.org/ooxml/officeDocument/relationships/chart" Target="charts/chart4.xml"/><Relationship Id="rId7" Type="http://purl.oclc.org/ooxml/officeDocument/relationships/endnotes" Target="endnotes.xml"/><Relationship Id="rId12" Type="http://purl.oclc.org/ooxml/officeDocument/relationships/header" Target="header3.xml"/><Relationship Id="rId17" Type="http://schemas.microsoft.com/office/2018/08/relationships/commentsExtensible" Target="commentsExtensible.xml"/><Relationship Id="rId2" Type="http://purl.oclc.org/ooxml/officeDocument/relationships/numbering" Target="numbering.xml"/><Relationship Id="rId16" Type="http://schemas.microsoft.com/office/2016/09/relationships/commentsIds" Target="commentsIds.xml"/><Relationship Id="rId20" Type="http://purl.oclc.org/ooxml/officeDocument/relationships/chart" Target="charts/chart3.xml"/><Relationship Id="rId1" Type="http://purl.oclc.org/ooxml/officeDocument/relationships/customXml" Target="../customXml/item1.xml"/><Relationship Id="rId6" Type="http://purl.oclc.org/ooxml/officeDocument/relationships/footnotes" Target="footnotes.xml"/><Relationship Id="rId11" Type="http://purl.oclc.org/ooxml/officeDocument/relationships/footer" Target="footer2.xml"/><Relationship Id="rId24" Type="http://purl.oclc.org/ooxml/officeDocument/relationships/theme" Target="theme/theme1.xml"/><Relationship Id="rId5" Type="http://purl.oclc.org/ooxml/officeDocument/relationships/webSettings" Target="webSettings.xml"/><Relationship Id="rId15" Type="http://schemas.microsoft.com/office/2011/relationships/commentsExtended" Target="commentsExtended.xml"/><Relationship Id="rId23" Type="http://schemas.microsoft.com/office/2011/relationships/people" Target="people.xml"/><Relationship Id="rId10" Type="http://purl.oclc.org/ooxml/officeDocument/relationships/footer" Target="footer1.xml"/><Relationship Id="rId19" Type="http://purl.oclc.org/ooxml/officeDocument/relationships/chart" Target="charts/chart2.xml"/><Relationship Id="rId4" Type="http://purl.oclc.org/ooxml/officeDocument/relationships/settings" Target="settings.xml"/><Relationship Id="rId9" Type="http://purl.oclc.org/ooxml/officeDocument/relationships/header" Target="header2.xml"/><Relationship Id="rId14" Type="http://purl.oclc.org/ooxml/officeDocument/relationships/comments" Target="comments.xml"/><Relationship Id="rId22" Type="http://purl.oclc.org/ooxml/officeDocument/relationships/fontTable" Target="fontTable.xml"/></Relationships>
</file>

<file path=word/charts/_rels/chart1.xml.rels><?xml version="1.0" encoding="UTF-8" standalone="yes"?>
<Relationships xmlns="http://schemas.openxmlformats.org/package/2006/relationships"><Relationship Id="rId3" Type="http://purl.oclc.org/ooxml/officeDocument/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purl.oclc.org/ooxml/officeDocument/relationships/package" Target="../embeddings/Microsoft_Excel_Worksheet1.xlsx"/><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purl.oclc.org/ooxml/officeDocument/relationships/package" Target="../embeddings/Microsoft_Excel_Worksheet2.xlsx"/><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purl.oclc.org/ooxml/officeDocument/relationships/package" Target="../embeddings/Microsoft_Excel_Worksheet3.xlsx"/><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purl.oclc.org/ooxml/drawingml/chart" xmlns:a="http://purl.oclc.org/ooxml/drawingml/main" xmlns:r="http://purl.oclc.org/ooxml/officeDocument/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ro-RO"/>
              <a:t>Tipul de agent</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endParaRPr lang="en-US"/>
        </a:p>
      </c:txPr>
    </c:title>
    <c:autoTitleDeleted val="0"/>
    <c:plotArea>
      <c:layout/>
      <c:pieChart>
        <c:varyColors val="1"/>
        <c:ser>
          <c:idx val="0"/>
          <c:order val="0"/>
          <c:tx>
            <c:strRef>
              <c:f>Foaie1!$B$1</c:f>
              <c:strCache>
                <c:ptCount val="1"/>
                <c:pt idx="0">
                  <c:v>Vânzări</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A661-440A-A314-D93F205A44B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A661-440A-A314-D93F205A44BA}"/>
              </c:ext>
            </c:extLst>
          </c:dPt>
          <c:dLbls>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1"/>
            <c:showBubbleSize val="0"/>
            <c:separator>
</c:separator>
            <c:showLeaderLines val="1"/>
            <c:leaderLines>
              <c:spPr>
                <a:ln w="9525" cap="flat" cmpd="sng" algn="ctr">
                  <a:solidFill>
                    <a:schemeClr val="tx1">
                      <a:lumMod val="35%"/>
                      <a:lumOff val="65%"/>
                    </a:schemeClr>
                  </a:solidFill>
                  <a:round/>
                </a:ln>
                <a:effectLst/>
              </c:spPr>
            </c:leaderLines>
            <c:extLst>
              <c:ext xmlns:c15="http://schemas.microsoft.com/office/drawing/2012/chart" uri="{CE6537A1-D6FC-4f65-9D91-7224C49458BB}"/>
            </c:extLst>
          </c:dLbls>
          <c:cat>
            <c:strRef>
              <c:f>Foaie1!$A$2:$A$5</c:f>
              <c:strCache>
                <c:ptCount val="2"/>
                <c:pt idx="0">
                  <c:v>Single Agent</c:v>
                </c:pt>
                <c:pt idx="1">
                  <c:v>Multi Agent</c:v>
                </c:pt>
              </c:strCache>
              <c:extLst/>
            </c:strRef>
          </c:cat>
          <c:val>
            <c:numRef>
              <c:f>Foaie1!$B$2:$B$5</c:f>
              <c:numCache>
                <c:formatCode>General</c:formatCode>
                <c:ptCount val="2"/>
                <c:pt idx="0">
                  <c:v>9</c:v>
                </c:pt>
                <c:pt idx="1">
                  <c:v>12</c:v>
                </c:pt>
              </c:numCache>
              <c:extLst/>
            </c:numRef>
          </c:val>
          <c:extLst>
            <c:ext xmlns:c16="http://schemas.microsoft.com/office/drawing/2014/chart" uri="{C3380CC4-5D6E-409C-BE32-E72D297353CC}">
              <c16:uniqueId val="{00000004-A661-440A-A314-D93F205A44BA}"/>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rotWithShape="1">
      <a:gsLst>
        <a:gs pos="0%">
          <a:schemeClr val="accent3">
            <a:lumMod val="110%"/>
            <a:satMod val="105%"/>
            <a:tint val="67%"/>
          </a:schemeClr>
        </a:gs>
        <a:gs pos="50%">
          <a:schemeClr val="accent3">
            <a:lumMod val="105%"/>
            <a:satMod val="103%"/>
            <a:tint val="73%"/>
          </a:schemeClr>
        </a:gs>
        <a:gs pos="100%">
          <a:schemeClr val="accent3">
            <a:lumMod val="105%"/>
            <a:satMod val="109%"/>
            <a:tint val="81%"/>
          </a:schemeClr>
        </a:gs>
      </a:gsLst>
      <a:lin ang="5400000" scaled="0"/>
    </a:gradFill>
    <a:ln w="6350" cap="flat" cmpd="sng" algn="ctr">
      <a:solidFill>
        <a:schemeClr val="accent3"/>
      </a:solidFill>
      <a:prstDash val="solid"/>
      <a:miter lim="800%"/>
    </a:ln>
    <a:effectLst/>
  </c:spPr>
  <c:txPr>
    <a:bodyPr/>
    <a:lstStyle/>
    <a:p>
      <a:pPr algn="just">
        <a:defRPr>
          <a:solidFill>
            <a:schemeClr val="dk1"/>
          </a:solidFill>
          <a:latin typeface="+mn-lt"/>
          <a:ea typeface="+mn-ea"/>
          <a:cs typeface="+mn-cs"/>
        </a:defRPr>
      </a:pPr>
      <a:endParaRPr lang="en-US"/>
    </a:p>
  </c:txPr>
  <c:externalData r:id="rId3">
    <c:autoUpdate val="0"/>
  </c:externalData>
</c:chartSpace>
</file>

<file path=word/charts/chart2.xml><?xml version="1.0" encoding="utf-8"?>
<c:chartSpace xmlns:c="http://purl.oclc.org/ooxml/drawingml/chart" xmlns:a="http://purl.oclc.org/ooxml/drawingml/main" xmlns:r="http://purl.oclc.org/ooxml/officeDocument/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Foaie1!$B$1</c:f>
              <c:strCache>
                <c:ptCount val="1"/>
                <c:pt idx="0">
                  <c:v>2011</c:v>
                </c:pt>
              </c:strCache>
            </c:strRef>
          </c:tx>
          <c:spPr>
            <a:solidFill>
              <a:schemeClr val="accent1"/>
            </a:solidFill>
            <a:ln>
              <a:noFill/>
            </a:ln>
            <a:effectLst/>
          </c:spPr>
          <c:invertIfNegative val="0"/>
          <c:cat>
            <c:strRef>
              <c:f>Foaie1!$A$2:$A$5</c:f>
              <c:strCache>
                <c:ptCount val="1"/>
                <c:pt idx="0">
                  <c:v>Anul</c:v>
                </c:pt>
              </c:strCache>
              <c:extLst/>
            </c:strRef>
          </c:cat>
          <c:val>
            <c:numRef>
              <c:f>Foaie1!$B$2:$B$5</c:f>
              <c:numCache>
                <c:formatCode>General</c:formatCode>
                <c:ptCount val="1"/>
                <c:pt idx="0">
                  <c:v>1</c:v>
                </c:pt>
              </c:numCache>
              <c:extLst/>
            </c:numRef>
          </c:val>
          <c:extLst>
            <c:ext xmlns:c16="http://schemas.microsoft.com/office/drawing/2014/chart" uri="{C3380CC4-5D6E-409C-BE32-E72D297353CC}">
              <c16:uniqueId val="{00000000-E35C-4196-A728-9160B58E142A}"/>
            </c:ext>
          </c:extLst>
        </c:ser>
        <c:ser>
          <c:idx val="1"/>
          <c:order val="1"/>
          <c:tx>
            <c:strRef>
              <c:f>Foaie1!$C$1</c:f>
              <c:strCache>
                <c:ptCount val="1"/>
                <c:pt idx="0">
                  <c:v>2014</c:v>
                </c:pt>
              </c:strCache>
            </c:strRef>
          </c:tx>
          <c:spPr>
            <a:solidFill>
              <a:schemeClr val="accent2"/>
            </a:solidFill>
            <a:ln>
              <a:noFill/>
            </a:ln>
            <a:effectLst/>
          </c:spPr>
          <c:invertIfNegative val="0"/>
          <c:cat>
            <c:strRef>
              <c:f>Foaie1!$A$2:$A$5</c:f>
              <c:strCache>
                <c:ptCount val="1"/>
                <c:pt idx="0">
                  <c:v>Anul</c:v>
                </c:pt>
              </c:strCache>
              <c:extLst/>
            </c:strRef>
          </c:cat>
          <c:val>
            <c:numRef>
              <c:f>Foaie1!$C$2:$C$5</c:f>
              <c:numCache>
                <c:formatCode>General</c:formatCode>
                <c:ptCount val="1"/>
                <c:pt idx="0">
                  <c:v>1</c:v>
                </c:pt>
              </c:numCache>
              <c:extLst/>
            </c:numRef>
          </c:val>
          <c:extLst>
            <c:ext xmlns:c16="http://schemas.microsoft.com/office/drawing/2014/chart" uri="{C3380CC4-5D6E-409C-BE32-E72D297353CC}">
              <c16:uniqueId val="{00000001-E35C-4196-A728-9160B58E142A}"/>
            </c:ext>
          </c:extLst>
        </c:ser>
        <c:ser>
          <c:idx val="2"/>
          <c:order val="2"/>
          <c:tx>
            <c:strRef>
              <c:f>Foaie1!$D$1</c:f>
              <c:strCache>
                <c:ptCount val="1"/>
                <c:pt idx="0">
                  <c:v>2017</c:v>
                </c:pt>
              </c:strCache>
            </c:strRef>
          </c:tx>
          <c:spPr>
            <a:solidFill>
              <a:schemeClr val="accent3"/>
            </a:solidFill>
            <a:ln>
              <a:noFill/>
            </a:ln>
            <a:effectLst/>
          </c:spPr>
          <c:invertIfNegative val="0"/>
          <c:cat>
            <c:strRef>
              <c:f>Foaie1!$A$2:$A$5</c:f>
              <c:strCache>
                <c:ptCount val="1"/>
                <c:pt idx="0">
                  <c:v>Anul</c:v>
                </c:pt>
              </c:strCache>
              <c:extLst/>
            </c:strRef>
          </c:cat>
          <c:val>
            <c:numRef>
              <c:f>Foaie1!$D$2:$D$5</c:f>
              <c:numCache>
                <c:formatCode>General</c:formatCode>
                <c:ptCount val="1"/>
                <c:pt idx="0">
                  <c:v>2</c:v>
                </c:pt>
              </c:numCache>
              <c:extLst/>
            </c:numRef>
          </c:val>
          <c:extLst>
            <c:ext xmlns:c16="http://schemas.microsoft.com/office/drawing/2014/chart" uri="{C3380CC4-5D6E-409C-BE32-E72D297353CC}">
              <c16:uniqueId val="{00000002-E35C-4196-A728-9160B58E142A}"/>
            </c:ext>
          </c:extLst>
        </c:ser>
        <c:ser>
          <c:idx val="4"/>
          <c:order val="3"/>
          <c:tx>
            <c:strRef>
              <c:f>Foaie1!$F$1</c:f>
              <c:strCache>
                <c:ptCount val="1"/>
                <c:pt idx="0">
                  <c:v>2019</c:v>
                </c:pt>
              </c:strCache>
            </c:strRef>
          </c:tx>
          <c:spPr>
            <a:solidFill>
              <a:schemeClr val="accent5"/>
            </a:solidFill>
            <a:ln>
              <a:noFill/>
            </a:ln>
            <a:effectLst/>
          </c:spPr>
          <c:invertIfNegative val="0"/>
          <c:cat>
            <c:strRef>
              <c:f>Foaie1!$A$2:$A$5</c:f>
              <c:strCache>
                <c:ptCount val="1"/>
                <c:pt idx="0">
                  <c:v>Anul</c:v>
                </c:pt>
              </c:strCache>
              <c:extLst/>
            </c:strRef>
          </c:cat>
          <c:val>
            <c:numRef>
              <c:f>Foaie1!$F$2:$F$5</c:f>
              <c:numCache>
                <c:formatCode>General</c:formatCode>
                <c:ptCount val="1"/>
                <c:pt idx="0">
                  <c:v>5</c:v>
                </c:pt>
              </c:numCache>
              <c:extLst/>
            </c:numRef>
          </c:val>
          <c:extLst>
            <c:ext xmlns:c16="http://schemas.microsoft.com/office/drawing/2014/chart" uri="{C3380CC4-5D6E-409C-BE32-E72D297353CC}">
              <c16:uniqueId val="{00000004-E35C-4196-A728-9160B58E142A}"/>
            </c:ext>
          </c:extLst>
        </c:ser>
        <c:ser>
          <c:idx val="5"/>
          <c:order val="4"/>
          <c:tx>
            <c:strRef>
              <c:f>Foaie1!$G$1</c:f>
              <c:strCache>
                <c:ptCount val="1"/>
                <c:pt idx="0">
                  <c:v>2020</c:v>
                </c:pt>
              </c:strCache>
            </c:strRef>
          </c:tx>
          <c:spPr>
            <a:solidFill>
              <a:schemeClr val="accent6"/>
            </a:solidFill>
            <a:ln>
              <a:noFill/>
            </a:ln>
            <a:effectLst/>
          </c:spPr>
          <c:invertIfNegative val="0"/>
          <c:cat>
            <c:strRef>
              <c:f>Foaie1!$A$2:$A$5</c:f>
              <c:strCache>
                <c:ptCount val="1"/>
                <c:pt idx="0">
                  <c:v>Anul</c:v>
                </c:pt>
              </c:strCache>
              <c:extLst/>
            </c:strRef>
          </c:cat>
          <c:val>
            <c:numRef>
              <c:f>Foaie1!$G$2:$G$5</c:f>
              <c:numCache>
                <c:formatCode>General</c:formatCode>
                <c:ptCount val="1"/>
                <c:pt idx="0">
                  <c:v>5</c:v>
                </c:pt>
              </c:numCache>
              <c:extLst/>
            </c:numRef>
          </c:val>
          <c:extLst>
            <c:ext xmlns:c16="http://schemas.microsoft.com/office/drawing/2014/chart" uri="{C3380CC4-5D6E-409C-BE32-E72D297353CC}">
              <c16:uniqueId val="{00000005-E35C-4196-A728-9160B58E142A}"/>
            </c:ext>
          </c:extLst>
        </c:ser>
        <c:dLbls>
          <c:showLegendKey val="0"/>
          <c:showVal val="0"/>
          <c:showCatName val="0"/>
          <c:showSerName val="0"/>
          <c:showPercent val="0"/>
          <c:showBubbleSize val="0"/>
        </c:dLbls>
        <c:gapWidth val="219"/>
        <c:axId val="1080837263"/>
        <c:axId val="1080836431"/>
      </c:barChart>
      <c:catAx>
        <c:axId val="1080837263"/>
        <c:scaling>
          <c:orientation val="minMax"/>
        </c:scaling>
        <c:delete val="0"/>
        <c:axPos val="b"/>
        <c:numFmt formatCode="General" sourceLinked="1"/>
        <c:majorTickMark val="none"/>
        <c:minorTickMark val="none"/>
        <c:tickLblPos val="nextTo"/>
        <c:spPr>
          <a:noFill/>
          <a:ln w="9525" cap="flat" cmpd="sng" algn="ctr">
            <a:solidFill>
              <a:schemeClr val="tx1">
                <a:lumMod val="15%"/>
                <a:lumOff val="85%"/>
              </a:schemeClr>
            </a:solidFill>
            <a:round/>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080836431"/>
        <c:crosses val="autoZero"/>
        <c:auto val="1"/>
        <c:lblAlgn val="ctr"/>
        <c:lblOffset val="100"/>
        <c:noMultiLvlLbl val="0"/>
      </c:catAx>
      <c:valAx>
        <c:axId val="1080836431"/>
        <c:scaling>
          <c:orientation val="minMax"/>
        </c:scaling>
        <c:delete val="0"/>
        <c:axPos val="l"/>
        <c:majorGridlines>
          <c:spPr>
            <a:ln w="9525" cap="flat" cmpd="sng" algn="ctr">
              <a:solidFill>
                <a:schemeClr val="tx1">
                  <a:lumMod val="15%"/>
                  <a:lumOff val="85%"/>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r>
                  <a:rPr lang="ro-RO"/>
                  <a:t>Număr articol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dk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crossAx val="1080837263"/>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rotWithShape="1">
      <a:gsLst>
        <a:gs pos="0%">
          <a:schemeClr val="accent3">
            <a:lumMod val="110%"/>
            <a:satMod val="105%"/>
            <a:tint val="67%"/>
          </a:schemeClr>
        </a:gs>
        <a:gs pos="50%">
          <a:schemeClr val="accent3">
            <a:lumMod val="105%"/>
            <a:satMod val="103%"/>
            <a:tint val="73%"/>
          </a:schemeClr>
        </a:gs>
        <a:gs pos="100%">
          <a:schemeClr val="accent3">
            <a:lumMod val="105%"/>
            <a:satMod val="109%"/>
            <a:tint val="81%"/>
          </a:schemeClr>
        </a:gs>
      </a:gsLst>
      <a:lin ang="5400000" scaled="0"/>
    </a:gradFill>
    <a:ln w="6350" cap="flat" cmpd="sng" algn="ctr">
      <a:solidFill>
        <a:schemeClr val="accent3"/>
      </a:solidFill>
      <a:prstDash val="solid"/>
      <a:miter lim="8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hart3.xml><?xml version="1.0" encoding="utf-8"?>
<c:chartSpace xmlns:c="http://purl.oclc.org/ooxml/drawingml/chart" xmlns:a="http://purl.oclc.org/ooxml/drawingml/main" xmlns:r="http://purl.oclc.org/ooxml/officeDocument/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ro-RO"/>
              <a:t>Algoritmi</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endParaRPr lang="en-US"/>
        </a:p>
      </c:txPr>
    </c:title>
    <c:autoTitleDeleted val="0"/>
    <c:plotArea>
      <c:layout/>
      <c:pieChart>
        <c:varyColors val="1"/>
        <c:ser>
          <c:idx val="0"/>
          <c:order val="0"/>
          <c:tx>
            <c:strRef>
              <c:f>Foaie1!$B$1</c:f>
              <c:strCache>
                <c:ptCount val="1"/>
                <c:pt idx="0">
                  <c:v>Algoritmi</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FD0-4378-8D46-990A3ABD78A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FD0-4378-8D46-990A3ABD78AF}"/>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FD0-4378-8D46-990A3ABD78AF}"/>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FFD0-4378-8D46-990A3ABD78AF}"/>
              </c:ext>
            </c:extLst>
          </c:dPt>
          <c:dLbls>
            <c:dLbl>
              <c:idx val="0"/>
              <c:layout>
                <c:manualLayout>
                  <c:x val="6.98725852856555E-2"/>
                  <c:y val="-0.1408946812257838"/>
                </c:manualLayout>
              </c:layout>
              <c:dLblPos val="bestFit"/>
              <c:showLegendKey val="0"/>
              <c:showVal val="1"/>
              <c:showCatName val="0"/>
              <c:showSerName val="0"/>
              <c:showPercent val="1"/>
              <c:showBubbleSize val="0"/>
              <c:separator>
</c:separator>
              <c:extLst>
                <c:ext xmlns:c15="http://schemas.microsoft.com/office/drawing/2012/chart" uri="{CE6537A1-D6FC-4f65-9D91-7224C49458BB}"/>
                <c:ext xmlns:c16="http://schemas.microsoft.com/office/drawing/2014/chart" uri="{C3380CC4-5D6E-409C-BE32-E72D297353CC}">
                  <c16:uniqueId val="{00000001-FFD0-4378-8D46-990A3ABD78AF}"/>
                </c:ext>
              </c:extLst>
            </c:dLbl>
            <c:dLbl>
              <c:idx val="1"/>
              <c:layout>
                <c:manualLayout>
                  <c:x val="-6.1652281134402014E-2"/>
                  <c:y val="0.11271574498062698"/>
                </c:manualLayout>
              </c:layout>
              <c:dLblPos val="bestFit"/>
              <c:showLegendKey val="0"/>
              <c:showVal val="1"/>
              <c:showCatName val="0"/>
              <c:showSerName val="0"/>
              <c:showPercent val="1"/>
              <c:showBubbleSize val="0"/>
              <c:separator>
</c:separator>
              <c:extLst>
                <c:ext xmlns:c15="http://schemas.microsoft.com/office/drawing/2012/chart" uri="{CE6537A1-D6FC-4f65-9D91-7224C49458BB}"/>
                <c:ext xmlns:c16="http://schemas.microsoft.com/office/drawing/2014/chart" uri="{C3380CC4-5D6E-409C-BE32-E72D297353CC}">
                  <c16:uniqueId val="{00000003-FFD0-4378-8D46-990A3ABD78AF}"/>
                </c:ext>
              </c:extLst>
            </c:dLbl>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1"/>
            <c:showBubbleSize val="0"/>
            <c:separator>
</c:separator>
            <c:showLeaderLines val="0"/>
            <c:extLst>
              <c:ext xmlns:c15="http://schemas.microsoft.com/office/drawing/2012/chart" uri="{CE6537A1-D6FC-4f65-9D91-7224C49458BB}"/>
            </c:extLst>
          </c:dLbls>
          <c:cat>
            <c:strRef>
              <c:f>Foaie1!$A$2:$A$5</c:f>
              <c:strCache>
                <c:ptCount val="2"/>
                <c:pt idx="0">
                  <c:v>Rețele neuronale</c:v>
                </c:pt>
                <c:pt idx="1">
                  <c:v>altele</c:v>
                </c:pt>
              </c:strCache>
            </c:strRef>
          </c:cat>
          <c:val>
            <c:numRef>
              <c:f>Foaie1!$B$2:$B$5</c:f>
              <c:numCache>
                <c:formatCode>General</c:formatCode>
                <c:ptCount val="4"/>
                <c:pt idx="0">
                  <c:v>17</c:v>
                </c:pt>
                <c:pt idx="1">
                  <c:v>4</c:v>
                </c:pt>
              </c:numCache>
            </c:numRef>
          </c:val>
          <c:extLst>
            <c:ext xmlns:c16="http://schemas.microsoft.com/office/drawing/2014/chart" uri="{C3380CC4-5D6E-409C-BE32-E72D297353CC}">
              <c16:uniqueId val="{00000008-FFD0-4378-8D46-990A3ABD78AF}"/>
            </c:ext>
          </c:extLst>
        </c:ser>
        <c:dLbls>
          <c:showLegendKey val="0"/>
          <c:showVal val="0"/>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rotWithShape="1">
      <a:gsLst>
        <a:gs pos="0%">
          <a:schemeClr val="accent3">
            <a:lumMod val="110%"/>
            <a:satMod val="105%"/>
            <a:tint val="67%"/>
          </a:schemeClr>
        </a:gs>
        <a:gs pos="50%">
          <a:schemeClr val="accent3">
            <a:lumMod val="105%"/>
            <a:satMod val="103%"/>
            <a:tint val="73%"/>
          </a:schemeClr>
        </a:gs>
        <a:gs pos="100%">
          <a:schemeClr val="accent3">
            <a:lumMod val="105%"/>
            <a:satMod val="109%"/>
            <a:tint val="81%"/>
          </a:schemeClr>
        </a:gs>
      </a:gsLst>
      <a:lin ang="5400000" scaled="0"/>
    </a:gradFill>
    <a:ln w="6350" cap="flat" cmpd="sng" algn="ctr">
      <a:solidFill>
        <a:schemeClr val="accent3"/>
      </a:solidFill>
      <a:prstDash val="solid"/>
      <a:miter lim="8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hart4.xml><?xml version="1.0" encoding="utf-8"?>
<c:chartSpace xmlns:c="http://purl.oclc.org/ooxml/drawingml/chart" xmlns:a="http://purl.oclc.org/ooxml/drawingml/main" xmlns:r="http://purl.oclc.org/ooxml/officeDocument/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r>
              <a:rPr lang="ro-RO"/>
              <a:t>Algoritmi</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dk1"/>
              </a:solidFill>
              <a:latin typeface="+mn-lt"/>
              <a:ea typeface="+mn-ea"/>
              <a:cs typeface="+mn-cs"/>
            </a:defRPr>
          </a:pPr>
          <a:endParaRPr lang="en-US"/>
        </a:p>
      </c:txPr>
    </c:title>
    <c:autoTitleDeleted val="0"/>
    <c:plotArea>
      <c:layout/>
      <c:pieChart>
        <c:varyColors val="1"/>
        <c:ser>
          <c:idx val="0"/>
          <c:order val="0"/>
          <c:tx>
            <c:strRef>
              <c:f>Foaie1!$B$1</c:f>
              <c:strCache>
                <c:ptCount val="1"/>
                <c:pt idx="0">
                  <c:v>Algoritmi</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2E1-4B52-AC11-65AB6C85333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2E1-4B52-AC11-65AB6C85333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2E1-4B52-AC11-65AB6C853330}"/>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92E1-4B52-AC11-65AB6C853330}"/>
              </c:ext>
            </c:extLst>
          </c:dPt>
          <c:dLbls>
            <c:dLbl>
              <c:idx val="0"/>
              <c:layout>
                <c:manualLayout>
                  <c:x val="6.98725852856555E-2"/>
                  <c:y val="-0.1408946812257838"/>
                </c:manualLayout>
              </c:layout>
              <c:dLblPos val="bestFit"/>
              <c:showLegendKey val="0"/>
              <c:showVal val="1"/>
              <c:showCatName val="0"/>
              <c:showSerName val="0"/>
              <c:showPercent val="1"/>
              <c:showBubbleSize val="0"/>
              <c:separator>
</c:separator>
              <c:extLst>
                <c:ext xmlns:c15="http://schemas.microsoft.com/office/drawing/2012/chart" uri="{CE6537A1-D6FC-4f65-9D91-7224C49458BB}"/>
                <c:ext xmlns:c16="http://schemas.microsoft.com/office/drawing/2014/chart" uri="{C3380CC4-5D6E-409C-BE32-E72D297353CC}">
                  <c16:uniqueId val="{00000001-92E1-4B52-AC11-65AB6C853330}"/>
                </c:ext>
              </c:extLst>
            </c:dLbl>
            <c:dLbl>
              <c:idx val="1"/>
              <c:layout>
                <c:manualLayout>
                  <c:x val="-6.1652281134402014E-2"/>
                  <c:y val="0.11271574498062698"/>
                </c:manualLayout>
              </c:layout>
              <c:dLblPos val="bestFit"/>
              <c:showLegendKey val="0"/>
              <c:showVal val="1"/>
              <c:showCatName val="0"/>
              <c:showSerName val="0"/>
              <c:showPercent val="1"/>
              <c:showBubbleSize val="0"/>
              <c:separator>
</c:separator>
              <c:extLst>
                <c:ext xmlns:c15="http://schemas.microsoft.com/office/drawing/2012/chart" uri="{CE6537A1-D6FC-4f65-9D91-7224C49458BB}"/>
                <c:ext xmlns:c16="http://schemas.microsoft.com/office/drawing/2014/chart" uri="{C3380CC4-5D6E-409C-BE32-E72D297353CC}">
                  <c16:uniqueId val="{00000003-92E1-4B52-AC11-65AB6C853330}"/>
                </c:ext>
              </c:extLst>
            </c:dLbl>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dLblPos val="outEnd"/>
            <c:showLegendKey val="0"/>
            <c:showVal val="1"/>
            <c:showCatName val="0"/>
            <c:showSerName val="0"/>
            <c:showPercent val="1"/>
            <c:showBubbleSize val="0"/>
            <c:separator>
</c:separator>
            <c:showLeaderLines val="0"/>
            <c:extLst>
              <c:ext xmlns:c15="http://schemas.microsoft.com/office/drawing/2012/chart" uri="{CE6537A1-D6FC-4f65-9D91-7224C49458BB}"/>
            </c:extLst>
          </c:dLbls>
          <c:cat>
            <c:strRef>
              <c:f>Foaie1!$A$2:$A$5</c:f>
              <c:strCache>
                <c:ptCount val="2"/>
                <c:pt idx="0">
                  <c:v>Rețele neuronale</c:v>
                </c:pt>
                <c:pt idx="1">
                  <c:v>altele</c:v>
                </c:pt>
              </c:strCache>
            </c:strRef>
          </c:cat>
          <c:val>
            <c:numRef>
              <c:f>Foaie1!$B$2:$B$5</c:f>
              <c:numCache>
                <c:formatCode>General</c:formatCode>
                <c:ptCount val="4"/>
                <c:pt idx="0">
                  <c:v>17</c:v>
                </c:pt>
                <c:pt idx="1">
                  <c:v>4</c:v>
                </c:pt>
              </c:numCache>
            </c:numRef>
          </c:val>
          <c:extLst>
            <c:ext xmlns:c16="http://schemas.microsoft.com/office/drawing/2014/chart" uri="{C3380CC4-5D6E-409C-BE32-E72D297353CC}">
              <c16:uniqueId val="{00000008-92E1-4B52-AC11-65AB6C853330}"/>
            </c:ext>
          </c:extLst>
        </c:ser>
        <c:dLbls>
          <c:showLegendKey val="0"/>
          <c:showVal val="0"/>
          <c:showCatName val="0"/>
          <c:showSerName val="0"/>
          <c:showPercent val="0"/>
          <c:showBubbleSize val="0"/>
          <c:showLeaderLines val="0"/>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dk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rotWithShape="1">
      <a:gsLst>
        <a:gs pos="0%">
          <a:schemeClr val="accent3">
            <a:lumMod val="110%"/>
            <a:satMod val="105%"/>
            <a:tint val="67%"/>
          </a:schemeClr>
        </a:gs>
        <a:gs pos="50%">
          <a:schemeClr val="accent3">
            <a:lumMod val="105%"/>
            <a:satMod val="103%"/>
            <a:tint val="73%"/>
          </a:schemeClr>
        </a:gs>
        <a:gs pos="100%">
          <a:schemeClr val="accent3">
            <a:lumMod val="105%"/>
            <a:satMod val="109%"/>
            <a:tint val="81%"/>
          </a:schemeClr>
        </a:gs>
      </a:gsLst>
      <a:lin ang="5400000" scaled="0"/>
    </a:gradFill>
    <a:ln w="6350" cap="flat" cmpd="sng" algn="ctr">
      <a:solidFill>
        <a:schemeClr val="accent3"/>
      </a:solidFill>
      <a:prstDash val="solid"/>
      <a:miter lim="800%"/>
    </a:ln>
    <a:effectLst/>
  </c:spPr>
  <c:txPr>
    <a:bodyPr/>
    <a:lstStyle/>
    <a:p>
      <a:pPr>
        <a:defRPr>
          <a:solidFill>
            <a:schemeClr val="dk1"/>
          </a:solidFill>
          <a:latin typeface="+mn-lt"/>
          <a:ea typeface="+mn-ea"/>
          <a:cs typeface="+mn-cs"/>
        </a:defRPr>
      </a:pPr>
      <a:endParaRPr lang="en-US"/>
    </a:p>
  </c:txPr>
  <c:externalData r:id="rId3">
    <c:autoUpdate val="0"/>
  </c:externalData>
</c:chartSpace>
</file>

<file path=word/charts/colors1.xml><?xml version="1.0" encoding="utf-8"?>
<cs:colorStyle xmlns:cs="http://schemas.microsoft.com/office/drawing/2012/chartStyle" xmlns:a="http://purl.oclc.org/ooxml/drawingml/main" meth="cycle" id="10">
  <a:schemeClr val="accent1"/>
  <a:schemeClr val="accent2"/>
  <a:schemeClr val="accent3"/>
  <a:schemeClr val="accent4"/>
  <a:schemeClr val="accent5"/>
  <a:schemeClr val="accent6"/>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colors2.xml><?xml version="1.0" encoding="utf-8"?>
<cs:colorStyle xmlns:cs="http://schemas.microsoft.com/office/drawing/2012/chartStyle" xmlns:a="http://purl.oclc.org/ooxml/drawingml/main" meth="cycle" id="10">
  <a:schemeClr val="accent1"/>
  <a:schemeClr val="accent2"/>
  <a:schemeClr val="accent3"/>
  <a:schemeClr val="accent4"/>
  <a:schemeClr val="accent5"/>
  <a:schemeClr val="accent6"/>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colors3.xml><?xml version="1.0" encoding="utf-8"?>
<cs:colorStyle xmlns:cs="http://schemas.microsoft.com/office/drawing/2012/chartStyle" xmlns:a="http://purl.oclc.org/ooxml/drawingml/main" meth="cycle" id="10">
  <a:schemeClr val="accent1"/>
  <a:schemeClr val="accent2"/>
  <a:schemeClr val="accent3"/>
  <a:schemeClr val="accent4"/>
  <a:schemeClr val="accent5"/>
  <a:schemeClr val="accent6"/>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colors4.xml><?xml version="1.0" encoding="utf-8"?>
<cs:colorStyle xmlns:cs="http://schemas.microsoft.com/office/drawing/2012/chartStyle" xmlns:a="http://purl.oclc.org/ooxml/drawingml/main" meth="cycle" id="10">
  <a:schemeClr val="accent1"/>
  <a:schemeClr val="accent2"/>
  <a:schemeClr val="accent3"/>
  <a:schemeClr val="accent4"/>
  <a:schemeClr val="accent5"/>
  <a:schemeClr val="accent6"/>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style1.xml><?xml version="1.0" encoding="utf-8"?>
<cs:chartStyle xmlns:cs="http://schemas.microsoft.com/office/drawing/2012/chartStyle" xmlns:a="http://purl.oclc.org/ooxml/drawingml/main" id="251">
  <cs:axisTitle>
    <cs:lnRef idx="0"/>
    <cs:fillRef idx="0"/>
    <cs:effectRef idx="0"/>
    <cs:fontRef idx="minor">
      <a:schemeClr val="tx1">
        <a:lumMod val="65%"/>
        <a:lumOff val="35%"/>
      </a:schemeClr>
    </cs:fontRef>
    <cs:defRPr sz="1000" kern="1200"/>
  </cs:axisTitle>
  <cs:category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
            <a:lumOff val="85%"/>
          </a:schemeClr>
        </a:solidFill>
        <a:round/>
      </a:ln>
    </cs:spPr>
    <cs:defRPr sz="900" kern="1200"/>
  </cs:chartArea>
  <cs:dataLabel>
    <cs:lnRef idx="0"/>
    <cs:fillRef idx="0"/>
    <cs:effectRef idx="0"/>
    <cs:fontRef idx="minor">
      <a:schemeClr val="tx1">
        <a:lumMod val="75%"/>
        <a:lumOff val="25%"/>
      </a:schemeClr>
    </cs:fontRef>
    <cs:defRPr sz="900" kern="12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
        <a:lumOff val="35%"/>
      </a:schemeClr>
    </cs:fontRef>
    <cs:spPr>
      <a:noFill/>
      <a:ln w="9525" cap="flat" cmpd="sng" algn="ctr">
        <a:solidFill>
          <a:schemeClr val="tx1">
            <a:lumMod val="15%"/>
            <a:lumOff val="85%"/>
          </a:schemeClr>
        </a:solidFill>
        <a:round/>
      </a:ln>
    </cs:spPr>
    <cs:defRPr sz="900" kern="1200"/>
  </cs:dataTable>
  <cs:downBar>
    <cs:lnRef idx="0"/>
    <cs:fillRef idx="0"/>
    <cs:effectRef idx="0"/>
    <cs:fontRef idx="minor">
      <a:schemeClr val="tx1"/>
    </cs:fontRef>
    <cs:spPr>
      <a:solidFill>
        <a:schemeClr val="dk1">
          <a:lumMod val="75%"/>
          <a:lumOff val="25%"/>
        </a:schemeClr>
      </a:solidFill>
      <a:ln w="9525" cap="flat" cmpd="sng" algn="ctr">
        <a:solidFill>
          <a:schemeClr val="tx1">
            <a:lumMod val="65%"/>
            <a:lumOff val="35%"/>
          </a:schemeClr>
        </a:solidFill>
        <a:round/>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5%"/>
            <a:lumOff val="95%"/>
          </a:schemeClr>
        </a:solidFill>
        <a:round/>
      </a:ln>
    </cs:spPr>
  </cs:gridlineMinor>
  <cs:hiLoLine>
    <cs:lnRef idx="0"/>
    <cs:fillRef idx="0"/>
    <cs:effectRef idx="0"/>
    <cs:fontRef idx="minor">
      <a:schemeClr val="tx1"/>
    </cs:fontRef>
    <cs:spPr>
      <a:ln w="9525" cap="flat" cmpd="sng" algn="ctr">
        <a:solidFill>
          <a:schemeClr val="tx1">
            <a:lumMod val="50%"/>
            <a:lumOff val="50%"/>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
        <a:lumOff val="35%"/>
      </a:schemeClr>
    </cs:fontRef>
    <cs:defRPr sz="900" kern="1200"/>
  </cs:seriesAxis>
  <cs:seriesLine>
    <cs:lnRef idx="0"/>
    <cs:fillRef idx="0"/>
    <cs:effectRef idx="0"/>
    <cs:fontRef idx="minor">
      <a:schemeClr val="tx1"/>
    </cs:fontRef>
    <cs:spPr>
      <a:ln w="9525" cap="flat" cmpd="sng" algn="ctr">
        <a:solidFill>
          <a:schemeClr val="tx1">
            <a:lumMod val="35%"/>
            <a:lumOff val="65%"/>
          </a:schemeClr>
        </a:solidFill>
        <a:round/>
      </a:ln>
    </cs:spPr>
  </cs:seriesLine>
  <cs:title>
    <cs:lnRef idx="0"/>
    <cs:fillRef idx="0"/>
    <cs:effectRef idx="0"/>
    <cs:fontRef idx="minor">
      <a:schemeClr val="tx1">
        <a:lumMod val="65%"/>
        <a:lumOff val="35%"/>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
        <a:lumOff val="35%"/>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
            <a:lumOff val="35%"/>
          </a:schemeClr>
        </a:solidFill>
        <a:round/>
      </a:ln>
    </cs:spPr>
  </cs:upBar>
  <cs:valueAxis>
    <cs:lnRef idx="0"/>
    <cs:fillRef idx="0"/>
    <cs:effectRef idx="0"/>
    <cs:fontRef idx="minor">
      <a:schemeClr val="tx1">
        <a:lumMod val="65%"/>
        <a:lumOff val="35%"/>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purl.oclc.org/ooxml/drawingml/main" id="201">
  <cs:axisTitle>
    <cs:lnRef idx="0"/>
    <cs:fillRef idx="0"/>
    <cs:effectRef idx="0"/>
    <cs:fontRef idx="minor">
      <a:schemeClr val="tx1">
        <a:lumMod val="65%"/>
        <a:lumOff val="35%"/>
      </a:schemeClr>
    </cs:fontRef>
    <cs:defRPr sz="1000" kern="1200"/>
  </cs:axisTitle>
  <cs:category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
            <a:lumOff val="85%"/>
          </a:schemeClr>
        </a:solidFill>
        <a:round/>
      </a:ln>
    </cs:spPr>
    <cs:defRPr sz="1000" kern="1200"/>
  </cs:chartArea>
  <cs:dataLabel>
    <cs:lnRef idx="0"/>
    <cs:fillRef idx="0"/>
    <cs:effectRef idx="0"/>
    <cs:fontRef idx="minor">
      <a:schemeClr val="tx1">
        <a:lumMod val="75%"/>
        <a:lumOff val="25%"/>
      </a:schemeClr>
    </cs:fontRef>
    <cs:defRPr sz="900" kern="12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
        <a:lumOff val="35%"/>
      </a:schemeClr>
    </cs:fontRef>
    <cs:spPr>
      <a:noFill/>
      <a:ln w="9525" cap="flat" cmpd="sng" algn="ctr">
        <a:solidFill>
          <a:schemeClr val="tx1">
            <a:lumMod val="15%"/>
            <a:lumOff val="85%"/>
          </a:schemeClr>
        </a:solidFill>
        <a:round/>
      </a:ln>
    </cs:spPr>
    <cs:defRPr sz="900" kern="1200"/>
  </cs:dataTable>
  <cs:downBar>
    <cs:lnRef idx="0"/>
    <cs:fillRef idx="0"/>
    <cs:effectRef idx="0"/>
    <cs:fontRef idx="minor">
      <a:schemeClr val="dk1"/>
    </cs:fontRef>
    <cs:spPr>
      <a:solidFill>
        <a:schemeClr val="dk1">
          <a:lumMod val="65%"/>
          <a:lumOff val="35%"/>
        </a:schemeClr>
      </a:solidFill>
      <a:ln w="9525">
        <a:solidFill>
          <a:schemeClr val="tx1">
            <a:lumMod val="65%"/>
            <a:lumOff val="35%"/>
          </a:schemeClr>
        </a:solidFill>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5%"/>
            <a:lumOff val="95%"/>
          </a:schemeClr>
        </a:solidFill>
        <a:round/>
      </a:ln>
    </cs:spPr>
  </cs:gridlineMinor>
  <cs:hiLoLine>
    <cs:lnRef idx="0"/>
    <cs:fillRef idx="0"/>
    <cs:effectRef idx="0"/>
    <cs:fontRef idx="minor">
      <a:schemeClr val="tx1"/>
    </cs:fontRef>
    <cs:spPr>
      <a:ln w="9525" cap="flat" cmpd="sng" algn="ctr">
        <a:solidFill>
          <a:schemeClr val="tx1">
            <a:lumMod val="75%"/>
            <a:lumOff val="25%"/>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
        <a:lumOff val="35%"/>
      </a:schemeClr>
    </cs:fontRef>
    <cs:defRPr sz="900" kern="1200"/>
  </cs:seriesAxis>
  <cs:seriesLine>
    <cs:lnRef idx="0"/>
    <cs:fillRef idx="0"/>
    <cs:effectRef idx="0"/>
    <cs:fontRef idx="minor">
      <a:schemeClr val="tx1"/>
    </cs:fontRef>
    <cs:spPr>
      <a:ln w="9525" cap="flat" cmpd="sng" algn="ctr">
        <a:solidFill>
          <a:schemeClr val="tx1">
            <a:lumMod val="35%"/>
            <a:lumOff val="65%"/>
          </a:schemeClr>
        </a:solidFill>
        <a:round/>
      </a:ln>
    </cs:spPr>
  </cs:seriesLine>
  <cs:title>
    <cs:lnRef idx="0"/>
    <cs:fillRef idx="0"/>
    <cs:effectRef idx="0"/>
    <cs:fontRef idx="minor">
      <a:schemeClr val="tx1">
        <a:lumMod val="65%"/>
        <a:lumOff val="35%"/>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
        <a:lumOff val="35%"/>
      </a:schemeClr>
    </cs:fontRef>
    <cs:defRPr sz="900" kern="1200"/>
  </cs:trendlineLabel>
  <cs:upBar>
    <cs:lnRef idx="0"/>
    <cs:fillRef idx="0"/>
    <cs:effectRef idx="0"/>
    <cs:fontRef idx="minor">
      <a:schemeClr val="dk1"/>
    </cs:fontRef>
    <cs:spPr>
      <a:solidFill>
        <a:schemeClr val="lt1"/>
      </a:solidFill>
      <a:ln w="9525">
        <a:solidFill>
          <a:schemeClr val="tx1">
            <a:lumMod val="15%"/>
            <a:lumOff val="85%"/>
          </a:schemeClr>
        </a:solidFill>
      </a:ln>
    </cs:spPr>
  </cs:upBar>
  <cs:valueAxis>
    <cs:lnRef idx="0"/>
    <cs:fillRef idx="0"/>
    <cs:effectRef idx="0"/>
    <cs:fontRef idx="minor">
      <a:schemeClr val="tx1">
        <a:lumMod val="65%"/>
        <a:lumOff val="35%"/>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purl.oclc.org/ooxml/drawingml/main" id="251">
  <cs:axisTitle>
    <cs:lnRef idx="0"/>
    <cs:fillRef idx="0"/>
    <cs:effectRef idx="0"/>
    <cs:fontRef idx="minor">
      <a:schemeClr val="tx1">
        <a:lumMod val="65%"/>
        <a:lumOff val="35%"/>
      </a:schemeClr>
    </cs:fontRef>
    <cs:defRPr sz="1000" kern="1200"/>
  </cs:axisTitle>
  <cs:category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
            <a:lumOff val="85%"/>
          </a:schemeClr>
        </a:solidFill>
        <a:round/>
      </a:ln>
    </cs:spPr>
    <cs:defRPr sz="900" kern="1200"/>
  </cs:chartArea>
  <cs:dataLabel>
    <cs:lnRef idx="0"/>
    <cs:fillRef idx="0"/>
    <cs:effectRef idx="0"/>
    <cs:fontRef idx="minor">
      <a:schemeClr val="tx1">
        <a:lumMod val="75%"/>
        <a:lumOff val="25%"/>
      </a:schemeClr>
    </cs:fontRef>
    <cs:defRPr sz="900" kern="12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
        <a:lumOff val="35%"/>
      </a:schemeClr>
    </cs:fontRef>
    <cs:spPr>
      <a:noFill/>
      <a:ln w="9525" cap="flat" cmpd="sng" algn="ctr">
        <a:solidFill>
          <a:schemeClr val="tx1">
            <a:lumMod val="15%"/>
            <a:lumOff val="85%"/>
          </a:schemeClr>
        </a:solidFill>
        <a:round/>
      </a:ln>
    </cs:spPr>
    <cs:defRPr sz="900" kern="1200"/>
  </cs:dataTable>
  <cs:downBar>
    <cs:lnRef idx="0"/>
    <cs:fillRef idx="0"/>
    <cs:effectRef idx="0"/>
    <cs:fontRef idx="minor">
      <a:schemeClr val="tx1"/>
    </cs:fontRef>
    <cs:spPr>
      <a:solidFill>
        <a:schemeClr val="dk1">
          <a:lumMod val="75%"/>
          <a:lumOff val="25%"/>
        </a:schemeClr>
      </a:solidFill>
      <a:ln w="9525" cap="flat" cmpd="sng" algn="ctr">
        <a:solidFill>
          <a:schemeClr val="tx1">
            <a:lumMod val="65%"/>
            <a:lumOff val="35%"/>
          </a:schemeClr>
        </a:solidFill>
        <a:round/>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5%"/>
            <a:lumOff val="95%"/>
          </a:schemeClr>
        </a:solidFill>
        <a:round/>
      </a:ln>
    </cs:spPr>
  </cs:gridlineMinor>
  <cs:hiLoLine>
    <cs:lnRef idx="0"/>
    <cs:fillRef idx="0"/>
    <cs:effectRef idx="0"/>
    <cs:fontRef idx="minor">
      <a:schemeClr val="tx1"/>
    </cs:fontRef>
    <cs:spPr>
      <a:ln w="9525" cap="flat" cmpd="sng" algn="ctr">
        <a:solidFill>
          <a:schemeClr val="tx1">
            <a:lumMod val="50%"/>
            <a:lumOff val="50%"/>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
        <a:lumOff val="35%"/>
      </a:schemeClr>
    </cs:fontRef>
    <cs:defRPr sz="900" kern="1200"/>
  </cs:seriesAxis>
  <cs:seriesLine>
    <cs:lnRef idx="0"/>
    <cs:fillRef idx="0"/>
    <cs:effectRef idx="0"/>
    <cs:fontRef idx="minor">
      <a:schemeClr val="tx1"/>
    </cs:fontRef>
    <cs:spPr>
      <a:ln w="9525" cap="flat" cmpd="sng" algn="ctr">
        <a:solidFill>
          <a:schemeClr val="tx1">
            <a:lumMod val="35%"/>
            <a:lumOff val="65%"/>
          </a:schemeClr>
        </a:solidFill>
        <a:round/>
      </a:ln>
    </cs:spPr>
  </cs:seriesLine>
  <cs:title>
    <cs:lnRef idx="0"/>
    <cs:fillRef idx="0"/>
    <cs:effectRef idx="0"/>
    <cs:fontRef idx="minor">
      <a:schemeClr val="tx1">
        <a:lumMod val="65%"/>
        <a:lumOff val="35%"/>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
        <a:lumOff val="35%"/>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
            <a:lumOff val="35%"/>
          </a:schemeClr>
        </a:solidFill>
        <a:round/>
      </a:ln>
    </cs:spPr>
  </cs:upBar>
  <cs:valueAxis>
    <cs:lnRef idx="0"/>
    <cs:fillRef idx="0"/>
    <cs:effectRef idx="0"/>
    <cs:fontRef idx="minor">
      <a:schemeClr val="tx1">
        <a:lumMod val="65%"/>
        <a:lumOff val="35%"/>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purl.oclc.org/ooxml/drawingml/main" id="251">
  <cs:axisTitle>
    <cs:lnRef idx="0"/>
    <cs:fillRef idx="0"/>
    <cs:effectRef idx="0"/>
    <cs:fontRef idx="minor">
      <a:schemeClr val="tx1">
        <a:lumMod val="65%"/>
        <a:lumOff val="35%"/>
      </a:schemeClr>
    </cs:fontRef>
    <cs:defRPr sz="1000" kern="1200"/>
  </cs:axisTitle>
  <cs:category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
            <a:lumOff val="85%"/>
          </a:schemeClr>
        </a:solidFill>
        <a:round/>
      </a:ln>
    </cs:spPr>
    <cs:defRPr sz="900" kern="1200"/>
  </cs:chartArea>
  <cs:dataLabel>
    <cs:lnRef idx="0"/>
    <cs:fillRef idx="0"/>
    <cs:effectRef idx="0"/>
    <cs:fontRef idx="minor">
      <a:schemeClr val="tx1">
        <a:lumMod val="75%"/>
        <a:lumOff val="25%"/>
      </a:schemeClr>
    </cs:fontRef>
    <cs:defRPr sz="900" kern="12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
        <a:lumOff val="35%"/>
      </a:schemeClr>
    </cs:fontRef>
    <cs:spPr>
      <a:noFill/>
      <a:ln w="9525" cap="flat" cmpd="sng" algn="ctr">
        <a:solidFill>
          <a:schemeClr val="tx1">
            <a:lumMod val="15%"/>
            <a:lumOff val="85%"/>
          </a:schemeClr>
        </a:solidFill>
        <a:round/>
      </a:ln>
    </cs:spPr>
    <cs:defRPr sz="900" kern="1200"/>
  </cs:dataTable>
  <cs:downBar>
    <cs:lnRef idx="0"/>
    <cs:fillRef idx="0"/>
    <cs:effectRef idx="0"/>
    <cs:fontRef idx="minor">
      <a:schemeClr val="tx1"/>
    </cs:fontRef>
    <cs:spPr>
      <a:solidFill>
        <a:schemeClr val="dk1">
          <a:lumMod val="75%"/>
          <a:lumOff val="25%"/>
        </a:schemeClr>
      </a:solidFill>
      <a:ln w="9525" cap="flat" cmpd="sng" algn="ctr">
        <a:solidFill>
          <a:schemeClr val="tx1">
            <a:lumMod val="65%"/>
            <a:lumOff val="35%"/>
          </a:schemeClr>
        </a:solidFill>
        <a:round/>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5%"/>
            <a:lumOff val="95%"/>
          </a:schemeClr>
        </a:solidFill>
        <a:round/>
      </a:ln>
    </cs:spPr>
  </cs:gridlineMinor>
  <cs:hiLoLine>
    <cs:lnRef idx="0"/>
    <cs:fillRef idx="0"/>
    <cs:effectRef idx="0"/>
    <cs:fontRef idx="minor">
      <a:schemeClr val="tx1"/>
    </cs:fontRef>
    <cs:spPr>
      <a:ln w="9525" cap="flat" cmpd="sng" algn="ctr">
        <a:solidFill>
          <a:schemeClr val="tx1">
            <a:lumMod val="50%"/>
            <a:lumOff val="50%"/>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
        <a:lumOff val="35%"/>
      </a:schemeClr>
    </cs:fontRef>
    <cs:defRPr sz="900" kern="1200"/>
  </cs:seriesAxis>
  <cs:seriesLine>
    <cs:lnRef idx="0"/>
    <cs:fillRef idx="0"/>
    <cs:effectRef idx="0"/>
    <cs:fontRef idx="minor">
      <a:schemeClr val="tx1"/>
    </cs:fontRef>
    <cs:spPr>
      <a:ln w="9525" cap="flat" cmpd="sng" algn="ctr">
        <a:solidFill>
          <a:schemeClr val="tx1">
            <a:lumMod val="35%"/>
            <a:lumOff val="65%"/>
          </a:schemeClr>
        </a:solidFill>
        <a:round/>
      </a:ln>
    </cs:spPr>
  </cs:seriesLine>
  <cs:title>
    <cs:lnRef idx="0"/>
    <cs:fillRef idx="0"/>
    <cs:effectRef idx="0"/>
    <cs:fontRef idx="minor">
      <a:schemeClr val="tx1">
        <a:lumMod val="65%"/>
        <a:lumOff val="35%"/>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
        <a:lumOff val="35%"/>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
            <a:lumOff val="35%"/>
          </a:schemeClr>
        </a:solidFill>
        <a:round/>
      </a:ln>
    </cs:spPr>
  </cs:upBar>
  <cs:valueAxis>
    <cs:lnRef idx="0"/>
    <cs:fillRef idx="0"/>
    <cs:effectRef idx="0"/>
    <cs:fontRef idx="minor">
      <a:schemeClr val="tx1">
        <a:lumMod val="65%"/>
        <a:lumOff val="35%"/>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9E966C7F-158E-4883-86A6-4454069232BB}">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dotm</Template>
  <TotalTime>632</TotalTime>
  <Pages>5</Pages>
  <Words>6308</Words>
  <Characters>35958</Characters>
  <Application>Microsoft Office Word</Application>
  <DocSecurity>0</DocSecurity>
  <Lines>299</Lines>
  <Paragraphs>84</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42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Alexandru Uicoaba</cp:lastModifiedBy>
  <cp:revision>223</cp:revision>
  <cp:lastPrinted>2021-01-18T12:43:00Z</cp:lastPrinted>
  <dcterms:created xsi:type="dcterms:W3CDTF">2020-12-14T13:15:00Z</dcterms:created>
  <dcterms:modified xsi:type="dcterms:W3CDTF">2022-06-01T17:48:00Z</dcterms:modified>
</cp:coreProperties>
</file>

<file path=docProps/custom.xml><?xml version="1.0" encoding="utf-8"?>
<Properties xmlns="http://purl.oclc.org/ooxml/officeDocument/customProperties" xmlns:vt="http://purl.oclc.org/ooxml/officeDocument/docPropsVTypes">
  <property fmtid="{D5CDD505-2E9C-101B-9397-08002B2CF9AE}" pid="2" name="ZOTERO_BREF_8ACunXfNHPOj_1">
    <vt:lpwstr>ZOTERO_ITEM CSL_CITATION {"citationID":"q7iFAYli","properties":{"formattedCitation":"[2]","plainCitation":"[2]","noteIndex":0},"citationItems":[{"id":223,"uris":["http://zotero.org/users/6649884/items/QAQMHVPK"],"uri":["http://zotero.org/users/6649884/ite</vt:lpwstr>
  </property>
  <property fmtid="{D5CDD505-2E9C-101B-9397-08002B2CF9AE}" pid="3" name="ZOTERO_BREF_8ACunXfNHPOj_2">
    <vt:lpwstr>ms/QAQMHVPK"],"itemData":{"id":223,"type":"article-journal","container-title":"International Journal of Computer Games Technology","note":"publisher: Hindawi","source":"Google Scholar","title":"Artificial intelligence in video games: Towards a unified fra</vt:lpwstr>
  </property>
  <property fmtid="{D5CDD505-2E9C-101B-9397-08002B2CF9AE}" pid="4" name="ZOTERO_BREF_8ACunXfNHPOj_3">
    <vt:lpwstr>mework","title-short":"Artificial intelligence in video games","volume":"2015","author":[{"family":"Safadi","given":"Firas"},{"family":"Fonteneau","given":"Raphael"},{"family":"Ernst","given":"Damien"}],"issued":{"date-parts":[["2015"]]}}}],"schema":"http</vt:lpwstr>
  </property>
  <property fmtid="{D5CDD505-2E9C-101B-9397-08002B2CF9AE}" pid="5" name="ZOTERO_BREF_8ACunXfNHPOj_4">
    <vt:lpwstr>s://github.com/citation-style-language/schema/raw/master/csl-citation.json"}</vt:lpwstr>
  </property>
  <property fmtid="{D5CDD505-2E9C-101B-9397-08002B2CF9AE}" pid="6" name="ZOTERO_PREF_1">
    <vt:lpwstr>&lt;data data-version="3" zotero-version="5.0.95"&gt;&lt;session id="UfROgel4"/&gt;&lt;style id="http://www.zotero.org/styles/ieee" locale="en-GB" hasBibliography="1" bibliographyStyleHasBeenSet="1"/&gt;&lt;prefs&gt;&lt;pref name="fieldType" value="Bookmark"/&gt;&lt;pref name="automaticJ</vt:lpwstr>
  </property>
  <property fmtid="{D5CDD505-2E9C-101B-9397-08002B2CF9AE}" pid="7" name="ZOTERO_PREF_2">
    <vt:lpwstr>ournalAbbreviations" value="true"/&gt;&lt;/prefs&gt;&lt;/data&gt;</vt:lpwstr>
  </property>
  <property fmtid="{D5CDD505-2E9C-101B-9397-08002B2CF9AE}" pid="8" name="ZOTERO_BREF_mQuAQhlQxgB1_1">
    <vt:lpwstr>ZOTERO_ITEM CSL_CITATION {"citationID":"mKMBTZcr","properties":{"formattedCitation":"[5]","plainCitation":"[5]","noteIndex":0},"citationItems":[{"id":219,"uris":["http://zotero.org/users/6649884/items/SW4MVUMI"],"uri":["http://zotero.org/users/6649884/ite</vt:lpwstr>
  </property>
  <property fmtid="{D5CDD505-2E9C-101B-9397-08002B2CF9AE}" pid="9" name="ZOTERO_BREF_mQuAQhlQxgB1_2">
    <vt:lpwstr>ms/SW4MVUMI"],"itemData":{"id":219,"type":"article-journal","abstract":"Objective: To identify how the systematic mapping process is conducted (including search, study selection, analysis and presentation of data, etc.); to identify improvement potentials</vt:lpwstr>
  </property>
  <property fmtid="{D5CDD505-2E9C-101B-9397-08002B2CF9AE}" pid="10" name="ZOTERO_BREF_mQuAQhlQxgB1_3">
    <vt:lpwstr> in conducting the systematic mapping process and updating the guidelines accordingly.\nMethod: We conducted a systematic mapping study of systematic maps, considering some practices of systematic review guidelines as well (in particular in relation to de</vt:lpwstr>
  </property>
  <property fmtid="{D5CDD505-2E9C-101B-9397-08002B2CF9AE}" pid="11" name="ZOTERO_BREF_mQuAQhlQxgB1_4">
    <vt:lpwstr>ﬁning the search and to conduct a quality assessment).\nResults: In a large number of studies multiple guidelines are used and combined, which leads to different ways in conducting mapping studies. The reason for combining guidelines was that they differe</vt:lpwstr>
  </property>
  <property fmtid="{D5CDD505-2E9C-101B-9397-08002B2CF9AE}" pid="12" name="ZOTERO_BREF_mQuAQhlQxgB1_5">
    <vt:lpwstr>d in the recommendations given.\nConclusion: The most frequently followed guidelines are not sufﬁcient alone. Hence, there was a need to provide an update of how to conduct systematic mapping studies. New guidelines have been proposed consolidating existi</vt:lpwstr>
  </property>
  <property fmtid="{D5CDD505-2E9C-101B-9397-08002B2CF9AE}" pid="13" name="ZOTERO_BREF_mQuAQhlQxgB1_6">
    <vt:lpwstr>ng ﬁndings.","container-title":"Information and Software Technology","DOI":"10.1016/j.infsof.2015.03.007","ISSN":"09505849","journalAbbreviation":"Information and Software Technology","language":"en","page":"1-18","source":"DOI.org (Crossref)","title":"Gu</vt:lpwstr>
  </property>
  <property fmtid="{D5CDD505-2E9C-101B-9397-08002B2CF9AE}" pid="14" name="ZOTERO_BREF_mQuAQhlQxgB1_7">
    <vt:lpwstr>idelines for conducting systematic mapping studies in software engineering: An update","title-short":"Guidelines for conducting systematic mapping studies in software engineering","volume":"64","author":[{"family":"Petersen","given":"Kai"},{"family":"Vakk</vt:lpwstr>
  </property>
  <property fmtid="{D5CDD505-2E9C-101B-9397-08002B2CF9AE}" pid="15" name="ZOTERO_BREF_mQuAQhlQxgB1_8">
    <vt:lpwstr>alanka","given":"Sairam"},{"family":"Kuzniarz","given":"Ludwik"}],"issued":{"date-parts":[["2015",8]]}}}],"schema":"https://github.com/citation-style-language/schema/raw/master/csl-citation.json"}</vt:lpwstr>
  </property>
  <property fmtid="{D5CDD505-2E9C-101B-9397-08002B2CF9AE}" pid="16" name="ZOTERO_BREF_HdT1UM5M73b8_1">
    <vt:lpwstr>ZOTERO_ITEM CSL_CITATION {"citationID":"zxXKiNC8","properties":{"formattedCitation":"[6]","plainCitation":"[6]","noteIndex":0},"citationItems":[{"id":1,"uris":["http://zotero.org/users/6649884/items/Z386VRQP"],"uri":["http://zotero.org/users/6649884/items</vt:lpwstr>
  </property>
  <property fmtid="{D5CDD505-2E9C-101B-9397-08002B2CF9AE}" pid="17" name="ZOTERO_BREF_HdT1UM5M73b8_2">
    <vt:lpwstr>/Z386VRQP"],"itemData":{"id":1,"type":"article-journal","abstract":"In this paper, Monte Carlo tree search (MCTS) is introduced for controlling the Pac-Man character in the real-time game Ms Pac-Man. MCTS is used to find an optimal path for an agent at ea</vt:lpwstr>
  </property>
  <property fmtid="{D5CDD505-2E9C-101B-9397-08002B2CF9AE}" pid="18" name="ZOTERO_BREF_HdT1UM5M73b8_3">
    <vt:lpwstr>ch turn, determining the move to make based on the results of numerous randomized simulations. Several enhancements are introduced in order to adapt MCTS to the real-time domain. Ms Pac-Man is an arcade game, in which the protagonist has several goals but</vt:lpwstr>
  </property>
  <property fmtid="{D5CDD505-2E9C-101B-9397-08002B2CF9AE}" pid="19" name="ZOTERO_BREF_HdT1UM5M73b8_4">
    <vt:lpwstr> no conclusive terminal state. Unlike games such as Chess or Go there is no state in which the player wins the game. Instead, the game has two subgoals, 1) surviving and 2) scoring as many points as possible. Decisions must be made in a strict time constr</vt:lpwstr>
  </property>
  <property fmtid="{D5CDD505-2E9C-101B-9397-08002B2CF9AE}" pid="20" name="ZOTERO_BREF_HdT1UM5M73b8_5">
    <vt:lpwstr>aint of 40 ms. The Pac-Man agent has to compete with a range of different ghost teams, hence limited assumptions can be made about their behavior. In order to expand the capabilities of existing MCTS agents, four enhancements are discussed: 1) a variable-</vt:lpwstr>
  </property>
  <property fmtid="{D5CDD505-2E9C-101B-9397-08002B2CF9AE}" pid="21" name="ZOTERO_BREF_HdT1UM5M73b8_6">
    <vt:lpwstr>depth tree; 2) simulation strategies for the ghost team and Pac-Man; 3) including long-term goals in scoring; and 4) reusing the search tree for several moves with a decay factor γ. The agent described in this paper was entered in both the 2012 World Cong</vt:lpwstr>
  </property>
  <property fmtid="{D5CDD505-2E9C-101B-9397-08002B2CF9AE}" pid="22" name="ZOTERO_BREF_HdT1UM5M73b8_7">
    <vt:lpwstr>ress on Computational Intelligence (WCCI'12, Brisbane, Qld., Australia) and the 2012 IEEE Conference on Computational Intelligence and Games (CIG'12, Granada, Spain) Pac-Man Versus Ghost Team competitions, where it achieved second and first places, respec</vt:lpwstr>
  </property>
  <property fmtid="{D5CDD505-2E9C-101B-9397-08002B2CF9AE}" pid="23" name="ZOTERO_BREF_HdT1UM5M73b8_8">
    <vt:lpwstr>tively. In the experiments, we show that using MCTS is a viable technique for the Pac-Man agent. Moreover, the enhancements improve overall performance against four different ghost teams.","container-title":"IEEE Transactions on Computational Intelligence</vt:lpwstr>
  </property>
  <property fmtid="{D5CDD505-2E9C-101B-9397-08002B2CF9AE}" pid="24" name="ZOTERO_BREF_HdT1UM5M73b8_9">
    <vt:lpwstr> and AI in Games","DOI":"10.1109/TCIAIG.2013.2291577","ISSN":"1943-0698","issue":"3","note":"event: IEEE Transactions on Computational Intelligence and AI in Games","page":"245-257","source":"IEEE Xplore","title":"Real-Time Monte Carlo Tree Search in Ms P</vt:lpwstr>
  </property>
  <property fmtid="{D5CDD505-2E9C-101B-9397-08002B2CF9AE}" pid="25" name="ZOTERO_BREF_HdT1UM5M73b8_10">
    <vt:lpwstr>ac-Man","volume":"6","author":[{"family":"Pepels","given":"T."},{"family":"Winands","given":"M. H. M."},{"family":"Lanctot","given":"M."}],"issued":{"date-parts":[["2014",9]]}}}],"schema":"https://github.com/citation-style-language/schema/raw/master/csl-c</vt:lpwstr>
  </property>
  <property fmtid="{D5CDD505-2E9C-101B-9397-08002B2CF9AE}" pid="26" name="ZOTERO_BREF_HdT1UM5M73b8_11">
    <vt:lpwstr>itation.json"}</vt:lpwstr>
  </property>
  <property fmtid="{D5CDD505-2E9C-101B-9397-08002B2CF9AE}" pid="27" name="ZOTERO_BREF_sUhmnjPTtWJy_1">
    <vt:lpwstr>ZOTERO_ITEM CSL_CITATION {"citationID":"0Gk8EoGZ","properties":{"formattedCitation":"[6]","plainCitation":"[6]","noteIndex":0},"citationItems":[{"id":1,"uris":["http://zotero.org/users/6649884/items/Z386VRQP"],"uri":["http://zotero.org/users/6649884/items</vt:lpwstr>
  </property>
  <property fmtid="{D5CDD505-2E9C-101B-9397-08002B2CF9AE}" pid="28" name="ZOTERO_BREF_sUhmnjPTtWJy_2">
    <vt:lpwstr>/Z386VRQP"],"itemData":{"id":1,"type":"article-journal","abstract":"In this paper, Monte Carlo tree search (MCTS) is introduced for controlling the Pac-Man character in the real-time game Ms Pac-Man. MCTS is used to find an optimal path for an agent at ea</vt:lpwstr>
  </property>
  <property fmtid="{D5CDD505-2E9C-101B-9397-08002B2CF9AE}" pid="29" name="ZOTERO_BREF_sUhmnjPTtWJy_3">
    <vt:lpwstr>ch turn, determining the move to make based on the results of numerous randomized simulations. Several enhancements are introduced in order to adapt MCTS to the real-time domain. Ms Pac-Man is an arcade game, in which the protagonist has several goals but</vt:lpwstr>
  </property>
  <property fmtid="{D5CDD505-2E9C-101B-9397-08002B2CF9AE}" pid="30" name="ZOTERO_BREF_sUhmnjPTtWJy_4">
    <vt:lpwstr> no conclusive terminal state. Unlike games such as Chess or Go there is no state in which the player wins the game. Instead, the game has two subgoals, 1) surviving and 2) scoring as many points as possible. Decisions must be made in a strict time constr</vt:lpwstr>
  </property>
  <property fmtid="{D5CDD505-2E9C-101B-9397-08002B2CF9AE}" pid="31" name="ZOTERO_BREF_sUhmnjPTtWJy_5">
    <vt:lpwstr>aint of 40 ms. The Pac-Man agent has to compete with a range of different ghost teams, hence limited assumptions can be made about their behavior. In order to expand the capabilities of existing MCTS agents, four enhancements are discussed: 1) a variable-</vt:lpwstr>
  </property>
  <property fmtid="{D5CDD505-2E9C-101B-9397-08002B2CF9AE}" pid="32" name="ZOTERO_BREF_sUhmnjPTtWJy_6">
    <vt:lpwstr>depth tree; 2) simulation strategies for the ghost team and Pac-Man; 3) including long-term goals in scoring; and 4) reusing the search tree for several moves with a decay factor γ. The agent described in this paper was entered in both the 2012 World Cong</vt:lpwstr>
  </property>
  <property fmtid="{D5CDD505-2E9C-101B-9397-08002B2CF9AE}" pid="33" name="ZOTERO_BREF_sUhmnjPTtWJy_7">
    <vt:lpwstr>ress on Computational Intelligence (WCCI'12, Brisbane, Qld., Australia) and the 2012 IEEE Conference on Computational Intelligence and Games (CIG'12, Granada, Spain) Pac-Man Versus Ghost Team competitions, where it achieved second and first places, respec</vt:lpwstr>
  </property>
  <property fmtid="{D5CDD505-2E9C-101B-9397-08002B2CF9AE}" pid="34" name="ZOTERO_BREF_sUhmnjPTtWJy_8">
    <vt:lpwstr>tively. In the experiments, we show that using MCTS is a viable technique for the Pac-Man agent. Moreover, the enhancements improve overall performance against four different ghost teams.","container-title":"IEEE Transactions on Computational Intelligence</vt:lpwstr>
  </property>
  <property fmtid="{D5CDD505-2E9C-101B-9397-08002B2CF9AE}" pid="35" name="ZOTERO_BREF_sUhmnjPTtWJy_9">
    <vt:lpwstr> and AI in Games","DOI":"10.1109/TCIAIG.2013.2291577","ISSN":"1943-0698","issue":"3","note":"event: IEEE Transactions on Computational Intelligence and AI in Games","page":"245-257","source":"IEEE Xplore","title":"Real-Time Monte Carlo Tree Search in Ms P</vt:lpwstr>
  </property>
  <property fmtid="{D5CDD505-2E9C-101B-9397-08002B2CF9AE}" pid="36" name="ZOTERO_BREF_sUhmnjPTtWJy_10">
    <vt:lpwstr>ac-Man","volume":"6","author":[{"family":"Pepels","given":"T."},{"family":"Winands","given":"M. H. M."},{"family":"Lanctot","given":"M."}],"issued":{"date-parts":[["2014",9]]}}}],"schema":"https://github.com/citation-style-language/schema/raw/master/csl-c</vt:lpwstr>
  </property>
  <property fmtid="{D5CDD505-2E9C-101B-9397-08002B2CF9AE}" pid="37" name="ZOTERO_BREF_sUhmnjPTtWJy_11">
    <vt:lpwstr>itation.json"}</vt:lpwstr>
  </property>
  <property fmtid="{D5CDD505-2E9C-101B-9397-08002B2CF9AE}" pid="38" name="ZOTERO_BREF_cSO1iRRFDznV_1">
    <vt:lpwstr>ZOTERO_ITEM CSL_CITATION {"citationID":"E2M1mSUO","properties":{"formattedCitation":"[7]","plainCitation":"[7]","noteIndex":0},"citationItems":[{"id":163,"uris":["http://zotero.org/users/6649884/items/ZSMIY273"],"uri":["http://zotero.org/users/6649884/ite</vt:lpwstr>
  </property>
  <property fmtid="{D5CDD505-2E9C-101B-9397-08002B2CF9AE}" pid="39" name="ZOTERO_BREF_cSO1iRRFDznV_2">
    <vt:lpwstr>ms/ZSMIY273"],"itemData":{"id":163,"type":"article-journal","abstract":"General video game playing aims at designing an agent that is capable of playing multiple video games with no human intervention. In 2014, the General Video Game Artificial Intelligen</vt:lpwstr>
  </property>
  <property fmtid="{D5CDD505-2E9C-101B-9397-08002B2CF9AE}" pid="40" name="ZOTERO_BREF_cSO1iRRFDznV_3">
    <vt:lpwstr>ce (GVGAI) competition framework was created and released with the purpose of providing researchers a common open-source and easy-to-use platform for testing their artificial intelligence (AI) methods with potentially infinity of games created using the v</vt:lpwstr>
  </property>
  <property fmtid="{D5CDD505-2E9C-101B-9397-08002B2CF9AE}" pid="41" name="ZOTERO_BREF_cSO1iRRFDznV_4">
    <vt:lpwstr>ideo game description language (VGDL). The framework has been expanded into several tracks during the last few years to meet the demands of different research directions. The agents are required either to play multiple unknown games with or without access</vt:lpwstr>
  </property>
  <property fmtid="{D5CDD505-2E9C-101B-9397-08002B2CF9AE}" pid="42" name="ZOTERO_BREF_cSO1iRRFDznV_5">
    <vt:lpwstr> to game simulations, or to design new game levels or rules. This survey paper presents the VGDL, the GVGAI framework, existing tracks, and reviews the wide use of GVGAI framework in research, education, and competitions five years after its birth. A futu</vt:lpwstr>
  </property>
  <property fmtid="{D5CDD505-2E9C-101B-9397-08002B2CF9AE}" pid="43" name="ZOTERO_BREF_cSO1iRRFDznV_6">
    <vt:lpwstr>re plan of framework improvements is also described.","container-title":"IEEE Transactions on Games","DOI":"10.1109/TG.2019.2901021","ISSN":"2475-1510","issue":"3","note":"event: IEEE Transactions on Games","page":"195-214","source":"IEEE Xplore","title":</vt:lpwstr>
  </property>
  <property fmtid="{D5CDD505-2E9C-101B-9397-08002B2CF9AE}" pid="44" name="ZOTERO_BREF_cSO1iRRFDznV_7">
    <vt:lpwstr>"General Video Game AI: A Multitrack Framework for Evaluating Agents, Games, and Content Generation Algorithms","title-short":"General Video Game AI","volume":"11","author":[{"family":"Perez-Liebana","given":"D."},{"family":"Liu","given":"J."},{"family":"</vt:lpwstr>
  </property>
  <property fmtid="{D5CDD505-2E9C-101B-9397-08002B2CF9AE}" pid="45" name="ZOTERO_BREF_cSO1iRRFDznV_8">
    <vt:lpwstr>Khalifa","given":"A."},{"family":"Gaina","given":"R. D."},{"family":"Togelius","given":"J."},{"family":"Lucas","given":"S. M."}],"issued":{"date-parts":[["2019",9]]}}}],"schema":"https://github.com/citation-style-language/schema/raw/master/csl-citation.js</vt:lpwstr>
  </property>
  <property fmtid="{D5CDD505-2E9C-101B-9397-08002B2CF9AE}" pid="46" name="ZOTERO_BREF_cSO1iRRFDznV_9">
    <vt:lpwstr>on"}</vt:lpwstr>
  </property>
  <property fmtid="{D5CDD505-2E9C-101B-9397-08002B2CF9AE}" pid="47" name="ZOTERO_BREF_hmy4GCHnGYUD_1">
    <vt:lpwstr>ZOTERO_ITEM CSL_CITATION {"citationID":"MkK4zIRp","properties":{"formattedCitation":"[8]","plainCitation":"[8]","noteIndex":0},"citationItems":[{"id":160,"uris":["http://zotero.org/users/6649884/items/YA2I3E8W"],"uri":["http://zotero.org/users/6649884/ite</vt:lpwstr>
  </property>
  <property fmtid="{D5CDD505-2E9C-101B-9397-08002B2CF9AE}" pid="48" name="ZOTERO_BREF_hmy4GCHnGYUD_2">
    <vt:lpwstr>ms/YA2I3E8W"],"itemData":{"id":160,"type":"paper-conference","abstract":"A purpose of General Video Game Playing (GVGP) is to create agents capable of playing many different real-time video games. Instead of using a fixed general strategy, a challenging a</vt:lpwstr>
  </property>
  <property fmtid="{D5CDD505-2E9C-101B-9397-08002B2CF9AE}" pid="49" name="ZOTERO_BREF_hmy4GCHnGYUD_3">
    <vt:lpwstr>spect is devising strategies that adapt the search to each video game being played. Recent work showed that on-line parameter tuning can be used to adapt Monte-Carlo Tree Search (MCTS) in real-time. This paper extends prior work on Self-adaptive Monte-Car</vt:lpwstr>
  </property>
  <property fmtid="{D5CDD505-2E9C-101B-9397-08002B2CF9AE}" pid="50" name="ZOTERO_BREF_hmy4GCHnGYUD_4">
    <vt:lpwstr>lo Tree Search (SA-MCTS) by further testing one of the previously proposed on-line parameter tuning strategies, based on the N-Tuple Bandit Evolutionary Algorithm (NTBEA). Results show that, both for a simple and a more advanced MCTS agent, on-line parame</vt:lpwstr>
  </property>
  <property fmtid="{D5CDD505-2E9C-101B-9397-08002B2CF9AE}" pid="51" name="ZOTERO_BREF_hmy4GCHnGYUD_5">
    <vt:lpwstr>ter tuning has impact on performance only for a few GVGP games. Moreover, an informed strategy as NTBEA shows a significant performance increase only in one case. In a real-time domain as GVGP, advanced parameter tuning does not seem very promising. Rando</vt:lpwstr>
  </property>
  <property fmtid="{D5CDD505-2E9C-101B-9397-08002B2CF9AE}" pid="52" name="ZOTERO_BREF_hmy4GCHnGYUD_6">
    <vt:lpwstr>mizing pre-selected parameters for each simulation appears to be a robust approach.","container-title":"2018 IEEE Conference on Computational Intelligence and Games (CIG)","DOI":"10.1109/CIG.2018.8490402","event":"2018 IEEE Conference on Computational Int</vt:lpwstr>
  </property>
  <property fmtid="{D5CDD505-2E9C-101B-9397-08002B2CF9AE}" pid="53" name="ZOTERO_BREF_hmy4GCHnGYUD_7">
    <vt:lpwstr>elligence and Games (CIG)","note":"ISSN: 2325-4289","page":"1-4","source":"IEEE Xplore","title":"Analysis of Self-Adaptive Monte Carlo Tree Search in General Video Game Playing","author":[{"family":"Sironi","given":"C. F."},{"family":"Winands","given":"M.</vt:lpwstr>
  </property>
  <property fmtid="{D5CDD505-2E9C-101B-9397-08002B2CF9AE}" pid="54" name="ZOTERO_BREF_hmy4GCHnGYUD_8">
    <vt:lpwstr> H. M."}],"issued":{"date-parts":[["2018",8]]}}}],"schema":"https://github.com/citation-style-language/schema/raw/master/csl-citation.json"}</vt:lpwstr>
  </property>
  <property fmtid="{D5CDD505-2E9C-101B-9397-08002B2CF9AE}" pid="55" name="ZOTERO_BREF_hJSpbwtqzQGw_1">
    <vt:lpwstr>ZOTERO_ITEM CSL_CITATION {"citationID":"vxIcplTM","properties":{"formattedCitation":"[9]","plainCitation":"[9]","noteIndex":0},"citationItems":[{"id":181,"uris":["http://zotero.org/users/6649884/items/LA63TUF9"],"uri":["http://zotero.org/users/6649884/ite</vt:lpwstr>
  </property>
  <property fmtid="{D5CDD505-2E9C-101B-9397-08002B2CF9AE}" pid="56" name="ZOTERO_BREF_hJSpbwtqzQGw_2">
    <vt:lpwstr>ms/LA63TUF9"],"itemData":{"id":181,"type":"article-journal","abstract":"Monte Carlo tree search (MCTS) has become a popular solution for game artificial intelligence (AI), capable of creating strong game playing opponents. However, the emergent playstyle </vt:lpwstr>
  </property>
  <property fmtid="{D5CDD505-2E9C-101B-9397-08002B2CF9AE}" pid="57" name="ZOTERO_BREF_hJSpbwtqzQGw_3">
    <vt:lpwstr>of agents using MCTS is not necessarily human-like, believable or enjoyable. AI Factory Spades, currently the top rated Spades game in the Google Play store, uses a variant of MCTS to control AI allies and opponents. In collaboration with the developers, </vt:lpwstr>
  </property>
  <property fmtid="{D5CDD505-2E9C-101B-9397-08002B2CF9AE}" pid="58" name="ZOTERO_BREF_hJSpbwtqzQGw_4">
    <vt:lpwstr>we showed in a previous study that the playstyle of human players significantly differed from that of the AI players. This paper presents a method for player modeling using gameplay data and neural networks that does not require domain knowledge, and a me</vt:lpwstr>
  </property>
  <property fmtid="{D5CDD505-2E9C-101B-9397-08002B2CF9AE}" pid="59" name="ZOTERO_BREF_hJSpbwtqzQGw_5">
    <vt:lpwstr>thod of biasing MCTS with such a player model to create Spades playing agents that emulate human play whilst maintaining strong, competitive performance. The methods of player modeling and biasing MCTS presented in this study are applied to the commercial</vt:lpwstr>
  </property>
  <property fmtid="{D5CDD505-2E9C-101B-9397-08002B2CF9AE}" pid="60" name="ZOTERO_BREF_hJSpbwtqzQGw_6">
    <vt:lpwstr> codebase of AI Factory Spades, and are transferable to MCTS implementations for discrete-action games where relevant gameplay data are available.","container-title":"IEEE Transactions on Games","DOI":"10.1109/TG.2018.2835764","ISSN":"2475-1510","issue":"</vt:lpwstr>
  </property>
  <property fmtid="{D5CDD505-2E9C-101B-9397-08002B2CF9AE}" pid="61" name="ZOTERO_BREF_hJSpbwtqzQGw_7">
    <vt:lpwstr>4","note":"event: IEEE Transactions on Games","page":"386-395","source":"IEEE Xplore","title":"Emulating Human Play in a Leading Mobile Card Game","volume":"11","author":[{"family":"Baier","given":"H."},{"family":"Sattaur","given":"A."},{"family":"Powley"</vt:lpwstr>
  </property>
  <property fmtid="{D5CDD505-2E9C-101B-9397-08002B2CF9AE}" pid="62" name="ZOTERO_BREF_hJSpbwtqzQGw_8">
    <vt:lpwstr>,"given":"E. J."},{"family":"Devlin","given":"S."},{"family":"Rollason","given":"J."},{"family":"Cowling","given":"P. I."}],"issued":{"date-parts":[["2019",12]]}}}],"schema":"https://github.com/citation-style-language/schema/raw/master/csl-citation.json"}</vt:lpwstr>
  </property>
  <property fmtid="{D5CDD505-2E9C-101B-9397-08002B2CF9AE}" pid="63" name="ZOTERO_BREF_Su8H2bLf4BSF_1">
    <vt:lpwstr>ZOTERO_ITEM CSL_CITATION {"citationID":"HF444Zjc","properties":{"formattedCitation":"[10]","plainCitation":"[10]","noteIndex":0},"citationItems":[{"id":212,"uris":["http://zotero.org/users/6649884/items/2A8XI8YD"],"uri":["http://zotero.org/users/6649884/i</vt:lpwstr>
  </property>
  <property fmtid="{D5CDD505-2E9C-101B-9397-08002B2CF9AE}" pid="64" name="ZOTERO_BREF_Su8H2bLf4BSF_2">
    <vt:lpwstr>tems/2A8XI8YD"],"itemData":{"id":212,"type":"paper-conference","abstract":"In this paper, we propose Rogue-Gym, a simple and classic style roguelike game built for evaluating generalization in reinforcement learning (RL). Combined with the recent progress</vt:lpwstr>
  </property>
  <property fmtid="{D5CDD505-2E9C-101B-9397-08002B2CF9AE}" pid="65" name="ZOTERO_BREF_Su8H2bLf4BSF_3">
    <vt:lpwstr> of deep neural networks, RL has successfully trained humanlevel agents without human knowledge in many games such as those for Atari 2600. However, it has been pointed out that agents trained with RL methods often overfit the training environment, and th</vt:lpwstr>
  </property>
  <property fmtid="{D5CDD505-2E9C-101B-9397-08002B2CF9AE}" pid="66" name="ZOTERO_BREF_Su8H2bLf4BSF_4">
    <vt:lpwstr>ey work poorly in slightly different environments. To investigate this problem, some research environments with procedural content generation have been proposed. Following these studies, we propose the use of roguelikes as a benchmark for evaluating the g</vt:lpwstr>
  </property>
  <property fmtid="{D5CDD505-2E9C-101B-9397-08002B2CF9AE}" pid="67" name="ZOTERO_BREF_Su8H2bLf4BSF_5">
    <vt:lpwstr>eneralization ability of RL agents. In our Rogue-Gym, agents need to explore dungeons that are structured differently each time they start a new game. Thanks to the very diverse structures of the dungeons, we believe that the generalization benchmark of R</vt:lpwstr>
  </property>
  <property fmtid="{D5CDD505-2E9C-101B-9397-08002B2CF9AE}" pid="68" name="ZOTERO_BREF_Su8H2bLf4BSF_6">
    <vt:lpwstr>ogue-Gym is sufficiently fair. In our experiments, we evaluate a standard reinforcement learning method, PPO, with and without enhancements for generalization. The results show that some enhancements believed to be effective fail to mitigate the overfitti</vt:lpwstr>
  </property>
  <property fmtid="{D5CDD505-2E9C-101B-9397-08002B2CF9AE}" pid="69" name="ZOTERO_BREF_Su8H2bLf4BSF_7">
    <vt:lpwstr>ng in Rogue-Gym, although others slightly improve the generalization ability.","container-title":"2019 IEEE Conference on Games (CoG)","DOI":"10.1109/CIG.2019.8848075","event":"2019 IEEE Conference on Games (CoG)","note":"ISSN: 2325-4289","page":"1-8","so</vt:lpwstr>
  </property>
  <property fmtid="{D5CDD505-2E9C-101B-9397-08002B2CF9AE}" pid="70" name="ZOTERO_BREF_Su8H2bLf4BSF_8">
    <vt:lpwstr>urce":"IEEE Xplore","title":"Rogue-Gym: A New Challenge for Generalization in Reinforcement Learning","title-short":"Rogue-Gym","author":[{"family":"Kanagawa","given":"Y."},{"family":"Kaneko","given":"T."}],"issued":{"date-parts":[["2019",8]]}}}],"schema"</vt:lpwstr>
  </property>
  <property fmtid="{D5CDD505-2E9C-101B-9397-08002B2CF9AE}" pid="71" name="ZOTERO_BREF_Su8H2bLf4BSF_9">
    <vt:lpwstr>:"https://github.com/citation-style-language/schema/raw/master/csl-citation.json"}</vt:lpwstr>
  </property>
  <property fmtid="{D5CDD505-2E9C-101B-9397-08002B2CF9AE}" pid="72" name="ZOTERO_BREF_RGX3JJVdHJEn_1">
    <vt:lpwstr>ZOTERO_ITEM CSL_CITATION {"citationID":"mVh16pMT","properties":{"formattedCitation":"[8]","plainCitation":"[8]","noteIndex":0},"citationItems":[{"id":169,"uris":["http://zotero.org/users/6649884/items/UAV5GVCP"],"uri":["http://zotero.org/users/6649884/ite</vt:lpwstr>
  </property>
  <property fmtid="{D5CDD505-2E9C-101B-9397-08002B2CF9AE}" pid="73" name="ZOTERO_BREF_RGX3JJVdHJEn_2">
    <vt:lpwstr>ms/UAV5GVCP"],"itemData":{"id":169,"type":"paper-conference","abstract":"Since DeepMind pioneered a deep reinforcement learning (DRL) model to play the Atari games, DRL has become a commonly adopted method to enable the agents to learn complex control pol</vt:lpwstr>
  </property>
  <property fmtid="{D5CDD505-2E9C-101B-9397-08002B2CF9AE}" pid="74" name="ZOTERO_BREF_RGX3JJVdHJEn_3">
    <vt:lpwstr>icies in various video games. However, similar approaches may still need to be improved when applied to more challenging scenarios, where reward signals are sparse and delayed. In this paper, we develop a refined DRL model to enable our autonomous agent t</vt:lpwstr>
  </property>
  <property fmtid="{D5CDD505-2E9C-101B-9397-08002B2CF9AE}" pid="75" name="ZOTERO_BREF_RGX3JJVdHJEn_4">
    <vt:lpwstr>o play the classical Snake Game, whose constraint gets stricter as the game progresses. Specifically, we employ a convolutional neural network (CNN) trained with a variant of Q-learning. Moreover, we propose a carefully designed reward mechanism to proper</vt:lpwstr>
  </property>
  <property fmtid="{D5CDD505-2E9C-101B-9397-08002B2CF9AE}" pid="76" name="ZOTERO_BREF_RGX3JJVdHJEn_5">
    <vt:lpwstr>ly train the network, adopt a training gap strategy to temporarily bypass training after the location of the target changes, and introduce a dual experience replay method to categorize different experiences for better training efficacy. The experimental r</vt:lpwstr>
  </property>
  <property fmtid="{D5CDD505-2E9C-101B-9397-08002B2CF9AE}" pid="77" name="ZOTERO_BREF_RGX3JJVdHJEn_6">
    <vt:lpwstr>esults show that our agent outperforms the baseline model and surpasses human-level performance in terms of playing the Snake Game.","container-title":"2018 IEEE International Conference on Agents (ICA)","DOI":"10.1109/AGENTS.2018.8460004","event":"2018 I</vt:lpwstr>
  </property>
  <property fmtid="{D5CDD505-2E9C-101B-9397-08002B2CF9AE}" pid="78" name="ZOTERO_BREF_RGX3JJVdHJEn_7">
    <vt:lpwstr>EEE International Conference on Agents (ICA)","page":"20-25","source":"IEEE Xplore","title":"Autonomous Agents in Snake Game via Deep Reinforcement Learning","author":[{"family":"Wei","given":"Z."},{"family":"Wang","given":"D."},{"family":"Zhang","given":</vt:lpwstr>
  </property>
  <property fmtid="{D5CDD505-2E9C-101B-9397-08002B2CF9AE}" pid="79" name="ZOTERO_BREF_RGX3JJVdHJEn_8">
    <vt:lpwstr>"M."},{"family":"Tan","given":"A."},{"family":"Miao","given":"C."},{"family":"Zhou","given":"Y."}],"issued":{"date-parts":[["2018",7]]}}}],"schema":"https://github.com/citation-style-language/schema/raw/master/csl-citation.json"}</vt:lpwstr>
  </property>
  <property fmtid="{D5CDD505-2E9C-101B-9397-08002B2CF9AE}" pid="80" name="ZOTERO_BREF_0Jym9Bddiqnp_1">
    <vt:lpwstr>ZOTERO_ITEM CSL_CITATION {"citationID":"tWQoXtMk","properties":{"formattedCitation":"[12]","plainCitation":"[12]","noteIndex":0},"citationItems":[{"id":169,"uris":["http://zotero.org/users/6649884/items/UAV5GVCP"],"uri":["http://zotero.org/users/6649884/i</vt:lpwstr>
  </property>
  <property fmtid="{D5CDD505-2E9C-101B-9397-08002B2CF9AE}" pid="81" name="ZOTERO_BREF_0Jym9Bddiqnp_2">
    <vt:lpwstr>tems/UAV5GVCP"],"itemData":{"id":169,"type":"paper-conference","abstract":"Since DeepMind pioneered a deep reinforcement learning (DRL) model to play the Atari games, DRL has become a commonly adopted method to enable the agents to learn complex control p</vt:lpwstr>
  </property>
  <property fmtid="{D5CDD505-2E9C-101B-9397-08002B2CF9AE}" pid="82" name="ZOTERO_BREF_0Jym9Bddiqnp_3">
    <vt:lpwstr>olicies in various video games. However, similar approaches may still need to be improved when applied to more challenging scenarios, where reward signals are sparse and delayed. In this paper, we develop a refined DRL model to enable our autonomous agent</vt:lpwstr>
  </property>
  <property fmtid="{D5CDD505-2E9C-101B-9397-08002B2CF9AE}" pid="83" name="ZOTERO_BREF_0Jym9Bddiqnp_4">
    <vt:lpwstr> to play the classical Snake Game, whose constraint gets stricter as the game progresses. Specifically, we employ a convolutional neural network (CNN) trained with a variant of Q-learning. Moreover, we propose a carefully designed reward mechanism to prop</vt:lpwstr>
  </property>
  <property fmtid="{D5CDD505-2E9C-101B-9397-08002B2CF9AE}" pid="84" name="ZOTERO_BREF_0Jym9Bddiqnp_5">
    <vt:lpwstr>erly train the network, adopt a training gap strategy to temporarily bypass training after the location of the target changes, and introduce a dual experience replay method to categorize different experiences for better training efficacy. The experimental</vt:lpwstr>
  </property>
  <property fmtid="{D5CDD505-2E9C-101B-9397-08002B2CF9AE}" pid="85" name="ZOTERO_BREF_0Jym9Bddiqnp_6">
    <vt:lpwstr> results show that our agent outperforms the baseline model and surpasses human-level performance in terms of playing the Snake Game.","container-title":"2018 IEEE International Conference on Agents (ICA)","DOI":"10.1109/AGENTS.2018.8460004","event":"2018</vt:lpwstr>
  </property>
  <property fmtid="{D5CDD505-2E9C-101B-9397-08002B2CF9AE}" pid="86" name="ZOTERO_BREF_0Jym9Bddiqnp_7">
    <vt:lpwstr> IEEE International Conference on Agents (ICA)","page":"20-25","source":"IEEE Xplore","title":"Autonomous Agents in Snake Game via Deep Reinforcement Learning","author":[{"family":"Wei","given":"Z."},{"family":"Wang","given":"D."},{"family":"Zhang","given</vt:lpwstr>
  </property>
  <property fmtid="{D5CDD505-2E9C-101B-9397-08002B2CF9AE}" pid="87" name="ZOTERO_BREF_0Jym9Bddiqnp_8">
    <vt:lpwstr>":"M."},{"family":"Tan","given":"A."},{"family":"Miao","given":"C."},{"family":"Zhou","given":"Y."}],"issued":{"date-parts":[["2018",7]]}}}],"schema":"https://github.com/citation-style-language/schema/raw/master/csl-citation.json"}</vt:lpwstr>
  </property>
  <property fmtid="{D5CDD505-2E9C-101B-9397-08002B2CF9AE}" pid="88" name="ZOTERO_BREF_8WsnOsjDAeF7_1">
    <vt:lpwstr>ZOTERO_ITEM CSL_CITATION {"citationID":"cyxGY2TA","properties":{"formattedCitation":"[11]","plainCitation":"[11]","noteIndex":0},"citationItems":[{"id":199,"uris":["http://zotero.org/users/6649884/items/GBB3NVG2"],"uri":["http://zotero.org/users/6649884/i</vt:lpwstr>
  </property>
  <property fmtid="{D5CDD505-2E9C-101B-9397-08002B2CF9AE}" pid="89" name="ZOTERO_BREF_8WsnOsjDAeF7_2">
    <vt:lpwstr>tems/GBB3NVG2"],"itemData":{"id":199,"type":"paper-conference","abstract":"Research in learning and planning in real-time strategy (RTS) games is very interesting in several industries such as military industry, robotics, and most importantly game industr</vt:lpwstr>
  </property>
  <property fmtid="{D5CDD505-2E9C-101B-9397-08002B2CF9AE}" pid="90" name="ZOTERO_BREF_8WsnOsjDAeF7_3">
    <vt:lpwstr>y. A recent published work on online case-based planning in RTS Games does not include the capability of online learning from experience, so the knowledge certainty remains constant, which leads to inefficient decisions. In this paper, an intelligent agen</vt:lpwstr>
  </property>
  <property fmtid="{D5CDD505-2E9C-101B-9397-08002B2CF9AE}" pid="91" name="ZOTERO_BREF_8WsnOsjDAeF7_4">
    <vt:lpwstr>t model based on both online case-based planning (OLCBP) and reinforcement learning (RL) techniques is proposed. In addition, the proposed model has been evaluated using empirical simulation on Wargus (an open-source clone of the well known RTS game Warcr</vt:lpwstr>
  </property>
  <property fmtid="{D5CDD505-2E9C-101B-9397-08002B2CF9AE}" pid="92" name="ZOTERO_BREF_8WsnOsjDAeF7_5">
    <vt:lpwstr>aft 2). This evaluation shows that the proposed model increases the certainty of the case base by learning from experience, and hence the process of decision making for selecting more efficient, effective and successful plans.","container-title":"2010 10t</vt:lpwstr>
  </property>
  <property fmtid="{D5CDD505-2E9C-101B-9397-08002B2CF9AE}" pid="93" name="ZOTERO_BREF_8WsnOsjDAeF7_6">
    <vt:lpwstr>h International Conference on Intelligent Systems Design and Applications","DOI":"10.1109/ISDA.2010.5687225","event":"2010 10th International Conference on Intelligent Systems Design and Applications","note":"ISSN: 2164-7151","page":"445-450","source":"IE</vt:lpwstr>
  </property>
  <property fmtid="{D5CDD505-2E9C-101B-9397-08002B2CF9AE}" pid="94" name="ZOTERO_BREF_8WsnOsjDAeF7_7">
    <vt:lpwstr>EE Xplore","title":"Intelligent online case-based planning agent model for real-time strategy games","author":[{"family":"Fathy","given":"I."},{"family":"Aref","given":"M."},{"family":"Enayet","given":"O."},{"family":"Al-Ogail","given":"A."}],"issued":{"d</vt:lpwstr>
  </property>
  <property fmtid="{D5CDD505-2E9C-101B-9397-08002B2CF9AE}" pid="95" name="ZOTERO_BREF_8WsnOsjDAeF7_8">
    <vt:lpwstr>ate-parts":[["2010",11]]}}}],"schema":"https://github.com/citation-style-language/schema/raw/master/csl-citation.json"}</vt:lpwstr>
  </property>
  <property fmtid="{D5CDD505-2E9C-101B-9397-08002B2CF9AE}" pid="96" name="ZOTERO_BREF_m2oBkskZ2p0Q_1">
    <vt:lpwstr>ZOTERO_ITEM CSL_CITATION {"citationID":"Xh3Xclmp","properties":{"formattedCitation":"[13]","plainCitation":"[13]","noteIndex":0},"citationItems":[{"id":175,"uris":["http://zotero.org/users/6649884/items/K95YSBQA"],"uri":["http://zotero.org/users/6649884/i</vt:lpwstr>
  </property>
  <property fmtid="{D5CDD505-2E9C-101B-9397-08002B2CF9AE}" pid="97" name="ZOTERO_BREF_m2oBkskZ2p0Q_2">
    <vt:lpwstr>tems/K95YSBQA"],"itemData":{"id":175,"type":"paper-conference","abstract":"Since the earliest development of Artificial Intelligence (AI), the AI community has been attracted by games. Because, the task of deciding which move is best to take in a given st</vt:lpwstr>
  </property>
  <property fmtid="{D5CDD505-2E9C-101B-9397-08002B2CF9AE}" pid="98" name="ZOTERO_BREF_m2oBkskZ2p0Q_3">
    <vt:lpwstr>ate of a game, requires the involvement of some strategies which can be seen as a form of intelligence. In games such as Chess, researchers have been able to develop an AI opponent which can defeat a human opponent by using the Tree Search algorithm. The </vt:lpwstr>
  </property>
  <property fmtid="{D5CDD505-2E9C-101B-9397-08002B2CF9AE}" pid="99" name="ZOTERO_BREF_m2oBkskZ2p0Q_4">
    <vt:lpwstr>Tree Search algorithm has been also applied in some Mancala's family games, but there is around 200 variant of the game. Even though they are governed by almost the same rules and principle, they differ in terms of configurations and complexity. To our kn</vt:lpwstr>
  </property>
  <property fmtid="{D5CDD505-2E9C-101B-9397-08002B2CF9AE}" pid="100" name="ZOTERO_BREF_m2oBkskZ2p0Q_5">
    <vt:lpwstr>owledge, Ntxuva is one of the variants of Mancala that has not been explored by the AI community. This paper reports the finding of using AI methods to create intelligent agents to play Ntxuva. Different agents were created namely, a Minimax agent, Alpha-</vt:lpwstr>
  </property>
  <property fmtid="{D5CDD505-2E9C-101B-9397-08002B2CF9AE}" pid="101" name="ZOTERO_BREF_m2oBkskZ2p0Q_6">
    <vt:lpwstr>beta pruning agent, as well as a Random agent. Then, they were put into play in a round-robin tournament where the statistics of their winning rate were collected. By applying Minimax Algorithm to the computer agent, it becomes intelligent enough to play </vt:lpwstr>
  </property>
  <property fmtid="{D5CDD505-2E9C-101B-9397-08002B2CF9AE}" pid="102" name="ZOTERO_BREF_m2oBkskZ2p0Q_7">
    <vt:lpwstr>Ntxuva as a good opponent like a professional human player.","container-title":"2020 International Conference on Artificial Intelligence, Big Data, Computing and Data Communication Systems (icABCD)","DOI":"10.1109/icABCD49160.2020.9183848","event":"2020 I</vt:lpwstr>
  </property>
  <property fmtid="{D5CDD505-2E9C-101B-9397-08002B2CF9AE}" pid="103" name="ZOTERO_BREF_m2oBkskZ2p0Q_8">
    <vt:lpwstr>nternational Conference on Artificial Intelligence, Big Data, Computing and Data Communication Systems (icABCD)","page":"1-5","source":"IEEE Xplore","title":"A MiniMax Agent for Playing Ntxuva Game – The Mozambican Variant of Mancala","author":[{"family":</vt:lpwstr>
  </property>
  <property fmtid="{D5CDD505-2E9C-101B-9397-08002B2CF9AE}" pid="104" name="ZOTERO_BREF_m2oBkskZ2p0Q_9">
    <vt:lpwstr>"Ali","given":"F. D. M. A."},{"family":"Gimo","given":"E."},{"family":"Saide","given":"S. M."}],"issued":{"date-parts":[["2020",8]]}}}],"schema":"https://github.com/citation-style-language/schema/raw/master/csl-citation.json"}</vt:lpwstr>
  </property>
  <property fmtid="{D5CDD505-2E9C-101B-9397-08002B2CF9AE}" pid="105" name="ZOTERO_BREF_0a7D46e0vLkh_1">
    <vt:lpwstr>ZOTERO_ITEM CSL_CITATION {"citationID":"AVqI9si9","properties":{"formattedCitation":"[14]","plainCitation":"[14]","noteIndex":0},"citationItems":[{"id":178,"uris":["http://zotero.org/users/6649884/items/PNM587RS"],"uri":["http://zotero.org/users/6649884/i</vt:lpwstr>
  </property>
  <property fmtid="{D5CDD505-2E9C-101B-9397-08002B2CF9AE}" pid="106" name="ZOTERO_BREF_0a7D46e0vLkh_2">
    <vt:lpwstr>tems/PNM587RS"],"itemData":{"id":178,"type":"paper-conference","abstract":"Choosing the right algorithm for Intelligent Agent is very important in determining the next step. Actions taken by an Intelligent Agent with less optimum algorithm can be figured </vt:lpwstr>
  </property>
  <property fmtid="{D5CDD505-2E9C-101B-9397-08002B2CF9AE}" pid="107" name="ZOTERO_BREF_0a7D46e0vLkh_3">
    <vt:lpwstr>out easily by the player competing with it. This certainly makes it easier for the player to win the game. Card Battle is a game that compares the strength of both card decks. They competed to determine who has the best cards on deck to reduce the enemy h</vt:lpwstr>
  </property>
  <property fmtid="{D5CDD505-2E9C-101B-9397-08002B2CF9AE}" pid="108" name="ZOTERO_BREF_0a7D46e0vLkh_4">
    <vt:lpwstr>ealth point. Intelligent Agent need to act as the competing enemy called Non-Player Character (NPC). Presently, Intelligent Agent on Card Battle Games still use the Minimax Algorithm. This algorithm thinks only to counter enemy summoned card without consi</vt:lpwstr>
  </property>
  <property fmtid="{D5CDD505-2E9C-101B-9397-08002B2CF9AE}" pid="109" name="ZOTERO_BREF_0a7D46e0vLkh_5">
    <vt:lpwstr>dering other things such as enemy health point left, the cost for summoning a card, etc. Improvisation of Minimax Algorithm with Multi Criteria Decision Maker (MCDM) provides a new way of thinking for the decision making during the game. The results of th</vt:lpwstr>
  </property>
  <property fmtid="{D5CDD505-2E9C-101B-9397-08002B2CF9AE}" pid="110" name="ZOTERO_BREF_0a7D46e0vLkh_6">
    <vt:lpwstr>is study increase the difficulty of the NPC by making it possible for the Intelligent Agent to consider more game properties and counter the player cards.","container-title":"2019 International Conference on Electrical Engineering and Computer Science (IC</vt:lpwstr>
  </property>
  <property fmtid="{D5CDD505-2E9C-101B-9397-08002B2CF9AE}" pid="111" name="ZOTERO_BREF_0a7D46e0vLkh_7">
    <vt:lpwstr>ECOS)","DOI":"10.1109/ICECOS47637.2019.8984477","event":"2019 International Conference on Electrical Engineering and Computer Science (ICECOS)","page":"254-258","source":"IEEE Xplore","title":"Improvisation of Minimax Algorithm with Multi Criteria Decisio</vt:lpwstr>
  </property>
  <property fmtid="{D5CDD505-2E9C-101B-9397-08002B2CF9AE}" pid="112" name="ZOTERO_BREF_0a7D46e0vLkh_8">
    <vt:lpwstr>n Maker (MCDM) in the Intelligent Agent of Card Battle Game","author":[{"family":"Permana","given":"S. D. Handy"},{"family":"Bintoro","given":"K. Bayu Yogha"},{"family":"Arifitama","given":"B."},{"family":"Syahputra","given":"A."},{"family":"Cendana","giv</vt:lpwstr>
  </property>
  <property fmtid="{D5CDD505-2E9C-101B-9397-08002B2CF9AE}" pid="113" name="ZOTERO_BREF_0a7D46e0vLkh_9">
    <vt:lpwstr>en":"M."}],"issued":{"date-parts":[["2019",10]]}}}],"schema":"https://github.com/citation-style-language/schema/raw/master/csl-citation.json"}</vt:lpwstr>
  </property>
  <property fmtid="{D5CDD505-2E9C-101B-9397-08002B2CF9AE}" pid="114" name="ZOTERO_BREF_8GGs1fwFp23D_1">
    <vt:lpwstr>ZOTERO_ITEM CSL_CITATION {"citationID":"VkyNPBjS","properties":{"formattedCitation":"[15]","plainCitation":"[15]","noteIndex":0},"citationItems":[{"id":11,"uris":["http://zotero.org/users/6649884/items/MNQ8V5NN"],"uri":["http://zotero.org/users/6649884/it</vt:lpwstr>
  </property>
  <property fmtid="{D5CDD505-2E9C-101B-9397-08002B2CF9AE}" pid="115" name="ZOTERO_BREF_8GGs1fwFp23D_2">
    <vt:lpwstr>ems/MNQ8V5NN"],"itemData":{"id":11,"type":"article-journal","abstract":"Multi-agent reinforcement learning (MARL) can be used to design intelligent agents for solving cooperative tasks. Within the MARL category, this paper proposes the probability of maxi</vt:lpwstr>
  </property>
  <property fmtid="{D5CDD505-2E9C-101B-9397-08002B2CF9AE}" pid="116" name="ZOTERO_BREF_8GGs1fwFp23D_3">
    <vt:lpwstr>mal reward based on the infinitesimal gradient ascent (PMR-IGA) algorithm to reach the maximal total reward in repeated games. Theoretical analyses show that in a finite-player-finite-action repeated game with two pure optimal joint actions where no commo</vt:lpwstr>
  </property>
  <property fmtid="{D5CDD505-2E9C-101B-9397-08002B2CF9AE}" pid="117" name="ZOTERO_BREF_8GGs1fwFp23D_4">
    <vt:lpwstr>n component action exists, both the optimal joint actions are stable critical points of the PMR-IGA model. Furthermore, we apply the Q-value function to estimate the gradient and derive the probability of maximal reward based on estimated gradient ascent </vt:lpwstr>
  </property>
  <property fmtid="{D5CDD505-2E9C-101B-9397-08002B2CF9AE}" pid="118" name="ZOTERO_BREF_8GGs1fwFp23D_5">
    <vt:lpwstr>(PMR-EGA) algorithm. Theoretical analyses and simulations of case studies of repeated games show that the maximal total reward can be achieved under any initial conditions. The PMR-EGA can be naturally extended to optimize cooperative stochastic games. Tw</vt:lpwstr>
  </property>
  <property fmtid="{D5CDD505-2E9C-101B-9397-08002B2CF9AE}" pid="119" name="ZOTERO_BREF_8GGs1fwFp23D_6">
    <vt:lpwstr>o stochastic games, i.e., box pushing and a distributed sensor network, are used as test beds. The simulations show that the PMR-EGA displays consistently an excellent performance for both stochastic games.","container-title":"IEEE Access","DOI":"10.1109/</vt:lpwstr>
  </property>
  <property fmtid="{D5CDD505-2E9C-101B-9397-08002B2CF9AE}" pid="120" name="ZOTERO_BREF_8GGs1fwFp23D_7">
    <vt:lpwstr>ACCESS.2018.2878853","ISSN":"2169-3536","note":"event: IEEE Access","page":"70223-70235","source":"IEEE Xplore","title":"A Gradient-Based Reinforcement Learning Algorithm for Multiple Cooperative Agents","volume":"6","author":[{"family":"Zhang","given":"Z</vt:lpwstr>
  </property>
  <property fmtid="{D5CDD505-2E9C-101B-9397-08002B2CF9AE}" pid="121" name="ZOTERO_BREF_8GGs1fwFp23D_8">
    <vt:lpwstr>."},{"family":"Wang","given":"D."},{"family":"Zhao","given":"D."},{"family":"Han","given":"Q."},{"family":"Song","given":"T."}],"issued":{"date-parts":[["2018"]]}}}],"schema":"https://github.com/citation-style-language/schema/raw/master/csl-citation.json"</vt:lpwstr>
  </property>
  <property fmtid="{D5CDD505-2E9C-101B-9397-08002B2CF9AE}" pid="122" name="ZOTERO_BREF_8GGs1fwFp23D_9">
    <vt:lpwstr>}</vt:lpwstr>
  </property>
  <property fmtid="{D5CDD505-2E9C-101B-9397-08002B2CF9AE}" pid="123" name="ZOTERO_BREF_84tzWbzOZ0xs_1">
    <vt:lpwstr>ZOTERO_ITEM CSL_CITATION {"citationID":"M5wPPz4y","properties":{"formattedCitation":"[16]","plainCitation":"[16]","noteIndex":0},"citationItems":[{"id":2,"uris":["http://zotero.org/users/6649884/items/FRXH9A2I"],"uri":["http://zotero.org/users/6649884/ite</vt:lpwstr>
  </property>
  <property fmtid="{D5CDD505-2E9C-101B-9397-08002B2CF9AE}" pid="124" name="ZOTERO_BREF_84tzWbzOZ0xs_2">
    <vt:lpwstr>ms/FRXH9A2I"],"itemData":{"id":2,"type":"article-journal","abstract":"This paper focuses on using Deep Reinforcement Learning, specifically Proximity Policy Optimization to train agents in a social dilemma game, modified Dictator Game, in order to investi</vt:lpwstr>
  </property>
  <property fmtid="{D5CDD505-2E9C-101B-9397-08002B2CF9AE}" pid="125" name="ZOTERO_BREF_84tzWbzOZ0xs_3">
    <vt:lpwstr>gate the effect of selfishness and altruism on the believability of the game agents. We present the design and implementation of the training environment, including the reward functions which are based on the findings of established empirical research, wi</vt:lpwstr>
  </property>
  <property fmtid="{D5CDD505-2E9C-101B-9397-08002B2CF9AE}" pid="126" name="ZOTERO_BREF_84tzWbzOZ0xs_4">
    <vt:lpwstr>th three agent profiles mapped to the three standard Constant Elasticity of Substitution (CES) utility functions, i.e. selfish, perfect substitutes and Leontief which measure different levels of selfishness/altruism. The trained models are validated and t</vt:lpwstr>
  </property>
  <property fmtid="{D5CDD505-2E9C-101B-9397-08002B2CF9AE}" pid="127" name="ZOTERO_BREF_84tzWbzOZ0xs_5">
    <vt:lpwstr>hen used in a sample game, which is used to evaluate the believability of the three agent profiles using the agent believability metrics. The results indicate that players find altruistic behaviour more believable and consider selfishness less so. Analysi</vt:lpwstr>
  </property>
  <property fmtid="{D5CDD505-2E9C-101B-9397-08002B2CF9AE}" pid="128" name="ZOTERO_BREF_84tzWbzOZ0xs_6">
    <vt:lpwstr>s of the results indicate that human-like behaviour resulting from the application of AI evolves from perceived human behaviour rather than the observed. The analysis also indicates that selfishness/altruism may be considered as an extra dimension to be i</vt:lpwstr>
  </property>
  <property fmtid="{D5CDD505-2E9C-101B-9397-08002B2CF9AE}" pid="129" name="ZOTERO_BREF_84tzWbzOZ0xs_7">
    <vt:lpwstr>ncluded in the believability metrics.","container-title":"IEEE Transactions on Games","DOI":"10.1109/TG.2020.2989636","ISSN":"2475-1510","note":"event: IEEE Transactions on Games","page":"1-1","source":"IEEE Xplore","title":"Altruism and Selfishness in Be</vt:lpwstr>
  </property>
  <property fmtid="{D5CDD505-2E9C-101B-9397-08002B2CF9AE}" pid="130" name="ZOTERO_BREF_84tzWbzOZ0xs_8">
    <vt:lpwstr>lievable Game Agents: Deep Reinforcement Learning in Modified Dictator Games","title-short":"Altruism and Selfishness in Believable Game Agents","author":[{"family":"Daylamani-Zad","given":"D."},{"family":"Angelides","given":"M. C."}],"issued":{"date-part</vt:lpwstr>
  </property>
  <property fmtid="{D5CDD505-2E9C-101B-9397-08002B2CF9AE}" pid="131" name="ZOTERO_BREF_84tzWbzOZ0xs_9">
    <vt:lpwstr>s":[["2020"]]}}}],"schema":"https://github.com/citation-style-language/schema/raw/master/csl-citation.json"}</vt:lpwstr>
  </property>
  <property fmtid="{D5CDD505-2E9C-101B-9397-08002B2CF9AE}" pid="132" name="ZOTERO_BREF_kly125d7LP7u_1">
    <vt:lpwstr>ZOTERO_ITEM CSL_CITATION {"citationID":"r0SwpPmv","properties":{"formattedCitation":"[26]","plainCitation":"[26]","noteIndex":0},"citationItems":[{"id":155,"uris":["http://zotero.org/users/6649884/items/XZYHA9WX"],"uri":["http://zotero.org/users/6649884/i</vt:lpwstr>
  </property>
  <property fmtid="{D5CDD505-2E9C-101B-9397-08002B2CF9AE}" pid="133" name="ZOTERO_BREF_kly125d7LP7u_2">
    <vt:lpwstr>tems/XZYHA9WX"],"itemData":{"id":155,"type":"paper-conference","abstract":"This paper investigates the use the swarm intelligence of honey bees to create groups of co-operative AI for an RTS game in order to create and re-enact battle simulations. The beh</vt:lpwstr>
  </property>
  <property fmtid="{D5CDD505-2E9C-101B-9397-08002B2CF9AE}" pid="134" name="ZOTERO_BREF_kly125d7LP7u_3">
    <vt:lpwstr>aviour of the agents are based on the foraging and defensive behaviours of honey bees, adapted to a human environment. The groups consist of multiple model-based reflex agents, with individual blackboards for working memory, with a colony level blackboard</vt:lpwstr>
  </property>
  <property fmtid="{D5CDD505-2E9C-101B-9397-08002B2CF9AE}" pid="135" name="ZOTERO_BREF_kly125d7LP7u_4">
    <vt:lpwstr> to mimic the foraging patterns. An agent architecture and environment is proposed that allows for creation of autonomous cooperative agents. The behaviour of agents is then evaluated and their intelligence is tested using an adaptation of Anytime Univers</vt:lpwstr>
  </property>
  <property fmtid="{D5CDD505-2E9C-101B-9397-08002B2CF9AE}" pid="136" name="ZOTERO_BREF_kly125d7LP7u_5">
    <vt:lpwstr>al Intelligence Test.","container-title":"2017 9th International Conference on Virtual Worlds and Games for Serious Applications (VS-Games)","DOI":"10.1109/VS-GAMES.2017.8055809","event":"2017 9th International Conference on Virtual Worlds and Games for S</vt:lpwstr>
  </property>
  <property fmtid="{D5CDD505-2E9C-101B-9397-08002B2CF9AE}" pid="137" name="ZOTERO_BREF_kly125d7LP7u_6">
    <vt:lpwstr>erious Applications (VS-Games)","note":"ISSN: 2474-0489","page":"39-46","source":"IEEE Xplore","title":"Swarm intelligence for autonomous cooperative agents in battles for real-time strategy games","author":[{"family":"Daylamani-Zad","given":"D."},{"famil</vt:lpwstr>
  </property>
  <property fmtid="{D5CDD505-2E9C-101B-9397-08002B2CF9AE}" pid="138" name="ZOTERO_BREF_kly125d7LP7u_7">
    <vt:lpwstr>y":"Graham","given":"L. B."},{"family":"Paraskevopoulos","given":"I. T."}],"issued":{"date-parts":[["2017",9]]}}}],"schema":"https://github.com/citation-style-language/schema/raw/master/csl-citation.json"}</vt:lpwstr>
  </property>
  <property fmtid="{D5CDD505-2E9C-101B-9397-08002B2CF9AE}" pid="139" name="ZOTERO_BREF_cK7rMAT6Vi95_1">
    <vt:lpwstr>ZOTERO_ITEM CSL_CITATION {"citationID":"zgAsaELb","properties":{"formattedCitation":"[17]","plainCitation":"[17]","noteIndex":0},"citationItems":[{"id":187,"uris":["http://zotero.org/users/6649884/items/H85Z4VVA"],"uri":["http://zotero.org/users/6649884/i</vt:lpwstr>
  </property>
  <property fmtid="{D5CDD505-2E9C-101B-9397-08002B2CF9AE}" pid="140" name="ZOTERO_BREF_cK7rMAT6Vi95_2">
    <vt:lpwstr>tems/H85Z4VVA"],"itemData":{"id":187,"type":"paper-conference","abstract":"In this paper, we propose a method for implementing a competent game AI using two expert agents that are separately trained for different purposes. Deep reinforcement learning (DRL</vt:lpwstr>
  </property>
  <property fmtid="{D5CDD505-2E9C-101B-9397-08002B2CF9AE}" pid="141" name="ZOTERO_BREF_cK7rMAT6Vi95_3">
    <vt:lpwstr>) has been successfully applied to achieve human-level results for many types of games. However, DRL has not yet been successfully applied to fighting games in terms of performance. We, thus, examine if a competent fighting game AI can be implemented by D</vt:lpwstr>
  </property>
  <property fmtid="{D5CDD505-2E9C-101B-9397-08002B2CF9AE}" pid="142" name="ZOTERO_BREF_cK7rMAT6Vi95_4">
    <vt:lpwstr>RL. The proposed method uses two expert agents which are trained using separate Deep Q-Networks (DQNs) for a fighting game AI. For performance evaluation, we use FightingICE which has been used as a game platform in a game AI competition at a game-AI inte</vt:lpwstr>
  </property>
  <property fmtid="{D5CDD505-2E9C-101B-9397-08002B2CF9AE}" pid="143" name="ZOTERO_BREF_cK7rMAT6Vi95_5">
    <vt:lpwstr>rnational conference since 2014. Our experimental results show that proposed AI is superior to an AI using a single DQN.","container-title":"2018 IEEE 7th Global Conference on Consumer Electronics (GCCE)","DOI":"10.1109/GCCE.2018.8574675","event":"2018 IE</vt:lpwstr>
  </property>
  <property fmtid="{D5CDD505-2E9C-101B-9397-08002B2CF9AE}" pid="144" name="ZOTERO_BREF_cK7rMAT6Vi95_6">
    <vt:lpwstr>EE 7th Global Conference on Consumer Electronics (GCCE)","note":"ISSN: 2378-8143","page":"594-595","source":"IEEE Xplore","title":"Utilizing Multiple Agents for Decision Making in a Fighting Game","author":[{"family":"Takano","given":"Y."},{"family":"Ito"</vt:lpwstr>
  </property>
  <property fmtid="{D5CDD505-2E9C-101B-9397-08002B2CF9AE}" pid="145" name="ZOTERO_BREF_cK7rMAT6Vi95_7">
    <vt:lpwstr>,"given":"S."},{"family":"Harada","given":"T."},{"family":"Thawonmas","given":"R."}],"issued":{"date-parts":[["2018",10]]}}}],"schema":"https://github.com/citation-style-language/schema/raw/master/csl-citation.json"}</vt:lpwstr>
  </property>
  <property fmtid="{D5CDD505-2E9C-101B-9397-08002B2CF9AE}" pid="146" name="ZOTERO_BREF_WWFzPC4tM7oY_1">
    <vt:lpwstr>ZOTERO_ITEM CSL_CITATION {"citationID":"K2AswqEo","properties":{"formattedCitation":"[18]","plainCitation":"[18]","noteIndex":0},"citationItems":[{"id":196,"uris":["http://zotero.org/users/6649884/items/7P4PRGTQ"],"uri":["http://zotero.org/users/6649884/i</vt:lpwstr>
  </property>
  <property fmtid="{D5CDD505-2E9C-101B-9397-08002B2CF9AE}" pid="147" name="ZOTERO_BREF_WWFzPC4tM7oY_2">
    <vt:lpwstr>tems/7P4PRGTQ"],"itemData":{"id":196,"type":"paper-conference","abstract":"This work evaluates competition in training of autonomous agents immersed in First-Person Shooter games using Deep Reinforcement Learning. The agents are composed of a Deep Neural </vt:lpwstr>
  </property>
  <property fmtid="{D5CDD505-2E9C-101B-9397-08002B2CF9AE}" pid="148" name="ZOTERO_BREF_WWFzPC4tM7oY_3">
    <vt:lpwstr>Network, which is trained using Deep QLearning. The inputs of the networks are only the pixels of the screen, allowing the creation of general players, capable of handling several environments without the need for further modifications. ViZDoom, an Applic</vt:lpwstr>
  </property>
  <property fmtid="{D5CDD505-2E9C-101B-9397-08002B2CF9AE}" pid="149" name="ZOTERO_BREF_WWFzPC4tM7oY_4">
    <vt:lpwstr>ation Programming Interface based on the game Doom, is used as the testbed because of its appropriate features. Fifteen agents were divided into three groups, two of which were trained by competing with each other, and the third was trained by competing a</vt:lpwstr>
  </property>
  <property fmtid="{D5CDD505-2E9C-101B-9397-08002B2CF9AE}" pid="150" name="ZOTERO_BREF_WWFzPC4tM7oY_5">
    <vt:lpwstr>gainst opponents that act randomly. The developed agents were able to learn adequate behaviors to survive in a custom one-onone scenario. The tests showed that the competitive training of autonomous agents leads to a greater number of wins compared to tra</vt:lpwstr>
  </property>
  <property fmtid="{D5CDD505-2E9C-101B-9397-08002B2CF9AE}" pid="151" name="ZOTERO_BREF_WWFzPC4tM7oY_6">
    <vt:lpwstr>ining against non-intelligent agents.","container-title":"2018 17th Brazilian Symposium on Computer Games and Digital Entertainment (SBGames)","DOI":"10.1109/SBGAMES.2018.00023","event":"2018 17th Brazilian Symposium on Computer Games and Digital Entertai</vt:lpwstr>
  </property>
  <property fmtid="{D5CDD505-2E9C-101B-9397-08002B2CF9AE}" pid="152" name="ZOTERO_BREF_WWFzPC4tM7oY_7">
    <vt:lpwstr>nment (SBGames)","note":"ISSN: 2159-6662","page":"117-11709","source":"IEEE Xplore","title":"Evaluating Competition in Training of Deep Reinforcement Learning Agents in First-Person Shooter Games","author":[{"family":"Serafim","given":"P. B. S."},{"family</vt:lpwstr>
  </property>
  <property fmtid="{D5CDD505-2E9C-101B-9397-08002B2CF9AE}" pid="153" name="ZOTERO_BREF_WWFzPC4tM7oY_8">
    <vt:lpwstr>":"Nogueira","given":"Y. L. B."},{"family":"Vidal","given":"C. A."},{"family":"Neto","given":"J. B. C."}],"issued":{"date-parts":[["2018",10]]}}}],"schema":"https://github.com/citation-style-language/schema/raw/master/csl-citation.json"}</vt:lpwstr>
  </property>
  <property fmtid="{D5CDD505-2E9C-101B-9397-08002B2CF9AE}" pid="154" name="ZOTERO_BREF_sRUFsBTZ3J4N_1">
    <vt:lpwstr>ZOTERO_ITEM CSL_CITATION {"citationID":"BR8yGCde","properties":{"formattedCitation":"[19]","plainCitation":"[19]","noteIndex":0},"citationItems":[{"id":209,"uris":["http://zotero.org/users/6649884/items/NQXZRTQA"],"uri":["http://zotero.org/users/6649884/i</vt:lpwstr>
  </property>
  <property fmtid="{D5CDD505-2E9C-101B-9397-08002B2CF9AE}" pid="155" name="ZOTERO_BREF_sRUFsBTZ3J4N_2">
    <vt:lpwstr>tems/NQXZRTQA"],"itemData":{"id":209,"type":"paper-conference","abstract":"Deep Reinforcement Learning (DRL) has been recently deployed in many artificial intelligence applications, and game players are not an exception. Nine Men's Morris is a board game </vt:lpwstr>
  </property>
  <property fmtid="{D5CDD505-2E9C-101B-9397-08002B2CF9AE}" pid="156" name="ZOTERO_BREF_sRUFsBTZ3J4N_3">
    <vt:lpwstr>that has been addressed and implemented using different AI techniques. In this paper, a multi-agent design of a computer player is introduced that represents the placing, moving, and capturing phases of the Nine Men's Morris. This design is a self-play on</vt:lpwstr>
  </property>
  <property fmtid="{D5CDD505-2E9C-101B-9397-08002B2CF9AE}" pid="157" name="ZOTERO_BREF_sRUFsBTZ3J4N_4">
    <vt:lpwstr>e that knows nothing about the game other than the rules. Monte Carlo Tree Search (MCTS) is combined with Convolutional Neural Network (CNN) in each agent to provide the DNN with the training data. This combination allows the DNN to play against itself an</vt:lpwstr>
  </property>
  <property fmtid="{D5CDD505-2E9C-101B-9397-08002B2CF9AE}" pid="158" name="ZOTERO_BREF_sRUFsBTZ3J4N_5">
    <vt:lpwstr>d tune its weights to predict actions. This computer player design ensures a proper training of NN without any human dataset and can compete with expert humans in the board games.","container-title":"2019 Sixth International Conference on Social Networks </vt:lpwstr>
  </property>
  <property fmtid="{D5CDD505-2E9C-101B-9397-08002B2CF9AE}" pid="159" name="ZOTERO_BREF_sRUFsBTZ3J4N_6">
    <vt:lpwstr>Analysis, Management and Security (SNAMS)","DOI":"10.1109/SNAMS.2019.8931879","event":"2019 Sixth International Conference on Social Networks Analysis, Management and Security (SNAMS)","page":"489-493","source":"IEEE Xplore","title":"A Multi-agent Design </vt:lpwstr>
  </property>
  <property fmtid="{D5CDD505-2E9C-101B-9397-08002B2CF9AE}" pid="160" name="ZOTERO_BREF_sRUFsBTZ3J4N_7">
    <vt:lpwstr>of a Computer Player for Nine Men's Morris Board Game using Deep Reinforcement Learning","author":[{"family":"Abukhait","given":"J."},{"family":"Aljaafreh","given":"A."},{"family":"Al-Oudat","given":"N."}],"issued":{"date-parts":[["2019",10]]}}}],"schema"</vt:lpwstr>
  </property>
  <property fmtid="{D5CDD505-2E9C-101B-9397-08002B2CF9AE}" pid="161" name="ZOTERO_BREF_sRUFsBTZ3J4N_8">
    <vt:lpwstr>:"https://github.com/citation-style-language/schema/raw/master/csl-citation.json"}</vt:lpwstr>
  </property>
  <property fmtid="{D5CDD505-2E9C-101B-9397-08002B2CF9AE}" pid="162" name="ZOTERO_BREF_tTvGlkS7oRsP_1">
    <vt:lpwstr>ZOTERO_ITEM CSL_CITATION {"citationID":"sKX5vc0q","properties":{"formattedCitation":"[20]","plainCitation":"[20]","noteIndex":0},"citationItems":[{"id":205,"uris":["http://zotero.org/users/6649884/items/XF6E3GFT"],"uri":["http://zotero.org/users/6649884/i</vt:lpwstr>
  </property>
  <property fmtid="{D5CDD505-2E9C-101B-9397-08002B2CF9AE}" pid="163" name="ZOTERO_BREF_tTvGlkS7oRsP_2">
    <vt:lpwstr>tems/XF6E3GFT"],"itemData":{"id":205,"type":"paper-conference","abstract":"A reinforcement learning (RL) agent can learn how to win against an opponent agent in zero-sum Markov Games after episodes of training. However, it is still challenging for the RL </vt:lpwstr>
  </property>
  <property fmtid="{D5CDD505-2E9C-101B-9397-08002B2CF9AE}" pid="164" name="ZOTERO_BREF_tTvGlkS7oRsP_3">
    <vt:lpwstr>agent to acquire the optimal policy if the opponent agent is also able to learn concurrently. In this paper, we propose a new RL algorithm based on the eXtended Classifier System (XCS) that maintains a population of competing rules for action selection an</vt:lpwstr>
  </property>
  <property fmtid="{D5CDD505-2E9C-101B-9397-08002B2CF9AE}" pid="165" name="ZOTERO_BREF_tTvGlkS7oRsP_4">
    <vt:lpwstr>d uses the genetic algorithm (GA) to evolve the rules for searching the optimal policy. The RL agent can learn from scratch by observing the behaviors of the opponent agent without making any assumptions about the policy of the RL agent or the opponent ag</vt:lpwstr>
  </property>
  <property fmtid="{D5CDD505-2E9C-101B-9397-08002B2CF9AE}" pid="166" name="ZOTERO_BREF_tTvGlkS7oRsP_5">
    <vt:lpwstr>ent. In addition, we use eligibility trace to further speed up the learning process. We demonstrate the performance of the proposed algorithm by comparing it with several benchmark algorithms in an adversarial soccer game against the same deterministic po</vt:lpwstr>
  </property>
  <property fmtid="{D5CDD505-2E9C-101B-9397-08002B2CF9AE}" pid="167" name="ZOTERO_BREF_tTvGlkS7oRsP_6">
    <vt:lpwstr>licy learner.","container-title":"2019 IEEE International Conference on Agents (ICA)","DOI":"10.1109/AGENTS.2019.8929148","event":"2019 IEEE International Conference on Agents (ICA)","page":"44-49","source":"IEEE Xplore","title":"Reinforcement Learning wi</vt:lpwstr>
  </property>
  <property fmtid="{D5CDD505-2E9C-101B-9397-08002B2CF9AE}" pid="168" name="ZOTERO_BREF_tTvGlkS7oRsP_7">
    <vt:lpwstr>th an Extended Classifier System in Zero-sum Markov Games","author":[{"family":"Wang","given":"C."},{"family":"Chen","given":"H."},{"family":"Yan","given":"C."},{"family":"Xiang","given":"X."}],"issued":{"date-parts":[["2019",10]]}}}],"schema":"https://gi</vt:lpwstr>
  </property>
  <property fmtid="{D5CDD505-2E9C-101B-9397-08002B2CF9AE}" pid="169" name="ZOTERO_BREF_tTvGlkS7oRsP_8">
    <vt:lpwstr>thub.com/citation-style-language/schema/raw/master/csl-citation.json"}</vt:lpwstr>
  </property>
  <property fmtid="{D5CDD505-2E9C-101B-9397-08002B2CF9AE}" pid="170" name="ZOTERO_BREF_43NEFfuGPw8m_1">
    <vt:lpwstr>ZOTERO_ITEM CSL_CITATION {"citationID":"FcrqwFgl","properties":{"formattedCitation":"[21]","plainCitation":"[21]","noteIndex":0},"citationItems":[{"id":215,"uris":["http://zotero.org/users/6649884/items/G8KWKW5F"],"uri":["http://zotero.org/users/6649884/i</vt:lpwstr>
  </property>
  <property fmtid="{D5CDD505-2E9C-101B-9397-08002B2CF9AE}" pid="171" name="ZOTERO_BREF_43NEFfuGPw8m_2">
    <vt:lpwstr>tems/G8KWKW5F"],"itemData":{"id":215,"type":"paper-conference","abstract":"This paper discusses the emergence of cooperative and coordinated behaviors between joint and concurrent learning agents using deep Q-learning. Multi-agent systems (MAS) arise in a</vt:lpwstr>
  </property>
  <property fmtid="{D5CDD505-2E9C-101B-9397-08002B2CF9AE}" pid="172" name="ZOTERO_BREF_43NEFfuGPw8m_3">
    <vt:lpwstr> variety of domains. The collective effort is one of the main building blocks of many fundamental systems that exist in the world, and thus, sequential decision making under uncertainty for collaborative work is one of the important and challenging issues</vt:lpwstr>
  </property>
  <property fmtid="{D5CDD505-2E9C-101B-9397-08002B2CF9AE}" pid="173" name="ZOTERO_BREF_43NEFfuGPw8m_4">
    <vt:lpwstr> for intelligent cooperative multiple agents. However, the decisions for cooperation are highly sophisticated and complicated because agents may have a certain shared goal or individual goals to achieve and their behavior is inevitably influenced by each </vt:lpwstr>
  </property>
  <property fmtid="{D5CDD505-2E9C-101B-9397-08002B2CF9AE}" pid="174" name="ZOTERO_BREF_43NEFfuGPw8m_5">
    <vt:lpwstr>other. Therefore, we attempt to explore whether agents using deep Q-networks (DQN) can learn cooperative behavior. We use doubles pong game as an example and we investigate how they learn to divide their works through iterated game executions. In our appr</vt:lpwstr>
  </property>
  <property fmtid="{D5CDD505-2E9C-101B-9397-08002B2CF9AE}" pid="175" name="ZOTERO_BREF_43NEFfuGPw8m_6">
    <vt:lpwstr>oach, agents jointly learn to divide their area of responsibility and each agent uses its own DQN to modify its behavior. We also investigate how learned behavior changes according to environmental characteristics including reward schemes and learning tec</vt:lpwstr>
  </property>
  <property fmtid="{D5CDD505-2E9C-101B-9397-08002B2CF9AE}" pid="176" name="ZOTERO_BREF_43NEFfuGPw8m_7">
    <vt:lpwstr>hniques. Our experiments indicate that effective cooperative behaviors with balanced division of workload emerge. These results help us to better understand how agents behave and interact with each other in complex environments and how they coherently cho</vt:lpwstr>
  </property>
  <property fmtid="{D5CDD505-2E9C-101B-9397-08002B2CF9AE}" pid="177" name="ZOTERO_BREF_43NEFfuGPw8m_8">
    <vt:lpwstr>ose their individual actions such that the resulting joint actions are optimal.","container-title":"2017 16th IEEE International Conference on Machine Learning and Applications (ICMLA)","DOI":"10.1109/ICMLA.2017.0-184","event":"2017 16th IEEE Internationa</vt:lpwstr>
  </property>
  <property fmtid="{D5CDD505-2E9C-101B-9397-08002B2CF9AE}" pid="178" name="ZOTERO_BREF_43NEFfuGPw8m_9">
    <vt:lpwstr>l Conference on Machine Learning and Applications (ICMLA)","page":"14-19","source":"IEEE Xplore","title":"Learning to Coordinate with Deep Reinforcement Learning in Doubles Pong Game","author":[{"family":"Diallo","given":"E. A. O."},{"family":"Sugiyama","</vt:lpwstr>
  </property>
  <property fmtid="{D5CDD505-2E9C-101B-9397-08002B2CF9AE}" pid="179" name="ZOTERO_BREF_43NEFfuGPw8m_10">
    <vt:lpwstr>given":"A."},{"family":"Sugawara","given":"T."}],"issued":{"date-parts":[["2017",12]]}}}],"schema":"https://github.com/citation-style-language/schema/raw/master/csl-citation.json"}</vt:lpwstr>
  </property>
  <property fmtid="{D5CDD505-2E9C-101B-9397-08002B2CF9AE}" pid="180" name="ZOTERO_BREF_ABv6fdUh1kOW_1">
    <vt:lpwstr>ZOTERO_ITEM CSL_CITATION {"citationID":"D0GkHauK","properties":{"formattedCitation":"[22]","plainCitation":"[22]","noteIndex":0},"citationItems":[{"id":10,"uris":["http://zotero.org/users/6649884/items/M6QKN5K6"],"uri":["http://zotero.org/users/6649884/it</vt:lpwstr>
  </property>
  <property fmtid="{D5CDD505-2E9C-101B-9397-08002B2CF9AE}" pid="181" name="ZOTERO_BREF_ABv6fdUh1kOW_2">
    <vt:lpwstr>ems/M6QKN5K6"],"itemData":{"id":10,"type":"article-journal","abstract":"The multi-agent system is the optimal solution to complex intelligent problems. In accordance with the game theory, the concept of loyalty is introduced to analyze the relationship be</vt:lpwstr>
  </property>
  <property fmtid="{D5CDD505-2E9C-101B-9397-08002B2CF9AE}" pid="182" name="ZOTERO_BREF_ABv6fdUh1kOW_3">
    <vt:lpwstr>tween agents' individual income and global benefits and build the logical architecture of the multi-agent system. Besides, to verify the feasibility of the method, the cyclic neural network is optimized, the bi-directional coordination network is built as</vt:lpwstr>
  </property>
  <property fmtid="{D5CDD505-2E9C-101B-9397-08002B2CF9AE}" pid="183" name="ZOTERO_BREF_ABv6fdUh1kOW_4">
    <vt:lpwstr> the training network for deep learning, and specific training scenes are simulated as the training background. After a certain number of training iterations, the model can learn simple strategies autonomously. Also, as the training time increases, the co</vt:lpwstr>
  </property>
  <property fmtid="{D5CDD505-2E9C-101B-9397-08002B2CF9AE}" pid="184" name="ZOTERO_BREF_ABv6fdUh1kOW_5">
    <vt:lpwstr>mplexity of learning strategies rises gradually. Strategies such as obstacle avoidance, firepower distribution and collaborative cover are adopted to demonstrate the achievability of the model. The model is verified to be realizable by the examples of obs</vt:lpwstr>
  </property>
  <property fmtid="{D5CDD505-2E9C-101B-9397-08002B2CF9AE}" pid="185" name="ZOTERO_BREF_ABv6fdUh1kOW_6">
    <vt:lpwstr>tacle avoidance, fire distribution and cooperative cover. Under the same resource background, the model exhibits better convergence than other deep learning training networks, and it is not easy to fall into the local endless loop. Furthermore, the abilit</vt:lpwstr>
  </property>
  <property fmtid="{D5CDD505-2E9C-101B-9397-08002B2CF9AE}" pid="186" name="ZOTERO_BREF_ABv6fdUh1kOW_7">
    <vt:lpwstr>y of the learning strategy is stronger than that of the training model based on rules, which is of great practical values.","container-title":"Journal of Systems Engineering and Electronics","DOI":"10.23919/JSEE.2020.000006","ISSN":"1004-4132","issue":"2"</vt:lpwstr>
  </property>
  <property fmtid="{D5CDD505-2E9C-101B-9397-08002B2CF9AE}" pid="187" name="ZOTERO_BREF_ABv6fdUh1kOW_8">
    <vt:lpwstr>,"note":"event: Journal of Systems Engineering and Electronics","page":"279-289","source":"IEEE Xplore","title":"Multi-agent system application in accordance with game theory in bi-directional coordination network model","volume":"31","author":[{"family":</vt:lpwstr>
  </property>
  <property fmtid="{D5CDD505-2E9C-101B-9397-08002B2CF9AE}" pid="188" name="ZOTERO_BREF_ABv6fdUh1kOW_9">
    <vt:lpwstr>"Zhang","given":"J."},{"family":"Wang","given":"G."},{"family":"Yue","given":"S."},{"family":"Song","given":"Y."},{"family":"Liu","given":"J."},{"family":"Yao","given":"X."}],"issued":{"date-parts":[["2020",4]]}}}],"schema":"https://github.com/citation-st</vt:lpwstr>
  </property>
  <property fmtid="{D5CDD505-2E9C-101B-9397-08002B2CF9AE}" pid="189" name="ZOTERO_BREF_ABv6fdUh1kOW_10">
    <vt:lpwstr>yle-language/schema/raw/master/csl-citation.json"}</vt:lpwstr>
  </property>
  <property fmtid="{D5CDD505-2E9C-101B-9397-08002B2CF9AE}" pid="190" name="ZOTERO_BREF_RRBpaRhDykdz_1">
    <vt:lpwstr>ZOTERO_ITEM CSL_CITATION {"citationID":"LE1CJwJP","properties":{"formattedCitation":"[23]","plainCitation":"[23]","noteIndex":0},"citationItems":[{"id":166,"uris":["http://zotero.org/users/6649884/items/6Z2DMEKW"],"uri":["http://zotero.org/users/6649884/i</vt:lpwstr>
  </property>
  <property fmtid="{D5CDD505-2E9C-101B-9397-08002B2CF9AE}" pid="191" name="ZOTERO_BREF_RRBpaRhDykdz_2">
    <vt:lpwstr>tems/6Z2DMEKW"],"itemData":{"id":166,"type":"paper-conference","abstract":"General Game Playing (GGP) consists in developing agents capable of playing different games. Normally these agents go through an initial learning process to gain some knowledge abo</vt:lpwstr>
  </property>
  <property fmtid="{D5CDD505-2E9C-101B-9397-08002B2CF9AE}" pid="192" name="ZOTERO_BREF_RRBpaRhDykdz_3">
    <vt:lpwstr>ut the game and be able to play it well. In board games, this normally requires learning how to evaluate a great variety of states in a game tree. This work introduces a methodology called UCT-CCNN to generate value functions for evaluating states in gene</vt:lpwstr>
  </property>
  <property fmtid="{D5CDD505-2E9C-101B-9397-08002B2CF9AE}" pid="193" name="ZOTERO_BREF_RRBpaRhDykdz_4">
    <vt:lpwstr>ric board games. The UCT-CCNN method executes a large number of matches between Monte Carlo Tree Search (MCTS) agents using a tree policy known as Upper Confidence Bounds for Tree (UCT) in an off-line process that generates a database of state-utility exa</vt:lpwstr>
  </property>
  <property fmtid="{D5CDD505-2E9C-101B-9397-08002B2CF9AE}" pid="194" name="ZOTERO_BREF_RRBpaRhDykdz_5">
    <vt:lpwstr>mples. From those examples, a value function for the game states is learned through the use of constructive neural networks known as Cascade Correlation Neural Networks (CCNN). The UCT-CCNN method was tested with two classical board games: Othello and Nin</vt:lpwstr>
  </property>
  <property fmtid="{D5CDD505-2E9C-101B-9397-08002B2CF9AE}" pid="195" name="ZOTERO_BREF_RRBpaRhDykdz_6">
    <vt:lpwstr>e Men's Morris, and the obtained agents were capable of winning matches against agents specifically developed for these games. Moreover, the UCT-CCNN method can control the strength of the obtained agent, ensuring a flexible method capable of generating i</vt:lpwstr>
  </property>
  <property fmtid="{D5CDD505-2E9C-101B-9397-08002B2CF9AE}" pid="196" name="ZOTERO_BREF_RRBpaRhDykdz_7">
    <vt:lpwstr>ntelligent agents with different levels of difficulty. Another set of experiments shows that the UCT-CCNN method can also be easily integrated into any algorithm such as the MCTS itself, leading to higher winning rates when compared to the standard UCT wi</vt:lpwstr>
  </property>
  <property fmtid="{D5CDD505-2E9C-101B-9397-08002B2CF9AE}" pid="197" name="ZOTERO_BREF_RRBpaRhDykdz_8">
    <vt:lpwstr>th the same number of simulations.","container-title":"2017 16th Brazilian Symposium on Computer Games and Digital Entertainment (SBGames)","DOI":"10.1109/SBGames.2017.00011","event":"2017 16th Brazilian Symposium on Computer Games and Digital Entertainme</vt:lpwstr>
  </property>
  <property fmtid="{D5CDD505-2E9C-101B-9397-08002B2CF9AE}" pid="198" name="ZOTERO_BREF_RRBpaRhDykdz_9">
    <vt:lpwstr>nt (SBGames)","note":"ISSN: 2159-6662","page":"19-28","source":"IEEE Xplore","title":"A Methodology for Creating Generic Game Playing Agents for Board Games","author":[{"family":"Rezende","given":"M."},{"family":"Chaimowicz","given":"L."}],"issued":{"date</vt:lpwstr>
  </property>
  <property fmtid="{D5CDD505-2E9C-101B-9397-08002B2CF9AE}" pid="199" name="ZOTERO_BREF_RRBpaRhDykdz_10">
    <vt:lpwstr>-parts":[["2017",11]]}}}],"schema":"https://github.com/citation-style-language/schema/raw/master/csl-citation.json"}</vt:lpwstr>
  </property>
  <property fmtid="{D5CDD505-2E9C-101B-9397-08002B2CF9AE}" pid="200" name="ZOTERO_BREF_pLPpx64e6BEl_1">
    <vt:lpwstr>ZOTERO_ITEM CSL_CITATION {"citationID":"6kWBhZbe","properties":{"formattedCitation":"[24]","plainCitation":"[24]","noteIndex":0},"citationItems":[{"id":202,"uris":["http://zotero.org/users/6649884/items/J2TSPAS6"],"uri":["http://zotero.org/users/6649884/i</vt:lpwstr>
  </property>
  <property fmtid="{D5CDD505-2E9C-101B-9397-08002B2CF9AE}" pid="201" name="ZOTERO_BREF_pLPpx64e6BEl_2">
    <vt:lpwstr>tems/J2TSPAS6"],"itemData":{"id":202,"type":"paper-conference","abstract":"Deep Learning is a state-of-the-art approach for machine learning using real-world or realist data. FIFA is a soccer simulation game that provides a very realistic environment, but</vt:lpwstr>
  </property>
  <property fmtid="{D5CDD505-2E9C-101B-9397-08002B2CF9AE}" pid="202" name="ZOTERO_BREF_pLPpx64e6BEl_3">
    <vt:lpwstr> which has been relatively poorly explored in the context of learned game-playing agents. This paper explores the Deep Active Imitation (DAI) learning strategy applied to a dynamic environment in FIFA game. DAI is a segment of Imitation Learning, which co</vt:lpwstr>
  </property>
  <property fmtid="{D5CDD505-2E9C-101B-9397-08002B2CF9AE}" pid="203" name="ZOTERO_BREF_pLPpx64e6BEl_4">
    <vt:lpwstr>nsists of a supervised Deep Learning training strategy where the agents learn by observing and replicating human experts' behavior. Noteworthy here is that such learning strategy has only been validated in static navigation scenarios in the sense that the</vt:lpwstr>
  </property>
  <property fmtid="{D5CDD505-2E9C-101B-9397-08002B2CF9AE}" pid="204" name="ZOTERO_BREF_pLPpx64e6BEl_5">
    <vt:lpwstr> environment is changed only through the actions of the agent. In this way, the main objective of the present work is to investigate the efficacy of DAI to cope with a dynamic FIFA scenario named confrontation mode. The agents were evaluated in terms of i</vt:lpwstr>
  </property>
  <property fmtid="{D5CDD505-2E9C-101B-9397-08002B2CF9AE}" pid="205" name="ZOTERO_BREF_pLPpx64e6BEl_6">
    <vt:lpwstr>n-game score through tournaments against FIFA's engine. The results show that DAI performs well in the confrontation mode. Thus, this work indicates that such learning strategy can be used to solve complex problems.","container-title":"2019 18th IEEE Inte</vt:lpwstr>
  </property>
  <property fmtid="{D5CDD505-2E9C-101B-9397-08002B2CF9AE}" pid="206" name="ZOTERO_BREF_pLPpx64e6BEl_7">
    <vt:lpwstr>rnational Conference On Machine Learning And Applications (ICMLA)","DOI":"10.1109/ICMLA.2019.00043","event":"2019 18th IEEE International Conference On Machine Learning And Applications (ICMLA)","page":"228-233","source":"IEEE Xplore","title":"Evaluating </vt:lpwstr>
  </property>
  <property fmtid="{D5CDD505-2E9C-101B-9397-08002B2CF9AE}" pid="207" name="ZOTERO_BREF_pLPpx64e6BEl_8">
    <vt:lpwstr>the Performance of the Deep Active Imitation Learning Algorithm in the Dynamic Environment of FIFA Player Agents","author":[{"family":"Faria","given":"M. Prado Prandini"},{"family":"Julia","given":"R. Maria Silva"},{"family":"Tomaz","given":"L. Bononi Pai</vt:lpwstr>
  </property>
  <property fmtid="{D5CDD505-2E9C-101B-9397-08002B2CF9AE}" pid="208" name="ZOTERO_BREF_pLPpx64e6BEl_9">
    <vt:lpwstr>va"}],"issued":{"date-parts":[["2019",12]]}}}],"schema":"https://github.com/citation-style-language/schema/raw/master/csl-citation.json"}</vt:lpwstr>
  </property>
  <property fmtid="{D5CDD505-2E9C-101B-9397-08002B2CF9AE}" pid="209" name="ZOTERO_BREF_hLCxB6Oggafo_1">
    <vt:lpwstr>ZOTERO_ITEM CSL_CITATION {"citationID":"XU8MOJFo","properties":{"formattedCitation":"[25]","plainCitation":"[25]","noteIndex":0},"citationItems":[{"id":220,"uris":["http://zotero.org/users/6649884/items/8KALAFM6"],"uri":["http://zotero.org/users/6649884/i</vt:lpwstr>
  </property>
  <property fmtid="{D5CDD505-2E9C-101B-9397-08002B2CF9AE}" pid="210" name="ZOTERO_BREF_hLCxB6Oggafo_2">
    <vt:lpwstr>tems/8KALAFM6"],"itemData":{"id":220,"type":"paper-conference","abstract":"In this paper, we present a pursuit-evasion game with intelligent agents in the Unity 3D environment. The pursuit-evasion game consists of one evader and four pursuers which are th</vt:lpwstr>
  </property>
  <property fmtid="{D5CDD505-2E9C-101B-9397-08002B2CF9AE}" pid="211" name="ZOTERO_BREF_hLCxB6Oggafo_3">
    <vt:lpwstr>e red, blue, orange and pink agents. In the game scenario, the goal of the evader, which is controlled by human user, is to collect papers without getting caught by the four pursuer agents. The pursuer agents are constructed such that they can move autono</vt:lpwstr>
  </property>
  <property fmtid="{D5CDD505-2E9C-101B-9397-08002B2CF9AE}" pid="212" name="ZOTERO_BREF_hLCxB6Oggafo_4">
    <vt:lpwstr>mously in the game field via the deployment of a dynamic waypoint structure and the A* algorithm. The red, blue and orange pursuer agents share the information on location of the evader agent if the evader agent lies in one of their limited line of sight.</vt:lpwstr>
  </property>
  <property fmtid="{D5CDD505-2E9C-101B-9397-08002B2CF9AE}" pid="213" name="ZOTERO_BREF_hLCxB6Oggafo_5">
    <vt:lpwstr> They try to intercept the evader agent from different directions in collaborative manner. In this context, we designed a PD controller based pursuing system that tries to minimize the distance between the evader and pursuer agent. For the pink agent, we </vt:lpwstr>
  </property>
  <property fmtid="{D5CDD505-2E9C-101B-9397-08002B2CF9AE}" pid="214" name="ZOTERO_BREF_hLCxB6Oggafo_6">
    <vt:lpwstr>designed a fuzzy logic based pursuing system that is capable to generate reference interception points and force values to catch evader agent. The performance of the pursuing systems is examined by providing experimental results collected from the game-en</vt:lpwstr>
  </property>
  <property fmtid="{D5CDD505-2E9C-101B-9397-08002B2CF9AE}" pid="215" name="ZOTERO_BREF_hLCxB6Oggafo_7">
    <vt:lpwstr>vironment. The results show that the performance of the developed pursuing strategies is satisfactory and the fuzzy logic based pursuing system resulted with a better performance when compared to its conventional counterpart.","container-title":"2020 Inte</vt:lpwstr>
  </property>
  <property fmtid="{D5CDD505-2E9C-101B-9397-08002B2CF9AE}" pid="216" name="ZOTERO_BREF_hLCxB6Oggafo_8">
    <vt:lpwstr>rnational Conference on Electrical Engineering (ICEE)","DOI":"10.1109/ICEE49691.2020.9249828","event":"2020 International Conference on Electrical Engineering (ICEE)","note":"ISSN: 2150-3923","page":"1-6","source":"IEEE Xplore","title":"Catch me if you ca</vt:lpwstr>
  </property>
  <property fmtid="{D5CDD505-2E9C-101B-9397-08002B2CF9AE}" pid="217" name="ZOTERO_BREF_hLCxB6Oggafo_9">
    <vt:lpwstr>n: A pursuit-evasion game with intelligent agents in the Unity 3D game environment","title-short":"Catch me if you can","author":[{"family":"Şahin","given":"İ"},{"family":"Kumbasar","given":"T."}],"issued":{"date-parts":[["2020",9]]}}}],"schema":"https://</vt:lpwstr>
  </property>
  <property fmtid="{D5CDD505-2E9C-101B-9397-08002B2CF9AE}" pid="218" name="ZOTERO_BREF_hLCxB6Oggafo_10">
    <vt:lpwstr>github.com/citation-style-language/schema/raw/master/csl-citation.json"}</vt:lpwstr>
  </property>
  <property fmtid="{D5CDD505-2E9C-101B-9397-08002B2CF9AE}" pid="219" name="ZOTERO_BREF_f7bvtuMYS13h_1">
    <vt:lpwstr>ZOTERO_TEMP</vt:lpwstr>
  </property>
  <property fmtid="{D5CDD505-2E9C-101B-9397-08002B2CF9AE}" pid="220" name="ZOTERO_BREF_Mym0ZIIayq6n_1">
    <vt:lpwstr>ZOTERO_BIBL {"uncited":[],"omitted":[],"custom":[]} CSL_BIBLIOGRAPHY</vt:lpwstr>
  </property>
  <property fmtid="{D5CDD505-2E9C-101B-9397-08002B2CF9AE}" pid="221" name="ZOTERO_BREF_rGjyGvGwcCri_1">
    <vt:lpwstr>ZOTERO_ITEM CSL_CITATION {"citationID":"doaBa2bT","properties":{"formattedCitation":"[1]","plainCitation":"[1]","noteIndex":0},"citationItems":[{"id":228,"uris":["http://zotero.org/users/6649884/items/BYI93W2D"],"uri":["http://zotero.org/users/6649884/ite</vt:lpwstr>
  </property>
  <property fmtid="{D5CDD505-2E9C-101B-9397-08002B2CF9AE}" pid="222" name="ZOTERO_BREF_rGjyGvGwcCri_2">
    <vt:lpwstr>ms/BYI93W2D"],"itemData":{"id":228,"type":"book","edition":"1","ISBN":"978-0-470-86120-2","language":"en","note":"DOI: 10.1002/0470861223","publisher":"Wiley","source":"DOI.org (Crossref)","title":"Developing Intelligent Agent Systems: A Practical Guide",</vt:lpwstr>
  </property>
  <property fmtid="{D5CDD505-2E9C-101B-9397-08002B2CF9AE}" pid="223" name="ZOTERO_BREF_rGjyGvGwcCri_3">
    <vt:lpwstr>"title-short":"Developing Intelligent Agent Systems","URL":"https://onlinelibrary.wiley.com/doi/book/10.1002/0470861223","author":[{"family":"Padgham","given":"Lin"},{"family":"Winikoff","given":"Michael"}],"accessed":{"date-parts":[["2021",1,16]]},"issue</vt:lpwstr>
  </property>
  <property fmtid="{D5CDD505-2E9C-101B-9397-08002B2CF9AE}" pid="224" name="ZOTERO_BREF_rGjyGvGwcCri_4">
    <vt:lpwstr>d":{"date-parts":[["2004",6,25]]}}}],"schema":"https://github.com/citation-style-language/schema/raw/master/csl-citation.json"}</vt:lpwstr>
  </property>
  <property fmtid="{D5CDD505-2E9C-101B-9397-08002B2CF9AE}" pid="225" name="ZOTERO_BREF_Q8UID43Q5oC1_1">
    <vt:lpwstr>ZOTERO_ITEM CSL_CITATION {"citationID":"Hgkd9x55","properties":{"formattedCitation":"[4]","plainCitation":"[4]","noteIndex":0},"citationItems":[{"id":233,"uris":["http://zotero.org/users/6649884/items/JMYAZSFK"],"uri":["http://zotero.org/users/6649884/ite</vt:lpwstr>
  </property>
  <property fmtid="{D5CDD505-2E9C-101B-9397-08002B2CF9AE}" pid="226" name="ZOTERO_BREF_Q8UID43Q5oC1_2">
    <vt:lpwstr>ms/JMYAZSFK"],"itemData":{"id":233,"type":"article-journal","abstract":"There is an attention shift within the gaming industry toward more natural (long-term) behavior of nonplaying characters (NPCs). Multiagent system research offers a promising technolo</vt:lpwstr>
  </property>
  <property fmtid="{D5CDD505-2E9C-101B-9397-08002B2CF9AE}" pid="227" name="ZOTERO_BREF_Q8UID43Q5oC1_3">
    <vt:lpwstr>gy to implement cognitive intelligent NPCs. However, the technologies used in game engines and multiagent platforms are not readily compatible due to some inherent differences of concerns. Where game engines focus on real-time aspects and thus propagate e</vt:lpwstr>
  </property>
  <property fmtid="{D5CDD505-2E9C-101B-9397-08002B2CF9AE}" pid="228" name="ZOTERO_BREF_Q8UID43Q5oC1_4">
    <vt:lpwstr>fficiency and central control, multiagent platforms assume autonomy of the agents. Increased autonomy and intelligence may offer benefits for a more compelling gameplay and may even be necessary for serious games. However, it raises problems when current </vt:lpwstr>
  </property>
  <property fmtid="{D5CDD505-2E9C-101B-9397-08002B2CF9AE}" pid="229" name="ZOTERO_BREF_Q8UID43Q5oC1_5">
    <vt:lpwstr>game design techniques are used to incorporate state-of-the-art multiagent system technology. In this paper, we will focus on three specific problem areas that arise from this difference of view: synchronization, information representation, and communicat</vt:lpwstr>
  </property>
  <property fmtid="{D5CDD505-2E9C-101B-9397-08002B2CF9AE}" pid="230" name="ZOTERO_BREF_Q8UID43Q5oC1_6">
    <vt:lpwstr>ion. We argue that the current attempts for integration still fall short on some of these aspects. We show that to fully integrate intelligent agents in games, one should not only use a technical solution, but also a design methodology that is amenable to</vt:lpwstr>
  </property>
  <property fmtid="{D5CDD505-2E9C-101B-9397-08002B2CF9AE}" pid="231" name="ZOTERO_BREF_Q8UID43Q5oC1_7">
    <vt:lpwstr> agents. The game design should be adjusted to incorporate the possibilities of agents early on in the process.","container-title":"International Journal of Computer Games Technology","DOI":"10.1155/2009/837095","ISSN":"1687-7047, 1687-7055","journalAbbre</vt:lpwstr>
  </property>
  <property fmtid="{D5CDD505-2E9C-101B-9397-08002B2CF9AE}" pid="232" name="ZOTERO_BREF_Q8UID43Q5oC1_8">
    <vt:lpwstr>viation":"International Journal of Computer Games Technology","language":"en","page":"1-18","source":"DOI.org (Crossref)","title":"Games and Agents: Designing Intelligent Gameplay","title-short":"Games and Agents","volume":"2009","author":[{"family":"Dign</vt:lpwstr>
  </property>
  <property fmtid="{D5CDD505-2E9C-101B-9397-08002B2CF9AE}" pid="233" name="ZOTERO_BREF_Q8UID43Q5oC1_9">
    <vt:lpwstr>um","given":"F."},{"family":"Westra","given":"J."},{"family":"Doesburg","given":"W. A.","non-dropping-particle":"van"},{"family":"Harbers","given":"M."}],"issued":{"date-parts":[["2009"]]}}}],"schema":"https://github.com/citation-style-language/schema/raw</vt:lpwstr>
  </property>
  <property fmtid="{D5CDD505-2E9C-101B-9397-08002B2CF9AE}" pid="234" name="ZOTERO_BREF_Q8UID43Q5oC1_10">
    <vt:lpwstr>/master/csl-citation.json"}</vt:lpwstr>
  </property>
  <property fmtid="{D5CDD505-2E9C-101B-9397-08002B2CF9AE}" pid="235" name="ZOTERO_BREF_mLllIhPJlMhY_1">
    <vt:lpwstr>ZOTERO_ITEM CSL_CITATION {"citationID":"Q1wIiE7y","properties":{"formattedCitation":"[3]","plainCitation":"[3]","noteIndex":0},"citationItems":[{"id":234,"uris":["http://zotero.org/users/6649884/items/4NPY5F7N"],"uri":["http://zotero.org/users/6649884/ite</vt:lpwstr>
  </property>
  <property fmtid="{D5CDD505-2E9C-101B-9397-08002B2CF9AE}" pid="236" name="ZOTERO_BREF_mLllIhPJlMhY_2">
    <vt:lpwstr>ms/4NPY5F7N"],"itemData":{"id":234,"type":"paper-conference","abstract":"One of the most important tasks of artificial intelligence is to create a universal intelligent agent, which can succeed in solving of many problems instead of only one. In the field</vt:lpwstr>
  </property>
  <property fmtid="{D5CDD505-2E9C-101B-9397-08002B2CF9AE}" pid="237" name="ZOTERO_BREF_mLllIhPJlMhY_3">
    <vt:lpwstr> of gaming, such intelligent agents train in General Game Playing (GGP). In GGP, one can define a game declaratively in terms of game logic. The AI player then has to decide how to play the game and how to win. One of the most efficient algorithms is the </vt:lpwstr>
  </property>
  <property fmtid="{D5CDD505-2E9C-101B-9397-08002B2CF9AE}" pid="238" name="ZOTERO_BREF_mLllIhPJlMhY_4">
    <vt:lpwstr>Monte Carlo tree search algorithm (MCTS), but it can work inefficiently if one uses it in general without taking into account the specifics of the task. The paper proposes MCTS, which allows you to change the probability of choosing a solution. The author</vt:lpwstr>
  </property>
  <property fmtid="{D5CDD505-2E9C-101B-9397-08002B2CF9AE}" pid="239" name="ZOTERO_BREF_mLllIhPJlMhY_5">
    <vt:lpwstr>s evaluated the effectiveness of the proposed solution, and also compared it with other algorithms and methods based on the competitive GVG-AI engine in three games, such as Aliens, Frogs, Zelda.","container-title":"2020 IEEE Conference of Russian Young R</vt:lpwstr>
  </property>
  <property fmtid="{D5CDD505-2E9C-101B-9397-08002B2CF9AE}" pid="240" name="ZOTERO_BREF_mLllIhPJlMhY_6">
    <vt:lpwstr>esearchers in Electrical and Electronic Engineering (EIConRus)","DOI":"10.1109/EIConRus49466.2020.9039281","event":"2020 IEEE Conference of Russian Young Researchers in Electrical and Electronic Engineering (EIConRus)","note":"ISSN: 2376-6565","page":"252</vt:lpwstr>
  </property>
  <property fmtid="{D5CDD505-2E9C-101B-9397-08002B2CF9AE}" pid="241" name="ZOTERO_BREF_mLllIhPJlMhY_7">
    <vt:lpwstr>-255","source":"IEEE Xplore","title":"Monte Carlo Tree Search Modification for Computer Games","author":[{"family":"Chentsov","given":"D. A."},{"family":"Belyaev","given":"S. A."}],"issued":{"date-parts":[["2020",1]]}}}],"schema":"https://github.com/citat</vt:lpwstr>
  </property>
  <property fmtid="{D5CDD505-2E9C-101B-9397-08002B2CF9AE}" pid="242" name="ZOTERO_BREF_mLllIhPJlMhY_8">
    <vt:lpwstr>ion-style-language/schema/raw/master/csl-citation.json"}</vt:lpwstr>
  </property>
</Properties>
</file>